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DCD6C" w14:textId="77777777" w:rsidR="00183674" w:rsidRDefault="00183674" w:rsidP="00A04A20">
      <w:pPr>
        <w:pBdr>
          <w:top w:val="nil"/>
          <w:left w:val="nil"/>
          <w:bottom w:val="nil"/>
          <w:right w:val="nil"/>
          <w:between w:val="nil"/>
        </w:pBdr>
        <w:shd w:val="clear" w:color="auto" w:fill="FFFFFF"/>
        <w:spacing w:after="0" w:line="240" w:lineRule="auto"/>
        <w:jc w:val="center"/>
        <w:rPr>
          <w:b/>
          <w:bCs/>
          <w:color w:val="2C363A"/>
          <w:u w:val="single"/>
        </w:rPr>
      </w:pPr>
    </w:p>
    <w:p w14:paraId="4D696CAF" w14:textId="77777777" w:rsidR="00B90235" w:rsidRDefault="00B90235" w:rsidP="18A443F1">
      <w:pPr>
        <w:pBdr>
          <w:top w:val="nil"/>
          <w:left w:val="nil"/>
          <w:bottom w:val="nil"/>
          <w:right w:val="nil"/>
          <w:between w:val="nil"/>
        </w:pBdr>
        <w:shd w:val="clear" w:color="auto" w:fill="FFFFFF" w:themeFill="background1"/>
        <w:spacing w:after="0" w:line="240" w:lineRule="auto"/>
        <w:rPr>
          <w:b/>
          <w:bCs/>
          <w:color w:val="2C363A"/>
          <w:u w:val="single"/>
        </w:rPr>
      </w:pPr>
    </w:p>
    <w:p w14:paraId="753049FD" w14:textId="780A2C23"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0B516553" w14:textId="44C5CC3D"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0C272269" w14:textId="0F9EB1C6" w:rsidR="18A443F1" w:rsidRDefault="18A443F1" w:rsidP="18A443F1">
      <w:pPr>
        <w:shd w:val="clear" w:color="auto" w:fill="FFFFFF" w:themeFill="background1"/>
        <w:spacing w:after="0"/>
        <w:rPr>
          <w:b/>
          <w:bCs/>
          <w:color w:val="2C363A"/>
        </w:rPr>
      </w:pPr>
    </w:p>
    <w:p w14:paraId="334FB1F8" w14:textId="50383668" w:rsidR="4DFF5BED" w:rsidRDefault="4DFF5BED" w:rsidP="18A443F1">
      <w:pPr>
        <w:shd w:val="clear" w:color="auto" w:fill="FFFFFF" w:themeFill="background1"/>
        <w:spacing w:after="0"/>
      </w:pPr>
      <w:r w:rsidRPr="18A443F1">
        <w:rPr>
          <w:b/>
          <w:bCs/>
          <w:color w:val="2C363A"/>
        </w:rPr>
        <w:t xml:space="preserve">  </w:t>
      </w:r>
    </w:p>
    <w:p w14:paraId="56A1A2A0" w14:textId="204BA53E" w:rsidR="4DFF5BED" w:rsidRDefault="4DFF5BED" w:rsidP="18A443F1">
      <w:pPr>
        <w:shd w:val="clear" w:color="auto" w:fill="FFFFFF" w:themeFill="background1"/>
        <w:spacing w:after="0"/>
      </w:pPr>
      <w:r w:rsidRPr="18A443F1">
        <w:rPr>
          <w:b/>
          <w:bCs/>
          <w:color w:val="2C363A"/>
        </w:rPr>
        <w:t xml:space="preserve"> </w:t>
      </w:r>
    </w:p>
    <w:p w14:paraId="7E975A10" w14:textId="517E36A9" w:rsidR="4DFF5BED" w:rsidRDefault="4DFF5BED" w:rsidP="18A443F1">
      <w:pPr>
        <w:shd w:val="clear" w:color="auto" w:fill="FFFFFF" w:themeFill="background1"/>
        <w:spacing w:after="0"/>
      </w:pPr>
      <w:r w:rsidRPr="18A443F1">
        <w:rPr>
          <w:b/>
          <w:bCs/>
          <w:color w:val="2C363A"/>
        </w:rPr>
        <w:t xml:space="preserve"> </w:t>
      </w:r>
    </w:p>
    <w:p w14:paraId="6D0BDDDE" w14:textId="0E498E8C" w:rsidR="4DFF5BED" w:rsidRDefault="4DFF5BED" w:rsidP="18A443F1">
      <w:pPr>
        <w:shd w:val="clear" w:color="auto" w:fill="FFFFFF" w:themeFill="background1"/>
        <w:spacing w:after="0"/>
        <w:jc w:val="center"/>
      </w:pPr>
      <w:r w:rsidRPr="18A443F1">
        <w:rPr>
          <w:b/>
          <w:bCs/>
          <w:color w:val="2C363A"/>
        </w:rPr>
        <w:t xml:space="preserve"> </w:t>
      </w:r>
      <w:r>
        <w:rPr>
          <w:noProof/>
        </w:rPr>
        <w:drawing>
          <wp:inline distT="0" distB="0" distL="0" distR="0" wp14:anchorId="67E71021" wp14:editId="4AFEFD1F">
            <wp:extent cx="5552996" cy="1443311"/>
            <wp:effectExtent l="0" t="0" r="0" b="0"/>
            <wp:docPr id="1635449425" name="Picture 2013808918"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3808918"/>
                    <pic:cNvPicPr/>
                  </pic:nvPicPr>
                  <pic:blipFill>
                    <a:blip r:embed="rId12">
                      <a:extLst>
                        <a:ext uri="{28A0092B-C50C-407E-A947-70E740481C1C}">
                          <a14:useLocalDpi xmlns:a14="http://schemas.microsoft.com/office/drawing/2010/main"/>
                        </a:ext>
                      </a:extLst>
                    </a:blip>
                    <a:stretch>
                      <a:fillRect/>
                    </a:stretch>
                  </pic:blipFill>
                  <pic:spPr>
                    <a:xfrm>
                      <a:off x="0" y="0"/>
                      <a:ext cx="5552996" cy="1443311"/>
                    </a:xfrm>
                    <a:prstGeom prst="rect">
                      <a:avLst/>
                    </a:prstGeom>
                  </pic:spPr>
                </pic:pic>
              </a:graphicData>
            </a:graphic>
          </wp:inline>
        </w:drawing>
      </w:r>
    </w:p>
    <w:p w14:paraId="00924F64" w14:textId="78F75960" w:rsidR="4DFF5BED" w:rsidRDefault="44A1A960" w:rsidP="18A443F1">
      <w:pPr>
        <w:shd w:val="clear" w:color="auto" w:fill="FFFFFF" w:themeFill="background1"/>
        <w:spacing w:after="0"/>
      </w:pPr>
      <w:r w:rsidRPr="18A443F1">
        <w:rPr>
          <w:b/>
          <w:bCs/>
          <w:color w:val="2C363A"/>
        </w:rPr>
        <w:t xml:space="preserve"> </w:t>
      </w:r>
    </w:p>
    <w:p w14:paraId="72E7E9ED" w14:textId="52E7ABF2" w:rsidR="4DFF5BED" w:rsidRDefault="4DFF5BED" w:rsidP="18A443F1">
      <w:pPr>
        <w:shd w:val="clear" w:color="auto" w:fill="FFFFFF" w:themeFill="background1"/>
        <w:spacing w:after="0"/>
      </w:pPr>
      <w:r w:rsidRPr="18A443F1">
        <w:rPr>
          <w:b/>
          <w:bCs/>
          <w:color w:val="2C363A"/>
        </w:rPr>
        <w:t xml:space="preserve"> </w:t>
      </w:r>
    </w:p>
    <w:p w14:paraId="4D392462" w14:textId="2C298323" w:rsidR="4DFF5BED" w:rsidRDefault="4DFF5BED" w:rsidP="18A443F1">
      <w:pPr>
        <w:shd w:val="clear" w:color="auto" w:fill="FFFFFF" w:themeFill="background1"/>
        <w:spacing w:after="0"/>
        <w:rPr>
          <w:b/>
          <w:bCs/>
          <w:color w:val="2C363A"/>
        </w:rPr>
      </w:pPr>
      <w:r w:rsidRPr="18A443F1">
        <w:rPr>
          <w:b/>
          <w:bCs/>
          <w:color w:val="2C363A"/>
        </w:rPr>
        <w:t xml:space="preserve"> </w:t>
      </w:r>
    </w:p>
    <w:p w14:paraId="1BD5E8C5" w14:textId="267C9E94" w:rsidR="4DFF5BED" w:rsidRPr="00B324AE" w:rsidRDefault="00206F76" w:rsidP="18A443F1">
      <w:pPr>
        <w:spacing w:line="257" w:lineRule="auto"/>
        <w:jc w:val="center"/>
        <w:rPr>
          <w:b/>
          <w:bCs/>
          <w:sz w:val="96"/>
          <w:szCs w:val="96"/>
        </w:rPr>
      </w:pPr>
      <w:r w:rsidRPr="00B324AE">
        <w:rPr>
          <w:b/>
          <w:bCs/>
          <w:sz w:val="56"/>
          <w:szCs w:val="56"/>
        </w:rPr>
        <w:t>Development of the NJFP 2.0 Centralized Digital Application, Onboarding, and Management Portal (NJFP 2.0 | AOMP)</w:t>
      </w:r>
      <w:r w:rsidR="007A3681" w:rsidRPr="00B324AE">
        <w:rPr>
          <w:b/>
          <w:bCs/>
          <w:sz w:val="72"/>
          <w:szCs w:val="72"/>
        </w:rPr>
        <w:br/>
      </w:r>
    </w:p>
    <w:p w14:paraId="57E0FFEE" w14:textId="44FAD0D1" w:rsidR="4DFF5BED" w:rsidRPr="00B224C8" w:rsidRDefault="4DFF5BED" w:rsidP="18A443F1">
      <w:pPr>
        <w:spacing w:line="257" w:lineRule="auto"/>
        <w:jc w:val="center"/>
        <w:rPr>
          <w:sz w:val="72"/>
          <w:szCs w:val="72"/>
        </w:rPr>
      </w:pPr>
      <w:r w:rsidRPr="00B224C8">
        <w:rPr>
          <w:sz w:val="56"/>
          <w:szCs w:val="56"/>
        </w:rPr>
        <w:t>Terms of Reference (ToR)</w:t>
      </w:r>
    </w:p>
    <w:p w14:paraId="1A580131" w14:textId="6EA60D3D" w:rsidR="4DFF5BED" w:rsidRDefault="4DFF5BED" w:rsidP="18A443F1">
      <w:pPr>
        <w:shd w:val="clear" w:color="auto" w:fill="FFFFFF" w:themeFill="background1"/>
        <w:spacing w:after="0"/>
        <w:rPr>
          <w:b/>
          <w:bCs/>
          <w:color w:val="2C363A"/>
          <w:sz w:val="24"/>
          <w:szCs w:val="24"/>
        </w:rPr>
      </w:pPr>
      <w:r w:rsidRPr="18A443F1">
        <w:rPr>
          <w:b/>
          <w:bCs/>
          <w:color w:val="2C363A"/>
          <w:sz w:val="24"/>
          <w:szCs w:val="24"/>
        </w:rPr>
        <w:t xml:space="preserve"> </w:t>
      </w:r>
    </w:p>
    <w:p w14:paraId="76999466" w14:textId="77777777" w:rsidR="00265A9A" w:rsidRDefault="00265A9A" w:rsidP="18A443F1">
      <w:pPr>
        <w:shd w:val="clear" w:color="auto" w:fill="FFFFFF" w:themeFill="background1"/>
        <w:spacing w:after="0"/>
        <w:rPr>
          <w:b/>
          <w:bCs/>
          <w:color w:val="2C363A"/>
          <w:sz w:val="24"/>
          <w:szCs w:val="24"/>
        </w:rPr>
      </w:pPr>
    </w:p>
    <w:p w14:paraId="147C89C2" w14:textId="77777777" w:rsidR="00265A9A" w:rsidRDefault="00265A9A" w:rsidP="18A443F1">
      <w:pPr>
        <w:shd w:val="clear" w:color="auto" w:fill="FFFFFF" w:themeFill="background1"/>
        <w:spacing w:after="0"/>
        <w:rPr>
          <w:b/>
          <w:bCs/>
          <w:color w:val="2C363A"/>
          <w:sz w:val="28"/>
          <w:szCs w:val="28"/>
        </w:rPr>
      </w:pPr>
    </w:p>
    <w:p w14:paraId="5072934F" w14:textId="77777777" w:rsidR="007C1A72" w:rsidRDefault="007C1A72" w:rsidP="18A443F1">
      <w:pPr>
        <w:shd w:val="clear" w:color="auto" w:fill="FFFFFF" w:themeFill="background1"/>
        <w:spacing w:after="0"/>
        <w:rPr>
          <w:b/>
          <w:bCs/>
          <w:color w:val="2C363A"/>
          <w:sz w:val="28"/>
          <w:szCs w:val="28"/>
        </w:rPr>
      </w:pPr>
    </w:p>
    <w:p w14:paraId="0B09370F" w14:textId="77777777" w:rsidR="007C1A72" w:rsidRDefault="007C1A72" w:rsidP="18A443F1">
      <w:pPr>
        <w:shd w:val="clear" w:color="auto" w:fill="FFFFFF" w:themeFill="background1"/>
        <w:spacing w:after="0"/>
        <w:rPr>
          <w:b/>
          <w:bCs/>
          <w:color w:val="2C363A"/>
          <w:sz w:val="28"/>
          <w:szCs w:val="28"/>
        </w:rPr>
      </w:pPr>
    </w:p>
    <w:p w14:paraId="09C61486" w14:textId="77777777" w:rsidR="00B324AE" w:rsidRDefault="00B324AE" w:rsidP="18A443F1">
      <w:pPr>
        <w:shd w:val="clear" w:color="auto" w:fill="FFFFFF" w:themeFill="background1"/>
        <w:spacing w:after="0"/>
        <w:rPr>
          <w:b/>
          <w:bCs/>
          <w:color w:val="2C363A"/>
        </w:rPr>
      </w:pPr>
    </w:p>
    <w:p w14:paraId="2BBE0C22" w14:textId="77777777" w:rsidR="00B324AE" w:rsidRDefault="00B324AE" w:rsidP="18A443F1">
      <w:pPr>
        <w:shd w:val="clear" w:color="auto" w:fill="FFFFFF" w:themeFill="background1"/>
        <w:spacing w:after="0"/>
        <w:rPr>
          <w:b/>
          <w:bCs/>
          <w:color w:val="2C363A"/>
        </w:rPr>
      </w:pPr>
    </w:p>
    <w:p w14:paraId="31D86AAB" w14:textId="77777777" w:rsidR="00B324AE" w:rsidRDefault="00B324AE" w:rsidP="18A443F1">
      <w:pPr>
        <w:shd w:val="clear" w:color="auto" w:fill="FFFFFF" w:themeFill="background1"/>
        <w:spacing w:after="0"/>
        <w:rPr>
          <w:b/>
          <w:bCs/>
          <w:color w:val="2C363A"/>
        </w:rPr>
      </w:pPr>
    </w:p>
    <w:p w14:paraId="79A14C53" w14:textId="34E4352A" w:rsidR="4DFF5BED" w:rsidRDefault="4DFF5BED" w:rsidP="18A443F1">
      <w:pPr>
        <w:shd w:val="clear" w:color="auto" w:fill="FFFFFF" w:themeFill="background1"/>
        <w:spacing w:after="0"/>
      </w:pPr>
      <w:r w:rsidRPr="18A443F1">
        <w:rPr>
          <w:b/>
          <w:bCs/>
          <w:color w:val="2C363A"/>
        </w:rPr>
        <w:t xml:space="preserve"> </w:t>
      </w:r>
    </w:p>
    <w:p w14:paraId="17392F84" w14:textId="77777777" w:rsidR="002C4CE1" w:rsidRPr="002C4CE1" w:rsidRDefault="002C4CE1" w:rsidP="002C4CE1">
      <w:pPr>
        <w:jc w:val="center"/>
        <w:rPr>
          <w:rFonts w:ascii="ADLaM Display" w:eastAsia="Times New Roman" w:hAnsi="ADLaM Display" w:cs="ADLaM Display"/>
          <w:b/>
          <w:bCs/>
          <w:color w:val="0070C0"/>
          <w:sz w:val="40"/>
          <w:szCs w:val="40"/>
        </w:rPr>
      </w:pPr>
      <w:r w:rsidRPr="002C4CE1">
        <w:rPr>
          <w:rFonts w:ascii="ADLaM Display" w:eastAsia="Times New Roman" w:hAnsi="ADLaM Display" w:cs="ADLaM Display"/>
          <w:b/>
          <w:bCs/>
          <w:color w:val="0070C0"/>
          <w:sz w:val="40"/>
          <w:szCs w:val="40"/>
        </w:rPr>
        <w:lastRenderedPageBreak/>
        <w:t>Table of Contents</w:t>
      </w:r>
    </w:p>
    <w:p w14:paraId="07E09540" w14:textId="3C49DA64"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T</w:t>
      </w:r>
      <w:r w:rsidR="00EC6720">
        <w:rPr>
          <w:color w:val="000000" w:themeColor="text1"/>
        </w:rPr>
        <w:t>able of Contents</w:t>
      </w:r>
    </w:p>
    <w:p w14:paraId="4DCA77DD" w14:textId="312AF624"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Background </w:t>
      </w:r>
      <w:r>
        <w:rPr>
          <w:color w:val="000000" w:themeColor="text1"/>
        </w:rPr>
        <w:tab/>
      </w:r>
    </w:p>
    <w:p w14:paraId="6B653B4A" w14:textId="763464D7"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Objective </w:t>
      </w:r>
      <w:r>
        <w:rPr>
          <w:color w:val="000000" w:themeColor="text1"/>
        </w:rPr>
        <w:tab/>
      </w:r>
      <w:r>
        <w:rPr>
          <w:color w:val="000000" w:themeColor="text1"/>
        </w:rPr>
        <w:tab/>
      </w:r>
    </w:p>
    <w:p w14:paraId="25A07634" w14:textId="530D7621"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Purpose of Redevelopment </w:t>
      </w:r>
      <w:r>
        <w:rPr>
          <w:color w:val="000000" w:themeColor="text1"/>
        </w:rPr>
        <w:tab/>
      </w:r>
      <w:r>
        <w:rPr>
          <w:color w:val="000000" w:themeColor="text1"/>
        </w:rPr>
        <w:tab/>
      </w:r>
    </w:p>
    <w:p w14:paraId="17E36729" w14:textId="4679AABA"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NJFP Digital Platform Enhancement – Scope of Work </w:t>
      </w:r>
    </w:p>
    <w:p w14:paraId="09F94133" w14:textId="44977A23"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Core Users </w:t>
      </w:r>
    </w:p>
    <w:p w14:paraId="3A4708EF" w14:textId="02355F05"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Core Functional Modules and Features </w:t>
      </w:r>
    </w:p>
    <w:p w14:paraId="522E96A2" w14:textId="548AEF2C"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Core User Workflow &amp; Process Flows Analysis </w:t>
      </w:r>
    </w:p>
    <w:p w14:paraId="6055AE93" w14:textId="71065934"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Modules and Features Workflows Analysis </w:t>
      </w:r>
    </w:p>
    <w:p w14:paraId="5217228E" w14:textId="1B991827"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Administrators – Roles and Permissions </w:t>
      </w:r>
    </w:p>
    <w:p w14:paraId="5C9583AA" w14:textId="5B40582C"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Technical, Functional Requirements and Timeline </w:t>
      </w:r>
    </w:p>
    <w:p w14:paraId="6EE9080B" w14:textId="4E837F2D"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Project Timeline &amp; Resource Requirements </w:t>
      </w:r>
    </w:p>
    <w:p w14:paraId="7CE66E6D" w14:textId="25B2D078"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Deliverables, Evaluation &amp; Submission Criteria </w:t>
      </w:r>
    </w:p>
    <w:p w14:paraId="2F27431C" w14:textId="57F44D61"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Project Administration &amp; Best Practices </w:t>
      </w:r>
    </w:p>
    <w:p w14:paraId="10465839" w14:textId="52496E82" w:rsidR="002C4CE1" w:rsidRPr="002C4CE1" w:rsidRDefault="002C4CE1" w:rsidP="009A7702">
      <w:pPr>
        <w:numPr>
          <w:ilvl w:val="0"/>
          <w:numId w:val="21"/>
        </w:numPr>
        <w:pBdr>
          <w:top w:val="nil"/>
          <w:left w:val="nil"/>
          <w:bottom w:val="nil"/>
          <w:right w:val="nil"/>
          <w:between w:val="nil"/>
        </w:pBdr>
        <w:shd w:val="clear" w:color="auto" w:fill="FFFFFF" w:themeFill="background1"/>
        <w:spacing w:after="0" w:line="276" w:lineRule="auto"/>
        <w:rPr>
          <w:color w:val="000000" w:themeColor="text1"/>
        </w:rPr>
      </w:pPr>
      <w:r w:rsidRPr="002C4CE1">
        <w:rPr>
          <w:color w:val="000000" w:themeColor="text1"/>
        </w:rPr>
        <w:t xml:space="preserve">Summary &amp; Recommendations </w:t>
      </w:r>
    </w:p>
    <w:p w14:paraId="4B2B63F5" w14:textId="77777777" w:rsidR="002C4CE1" w:rsidRPr="002C4CE1" w:rsidRDefault="002C4CE1" w:rsidP="002C4CE1">
      <w:pPr>
        <w:pBdr>
          <w:top w:val="nil"/>
          <w:left w:val="nil"/>
          <w:bottom w:val="nil"/>
          <w:right w:val="nil"/>
          <w:between w:val="nil"/>
        </w:pBdr>
        <w:shd w:val="clear" w:color="auto" w:fill="FFFFFF" w:themeFill="background1"/>
        <w:spacing w:after="0" w:line="276" w:lineRule="auto"/>
        <w:rPr>
          <w:color w:val="000000" w:themeColor="text1"/>
        </w:rPr>
      </w:pPr>
    </w:p>
    <w:p w14:paraId="40C635E7"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420F44F1"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216F199A"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385DB2F8"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23FF448D"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73756B12"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70CF33E3"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0DDE343C"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65E2D28F"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2F74E21E"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5DDD2CC8" w14:textId="6ED4DF9C"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1DDF6585" w14:textId="38473244"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32BB8D65"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18037721"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422BA04F"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23C89044"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787D7B66"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28A7C33F"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04825E88" w14:textId="77777777" w:rsidR="002C4CE1" w:rsidRDefault="002C4CE1" w:rsidP="18A443F1">
      <w:pPr>
        <w:pBdr>
          <w:top w:val="nil"/>
          <w:left w:val="nil"/>
          <w:bottom w:val="nil"/>
          <w:right w:val="nil"/>
          <w:between w:val="nil"/>
        </w:pBdr>
        <w:shd w:val="clear" w:color="auto" w:fill="FFFFFF" w:themeFill="background1"/>
        <w:spacing w:after="0" w:line="240" w:lineRule="auto"/>
        <w:rPr>
          <w:b/>
          <w:bCs/>
          <w:color w:val="2C363A"/>
          <w:u w:val="single"/>
        </w:rPr>
      </w:pPr>
    </w:p>
    <w:p w14:paraId="6602CCF2" w14:textId="4DB46529"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65F46ED2" w14:textId="1333B854"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7C73AEA1" w14:textId="35A98401"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1CA3EF60" w14:textId="24BE0376"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6854CA0D" w14:textId="2F098365"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100C24B4" w14:textId="6867545E"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607E6BF0" w14:textId="0A9D983E"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3CAF8409" w14:textId="611C9B1E"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5537468D" w14:textId="5C90A585"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15796736" w14:textId="6DA1F5D4" w:rsidR="18A443F1" w:rsidRDefault="18A443F1" w:rsidP="18A443F1">
      <w:pPr>
        <w:pBdr>
          <w:top w:val="nil"/>
          <w:left w:val="nil"/>
          <w:bottom w:val="nil"/>
          <w:right w:val="nil"/>
          <w:between w:val="nil"/>
        </w:pBdr>
        <w:shd w:val="clear" w:color="auto" w:fill="FFFFFF" w:themeFill="background1"/>
        <w:spacing w:after="0" w:line="240" w:lineRule="auto"/>
        <w:rPr>
          <w:b/>
          <w:bCs/>
          <w:color w:val="2C363A"/>
          <w:u w:val="single"/>
        </w:rPr>
      </w:pPr>
    </w:p>
    <w:p w14:paraId="4F31E348" w14:textId="7CEA057F" w:rsidR="005F09B2" w:rsidRPr="00AE1CAB" w:rsidRDefault="3DDF2CF8" w:rsidP="005F09B2">
      <w:pPr>
        <w:jc w:val="center"/>
        <w:rPr>
          <w:rFonts w:ascii="ADLaM Display" w:eastAsia="Times New Roman" w:hAnsi="ADLaM Display" w:cs="ADLaM Display"/>
          <w:b/>
          <w:bCs/>
          <w:color w:val="0070C0"/>
          <w:sz w:val="40"/>
          <w:szCs w:val="40"/>
        </w:rPr>
      </w:pPr>
      <w:r w:rsidRPr="04A9EB58">
        <w:rPr>
          <w:rFonts w:ascii="ADLaM Display" w:eastAsia="Times New Roman" w:hAnsi="ADLaM Display" w:cs="ADLaM Display"/>
          <w:b/>
          <w:bCs/>
          <w:color w:val="0070C0"/>
          <w:sz w:val="40"/>
          <w:szCs w:val="40"/>
        </w:rPr>
        <w:lastRenderedPageBreak/>
        <w:t xml:space="preserve">Terms of </w:t>
      </w:r>
      <w:r w:rsidR="7A458427" w:rsidRPr="04A9EB58">
        <w:rPr>
          <w:rFonts w:ascii="ADLaM Display" w:eastAsia="Times New Roman" w:hAnsi="ADLaM Display" w:cs="ADLaM Display"/>
          <w:b/>
          <w:bCs/>
          <w:color w:val="0070C0"/>
          <w:sz w:val="40"/>
          <w:szCs w:val="40"/>
        </w:rPr>
        <w:t>Reference (</w:t>
      </w:r>
      <w:r w:rsidRPr="04A9EB58">
        <w:rPr>
          <w:rFonts w:ascii="ADLaM Display" w:eastAsia="Times New Roman" w:hAnsi="ADLaM Display" w:cs="ADLaM Display"/>
          <w:b/>
          <w:bCs/>
          <w:color w:val="0070C0"/>
          <w:sz w:val="40"/>
          <w:szCs w:val="40"/>
        </w:rPr>
        <w:t>ToR)</w:t>
      </w:r>
    </w:p>
    <w:p w14:paraId="591EB75A" w14:textId="705EC972" w:rsidR="001C242D" w:rsidRPr="00AE1CAB" w:rsidRDefault="3DDF2CF8" w:rsidP="04A9EB58">
      <w:pPr>
        <w:pBdr>
          <w:top w:val="nil"/>
          <w:left w:val="nil"/>
          <w:bottom w:val="nil"/>
          <w:right w:val="nil"/>
          <w:between w:val="nil"/>
        </w:pBdr>
        <w:shd w:val="clear" w:color="auto" w:fill="FFFFFF" w:themeFill="background1"/>
        <w:spacing w:after="0" w:line="240" w:lineRule="auto"/>
        <w:jc w:val="center"/>
        <w:rPr>
          <w:b/>
          <w:bCs/>
          <w:color w:val="2C363A"/>
          <w:u w:val="single"/>
        </w:rPr>
      </w:pPr>
      <w:r w:rsidRPr="04A9EB58">
        <w:rPr>
          <w:rFonts w:ascii="ADLaM Display" w:eastAsia="Times New Roman" w:hAnsi="ADLaM Display" w:cs="ADLaM Display"/>
          <w:b/>
          <w:bCs/>
          <w:sz w:val="28"/>
          <w:szCs w:val="28"/>
        </w:rPr>
        <w:t>Development of the NJFP Centralized Digital End-to-End System</w:t>
      </w:r>
      <w:r w:rsidR="409B5F31" w:rsidRPr="04A9EB58">
        <w:rPr>
          <w:rFonts w:ascii="ADLaM Display" w:eastAsia="Times New Roman" w:hAnsi="ADLaM Display" w:cs="ADLaM Display"/>
          <w:b/>
          <w:bCs/>
          <w:sz w:val="28"/>
          <w:szCs w:val="28"/>
        </w:rPr>
        <w:t xml:space="preserve"> Project Overview</w:t>
      </w:r>
    </w:p>
    <w:p w14:paraId="1AEC87A6" w14:textId="77777777" w:rsidR="007234ED" w:rsidRDefault="007234ED" w:rsidP="007234ED">
      <w:pPr>
        <w:rPr>
          <w:b/>
        </w:rPr>
      </w:pPr>
    </w:p>
    <w:p w14:paraId="6E438D1C" w14:textId="014019C6" w:rsidR="009E31C5" w:rsidRPr="009E31C5" w:rsidRDefault="009E31C5" w:rsidP="009A7702">
      <w:pPr>
        <w:pStyle w:val="ListParagraph"/>
        <w:numPr>
          <w:ilvl w:val="0"/>
          <w:numId w:val="24"/>
        </w:numPr>
        <w:ind w:left="426"/>
        <w:rPr>
          <w:b/>
        </w:rPr>
      </w:pPr>
      <w:r w:rsidRPr="00D001FE">
        <w:rPr>
          <w:b/>
          <w:color w:val="0070C0"/>
          <w:sz w:val="24"/>
          <w:szCs w:val="24"/>
        </w:rPr>
        <w:t>Executive Summary</w:t>
      </w:r>
      <w:r>
        <w:rPr>
          <w:b/>
        </w:rPr>
        <w:br/>
      </w:r>
    </w:p>
    <w:p w14:paraId="75E950D4" w14:textId="3CD78858" w:rsidR="001D4650" w:rsidRPr="001D4650" w:rsidRDefault="001D4650" w:rsidP="009A7702">
      <w:pPr>
        <w:pStyle w:val="ListParagraph"/>
        <w:numPr>
          <w:ilvl w:val="0"/>
          <w:numId w:val="23"/>
        </w:numPr>
        <w:spacing w:before="240"/>
        <w:ind w:left="426"/>
        <w:rPr>
          <w:b/>
        </w:rPr>
      </w:pPr>
      <w:r w:rsidRPr="001D4650">
        <w:rPr>
          <w:b/>
        </w:rPr>
        <w:t xml:space="preserve">Background </w:t>
      </w:r>
    </w:p>
    <w:p w14:paraId="330AA731" w14:textId="642279AD" w:rsidR="00601064" w:rsidRPr="007234ED" w:rsidRDefault="007234ED" w:rsidP="007234ED">
      <w:r w:rsidRPr="007234ED">
        <w:t xml:space="preserve">The </w:t>
      </w:r>
      <w:r w:rsidRPr="007234ED">
        <w:rPr>
          <w:b/>
        </w:rPr>
        <w:t>Nigeria Jubilee Fellows Programme (NJFP)</w:t>
      </w:r>
      <w:r w:rsidRPr="007234ED">
        <w:t xml:space="preserve"> is a flagship youth empowerment initiative designed to bridge the gap between qualified Nigerian graduates and available employment opportunities nationwide. To achieve greater impact, operational efficiency, and enhanced user experience, the United Nations Development Programme (UNDP), in partnership with </w:t>
      </w:r>
      <w:r w:rsidR="00FA3497">
        <w:t xml:space="preserve">our </w:t>
      </w:r>
      <w:r w:rsidRPr="007234ED">
        <w:t>key stakeholders</w:t>
      </w:r>
      <w:r w:rsidR="00FA3497">
        <w:t>, The European Union (EU) and the Federal Government of Nigeria</w:t>
      </w:r>
      <w:r w:rsidRPr="007234ED">
        <w:t>, has initiated the redevelopment of the NJFP’s digital infrastructure into a centralized, integrated, and fully automated end-to-end platform</w:t>
      </w:r>
      <w:r w:rsidR="006F469D">
        <w:t xml:space="preserve">, </w:t>
      </w:r>
      <w:r w:rsidR="006F469D" w:rsidRPr="007234ED">
        <w:t>NJFP 2.0</w:t>
      </w:r>
      <w:r w:rsidRPr="007234ED">
        <w:t>.</w:t>
      </w:r>
    </w:p>
    <w:p w14:paraId="415602BF" w14:textId="77777777" w:rsidR="001D4650" w:rsidRDefault="007234ED" w:rsidP="009A7702">
      <w:pPr>
        <w:pStyle w:val="ListParagraph"/>
        <w:numPr>
          <w:ilvl w:val="0"/>
          <w:numId w:val="23"/>
        </w:numPr>
        <w:ind w:left="426"/>
      </w:pPr>
      <w:r w:rsidRPr="007234ED">
        <w:rPr>
          <w:b/>
        </w:rPr>
        <w:t>Project Overview:</w:t>
      </w:r>
    </w:p>
    <w:p w14:paraId="2CAA8375" w14:textId="332C30B9" w:rsidR="007234ED" w:rsidRPr="007234ED" w:rsidRDefault="007234ED" w:rsidP="007234ED">
      <w:r w:rsidRPr="007234ED">
        <w:t>The new NJFP platform (NJFP 2.0) is designed to serve as a robust, secure, and scalable digital solution for managing the complete lifecycle of fellows, host organizations, mentors, alumni, and administrative users. The system will streamline and automate key processes such as fellow applications, computer-based testing (CBT), onboarding, host matching, attendance and stipend management, performance tracking, reporting, and alumni engagement.</w:t>
      </w:r>
    </w:p>
    <w:p w14:paraId="2481FC0B" w14:textId="77777777" w:rsidR="007234ED" w:rsidRPr="007234ED" w:rsidRDefault="007234ED" w:rsidP="009A7702">
      <w:pPr>
        <w:pStyle w:val="ListParagraph"/>
        <w:numPr>
          <w:ilvl w:val="0"/>
          <w:numId w:val="23"/>
        </w:numPr>
        <w:ind w:left="426"/>
      </w:pPr>
      <w:r w:rsidRPr="007234ED">
        <w:rPr>
          <w:b/>
        </w:rPr>
        <w:t>Key Objectives:</w:t>
      </w:r>
    </w:p>
    <w:p w14:paraId="29AEF1FD" w14:textId="77777777" w:rsidR="007234ED" w:rsidRPr="007234ED" w:rsidRDefault="007234ED" w:rsidP="009A7702">
      <w:pPr>
        <w:numPr>
          <w:ilvl w:val="0"/>
          <w:numId w:val="22"/>
        </w:numPr>
      </w:pPr>
      <w:r w:rsidRPr="007234ED">
        <w:t>Enhance the user experience for all stakeholders through a seamless, intuitive, and responsive interface.</w:t>
      </w:r>
    </w:p>
    <w:p w14:paraId="37862F08" w14:textId="77777777" w:rsidR="007234ED" w:rsidRPr="007234ED" w:rsidRDefault="007234ED" w:rsidP="009A7702">
      <w:pPr>
        <w:numPr>
          <w:ilvl w:val="0"/>
          <w:numId w:val="22"/>
        </w:numPr>
      </w:pPr>
      <w:r w:rsidRPr="007234ED">
        <w:t>Improve operational efficiency and accuracy by automating manual processes and integrating third-party verification systems (such as NIN, NYSC, CAC, and banking APIs).</w:t>
      </w:r>
    </w:p>
    <w:p w14:paraId="31C7219F" w14:textId="77777777" w:rsidR="007234ED" w:rsidRPr="007234ED" w:rsidRDefault="007234ED" w:rsidP="009A7702">
      <w:pPr>
        <w:numPr>
          <w:ilvl w:val="0"/>
          <w:numId w:val="22"/>
        </w:numPr>
      </w:pPr>
      <w:r w:rsidRPr="007234ED">
        <w:t>Support scalability and adaptability to accommodate increased user volumes and evolving program needs.</w:t>
      </w:r>
    </w:p>
    <w:p w14:paraId="3F6190D3" w14:textId="77777777" w:rsidR="007234ED" w:rsidRPr="007234ED" w:rsidRDefault="007234ED" w:rsidP="009A7702">
      <w:pPr>
        <w:numPr>
          <w:ilvl w:val="0"/>
          <w:numId w:val="22"/>
        </w:numPr>
      </w:pPr>
      <w:r w:rsidRPr="007234ED">
        <w:t>Strengthen data management and security protocols, ensuring compliance with national and international data protection standards.</w:t>
      </w:r>
    </w:p>
    <w:p w14:paraId="1CFDD41C" w14:textId="77777777" w:rsidR="007234ED" w:rsidRPr="007234ED" w:rsidRDefault="007234ED" w:rsidP="009A7702">
      <w:pPr>
        <w:numPr>
          <w:ilvl w:val="0"/>
          <w:numId w:val="22"/>
        </w:numPr>
      </w:pPr>
      <w:r w:rsidRPr="007234ED">
        <w:t>Deliver advanced reporting and analytics to enable data-driven decision-making and transparent program evaluation.</w:t>
      </w:r>
    </w:p>
    <w:p w14:paraId="50BEE766" w14:textId="77777777" w:rsidR="007234ED" w:rsidRPr="007234ED" w:rsidRDefault="007234ED" w:rsidP="009A7702">
      <w:pPr>
        <w:numPr>
          <w:ilvl w:val="0"/>
          <w:numId w:val="22"/>
        </w:numPr>
      </w:pPr>
      <w:r w:rsidRPr="007234ED">
        <w:t>Foster better stakeholder engagement through improved notification, communication, and support systems.</w:t>
      </w:r>
    </w:p>
    <w:p w14:paraId="46C01ADB" w14:textId="77777777" w:rsidR="007234ED" w:rsidRPr="007234ED" w:rsidRDefault="007234ED" w:rsidP="009A7702">
      <w:pPr>
        <w:numPr>
          <w:ilvl w:val="0"/>
          <w:numId w:val="22"/>
        </w:numPr>
      </w:pPr>
      <w:r w:rsidRPr="007234ED">
        <w:t>Align the platform with the strategic goals of youth empowerment, employability, and national economic development.</w:t>
      </w:r>
    </w:p>
    <w:p w14:paraId="34AB3166" w14:textId="77777777" w:rsidR="006F469D" w:rsidRDefault="007234ED" w:rsidP="009A7702">
      <w:pPr>
        <w:pStyle w:val="ListParagraph"/>
        <w:numPr>
          <w:ilvl w:val="0"/>
          <w:numId w:val="23"/>
        </w:numPr>
        <w:ind w:left="426"/>
      </w:pPr>
      <w:r w:rsidRPr="007234ED">
        <w:rPr>
          <w:b/>
        </w:rPr>
        <w:t>Platform Features:</w:t>
      </w:r>
    </w:p>
    <w:p w14:paraId="52D3257D" w14:textId="676CC445" w:rsidR="007234ED" w:rsidRPr="006F469D" w:rsidRDefault="007234ED" w:rsidP="006F469D">
      <w:pPr>
        <w:ind w:left="66"/>
      </w:pPr>
      <w:r w:rsidRPr="006F469D">
        <w:t xml:space="preserve">The redeveloped NJFP </w:t>
      </w:r>
      <w:r w:rsidR="006F469D">
        <w:t xml:space="preserve">2.0 </w:t>
      </w:r>
      <w:r w:rsidRPr="006F469D">
        <w:t xml:space="preserve">platform will include a unified application portal for fellows and hosts, a robust onboarding and admin portal, mentor dashboards, alumni community management, survey </w:t>
      </w:r>
      <w:r w:rsidRPr="006F469D">
        <w:lastRenderedPageBreak/>
        <w:t>and assessment tools, integrated learning management, CRM modules, and advanced analytics and reporting capabilities. Automated matching algorithms, role-based access controls, secure document management, and a comprehensive notification system will underpin all user journeys.</w:t>
      </w:r>
    </w:p>
    <w:p w14:paraId="114148A3" w14:textId="77777777" w:rsidR="001B01B9" w:rsidRDefault="001B01B9" w:rsidP="009A7702">
      <w:pPr>
        <w:pStyle w:val="ListParagraph"/>
        <w:numPr>
          <w:ilvl w:val="0"/>
          <w:numId w:val="23"/>
        </w:numPr>
        <w:ind w:left="426"/>
      </w:pPr>
      <w:r w:rsidRPr="007234ED">
        <w:rPr>
          <w:b/>
        </w:rPr>
        <w:t>Technical Architecture:</w:t>
      </w:r>
    </w:p>
    <w:p w14:paraId="108C4ACB" w14:textId="4DFB2FD4" w:rsidR="001B01B9" w:rsidRPr="00152473" w:rsidRDefault="001B01B9" w:rsidP="192768BA">
      <w:pPr>
        <w:ind w:left="66"/>
        <w:rPr>
          <w:lang w:val="en-GB"/>
        </w:rPr>
      </w:pPr>
      <w:r w:rsidRPr="192768BA">
        <w:rPr>
          <w:lang w:val="en-GB"/>
        </w:rPr>
        <w:t>The system will leverage modern web frameworks (Laravel, Java Spring Boot, Python Django, ReactJS, VueJS), a secure cloud infrastructure (AWS), robust API integration, and best-practice UI/UX design principles. The architecture is modular, API-first, and scalable, with built-in redundancy, automated backups, and continuous performance optimization</w:t>
      </w:r>
      <w:r w:rsidR="6E33FAA2" w:rsidRPr="192768BA">
        <w:rPr>
          <w:lang w:val="en-GB"/>
        </w:rPr>
        <w:t xml:space="preserve"> &amp; SEO.</w:t>
      </w:r>
    </w:p>
    <w:p w14:paraId="5EF9B287" w14:textId="77777777" w:rsidR="001B01B9" w:rsidRDefault="001B01B9" w:rsidP="009A7702">
      <w:pPr>
        <w:pStyle w:val="ListParagraph"/>
        <w:numPr>
          <w:ilvl w:val="0"/>
          <w:numId w:val="23"/>
        </w:numPr>
        <w:ind w:left="426"/>
      </w:pPr>
      <w:r w:rsidRPr="007234ED">
        <w:rPr>
          <w:b/>
        </w:rPr>
        <w:t>Implementation Roadmap:</w:t>
      </w:r>
    </w:p>
    <w:p w14:paraId="711DFC59" w14:textId="15A11044" w:rsidR="001B01B9" w:rsidRPr="007234ED" w:rsidRDefault="001B01B9" w:rsidP="001B01B9">
      <w:r w:rsidRPr="007234ED">
        <w:t>The project is structured in defined phases, including requirements gathering, design, development, testing, deployment, and maintenance. The timeline ensures delivery within three months, followed by a minimum of six months’ post-implementation support. Strict quality assurance, user acceptance testing, and comprehensive documentation are required at every stage.</w:t>
      </w:r>
    </w:p>
    <w:p w14:paraId="774ED45E" w14:textId="77777777" w:rsidR="001B01B9" w:rsidRDefault="001B01B9" w:rsidP="009A7702">
      <w:pPr>
        <w:pStyle w:val="ListParagraph"/>
        <w:numPr>
          <w:ilvl w:val="0"/>
          <w:numId w:val="23"/>
        </w:numPr>
        <w:ind w:left="426"/>
      </w:pPr>
      <w:r w:rsidRPr="007234ED">
        <w:rPr>
          <w:b/>
        </w:rPr>
        <w:t>Governance and Roles:</w:t>
      </w:r>
    </w:p>
    <w:p w14:paraId="2666E1C9" w14:textId="55CB6782" w:rsidR="001B01B9" w:rsidRPr="007234ED" w:rsidRDefault="001B01B9" w:rsidP="001B01B9">
      <w:r w:rsidRPr="007234ED">
        <w:t>Clear administrative roles and permission structures are established, encompassing financial management, regional oversight, partner engagement, data governance, support services, and super admin authority. Each role has defined workflows and audit trails to ensure accountability and operational clarity.</w:t>
      </w:r>
    </w:p>
    <w:p w14:paraId="276EB823" w14:textId="77777777" w:rsidR="001B01B9" w:rsidRDefault="001B01B9" w:rsidP="009A7702">
      <w:pPr>
        <w:pStyle w:val="ListParagraph"/>
        <w:numPr>
          <w:ilvl w:val="0"/>
          <w:numId w:val="23"/>
        </w:numPr>
        <w:ind w:left="426"/>
      </w:pPr>
      <w:r w:rsidRPr="007234ED">
        <w:rPr>
          <w:b/>
        </w:rPr>
        <w:t>Deliverables and Expectations:</w:t>
      </w:r>
    </w:p>
    <w:p w14:paraId="53F0B4CF" w14:textId="69777920" w:rsidR="001B01B9" w:rsidRPr="007234ED" w:rsidRDefault="001B01B9" w:rsidP="001B01B9">
      <w:r w:rsidRPr="007234ED">
        <w:t>Vendors are required to provide comprehensive technical and financial proposals, clear evidence of capacity and experience, a security and compliance plan, and detailed timelines. The end product must support ongoing evolution, enabling feedback-driven improvements and ensuring sustainability and relevance for all NJFP stakeholders.</w:t>
      </w:r>
    </w:p>
    <w:p w14:paraId="64A89DD9" w14:textId="77777777" w:rsidR="001B01B9" w:rsidRDefault="001B01B9" w:rsidP="009A7702">
      <w:pPr>
        <w:pStyle w:val="ListParagraph"/>
        <w:numPr>
          <w:ilvl w:val="0"/>
          <w:numId w:val="23"/>
        </w:numPr>
        <w:ind w:left="426"/>
      </w:pPr>
      <w:r w:rsidRPr="007234ED">
        <w:rPr>
          <w:b/>
        </w:rPr>
        <w:t>Conclusion:</w:t>
      </w:r>
    </w:p>
    <w:p w14:paraId="54554C67" w14:textId="78EE2FB1" w:rsidR="001B01B9" w:rsidRPr="007234ED" w:rsidRDefault="001B01B9" w:rsidP="001B01B9">
      <w:r w:rsidRPr="007234ED">
        <w:t>The NJFP 2.0 platform will provide a future-proof foundation for empowering Nigeria’s youth, supporting national development, and establishing global standards for digital program management. By centralizing operations, embedding automation and intelligence, and prioritizing security and transparency, NJFP is set to achieve a higher level of impact and efficiency in youth employment programming.</w:t>
      </w:r>
    </w:p>
    <w:p w14:paraId="265054EE" w14:textId="77777777" w:rsidR="00EA6A2B" w:rsidRDefault="00EA6A2B" w:rsidP="007234ED"/>
    <w:p w14:paraId="2E83A2E7" w14:textId="77777777" w:rsidR="008017ED" w:rsidRDefault="008017ED" w:rsidP="007234ED"/>
    <w:p w14:paraId="16239263" w14:textId="77777777" w:rsidR="008017ED" w:rsidRDefault="008017ED" w:rsidP="007234ED"/>
    <w:p w14:paraId="2098E048" w14:textId="77777777" w:rsidR="008017ED" w:rsidRDefault="008017ED" w:rsidP="007234ED"/>
    <w:p w14:paraId="05F0D287" w14:textId="77777777" w:rsidR="008017ED" w:rsidRDefault="008017ED" w:rsidP="007234ED"/>
    <w:p w14:paraId="79D27748" w14:textId="77777777" w:rsidR="008017ED" w:rsidRDefault="008017ED" w:rsidP="007234ED"/>
    <w:p w14:paraId="4BBE8422" w14:textId="77777777" w:rsidR="008017ED" w:rsidRDefault="008017ED" w:rsidP="007234ED"/>
    <w:p w14:paraId="3452B136" w14:textId="77777777" w:rsidR="008017ED" w:rsidRPr="007234ED" w:rsidRDefault="008017ED" w:rsidP="007234ED"/>
    <w:p w14:paraId="237BEC8B" w14:textId="582B1354" w:rsidR="00FB2069" w:rsidRPr="00FB2069" w:rsidRDefault="0C1886E8" w:rsidP="009A7702">
      <w:pPr>
        <w:pStyle w:val="ListParagraph"/>
        <w:numPr>
          <w:ilvl w:val="0"/>
          <w:numId w:val="24"/>
        </w:numPr>
        <w:ind w:left="426"/>
      </w:pPr>
      <w:r w:rsidRPr="192768BA">
        <w:rPr>
          <w:b/>
          <w:bCs/>
          <w:color w:val="0070C0"/>
          <w:sz w:val="28"/>
          <w:szCs w:val="28"/>
        </w:rPr>
        <w:lastRenderedPageBreak/>
        <w:t xml:space="preserve">NJFP 2.0 </w:t>
      </w:r>
      <w:r w:rsidR="00FB2069" w:rsidRPr="192768BA">
        <w:rPr>
          <w:b/>
          <w:bCs/>
          <w:color w:val="0070C0"/>
          <w:sz w:val="28"/>
          <w:szCs w:val="28"/>
        </w:rPr>
        <w:t>Core</w:t>
      </w:r>
      <w:r w:rsidR="00FB2069" w:rsidRPr="192768BA">
        <w:rPr>
          <w:b/>
          <w:bCs/>
          <w:color w:val="0070C0"/>
          <w:sz w:val="24"/>
          <w:szCs w:val="24"/>
        </w:rPr>
        <w:t xml:space="preserve"> Users</w:t>
      </w:r>
      <w:r w:rsidR="00FB2069">
        <w:br/>
      </w:r>
    </w:p>
    <w:p w14:paraId="642E58CD" w14:textId="19221AD8" w:rsidR="00FB2069" w:rsidRPr="00722BD6" w:rsidRDefault="00FB2069" w:rsidP="009A7702">
      <w:pPr>
        <w:pStyle w:val="ListParagraph"/>
        <w:numPr>
          <w:ilvl w:val="0"/>
          <w:numId w:val="1"/>
        </w:numPr>
        <w:ind w:left="426"/>
        <w:rPr>
          <w:b/>
        </w:rPr>
      </w:pPr>
      <w:r w:rsidRPr="00722BD6">
        <w:rPr>
          <w:b/>
        </w:rPr>
        <w:t>Prospective Fellow</w:t>
      </w:r>
    </w:p>
    <w:p w14:paraId="18BB2413" w14:textId="536C03EF" w:rsidR="0082603B" w:rsidRDefault="00FB2069" w:rsidP="00FB2069">
      <w:pPr>
        <w:rPr>
          <w:b/>
        </w:rPr>
      </w:pPr>
      <w:r w:rsidRPr="00FB2069">
        <w:t>A Prospective Fellow is a new applicant seeking to join the NJFP program. They register, complete detailed personal information, and undertake a Computer-Based Test (CBT) covering quantitative reasoning, English, mathematics, general knowledge, and more. Success allows promotion to Pool Fellow status; failure enables exam retry. Key touchpoints: registration, application, CBT, dashboard access, interview scheduling, complaint submission.</w:t>
      </w:r>
    </w:p>
    <w:p w14:paraId="7A94BDFB" w14:textId="296BFA83" w:rsidR="00FB2069" w:rsidRPr="00FB2069" w:rsidRDefault="00FB2069" w:rsidP="009A7702">
      <w:pPr>
        <w:pStyle w:val="ListParagraph"/>
        <w:numPr>
          <w:ilvl w:val="0"/>
          <w:numId w:val="1"/>
        </w:numPr>
        <w:ind w:left="426"/>
        <w:rPr>
          <w:b/>
        </w:rPr>
      </w:pPr>
      <w:r w:rsidRPr="00FB2069">
        <w:rPr>
          <w:b/>
        </w:rPr>
        <w:t>Pool Fellow</w:t>
      </w:r>
    </w:p>
    <w:p w14:paraId="37492FD5" w14:textId="77777777" w:rsidR="00FB2069" w:rsidRPr="00FB2069" w:rsidRDefault="00FB2069" w:rsidP="00FB2069">
      <w:r w:rsidRPr="00FB2069">
        <w:t>A Pool Fellow is a candidate who passed the CBT and is officially in the pool for selection and matching. Pool Fellows can update profiles and CVs, appear in host searches, attend interviews, and receive onboarding. They accept guidelines and, once matched and approved, transition to full Fellow status.</w:t>
      </w:r>
    </w:p>
    <w:p w14:paraId="0DBCDCB8" w14:textId="6AD346EB" w:rsidR="00FB2069" w:rsidRPr="00FB2069" w:rsidRDefault="00FB2069" w:rsidP="009A7702">
      <w:pPr>
        <w:pStyle w:val="ListParagraph"/>
        <w:numPr>
          <w:ilvl w:val="0"/>
          <w:numId w:val="1"/>
        </w:numPr>
        <w:ind w:left="567"/>
        <w:rPr>
          <w:b/>
        </w:rPr>
      </w:pPr>
      <w:r w:rsidRPr="00FB2069">
        <w:rPr>
          <w:b/>
        </w:rPr>
        <w:t>Fellow</w:t>
      </w:r>
    </w:p>
    <w:p w14:paraId="216C2642" w14:textId="77777777" w:rsidR="00FB2069" w:rsidRPr="00FB2069" w:rsidRDefault="00FB2069" w:rsidP="00FB2069">
      <w:r w:rsidRPr="00FB2069">
        <w:t>A Fellow is a fully onboarded participant placed with a host organization. Fellows manage their profiles, attendance, stipends, and communication. They can request terminations or suspensions, participate in forums, and download certificates upon successful program completion.</w:t>
      </w:r>
    </w:p>
    <w:p w14:paraId="4D047A48" w14:textId="380B960C" w:rsidR="00FB2069" w:rsidRPr="00FB2069" w:rsidRDefault="00FB2069" w:rsidP="009A7702">
      <w:pPr>
        <w:pStyle w:val="ListParagraph"/>
        <w:numPr>
          <w:ilvl w:val="0"/>
          <w:numId w:val="1"/>
        </w:numPr>
        <w:ind w:left="567"/>
        <w:rPr>
          <w:b/>
        </w:rPr>
      </w:pPr>
      <w:r w:rsidRPr="00FB2069">
        <w:rPr>
          <w:b/>
        </w:rPr>
        <w:t>Talent Hub/Alumni</w:t>
      </w:r>
    </w:p>
    <w:p w14:paraId="3FD400DC" w14:textId="77777777" w:rsidR="00FB2069" w:rsidRDefault="00FB2069" w:rsidP="00FB2069">
      <w:r w:rsidRPr="00FB2069">
        <w:t>Talent Hub/Alumni are former Fellows who have completed the 12-month program. Their profiles move automatically to the Talent Hub for an additional 6 months to access career opportunities, networking, events, and mentorship programs. After this period, they exit the portal but may remain engaged via an external alumni community.</w:t>
      </w:r>
    </w:p>
    <w:p w14:paraId="1F08F252" w14:textId="1ADD0BBD" w:rsidR="00293FCB" w:rsidRDefault="00722BD6" w:rsidP="009A7702">
      <w:pPr>
        <w:pStyle w:val="ListParagraph"/>
        <w:numPr>
          <w:ilvl w:val="0"/>
          <w:numId w:val="1"/>
        </w:numPr>
        <w:ind w:left="567"/>
        <w:rPr>
          <w:b/>
          <w:bCs/>
        </w:rPr>
      </w:pPr>
      <w:r w:rsidRPr="00722BD6">
        <w:rPr>
          <w:b/>
          <w:bCs/>
        </w:rPr>
        <w:t>Targeted Calls Fellow</w:t>
      </w:r>
    </w:p>
    <w:p w14:paraId="05F38D4A" w14:textId="5027B9EA" w:rsidR="00121E42" w:rsidRPr="00F4556F" w:rsidRDefault="00F4556F" w:rsidP="00F4556F">
      <w:r w:rsidRPr="00F4556F">
        <w:t>Targeted Calls Fellows are nominated by host organisations (government, agencies, special partners</w:t>
      </w:r>
      <w:r>
        <w:t>, 3MTT, NYSC</w:t>
      </w:r>
      <w:r w:rsidRPr="00F4556F">
        <w:t>) and follow a fast-track onboarding path.</w:t>
      </w:r>
    </w:p>
    <w:p w14:paraId="4331D68E" w14:textId="6F150FBE" w:rsidR="00FB2069" w:rsidRPr="00FB2069" w:rsidRDefault="00FB2069" w:rsidP="009A7702">
      <w:pPr>
        <w:pStyle w:val="ListParagraph"/>
        <w:numPr>
          <w:ilvl w:val="0"/>
          <w:numId w:val="1"/>
        </w:numPr>
        <w:ind w:left="567"/>
        <w:rPr>
          <w:b/>
        </w:rPr>
      </w:pPr>
      <w:r w:rsidRPr="00FB2069">
        <w:rPr>
          <w:b/>
        </w:rPr>
        <w:t>Prospective Host Organisation</w:t>
      </w:r>
    </w:p>
    <w:p w14:paraId="6A00EF3C" w14:textId="77777777" w:rsidR="00FB2069" w:rsidRPr="00FB2069" w:rsidRDefault="00FB2069" w:rsidP="00FB2069">
      <w:r w:rsidRPr="00FB2069">
        <w:t>A Prospective Host Organisation is a company or institution applying to host Fellows. They register, select regions, and submit required documents. Verification is handled by Talent Management Consultants (TMCs) and Regional Focal Points (RFPs). Upon approval and categorization by capacity, they become active host organizations.</w:t>
      </w:r>
    </w:p>
    <w:p w14:paraId="40E6AEFB" w14:textId="77777777" w:rsidR="00FB2069" w:rsidRPr="00FB2069" w:rsidRDefault="00FB2069" w:rsidP="00FB2069">
      <w:pPr>
        <w:rPr>
          <w:b/>
        </w:rPr>
      </w:pPr>
      <w:r w:rsidRPr="00FB2069">
        <w:rPr>
          <w:b/>
        </w:rPr>
        <w:t>VI. Host Organisation</w:t>
      </w:r>
    </w:p>
    <w:p w14:paraId="6CD3B962" w14:textId="77777777" w:rsidR="00FB2069" w:rsidRPr="00FB2069" w:rsidRDefault="00FB2069" w:rsidP="00FB2069">
      <w:r w:rsidRPr="00FB2069">
        <w:t>A Host Organisation is an approved NJFP employer. Hosts manage profiles, contact persons, requests for fellows, interviews, onboarding, attendance certification, leave management, and direct communication with fellows. Hosts can also request rematches or terminations.</w:t>
      </w:r>
    </w:p>
    <w:p w14:paraId="117BDB84" w14:textId="42C3827F" w:rsidR="00FB2069" w:rsidRPr="00FB2069" w:rsidRDefault="00FB2069" w:rsidP="009A7702">
      <w:pPr>
        <w:pStyle w:val="ListParagraph"/>
        <w:numPr>
          <w:ilvl w:val="0"/>
          <w:numId w:val="1"/>
        </w:numPr>
        <w:ind w:left="567"/>
        <w:rPr>
          <w:b/>
        </w:rPr>
      </w:pPr>
      <w:r w:rsidRPr="00FB2069">
        <w:rPr>
          <w:b/>
        </w:rPr>
        <w:t>Contact Person (for Host Organisation)</w:t>
      </w:r>
    </w:p>
    <w:p w14:paraId="57A1149E" w14:textId="77777777" w:rsidR="00FB2069" w:rsidRDefault="00FB2069" w:rsidP="00FB2069">
      <w:r w:rsidRPr="00FB2069">
        <w:t>A Contact Person manages a specific branch/department within a host organization, oversees assigned fellows, certifies attendance, communicates directly with fellows, and can initiate rematch/termination requests for fellows in their branch.</w:t>
      </w:r>
    </w:p>
    <w:p w14:paraId="0AA8659D" w14:textId="77777777" w:rsidR="008017ED" w:rsidRDefault="008017ED" w:rsidP="00FB2069"/>
    <w:p w14:paraId="59A0DE0B" w14:textId="27E3AF8D" w:rsidR="00FB2069" w:rsidRPr="00FB2069" w:rsidRDefault="00577D34" w:rsidP="009A7702">
      <w:pPr>
        <w:pStyle w:val="ListParagraph"/>
        <w:numPr>
          <w:ilvl w:val="0"/>
          <w:numId w:val="1"/>
        </w:numPr>
        <w:ind w:left="567"/>
        <w:rPr>
          <w:b/>
        </w:rPr>
      </w:pPr>
      <w:r>
        <w:rPr>
          <w:b/>
        </w:rPr>
        <w:lastRenderedPageBreak/>
        <w:t xml:space="preserve">Talent hub </w:t>
      </w:r>
      <w:r w:rsidR="00FB2069" w:rsidRPr="00FB2069">
        <w:rPr>
          <w:b/>
        </w:rPr>
        <w:t>Mentor</w:t>
      </w:r>
      <w:r>
        <w:rPr>
          <w:b/>
        </w:rPr>
        <w:t>s</w:t>
      </w:r>
    </w:p>
    <w:p w14:paraId="0B733460" w14:textId="77777777" w:rsidR="00FB2069" w:rsidRDefault="00FB2069" w:rsidP="00FB2069">
      <w:r w:rsidRPr="00FB2069">
        <w:t>Mentors are experienced professionals or alumni assigned to guide fellows. They create mentor profiles, schedule mentorship sessions (virtual/in-person), send session invites, track attendance, and respond to assessments or feedback forms. Mentors help fellows develop workplace skills, track learning progress, and facilitate career development.</w:t>
      </w:r>
    </w:p>
    <w:p w14:paraId="76F3B651" w14:textId="77777777" w:rsidR="00577D34" w:rsidRPr="00577D34" w:rsidRDefault="00B4417C" w:rsidP="009A7702">
      <w:pPr>
        <w:pStyle w:val="ListParagraph"/>
        <w:numPr>
          <w:ilvl w:val="0"/>
          <w:numId w:val="1"/>
        </w:numPr>
        <w:ind w:left="567"/>
      </w:pPr>
      <w:r w:rsidRPr="001A722B">
        <w:rPr>
          <w:b/>
        </w:rPr>
        <w:t>Admin</w:t>
      </w:r>
    </w:p>
    <w:p w14:paraId="50327EAF" w14:textId="718A2694" w:rsidR="00FB2069" w:rsidRPr="00577D34" w:rsidRDefault="00577D34" w:rsidP="00FB2069">
      <w:r w:rsidRPr="00577D34">
        <w:t>Admins oversee and manage all modules and user workflows within the system, based on their assigned roles and permissions.</w:t>
      </w:r>
      <w:r w:rsidR="001A722B">
        <w:br/>
      </w:r>
      <w:r w:rsidR="001A722B">
        <w:br/>
      </w:r>
      <w:r w:rsidR="00F34263">
        <w:rPr>
          <w:b/>
        </w:rPr>
        <w:br/>
      </w:r>
      <w:r w:rsidR="00F34263" w:rsidRPr="00A50BED">
        <w:rPr>
          <w:b/>
          <w:color w:val="0070C0"/>
          <w:sz w:val="28"/>
          <w:szCs w:val="28"/>
        </w:rPr>
        <w:t xml:space="preserve">C.   </w:t>
      </w:r>
      <w:r w:rsidR="00FB2069" w:rsidRPr="00A50BED">
        <w:rPr>
          <w:b/>
          <w:color w:val="0070C0"/>
          <w:sz w:val="28"/>
          <w:szCs w:val="28"/>
        </w:rPr>
        <w:t>Core Functional Modules and Features</w:t>
      </w:r>
    </w:p>
    <w:p w14:paraId="3C32F01E" w14:textId="77777777" w:rsidR="00FB2069" w:rsidRPr="00FB2069" w:rsidRDefault="00FB2069" w:rsidP="00FB2069">
      <w:pPr>
        <w:rPr>
          <w:b/>
        </w:rPr>
      </w:pPr>
      <w:r w:rsidRPr="00FB2069">
        <w:rPr>
          <w:b/>
        </w:rPr>
        <w:t>I. Prospective Fellow Application Module</w:t>
      </w:r>
    </w:p>
    <w:p w14:paraId="093281FF" w14:textId="77777777" w:rsidR="00FB2069" w:rsidRPr="00FB2069" w:rsidRDefault="00FB2069" w:rsidP="00FB2069">
      <w:r w:rsidRPr="00FB2069">
        <w:t>Enables new fellows to register, verify identity, complete applications, schedule interviews, access dashboards, and submit complaints.</w:t>
      </w:r>
    </w:p>
    <w:p w14:paraId="71B1D7F8" w14:textId="77777777" w:rsidR="00FB2069" w:rsidRPr="00FB2069" w:rsidRDefault="00FB2069" w:rsidP="00FB2069">
      <w:pPr>
        <w:rPr>
          <w:b/>
        </w:rPr>
      </w:pPr>
      <w:r w:rsidRPr="00FB2069">
        <w:rPr>
          <w:b/>
        </w:rPr>
        <w:t>II. Host Application Module</w:t>
      </w:r>
    </w:p>
    <w:p w14:paraId="4EB7381C" w14:textId="4E988241" w:rsidR="00FB2069" w:rsidRPr="00FB2069" w:rsidRDefault="00FB2069" w:rsidP="00FB2069">
      <w:r w:rsidRPr="00FB2069">
        <w:t xml:space="preserve">Allows organizations to register as hosts, upload and verify business documents, update profiles, complete field verification, and get </w:t>
      </w:r>
      <w:r w:rsidR="001735AE" w:rsidRPr="00FB2069">
        <w:t>auto matched</w:t>
      </w:r>
      <w:r w:rsidRPr="00FB2069">
        <w:t xml:space="preserve"> with fellows.</w:t>
      </w:r>
    </w:p>
    <w:p w14:paraId="65F05D1E" w14:textId="77777777" w:rsidR="00FB2069" w:rsidRPr="00FB2069" w:rsidRDefault="00FB2069" w:rsidP="00FB2069">
      <w:pPr>
        <w:rPr>
          <w:b/>
        </w:rPr>
      </w:pPr>
      <w:r w:rsidRPr="00FB2069">
        <w:rPr>
          <w:b/>
        </w:rPr>
        <w:t>III. Alumni Community Management Module</w:t>
      </w:r>
    </w:p>
    <w:p w14:paraId="513124A9" w14:textId="77777777" w:rsidR="00FB2069" w:rsidRPr="00FB2069" w:rsidRDefault="00FB2069" w:rsidP="00FB2069">
      <w:r w:rsidRPr="00FB2069">
        <w:t>Provides alumni with a directory, communication forums, mentorship opportunities, surveys, and networking tools.</w:t>
      </w:r>
    </w:p>
    <w:p w14:paraId="65583C49" w14:textId="77777777" w:rsidR="00FB2069" w:rsidRPr="00FB2069" w:rsidRDefault="00FB2069" w:rsidP="00FB2069">
      <w:pPr>
        <w:rPr>
          <w:b/>
        </w:rPr>
      </w:pPr>
      <w:r w:rsidRPr="00FB2069">
        <w:rPr>
          <w:b/>
        </w:rPr>
        <w:t>IV. Host Organisation On-Field Verification (Third-Party User)</w:t>
      </w:r>
    </w:p>
    <w:p w14:paraId="050DB502" w14:textId="77777777" w:rsidR="00FB2069" w:rsidRPr="00FB2069" w:rsidRDefault="00FB2069" w:rsidP="00FB2069">
      <w:r w:rsidRPr="00FB2069">
        <w:t>Lets hosts upload geo-tagged photos and documentation from on-field business verification, with admin or third-party review and status tracking.</w:t>
      </w:r>
    </w:p>
    <w:p w14:paraId="79E5C432" w14:textId="77777777" w:rsidR="00FB2069" w:rsidRPr="00FB2069" w:rsidRDefault="00FB2069" w:rsidP="00FB2069">
      <w:pPr>
        <w:rPr>
          <w:b/>
        </w:rPr>
      </w:pPr>
      <w:r w:rsidRPr="00FB2069">
        <w:rPr>
          <w:b/>
        </w:rPr>
        <w:t>V. Survey &amp; Assessment Forms</w:t>
      </w:r>
    </w:p>
    <w:p w14:paraId="7EA4B463" w14:textId="77777777" w:rsidR="00FB2069" w:rsidRPr="00FB2069" w:rsidRDefault="00FB2069" w:rsidP="00FB2069">
      <w:r w:rsidRPr="00FB2069">
        <w:t>Manages onboarding, quarterly, and exit surveys for all user groups; supports results analysis and report generation.</w:t>
      </w:r>
    </w:p>
    <w:p w14:paraId="0FA92E7B" w14:textId="77777777" w:rsidR="00FB2069" w:rsidRPr="00FB2069" w:rsidRDefault="00FB2069" w:rsidP="00FB2069">
      <w:pPr>
        <w:rPr>
          <w:b/>
        </w:rPr>
      </w:pPr>
      <w:r w:rsidRPr="00FB2069">
        <w:rPr>
          <w:b/>
        </w:rPr>
        <w:t>VI. Stipend Payment &amp; Administration</w:t>
      </w:r>
    </w:p>
    <w:p w14:paraId="6868E98A" w14:textId="77777777" w:rsidR="00FB2069" w:rsidRPr="00FB2069" w:rsidRDefault="00FB2069" w:rsidP="00FB2069">
      <w:r w:rsidRPr="00FB2069">
        <w:t>Automates monthly stipend processing, integrates with financial APIs, validates attendance, tracks payments and backlogs, and manages payment history.</w:t>
      </w:r>
    </w:p>
    <w:p w14:paraId="1BD45091" w14:textId="77777777" w:rsidR="00FB2069" w:rsidRPr="00FB2069" w:rsidRDefault="00FB2069" w:rsidP="00FB2069">
      <w:pPr>
        <w:rPr>
          <w:b/>
        </w:rPr>
      </w:pPr>
      <w:r w:rsidRPr="00FB2069">
        <w:rPr>
          <w:b/>
        </w:rPr>
        <w:t>VII. HO Customer Relationship Management (CRM) Follow-Up Tracking Tool</w:t>
      </w:r>
    </w:p>
    <w:p w14:paraId="3B2380B3" w14:textId="77777777" w:rsidR="00FB2069" w:rsidRPr="00FB2069" w:rsidRDefault="00FB2069" w:rsidP="00FB2069">
      <w:r w:rsidRPr="00FB2069">
        <w:t>Tracks interactions and engagement with host organizations and fellows, logs all communications, and supports reporting and evaluation.</w:t>
      </w:r>
    </w:p>
    <w:p w14:paraId="5C0D2B71" w14:textId="77777777" w:rsidR="00FB2069" w:rsidRPr="00FB2069" w:rsidRDefault="00FB2069" w:rsidP="00FB2069">
      <w:pPr>
        <w:rPr>
          <w:b/>
        </w:rPr>
      </w:pPr>
      <w:r w:rsidRPr="00FB2069">
        <w:rPr>
          <w:b/>
        </w:rPr>
        <w:t>VIII. Learning Management System (LMS) (SCORM)</w:t>
      </w:r>
    </w:p>
    <w:p w14:paraId="004874C8" w14:textId="4F00EED4" w:rsidR="00FB2069" w:rsidRPr="00FB2069" w:rsidRDefault="00FB2069" w:rsidP="00FB2069">
      <w:r w:rsidRPr="00FB2069">
        <w:t>Delivers SCORM-compliant online courses, mentorship programs, and certifications. Includes integration with Zoom and other videoconferencing solutions for virtual coaching/onboarding.</w:t>
      </w:r>
      <w:r w:rsidR="007232A6">
        <w:br/>
      </w:r>
    </w:p>
    <w:p w14:paraId="76B4D141" w14:textId="77777777" w:rsidR="00FB2069" w:rsidRPr="00FB2069" w:rsidRDefault="00FB2069" w:rsidP="00FB2069">
      <w:pPr>
        <w:rPr>
          <w:b/>
        </w:rPr>
      </w:pPr>
      <w:r w:rsidRPr="00FB2069">
        <w:rPr>
          <w:b/>
        </w:rPr>
        <w:lastRenderedPageBreak/>
        <w:t>IX. Fellow Finder Module</w:t>
      </w:r>
    </w:p>
    <w:p w14:paraId="11CC9817" w14:textId="550B0D78" w:rsidR="00FB2069" w:rsidRPr="00FB2069" w:rsidRDefault="00FB2069" w:rsidP="00FB2069">
      <w:r w:rsidRPr="00FB2069">
        <w:t>Allows hosts and authorized users to search/filter fellows</w:t>
      </w:r>
      <w:r w:rsidR="00E650E7">
        <w:t xml:space="preserve"> </w:t>
      </w:r>
      <w:r w:rsidRPr="00FB2069">
        <w:t>by skill, location, and availability for placement or engagement.</w:t>
      </w:r>
    </w:p>
    <w:p w14:paraId="70F35463" w14:textId="77777777" w:rsidR="00FB2069" w:rsidRPr="00FB2069" w:rsidRDefault="00FB2069" w:rsidP="00FB2069">
      <w:pPr>
        <w:rPr>
          <w:b/>
        </w:rPr>
      </w:pPr>
      <w:r w:rsidRPr="00FB2069">
        <w:rPr>
          <w:b/>
        </w:rPr>
        <w:t>X. HO Schedule Interview with Pool Fellow Module</w:t>
      </w:r>
    </w:p>
    <w:p w14:paraId="41F95659" w14:textId="77777777" w:rsidR="00FB2069" w:rsidRPr="00FB2069" w:rsidRDefault="00FB2069" w:rsidP="00FB2069">
      <w:r w:rsidRPr="00FB2069">
        <w:t>Schedules, manages, and logs virtual onboarding, interviews, and coaching sessions using integrated videoconferencing (e.g., Zoom, Teams).</w:t>
      </w:r>
    </w:p>
    <w:p w14:paraId="15725BE4" w14:textId="77777777" w:rsidR="00FB2069" w:rsidRPr="00FB2069" w:rsidRDefault="00FB2069" w:rsidP="00FB2069">
      <w:pPr>
        <w:rPr>
          <w:b/>
        </w:rPr>
      </w:pPr>
      <w:r w:rsidRPr="00FB2069">
        <w:rPr>
          <w:b/>
        </w:rPr>
        <w:t>XI. Talent Hub/Alumni Finder Module</w:t>
      </w:r>
    </w:p>
    <w:p w14:paraId="5F3BFF36" w14:textId="77777777" w:rsidR="00FB2069" w:rsidRPr="00FB2069" w:rsidRDefault="00FB2069" w:rsidP="00FB2069">
      <w:r w:rsidRPr="00FB2069">
        <w:t>Allows hosts and companies to search for and contact alumni based on detailed criteria (skills, experience, sector, location, availability, etc.).</w:t>
      </w:r>
    </w:p>
    <w:p w14:paraId="1BBA9C1A" w14:textId="77777777" w:rsidR="00FB2069" w:rsidRPr="00FB2069" w:rsidRDefault="00FB2069" w:rsidP="00FB2069">
      <w:pPr>
        <w:rPr>
          <w:b/>
        </w:rPr>
      </w:pPr>
      <w:r w:rsidRPr="00FB2069">
        <w:rPr>
          <w:b/>
        </w:rPr>
        <w:t>XII. Data Visualization Panel</w:t>
      </w:r>
    </w:p>
    <w:p w14:paraId="610350FC" w14:textId="77777777" w:rsidR="00FB2069" w:rsidRPr="00FB2069" w:rsidRDefault="00FB2069" w:rsidP="00FB2069">
      <w:r w:rsidRPr="00FB2069">
        <w:t>Displays real-time dashboards and analytics for key program metrics, with export and drill-down capabilities.</w:t>
      </w:r>
    </w:p>
    <w:p w14:paraId="5746AE95" w14:textId="77777777" w:rsidR="00FB2069" w:rsidRPr="00FB2069" w:rsidRDefault="00FB2069" w:rsidP="00FB2069">
      <w:pPr>
        <w:rPr>
          <w:b/>
        </w:rPr>
      </w:pPr>
      <w:r w:rsidRPr="00FB2069">
        <w:rPr>
          <w:b/>
        </w:rPr>
        <w:t>XIII. Data Analytics &amp; Reporting</w:t>
      </w:r>
    </w:p>
    <w:p w14:paraId="4DA47E91" w14:textId="77777777" w:rsidR="00FB2069" w:rsidRPr="00FB2069" w:rsidRDefault="00FB2069" w:rsidP="00FB2069">
      <w:r w:rsidRPr="00FB2069">
        <w:t>Generates customizable, exportable reports across modules (Excel, PDF, CSV), including applications, selection, attendance, stipends, and training.</w:t>
      </w:r>
    </w:p>
    <w:p w14:paraId="3A9864DB" w14:textId="77777777" w:rsidR="00FB2069" w:rsidRPr="00FB2069" w:rsidRDefault="00FB2069" w:rsidP="00FB2069">
      <w:pPr>
        <w:rPr>
          <w:b/>
        </w:rPr>
      </w:pPr>
      <w:r w:rsidRPr="00FB2069">
        <w:rPr>
          <w:b/>
        </w:rPr>
        <w:t>XIV. Bank Management Module</w:t>
      </w:r>
    </w:p>
    <w:p w14:paraId="0361F9C8" w14:textId="77777777" w:rsidR="00FB2069" w:rsidRPr="00FB2069" w:rsidRDefault="00FB2069" w:rsidP="00FB2069">
      <w:r w:rsidRPr="00FB2069">
        <w:t>Manages bank account setup, validation (with APIs), updates, and payment histories for fellows and hosts.</w:t>
      </w:r>
    </w:p>
    <w:p w14:paraId="60B8276D" w14:textId="77777777" w:rsidR="00FB2069" w:rsidRPr="00FB2069" w:rsidRDefault="00FB2069" w:rsidP="00FB2069">
      <w:pPr>
        <w:rPr>
          <w:b/>
        </w:rPr>
      </w:pPr>
      <w:r w:rsidRPr="00FB2069">
        <w:rPr>
          <w:b/>
        </w:rPr>
        <w:t>XV. Guideline Acceptance Module</w:t>
      </w:r>
    </w:p>
    <w:p w14:paraId="13CD5C2A" w14:textId="77777777" w:rsidR="00FB2069" w:rsidRPr="00FB2069" w:rsidRDefault="00FB2069" w:rsidP="00FB2069">
      <w:r w:rsidRPr="00FB2069">
        <w:t>Ensures users accept program guidelines before accessing key features and logs acceptance (timestamp, user ID).</w:t>
      </w:r>
    </w:p>
    <w:p w14:paraId="48556962" w14:textId="77777777" w:rsidR="00FB2069" w:rsidRPr="00FB2069" w:rsidRDefault="00FB2069" w:rsidP="00FB2069">
      <w:pPr>
        <w:rPr>
          <w:b/>
        </w:rPr>
      </w:pPr>
      <w:r w:rsidRPr="00FB2069">
        <w:rPr>
          <w:b/>
        </w:rPr>
        <w:t>XVI. Onboarding and Matching Module for Host Organization</w:t>
      </w:r>
    </w:p>
    <w:p w14:paraId="0FB8C24D" w14:textId="77777777" w:rsidR="00FB2069" w:rsidRPr="00FB2069" w:rsidRDefault="00FB2069" w:rsidP="00FB2069">
      <w:r w:rsidRPr="00FB2069">
        <w:t>Lets hosts view/manage fellow matches, request rematch/termination, accept guidelines, and track matching status.</w:t>
      </w:r>
    </w:p>
    <w:p w14:paraId="3E02B474" w14:textId="77777777" w:rsidR="00FB2069" w:rsidRPr="00FB2069" w:rsidRDefault="00FB2069" w:rsidP="00FB2069">
      <w:pPr>
        <w:rPr>
          <w:b/>
        </w:rPr>
      </w:pPr>
      <w:r w:rsidRPr="00FB2069">
        <w:rPr>
          <w:b/>
        </w:rPr>
        <w:t>XVII. Onboarding and Matching Module for Fellow</w:t>
      </w:r>
    </w:p>
    <w:p w14:paraId="08D18DA0" w14:textId="77777777" w:rsidR="00FB2069" w:rsidRPr="00FB2069" w:rsidRDefault="00FB2069" w:rsidP="00FB2069">
      <w:r w:rsidRPr="00FB2069">
        <w:t>Allows fellows to view/manage host matches, request rematch/termination, accept guidelines, and monitor status.</w:t>
      </w:r>
    </w:p>
    <w:p w14:paraId="6A32F18A" w14:textId="77777777" w:rsidR="00FB2069" w:rsidRPr="00FB2069" w:rsidRDefault="00FB2069" w:rsidP="00FB2069">
      <w:pPr>
        <w:rPr>
          <w:b/>
        </w:rPr>
      </w:pPr>
      <w:r w:rsidRPr="00FB2069">
        <w:rPr>
          <w:b/>
        </w:rPr>
        <w:t>XVIII. Resumption Module</w:t>
      </w:r>
    </w:p>
    <w:p w14:paraId="3F6920BC" w14:textId="77777777" w:rsidR="00FB2069" w:rsidRPr="00FB2069" w:rsidRDefault="00FB2069" w:rsidP="00FB2069">
      <w:r w:rsidRPr="00FB2069">
        <w:t>Tracks resumption dates and program timelines for fellows and hosts, includes countdown clocks to end dates.</w:t>
      </w:r>
    </w:p>
    <w:p w14:paraId="3F19B1D3" w14:textId="77777777" w:rsidR="00FB2069" w:rsidRPr="00FB2069" w:rsidRDefault="00FB2069" w:rsidP="00FB2069">
      <w:pPr>
        <w:rPr>
          <w:b/>
        </w:rPr>
      </w:pPr>
      <w:r w:rsidRPr="00FB2069">
        <w:rPr>
          <w:b/>
        </w:rPr>
        <w:t>XIX. Host Organisation Attendance Module</w:t>
      </w:r>
    </w:p>
    <w:p w14:paraId="57C7CA36" w14:textId="77777777" w:rsidR="00FB2069" w:rsidRPr="00FB2069" w:rsidRDefault="00FB2069" w:rsidP="00FB2069">
      <w:r w:rsidRPr="00FB2069">
        <w:t>Hosts can set, certify, and comment on fellow attendance, with monthly backlog tracking.</w:t>
      </w:r>
    </w:p>
    <w:p w14:paraId="26A55C4D" w14:textId="77777777" w:rsidR="00FB2069" w:rsidRPr="00FB2069" w:rsidRDefault="00FB2069" w:rsidP="00FB2069">
      <w:pPr>
        <w:rPr>
          <w:b/>
        </w:rPr>
      </w:pPr>
      <w:r w:rsidRPr="00FB2069">
        <w:rPr>
          <w:b/>
        </w:rPr>
        <w:t>XX. Fellows Attendance Module</w:t>
      </w:r>
    </w:p>
    <w:p w14:paraId="30D2B1EB" w14:textId="77777777" w:rsidR="00FB2069" w:rsidRPr="00FB2069" w:rsidRDefault="00FB2069" w:rsidP="00FB2069">
      <w:r w:rsidRPr="00FB2069">
        <w:t>Fellows submit monthly attendance, notify hosts for certification, and manage backlog/discrepancy tracking.</w:t>
      </w:r>
    </w:p>
    <w:p w14:paraId="1E0043D6" w14:textId="77777777" w:rsidR="00FB2069" w:rsidRPr="00FB2069" w:rsidRDefault="00FB2069" w:rsidP="00FB2069">
      <w:pPr>
        <w:rPr>
          <w:b/>
        </w:rPr>
      </w:pPr>
      <w:r w:rsidRPr="00FB2069">
        <w:rPr>
          <w:b/>
        </w:rPr>
        <w:lastRenderedPageBreak/>
        <w:t>XXI. Forums Module</w:t>
      </w:r>
    </w:p>
    <w:p w14:paraId="0B373CD1" w14:textId="77777777" w:rsidR="00FB2069" w:rsidRPr="00FB2069" w:rsidRDefault="00FB2069" w:rsidP="00FB2069">
      <w:r w:rsidRPr="00FB2069">
        <w:t>Supports group discussions, peer networking, knowledge sharing, and bookmarking of topics.</w:t>
      </w:r>
    </w:p>
    <w:p w14:paraId="6124C9C2" w14:textId="77777777" w:rsidR="00FB2069" w:rsidRPr="00FB2069" w:rsidRDefault="00FB2069" w:rsidP="00FB2069">
      <w:pPr>
        <w:rPr>
          <w:b/>
        </w:rPr>
      </w:pPr>
      <w:r w:rsidRPr="00FB2069">
        <w:rPr>
          <w:b/>
        </w:rPr>
        <w:t>XXII. Stipends Backlogs Module</w:t>
      </w:r>
    </w:p>
    <w:p w14:paraId="5B5CFB48" w14:textId="77777777" w:rsidR="00FB2069" w:rsidRPr="00FB2069" w:rsidRDefault="00FB2069" w:rsidP="00FB2069">
      <w:r w:rsidRPr="00FB2069">
        <w:t>Manages and adjusts stipend backlog records, payment history, and corrections.</w:t>
      </w:r>
    </w:p>
    <w:p w14:paraId="1920D0E6" w14:textId="77777777" w:rsidR="00FB2069" w:rsidRPr="00FB2069" w:rsidRDefault="00FB2069" w:rsidP="00FB2069">
      <w:pPr>
        <w:rPr>
          <w:b/>
        </w:rPr>
      </w:pPr>
      <w:r w:rsidRPr="00FB2069">
        <w:rPr>
          <w:b/>
        </w:rPr>
        <w:t>XXIII. Profile Management Module</w:t>
      </w:r>
    </w:p>
    <w:p w14:paraId="1AFAD5EF" w14:textId="28409071" w:rsidR="00FB2069" w:rsidRDefault="00FB2069" w:rsidP="00FB2069">
      <w:r w:rsidRPr="00FB2069">
        <w:t>Enables users (fellows, pool fellows, hosts) to manage their personal</w:t>
      </w:r>
      <w:r w:rsidR="002170FD">
        <w:t xml:space="preserve"> /</w:t>
      </w:r>
      <w:r w:rsidRPr="00FB2069">
        <w:t>org</w:t>
      </w:r>
      <w:r w:rsidR="002170FD">
        <w:t>anisation</w:t>
      </w:r>
      <w:r w:rsidRPr="00FB2069">
        <w:t xml:space="preserve"> profiles, account security, and settings.</w:t>
      </w:r>
    </w:p>
    <w:p w14:paraId="23EDE527" w14:textId="77777777" w:rsidR="00FB2069" w:rsidRPr="00FB2069" w:rsidRDefault="00FB2069" w:rsidP="00FB2069">
      <w:pPr>
        <w:rPr>
          <w:b/>
        </w:rPr>
      </w:pPr>
      <w:r w:rsidRPr="00FB2069">
        <w:rPr>
          <w:b/>
        </w:rPr>
        <w:t>XXIV. CV Management Module</w:t>
      </w:r>
    </w:p>
    <w:p w14:paraId="66CD9B8C" w14:textId="5DD5877A" w:rsidR="00FB2069" w:rsidRPr="00FB2069" w:rsidRDefault="00FB2069" w:rsidP="00FB2069">
      <w:pPr>
        <w:rPr>
          <w:b/>
        </w:rPr>
      </w:pPr>
      <w:r w:rsidRPr="00FB2069">
        <w:t>Allows fellows to upload, update, and manage their CVs for improved host matching.</w:t>
      </w:r>
      <w:r w:rsidR="0076481F">
        <w:br/>
      </w:r>
      <w:r w:rsidR="0076481F">
        <w:br/>
      </w:r>
      <w:r w:rsidRPr="00FB2069">
        <w:rPr>
          <w:b/>
        </w:rPr>
        <w:t>XXV. Contact Person Management (for Host Organisation)</w:t>
      </w:r>
    </w:p>
    <w:p w14:paraId="27AFAEB2" w14:textId="3899E0DF" w:rsidR="00FB2069" w:rsidRPr="00FB2069" w:rsidRDefault="00FB2069" w:rsidP="00FB2069">
      <w:pPr>
        <w:rPr>
          <w:b/>
        </w:rPr>
      </w:pPr>
      <w:r w:rsidRPr="00FB2069">
        <w:t>Hosts can add/manage contact persons by branch; contact persons can be approved and assigned.</w:t>
      </w:r>
      <w:r w:rsidR="001735AE">
        <w:br/>
      </w:r>
      <w:r w:rsidR="001735AE">
        <w:br/>
      </w:r>
      <w:r w:rsidRPr="00FB2069">
        <w:rPr>
          <w:b/>
        </w:rPr>
        <w:t>XXVI. Account Module</w:t>
      </w:r>
    </w:p>
    <w:p w14:paraId="19CDAD85" w14:textId="77777777" w:rsidR="00FB2069" w:rsidRPr="00FB2069" w:rsidRDefault="00FB2069" w:rsidP="00FB2069">
      <w:r w:rsidRPr="00FB2069">
        <w:t>Handles account security, notification preferences, and other account settings.</w:t>
      </w:r>
    </w:p>
    <w:p w14:paraId="02868C68" w14:textId="77777777" w:rsidR="00FB2069" w:rsidRPr="00FB2069" w:rsidRDefault="00FB2069" w:rsidP="00FB2069">
      <w:pPr>
        <w:rPr>
          <w:b/>
        </w:rPr>
      </w:pPr>
      <w:r w:rsidRPr="00FB2069">
        <w:rPr>
          <w:b/>
        </w:rPr>
        <w:t>XXVII. Fellows Account Settings Management</w:t>
      </w:r>
    </w:p>
    <w:p w14:paraId="7EC51106" w14:textId="77777777" w:rsidR="00FB2069" w:rsidRPr="00FB2069" w:rsidRDefault="00FB2069" w:rsidP="00FB2069">
      <w:r w:rsidRPr="00FB2069">
        <w:t>Provides detailed settings for fellows (profile, education, uploads, skills, bank info, guideline acceptance, etc.).</w:t>
      </w:r>
    </w:p>
    <w:p w14:paraId="692B0991" w14:textId="77777777" w:rsidR="00FB2069" w:rsidRPr="00FB2069" w:rsidRDefault="00FB2069" w:rsidP="00FB2069">
      <w:pPr>
        <w:rPr>
          <w:b/>
        </w:rPr>
      </w:pPr>
      <w:r w:rsidRPr="00FB2069">
        <w:rPr>
          <w:b/>
        </w:rPr>
        <w:t>XXVIII. Host Organization Account Settings Management</w:t>
      </w:r>
    </w:p>
    <w:p w14:paraId="331AF04B" w14:textId="77777777" w:rsidR="00FB2069" w:rsidRPr="00FB2069" w:rsidRDefault="00FB2069" w:rsidP="00FB2069">
      <w:r w:rsidRPr="00FB2069">
        <w:t>Hosts can manage all organization info, documents, achievements, extra info, and acceptance of guidelines.</w:t>
      </w:r>
    </w:p>
    <w:p w14:paraId="2B814750" w14:textId="77777777" w:rsidR="00FB2069" w:rsidRPr="00FB2069" w:rsidRDefault="00FB2069" w:rsidP="00FB2069">
      <w:pPr>
        <w:rPr>
          <w:b/>
        </w:rPr>
      </w:pPr>
      <w:r w:rsidRPr="00FB2069">
        <w:rPr>
          <w:b/>
        </w:rPr>
        <w:t>XXIX. Notifications Module</w:t>
      </w:r>
    </w:p>
    <w:p w14:paraId="19998847" w14:textId="77777777" w:rsidR="00FB2069" w:rsidRPr="00FB2069" w:rsidRDefault="00FB2069" w:rsidP="00FB2069">
      <w:r w:rsidRPr="00FB2069">
        <w:t>Delivers in-app, email, SMS, or push notifications for all key events (applications, matches, interviews, payments, assessments), tracks read/unread status, and enables users to take direct action.</w:t>
      </w:r>
    </w:p>
    <w:p w14:paraId="320DD8D2" w14:textId="6435EC7E" w:rsidR="00FB2069" w:rsidRPr="00FB2069" w:rsidRDefault="00FB2069" w:rsidP="00FB2069">
      <w:pPr>
        <w:rPr>
          <w:b/>
        </w:rPr>
      </w:pPr>
      <w:r w:rsidRPr="00FB2069">
        <w:rPr>
          <w:b/>
        </w:rPr>
        <w:t xml:space="preserve">XXX. </w:t>
      </w:r>
      <w:r w:rsidR="00E00722">
        <w:rPr>
          <w:b/>
        </w:rPr>
        <w:t xml:space="preserve">Talent hub </w:t>
      </w:r>
      <w:r w:rsidRPr="00FB2069">
        <w:rPr>
          <w:b/>
        </w:rPr>
        <w:t>Mentor Dashboard Module</w:t>
      </w:r>
    </w:p>
    <w:p w14:paraId="080FBAA8" w14:textId="40F08650" w:rsidR="00FB2069" w:rsidRPr="00FB2069" w:rsidRDefault="00FB2069" w:rsidP="00627D88">
      <w:r w:rsidRPr="00FB2069">
        <w:t xml:space="preserve">Allows </w:t>
      </w:r>
      <w:r w:rsidR="0076481F">
        <w:t xml:space="preserve">Talent hub </w:t>
      </w:r>
      <w:r w:rsidRPr="00FB2069">
        <w:t>mentors to set up their profiles and schedules</w:t>
      </w:r>
      <w:r w:rsidR="00627D88">
        <w:t xml:space="preserve">, </w:t>
      </w:r>
      <w:r w:rsidRPr="00FB2069">
        <w:t>View and respond to assessment forms</w:t>
      </w:r>
      <w:r w:rsidR="00627D88">
        <w:t xml:space="preserve">, </w:t>
      </w:r>
      <w:r w:rsidR="00E00722" w:rsidRPr="00FB2069">
        <w:t>send</w:t>
      </w:r>
      <w:r w:rsidRPr="00FB2069">
        <w:t xml:space="preserve"> invitations and notifications for mentoring sessions (virtual/in-person)</w:t>
      </w:r>
      <w:r w:rsidR="00627D88">
        <w:t xml:space="preserve">, </w:t>
      </w:r>
      <w:r w:rsidRPr="00FB2069">
        <w:t>Track session attendance and provide session reports</w:t>
      </w:r>
      <w:r w:rsidR="00627D88">
        <w:t xml:space="preserve">, </w:t>
      </w:r>
      <w:r w:rsidRPr="00FB2069">
        <w:t>View mentee profiles, track progress, and recommend learning activities or modules</w:t>
      </w:r>
      <w:r w:rsidR="00627D88">
        <w:t xml:space="preserve">, </w:t>
      </w:r>
      <w:r w:rsidRPr="00FB2069">
        <w:t>Participate in forums with other mentors and fellows.</w:t>
      </w:r>
    </w:p>
    <w:p w14:paraId="77B46B06" w14:textId="77777777" w:rsidR="00C8537D" w:rsidRDefault="00C8537D" w:rsidP="00C8537D">
      <w:pPr>
        <w:rPr>
          <w:b/>
          <w:bCs/>
        </w:rPr>
      </w:pPr>
    </w:p>
    <w:p w14:paraId="5F7AACBB" w14:textId="77777777" w:rsidR="00C8537D" w:rsidRDefault="00C8537D" w:rsidP="00C8537D">
      <w:pPr>
        <w:rPr>
          <w:b/>
          <w:bCs/>
        </w:rPr>
      </w:pPr>
    </w:p>
    <w:p w14:paraId="00415CFA" w14:textId="77777777" w:rsidR="00C8537D" w:rsidRDefault="00C8537D" w:rsidP="00C8537D">
      <w:pPr>
        <w:rPr>
          <w:b/>
          <w:bCs/>
        </w:rPr>
      </w:pPr>
    </w:p>
    <w:p w14:paraId="2B507288" w14:textId="77777777" w:rsidR="00F42882" w:rsidRDefault="00F42882" w:rsidP="00C8537D">
      <w:pPr>
        <w:rPr>
          <w:b/>
          <w:bCs/>
        </w:rPr>
      </w:pPr>
    </w:p>
    <w:p w14:paraId="7593E364" w14:textId="7C7473B9" w:rsidR="192768BA" w:rsidRDefault="192768BA" w:rsidP="192768BA">
      <w:pPr>
        <w:rPr>
          <w:b/>
          <w:bCs/>
        </w:rPr>
      </w:pPr>
    </w:p>
    <w:p w14:paraId="31981D20" w14:textId="5D19545C" w:rsidR="192768BA" w:rsidRDefault="192768BA" w:rsidP="192768BA">
      <w:pPr>
        <w:rPr>
          <w:b/>
          <w:bCs/>
        </w:rPr>
      </w:pPr>
    </w:p>
    <w:p w14:paraId="358A9838" w14:textId="5841DBA3" w:rsidR="192768BA" w:rsidRDefault="192768BA" w:rsidP="192768BA">
      <w:pPr>
        <w:rPr>
          <w:b/>
          <w:bCs/>
        </w:rPr>
      </w:pPr>
    </w:p>
    <w:p w14:paraId="2488AC00" w14:textId="6DC1FFAA" w:rsidR="192768BA" w:rsidRDefault="192768BA" w:rsidP="192768BA">
      <w:pPr>
        <w:rPr>
          <w:b/>
          <w:bCs/>
        </w:rPr>
      </w:pPr>
    </w:p>
    <w:p w14:paraId="6C085749" w14:textId="36105466" w:rsidR="192768BA" w:rsidRDefault="192768BA" w:rsidP="192768BA">
      <w:pPr>
        <w:rPr>
          <w:b/>
          <w:bCs/>
        </w:rPr>
      </w:pPr>
    </w:p>
    <w:p w14:paraId="2BF1D6B6" w14:textId="0AA6003E" w:rsidR="008454A4" w:rsidRDefault="008454A4" w:rsidP="192768BA">
      <w:pPr>
        <w:jc w:val="center"/>
        <w:rPr>
          <w:sz w:val="56"/>
          <w:szCs w:val="56"/>
        </w:rPr>
      </w:pPr>
      <w:r>
        <w:rPr>
          <w:noProof/>
        </w:rPr>
        <w:drawing>
          <wp:inline distT="0" distB="0" distL="0" distR="0" wp14:anchorId="7117E898" wp14:editId="040C7DE8">
            <wp:extent cx="2243455" cy="2243455"/>
            <wp:effectExtent l="0" t="0" r="0" b="4445"/>
            <wp:docPr id="86395245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43455" cy="2243455"/>
                    </a:xfrm>
                    <a:prstGeom prst="rect">
                      <a:avLst/>
                    </a:prstGeom>
                    <a:noFill/>
                    <a:ln>
                      <a:noFill/>
                    </a:ln>
                  </pic:spPr>
                </pic:pic>
              </a:graphicData>
            </a:graphic>
          </wp:inline>
        </w:drawing>
      </w:r>
    </w:p>
    <w:p w14:paraId="77C6D2B7" w14:textId="77777777" w:rsidR="008454A4" w:rsidRDefault="008454A4" w:rsidP="008454A4">
      <w:pPr>
        <w:jc w:val="center"/>
        <w:rPr>
          <w:sz w:val="56"/>
          <w:szCs w:val="56"/>
        </w:rPr>
      </w:pPr>
    </w:p>
    <w:p w14:paraId="218EA514" w14:textId="15815206" w:rsidR="008454A4" w:rsidRDefault="008454A4" w:rsidP="008454A4">
      <w:pPr>
        <w:jc w:val="center"/>
        <w:rPr>
          <w:sz w:val="56"/>
          <w:szCs w:val="56"/>
        </w:rPr>
      </w:pPr>
      <w:r w:rsidRPr="0002A5F4">
        <w:rPr>
          <w:sz w:val="56"/>
          <w:szCs w:val="56"/>
        </w:rPr>
        <w:t>NJFP 2.0 Portal</w:t>
      </w:r>
    </w:p>
    <w:p w14:paraId="785FA7A2" w14:textId="3CF937BF" w:rsidR="008454A4" w:rsidRPr="00BD4B22" w:rsidRDefault="00281CDB" w:rsidP="008454A4">
      <w:pPr>
        <w:jc w:val="center"/>
        <w:rPr>
          <w:sz w:val="56"/>
          <w:szCs w:val="56"/>
        </w:rPr>
      </w:pPr>
      <w:r w:rsidRPr="00281CDB">
        <w:rPr>
          <w:b/>
          <w:bCs/>
          <w:sz w:val="56"/>
          <w:szCs w:val="56"/>
        </w:rPr>
        <w:t>Technical</w:t>
      </w:r>
      <w:r w:rsidR="00F71ECA">
        <w:rPr>
          <w:b/>
          <w:bCs/>
          <w:sz w:val="56"/>
          <w:szCs w:val="56"/>
        </w:rPr>
        <w:t xml:space="preserve">, </w:t>
      </w:r>
      <w:r w:rsidRPr="00281CDB">
        <w:rPr>
          <w:b/>
          <w:bCs/>
          <w:sz w:val="56"/>
          <w:szCs w:val="56"/>
        </w:rPr>
        <w:t>Functional Requirements</w:t>
      </w:r>
      <w:r w:rsidR="00F71ECA">
        <w:rPr>
          <w:b/>
          <w:bCs/>
          <w:sz w:val="56"/>
          <w:szCs w:val="56"/>
        </w:rPr>
        <w:t xml:space="preserve"> and </w:t>
      </w:r>
      <w:r w:rsidR="00F71ECA" w:rsidRPr="00522674">
        <w:rPr>
          <w:b/>
          <w:bCs/>
          <w:sz w:val="56"/>
          <w:szCs w:val="56"/>
        </w:rPr>
        <w:t>Timeline</w:t>
      </w:r>
      <w:r>
        <w:rPr>
          <w:b/>
          <w:bCs/>
          <w:sz w:val="56"/>
          <w:szCs w:val="56"/>
        </w:rPr>
        <w:t xml:space="preserve"> </w:t>
      </w:r>
      <w:r w:rsidR="006C048E">
        <w:rPr>
          <w:b/>
          <w:bCs/>
          <w:sz w:val="56"/>
          <w:szCs w:val="56"/>
        </w:rPr>
        <w:t>f</w:t>
      </w:r>
      <w:r w:rsidR="006C048E" w:rsidRPr="00522674">
        <w:rPr>
          <w:b/>
          <w:bCs/>
          <w:sz w:val="56"/>
          <w:szCs w:val="56"/>
        </w:rPr>
        <w:t xml:space="preserve">or NJFP </w:t>
      </w:r>
      <w:r w:rsidR="006C048E">
        <w:rPr>
          <w:b/>
          <w:bCs/>
          <w:sz w:val="56"/>
          <w:szCs w:val="56"/>
        </w:rPr>
        <w:t xml:space="preserve">Application and </w:t>
      </w:r>
      <w:r w:rsidR="006C048E" w:rsidRPr="00522674">
        <w:rPr>
          <w:b/>
          <w:bCs/>
          <w:sz w:val="56"/>
          <w:szCs w:val="56"/>
        </w:rPr>
        <w:t>Onboarding Platform</w:t>
      </w:r>
      <w:r w:rsidR="006C048E">
        <w:rPr>
          <w:b/>
          <w:bCs/>
          <w:sz w:val="56"/>
          <w:szCs w:val="56"/>
        </w:rPr>
        <w:t xml:space="preserve"> (AOP)</w:t>
      </w:r>
      <w:r w:rsidR="006C048E" w:rsidRPr="00522674">
        <w:rPr>
          <w:b/>
          <w:bCs/>
          <w:sz w:val="56"/>
          <w:szCs w:val="56"/>
        </w:rPr>
        <w:t xml:space="preserve"> Redevelopment</w:t>
      </w:r>
    </w:p>
    <w:p w14:paraId="08AEFAF9" w14:textId="77777777" w:rsidR="008454A4" w:rsidRDefault="008454A4" w:rsidP="008454A4">
      <w:pPr>
        <w:ind w:left="851"/>
      </w:pPr>
    </w:p>
    <w:p w14:paraId="3BDEE585" w14:textId="77777777" w:rsidR="008454A4" w:rsidRDefault="008454A4" w:rsidP="008454A4">
      <w:pPr>
        <w:ind w:left="851"/>
      </w:pPr>
    </w:p>
    <w:p w14:paraId="1D58D3CD" w14:textId="77777777" w:rsidR="008454A4" w:rsidRDefault="008454A4" w:rsidP="00BB5ECC">
      <w:pPr>
        <w:ind w:left="851"/>
      </w:pPr>
    </w:p>
    <w:p w14:paraId="62B8CDF7" w14:textId="1DB018D1" w:rsidR="192768BA" w:rsidRDefault="192768BA" w:rsidP="192768BA">
      <w:pPr>
        <w:ind w:left="851"/>
      </w:pPr>
    </w:p>
    <w:p w14:paraId="0C244731" w14:textId="77777777" w:rsidR="00522674" w:rsidRDefault="00522674" w:rsidP="00BB5ECC">
      <w:pPr>
        <w:ind w:left="851"/>
      </w:pPr>
    </w:p>
    <w:p w14:paraId="17FADC44" w14:textId="77777777" w:rsidR="00EC6720" w:rsidRDefault="00EC6720" w:rsidP="00BB5ECC">
      <w:pPr>
        <w:ind w:left="851"/>
      </w:pPr>
    </w:p>
    <w:p w14:paraId="3826EE17" w14:textId="77777777" w:rsidR="00522674" w:rsidRDefault="00522674" w:rsidP="00BB5ECC">
      <w:pPr>
        <w:ind w:left="851"/>
      </w:pPr>
    </w:p>
    <w:p w14:paraId="26B5B710" w14:textId="7A0D59BC" w:rsidR="00D45A45" w:rsidRPr="00D001FE" w:rsidRDefault="00D45A45" w:rsidP="00D45A45">
      <w:pPr>
        <w:rPr>
          <w:b/>
          <w:color w:val="0070C0"/>
        </w:rPr>
      </w:pPr>
      <w:r w:rsidRPr="00D001FE">
        <w:rPr>
          <w:b/>
          <w:color w:val="0070C0"/>
        </w:rPr>
        <w:t>1. Overview</w:t>
      </w:r>
    </w:p>
    <w:p w14:paraId="243CB57C" w14:textId="77777777" w:rsidR="00D45A45" w:rsidRPr="00D45A45" w:rsidRDefault="00D45A45" w:rsidP="00D45A45">
      <w:r w:rsidRPr="00D45A45">
        <w:lastRenderedPageBreak/>
        <w:t>The NJFP platform is being redeveloped to deliver a seamless, secure, and scalable experience for fellows, host organizations, mentors, and administrators. The project encompasses requirement gathering, design, development, testing, deployment, and post-launch support, with a strong emphasis on automation, integration, and AI-enhanced features.</w:t>
      </w:r>
    </w:p>
    <w:p w14:paraId="480B1343" w14:textId="44F68690" w:rsidR="00D45A45" w:rsidRPr="00D45A45" w:rsidRDefault="00D45A45" w:rsidP="00D45A45"/>
    <w:p w14:paraId="6BEEDA89" w14:textId="77777777" w:rsidR="00D45A45" w:rsidRPr="00D001FE" w:rsidRDefault="00D45A45" w:rsidP="00D45A45">
      <w:pPr>
        <w:rPr>
          <w:b/>
          <w:color w:val="0070C0"/>
        </w:rPr>
      </w:pPr>
      <w:r w:rsidRPr="00D001FE">
        <w:rPr>
          <w:b/>
          <w:color w:val="0070C0"/>
        </w:rPr>
        <w:t>2. Platform Architecture &amp; Key Modules</w:t>
      </w:r>
    </w:p>
    <w:p w14:paraId="4542BADF" w14:textId="2EF9DA8B" w:rsidR="00D45A45" w:rsidRPr="00D45A45" w:rsidRDefault="00D45A45" w:rsidP="192768BA">
      <w:pPr>
        <w:rPr>
          <w:b/>
          <w:bCs/>
        </w:rPr>
      </w:pPr>
      <w:r w:rsidRPr="192768BA">
        <w:rPr>
          <w:b/>
          <w:bCs/>
        </w:rPr>
        <w:t xml:space="preserve">2.1 Unified </w:t>
      </w:r>
      <w:r w:rsidR="3B2E0237" w:rsidRPr="192768BA">
        <w:rPr>
          <w:b/>
          <w:bCs/>
        </w:rPr>
        <w:t xml:space="preserve">Host Organisation &amp; fellows </w:t>
      </w:r>
      <w:r w:rsidRPr="192768BA">
        <w:rPr>
          <w:b/>
          <w:bCs/>
        </w:rPr>
        <w:t>Application &amp; CBT Portal</w:t>
      </w:r>
      <w:r w:rsidR="49B22F33" w:rsidRPr="192768BA">
        <w:rPr>
          <w:b/>
          <w:bCs/>
        </w:rPr>
        <w:t xml:space="preserve"> &amp; Verification &amp; Targeted Calls</w:t>
      </w:r>
    </w:p>
    <w:p w14:paraId="2C07D5A7" w14:textId="144D5B07" w:rsidR="00D45A45" w:rsidRPr="00D45A45" w:rsidRDefault="00D45A45" w:rsidP="009A7702">
      <w:pPr>
        <w:numPr>
          <w:ilvl w:val="0"/>
          <w:numId w:val="2"/>
        </w:numPr>
      </w:pPr>
      <w:r w:rsidRPr="00D45A45">
        <w:rPr>
          <w:b/>
        </w:rPr>
        <w:t>Purpose</w:t>
      </w:r>
      <w:r w:rsidRPr="00D45A45">
        <w:t>: Central entry point for prospective fellows</w:t>
      </w:r>
      <w:r w:rsidR="00774800">
        <w:t>, targeted calls Fellow</w:t>
      </w:r>
      <w:r w:rsidRPr="00D45A45">
        <w:t xml:space="preserve"> and host organizations.</w:t>
      </w:r>
    </w:p>
    <w:p w14:paraId="439C3CF0" w14:textId="77777777" w:rsidR="00D45A45" w:rsidRPr="00D45A45" w:rsidRDefault="00D45A45" w:rsidP="009A7702">
      <w:pPr>
        <w:numPr>
          <w:ilvl w:val="0"/>
          <w:numId w:val="2"/>
        </w:numPr>
      </w:pPr>
      <w:r w:rsidRPr="00D45A45">
        <w:rPr>
          <w:b/>
        </w:rPr>
        <w:t>Features</w:t>
      </w:r>
      <w:r w:rsidRPr="00D45A45">
        <w:t>:</w:t>
      </w:r>
    </w:p>
    <w:p w14:paraId="5BDA91C9" w14:textId="77777777" w:rsidR="00D45A45" w:rsidRPr="00D45A45" w:rsidRDefault="00D45A45" w:rsidP="009A7702">
      <w:pPr>
        <w:numPr>
          <w:ilvl w:val="1"/>
          <w:numId w:val="2"/>
        </w:numPr>
      </w:pPr>
      <w:r w:rsidRPr="00D45A45">
        <w:t>Applicant registration, document upload, and verification.</w:t>
      </w:r>
    </w:p>
    <w:p w14:paraId="6B17BA9D" w14:textId="77777777" w:rsidR="00D45A45" w:rsidRPr="00D45A45" w:rsidRDefault="00D45A45" w:rsidP="009A7702">
      <w:pPr>
        <w:numPr>
          <w:ilvl w:val="1"/>
          <w:numId w:val="2"/>
        </w:numPr>
      </w:pPr>
      <w:r w:rsidRPr="00D45A45">
        <w:t>Host registration and application management.</w:t>
      </w:r>
    </w:p>
    <w:p w14:paraId="085EF6C6" w14:textId="77777777" w:rsidR="00D45A45" w:rsidRPr="00D45A45" w:rsidRDefault="00D45A45" w:rsidP="009A7702">
      <w:pPr>
        <w:numPr>
          <w:ilvl w:val="1"/>
          <w:numId w:val="2"/>
        </w:numPr>
      </w:pPr>
      <w:r w:rsidRPr="00D45A45">
        <w:t>Duplicate prevention (cross-check with NJFP 1.0 database).</w:t>
      </w:r>
    </w:p>
    <w:p w14:paraId="3E2DC666" w14:textId="77777777" w:rsidR="00D45A45" w:rsidRPr="00D45A45" w:rsidRDefault="00D45A45" w:rsidP="009A7702">
      <w:pPr>
        <w:numPr>
          <w:ilvl w:val="1"/>
          <w:numId w:val="2"/>
        </w:numPr>
      </w:pPr>
      <w:r w:rsidRPr="00D45A45">
        <w:t>Integrated Computer-Based Testing (CBT): auto-scheduling, scoring, notifications.</w:t>
      </w:r>
    </w:p>
    <w:p w14:paraId="7D2100EE" w14:textId="77777777" w:rsidR="00D45A45" w:rsidRPr="00D45A45" w:rsidRDefault="00D45A45" w:rsidP="009A7702">
      <w:pPr>
        <w:numPr>
          <w:ilvl w:val="1"/>
          <w:numId w:val="2"/>
        </w:numPr>
      </w:pPr>
      <w:r w:rsidRPr="00D45A45">
        <w:t>Seamless data handoff to onboarding via robust API integrations.</w:t>
      </w:r>
    </w:p>
    <w:p w14:paraId="762DAE68" w14:textId="77777777" w:rsidR="00D45A45" w:rsidRPr="00D45A45" w:rsidRDefault="00D45A45" w:rsidP="009A7702">
      <w:pPr>
        <w:numPr>
          <w:ilvl w:val="0"/>
          <w:numId w:val="2"/>
        </w:numPr>
      </w:pPr>
      <w:r w:rsidRPr="00D45A45">
        <w:rPr>
          <w:b/>
        </w:rPr>
        <w:t>Tech Stack</w:t>
      </w:r>
      <w:r w:rsidRPr="00D45A45">
        <w:t>: Laravel, Java Spring Boot, Python, Tailwind CSS, VueJS, ReactJS, PHP/MySQL, GitHub.</w:t>
      </w:r>
    </w:p>
    <w:p w14:paraId="5188C70A" w14:textId="77777777" w:rsidR="00D45A45" w:rsidRPr="00D45A45" w:rsidRDefault="00D45A45" w:rsidP="009A7702">
      <w:pPr>
        <w:numPr>
          <w:ilvl w:val="0"/>
          <w:numId w:val="2"/>
        </w:numPr>
      </w:pPr>
      <w:r w:rsidRPr="00D45A45">
        <w:rPr>
          <w:b/>
        </w:rPr>
        <w:t>Access</w:t>
      </w:r>
      <w:r w:rsidRPr="00D45A45">
        <w:t xml:space="preserve">: </w:t>
      </w:r>
      <w:hyperlink r:id="rId14" w:tgtFrame="_new" w:history="1">
        <w:r w:rsidRPr="00D45A45">
          <w:rPr>
            <w:rStyle w:val="Hyperlink"/>
          </w:rPr>
          <w:t>apply.njfp.ng</w:t>
        </w:r>
      </w:hyperlink>
    </w:p>
    <w:p w14:paraId="07489CD5" w14:textId="77777777" w:rsidR="00D45A45" w:rsidRPr="00D45A45" w:rsidRDefault="00D45A45" w:rsidP="00D45A45">
      <w:pPr>
        <w:rPr>
          <w:b/>
        </w:rPr>
      </w:pPr>
      <w:r w:rsidRPr="00D45A45">
        <w:rPr>
          <w:b/>
        </w:rPr>
        <w:t>2.2 API Integration Layer</w:t>
      </w:r>
    </w:p>
    <w:p w14:paraId="07B554D3" w14:textId="77777777" w:rsidR="00D45A45" w:rsidRPr="00D45A45" w:rsidRDefault="00D45A45" w:rsidP="009A7702">
      <w:pPr>
        <w:numPr>
          <w:ilvl w:val="0"/>
          <w:numId w:val="3"/>
        </w:numPr>
      </w:pPr>
      <w:r w:rsidRPr="00D45A45">
        <w:rPr>
          <w:b/>
        </w:rPr>
        <w:t>Purpose</w:t>
      </w:r>
      <w:r w:rsidRPr="00D45A45">
        <w:t>: Ensures smooth communication between internal modules and third-party verification systems.</w:t>
      </w:r>
    </w:p>
    <w:p w14:paraId="5283D407" w14:textId="77777777" w:rsidR="00D45A45" w:rsidRPr="00D45A45" w:rsidRDefault="00D45A45" w:rsidP="009A7702">
      <w:pPr>
        <w:numPr>
          <w:ilvl w:val="0"/>
          <w:numId w:val="3"/>
        </w:numPr>
      </w:pPr>
      <w:r w:rsidRPr="00D45A45">
        <w:rPr>
          <w:b/>
        </w:rPr>
        <w:t>Features</w:t>
      </w:r>
      <w:r w:rsidRPr="00D45A45">
        <w:t>:</w:t>
      </w:r>
    </w:p>
    <w:p w14:paraId="266A0548" w14:textId="77777777" w:rsidR="00D45A45" w:rsidRPr="00D45A45" w:rsidRDefault="00D45A45" w:rsidP="009A7702">
      <w:pPr>
        <w:numPr>
          <w:ilvl w:val="1"/>
          <w:numId w:val="3"/>
        </w:numPr>
      </w:pPr>
      <w:r w:rsidRPr="00D45A45">
        <w:t>Automated user migration across modules.</w:t>
      </w:r>
    </w:p>
    <w:p w14:paraId="4C5974D8" w14:textId="77777777" w:rsidR="00D45A45" w:rsidRPr="00D45A45" w:rsidRDefault="00D45A45" w:rsidP="009A7702">
      <w:pPr>
        <w:numPr>
          <w:ilvl w:val="1"/>
          <w:numId w:val="3"/>
        </w:numPr>
      </w:pPr>
      <w:r w:rsidRPr="00D45A45">
        <w:t>APIs for banking, BVN, NIN, CAC, NYSC, and other third parties.</w:t>
      </w:r>
    </w:p>
    <w:p w14:paraId="1EE46C92" w14:textId="77777777" w:rsidR="00D45A45" w:rsidRPr="00D45A45" w:rsidRDefault="00D45A45" w:rsidP="009A7702">
      <w:pPr>
        <w:numPr>
          <w:ilvl w:val="1"/>
          <w:numId w:val="3"/>
        </w:numPr>
      </w:pPr>
      <w:r w:rsidRPr="00D45A45">
        <w:t>Reduces manual admin, improves data integrity.</w:t>
      </w:r>
    </w:p>
    <w:p w14:paraId="3C25D84F" w14:textId="77777777" w:rsidR="00D45A45" w:rsidRPr="00D45A45" w:rsidRDefault="00D45A45" w:rsidP="00D45A45">
      <w:pPr>
        <w:rPr>
          <w:b/>
        </w:rPr>
      </w:pPr>
      <w:r w:rsidRPr="00D45A45">
        <w:rPr>
          <w:b/>
        </w:rPr>
        <w:t>2.3 Onboarding &amp; Admin Portal</w:t>
      </w:r>
    </w:p>
    <w:p w14:paraId="12E81C2E" w14:textId="77777777" w:rsidR="00D45A45" w:rsidRPr="00D45A45" w:rsidRDefault="00D45A45" w:rsidP="009A7702">
      <w:pPr>
        <w:numPr>
          <w:ilvl w:val="0"/>
          <w:numId w:val="4"/>
        </w:numPr>
      </w:pPr>
      <w:r w:rsidRPr="00D45A45">
        <w:rPr>
          <w:b/>
        </w:rPr>
        <w:t>Purpose</w:t>
      </w:r>
      <w:r w:rsidRPr="00D45A45">
        <w:t>: Centralized hub for post-application management and admin functions.</w:t>
      </w:r>
    </w:p>
    <w:p w14:paraId="6D8DBD24" w14:textId="77777777" w:rsidR="00D45A45" w:rsidRPr="00D45A45" w:rsidRDefault="00D45A45" w:rsidP="009A7702">
      <w:pPr>
        <w:numPr>
          <w:ilvl w:val="0"/>
          <w:numId w:val="4"/>
        </w:numPr>
      </w:pPr>
      <w:r w:rsidRPr="00D45A45">
        <w:rPr>
          <w:b/>
        </w:rPr>
        <w:t>Features</w:t>
      </w:r>
      <w:r w:rsidRPr="00D45A45">
        <w:t>:</w:t>
      </w:r>
    </w:p>
    <w:p w14:paraId="719E0343" w14:textId="77777777" w:rsidR="00D45A45" w:rsidRPr="00D45A45" w:rsidRDefault="00D45A45" w:rsidP="009A7702">
      <w:pPr>
        <w:numPr>
          <w:ilvl w:val="1"/>
          <w:numId w:val="4"/>
        </w:numPr>
      </w:pPr>
      <w:r w:rsidRPr="00D45A45">
        <w:t>Advanced user management with role-based permissions and audit logs.</w:t>
      </w:r>
    </w:p>
    <w:p w14:paraId="55F024D7" w14:textId="77777777" w:rsidR="00D45A45" w:rsidRPr="00D45A45" w:rsidRDefault="00D45A45" w:rsidP="009A7702">
      <w:pPr>
        <w:numPr>
          <w:ilvl w:val="1"/>
          <w:numId w:val="4"/>
        </w:numPr>
      </w:pPr>
      <w:r w:rsidRPr="00D45A45">
        <w:t>Dashboards for fellows (application, test, payments, attendance, onboarding) and hosts (verification, matched fellows, blacklisting, performance).</w:t>
      </w:r>
    </w:p>
    <w:p w14:paraId="78C21D8D" w14:textId="77777777" w:rsidR="00D45A45" w:rsidRPr="00D45A45" w:rsidRDefault="00D45A45" w:rsidP="009A7702">
      <w:pPr>
        <w:numPr>
          <w:ilvl w:val="1"/>
          <w:numId w:val="4"/>
        </w:numPr>
      </w:pPr>
      <w:r w:rsidRPr="00D45A45">
        <w:t>Downloadable logs, error tracking, automated backups, MFA.</w:t>
      </w:r>
    </w:p>
    <w:p w14:paraId="49F49512" w14:textId="77777777" w:rsidR="00D45A45" w:rsidRPr="00D45A45" w:rsidRDefault="00D45A45" w:rsidP="009A7702">
      <w:pPr>
        <w:numPr>
          <w:ilvl w:val="1"/>
          <w:numId w:val="4"/>
        </w:numPr>
      </w:pPr>
      <w:r w:rsidRPr="00D45A45">
        <w:t>Automated matching with validation, duplicate control, and reporting tools.</w:t>
      </w:r>
    </w:p>
    <w:p w14:paraId="4707AE47" w14:textId="77777777" w:rsidR="00D45A45" w:rsidRPr="00D45A45" w:rsidRDefault="00D45A45" w:rsidP="009A7702">
      <w:pPr>
        <w:numPr>
          <w:ilvl w:val="0"/>
          <w:numId w:val="4"/>
        </w:numPr>
      </w:pPr>
      <w:r w:rsidRPr="00D45A45">
        <w:rPr>
          <w:b/>
        </w:rPr>
        <w:lastRenderedPageBreak/>
        <w:t>Tech Stack</w:t>
      </w:r>
      <w:r w:rsidRPr="00D45A45">
        <w:t>: Laravel, Java Spring Boot, Python, Tailwind CSS, VueJS, ReactJS, PHP/MySQL, GitHub.</w:t>
      </w:r>
    </w:p>
    <w:p w14:paraId="0CB5B25D" w14:textId="77777777" w:rsidR="00D45A45" w:rsidRPr="00D45A45" w:rsidRDefault="00D45A45" w:rsidP="009A7702">
      <w:pPr>
        <w:numPr>
          <w:ilvl w:val="0"/>
          <w:numId w:val="4"/>
        </w:numPr>
      </w:pPr>
      <w:r w:rsidRPr="00D45A45">
        <w:rPr>
          <w:b/>
        </w:rPr>
        <w:t>Access</w:t>
      </w:r>
      <w:r w:rsidRPr="00D45A45">
        <w:t xml:space="preserve">: </w:t>
      </w:r>
      <w:hyperlink r:id="rId15" w:tgtFrame="_new" w:history="1">
        <w:r w:rsidRPr="00D45A45">
          <w:rPr>
            <w:rStyle w:val="Hyperlink"/>
          </w:rPr>
          <w:t>portal.njfp.ng</w:t>
        </w:r>
      </w:hyperlink>
    </w:p>
    <w:p w14:paraId="318841B9" w14:textId="77777777" w:rsidR="00D45A45" w:rsidRPr="00D45A45" w:rsidRDefault="00D45A45" w:rsidP="00D45A45">
      <w:pPr>
        <w:rPr>
          <w:b/>
        </w:rPr>
      </w:pPr>
      <w:r w:rsidRPr="00D45A45">
        <w:rPr>
          <w:b/>
        </w:rPr>
        <w:t>2.4 Host &amp; Fellow Dashboards</w:t>
      </w:r>
    </w:p>
    <w:p w14:paraId="534E28ED" w14:textId="77777777" w:rsidR="00D45A45" w:rsidRPr="00D45A45" w:rsidRDefault="00D45A45" w:rsidP="009A7702">
      <w:pPr>
        <w:numPr>
          <w:ilvl w:val="0"/>
          <w:numId w:val="5"/>
        </w:numPr>
      </w:pPr>
      <w:r w:rsidRPr="00D45A45">
        <w:rPr>
          <w:b/>
        </w:rPr>
        <w:t>Host Dashboard</w:t>
      </w:r>
      <w:r w:rsidRPr="00D45A45">
        <w:t>: MFA login, account management, application tracking, contact updates (admin approval), matched fellow management, attendance, performance rating.</w:t>
      </w:r>
    </w:p>
    <w:p w14:paraId="7884FA50" w14:textId="77777777" w:rsidR="00D45A45" w:rsidRPr="00D45A45" w:rsidRDefault="00D45A45" w:rsidP="009A7702">
      <w:pPr>
        <w:numPr>
          <w:ilvl w:val="0"/>
          <w:numId w:val="5"/>
        </w:numPr>
      </w:pPr>
      <w:r w:rsidRPr="00D45A45">
        <w:rPr>
          <w:b/>
        </w:rPr>
        <w:t>Fellow Dashboard</w:t>
      </w:r>
      <w:r w:rsidRPr="00D45A45">
        <w:t>: MFA login, host organization view, attendance tracking, monthly reporting, mandatory password changes, LMS integration, leave/self-appraisal tools, mentorship event tracking.</w:t>
      </w:r>
    </w:p>
    <w:p w14:paraId="2083D6AF" w14:textId="5848023A" w:rsidR="00D45A45" w:rsidRPr="00D45A45" w:rsidRDefault="00D45A45" w:rsidP="192768BA">
      <w:pPr>
        <w:rPr>
          <w:b/>
          <w:bCs/>
        </w:rPr>
      </w:pPr>
      <w:r w:rsidRPr="192768BA">
        <w:rPr>
          <w:b/>
          <w:bCs/>
        </w:rPr>
        <w:t xml:space="preserve">2.5 </w:t>
      </w:r>
      <w:r w:rsidR="381B2671" w:rsidRPr="192768BA">
        <w:rPr>
          <w:b/>
          <w:bCs/>
        </w:rPr>
        <w:t xml:space="preserve">Talent Hub </w:t>
      </w:r>
      <w:r w:rsidRPr="192768BA">
        <w:rPr>
          <w:b/>
          <w:bCs/>
        </w:rPr>
        <w:t>Mentor Dashboard</w:t>
      </w:r>
    </w:p>
    <w:p w14:paraId="7CCFC8B8" w14:textId="77777777" w:rsidR="00D45A45" w:rsidRPr="00D45A45" w:rsidRDefault="00D45A45" w:rsidP="009A7702">
      <w:pPr>
        <w:numPr>
          <w:ilvl w:val="0"/>
          <w:numId w:val="6"/>
        </w:numPr>
      </w:pPr>
      <w:r w:rsidRPr="00D45A45">
        <w:t>Profile setup, mentoring session scheduling (virtual/in-person), attendance, post-session reporting, assessment response, progress tracking, learning recommendations, and forum participation.</w:t>
      </w:r>
    </w:p>
    <w:p w14:paraId="4A54302E" w14:textId="77777777" w:rsidR="00D45A45" w:rsidRPr="00D45A45" w:rsidRDefault="00D45A45" w:rsidP="00D45A45">
      <w:pPr>
        <w:rPr>
          <w:b/>
        </w:rPr>
      </w:pPr>
      <w:r w:rsidRPr="00D45A45">
        <w:rPr>
          <w:b/>
        </w:rPr>
        <w:t>2.6 Analytics &amp; Reporting</w:t>
      </w:r>
    </w:p>
    <w:p w14:paraId="1AC93FF0" w14:textId="77777777" w:rsidR="00D45A45" w:rsidRPr="00D45A45" w:rsidRDefault="00D45A45" w:rsidP="009A7702">
      <w:pPr>
        <w:numPr>
          <w:ilvl w:val="0"/>
          <w:numId w:val="7"/>
        </w:numPr>
      </w:pPr>
      <w:r w:rsidRPr="00D45A45">
        <w:t>Custom dashboards, performance tracking, export options (Excel, PDF, CSV), financial and engagement metrics, audit trails, scheduled/on-demand reports.</w:t>
      </w:r>
    </w:p>
    <w:p w14:paraId="35A68AE4" w14:textId="77777777" w:rsidR="00D45A45" w:rsidRPr="00D45A45" w:rsidRDefault="00D45A45" w:rsidP="00D45A45">
      <w:pPr>
        <w:rPr>
          <w:b/>
        </w:rPr>
      </w:pPr>
      <w:r w:rsidRPr="00D45A45">
        <w:rPr>
          <w:b/>
        </w:rPr>
        <w:t>2.7 Data Backup &amp; Survey Integration</w:t>
      </w:r>
    </w:p>
    <w:p w14:paraId="512B2937" w14:textId="77777777" w:rsidR="00D45A45" w:rsidRPr="00D45A45" w:rsidRDefault="00D45A45" w:rsidP="009A7702">
      <w:pPr>
        <w:numPr>
          <w:ilvl w:val="0"/>
          <w:numId w:val="8"/>
        </w:numPr>
      </w:pPr>
      <w:r w:rsidRPr="00D45A45">
        <w:t>Data backup APIs, integration with Survey123 for advanced analytics.</w:t>
      </w:r>
    </w:p>
    <w:p w14:paraId="7FD8FB64" w14:textId="77777777" w:rsidR="00D45A45" w:rsidRPr="00D45A45" w:rsidRDefault="00D45A45" w:rsidP="00D45A45">
      <w:pPr>
        <w:rPr>
          <w:b/>
        </w:rPr>
      </w:pPr>
      <w:r w:rsidRPr="00D45A45">
        <w:rPr>
          <w:b/>
        </w:rPr>
        <w:t>2.8 Automated Matching &amp; Data Controls</w:t>
      </w:r>
    </w:p>
    <w:p w14:paraId="4231386B" w14:textId="77777777" w:rsidR="00D45A45" w:rsidRPr="00D45A45" w:rsidRDefault="00D45A45" w:rsidP="009A7702">
      <w:pPr>
        <w:numPr>
          <w:ilvl w:val="0"/>
          <w:numId w:val="9"/>
        </w:numPr>
      </w:pPr>
      <w:r w:rsidRPr="00D45A45">
        <w:t>End-to-end automated matching, duplicate checks, eligibility, self-service profiles with admin validation.</w:t>
      </w:r>
    </w:p>
    <w:p w14:paraId="754E3BE8" w14:textId="77777777" w:rsidR="00D45A45" w:rsidRPr="00D45A45" w:rsidRDefault="00D45A45" w:rsidP="00D45A45">
      <w:pPr>
        <w:rPr>
          <w:b/>
        </w:rPr>
      </w:pPr>
      <w:r w:rsidRPr="00D45A45">
        <w:rPr>
          <w:b/>
        </w:rPr>
        <w:t>2.9 Security &amp; Compliance</w:t>
      </w:r>
    </w:p>
    <w:p w14:paraId="555D27B8" w14:textId="77777777" w:rsidR="00D45A45" w:rsidRPr="00D45A45" w:rsidRDefault="00D45A45" w:rsidP="009A7702">
      <w:pPr>
        <w:numPr>
          <w:ilvl w:val="0"/>
          <w:numId w:val="10"/>
        </w:numPr>
      </w:pPr>
      <w:r w:rsidRPr="00D45A45">
        <w:t>MFA, role-based permissions, data validation (NIN, BVN), audit trails, patch management, encryption, AWS WAF/DDoS.</w:t>
      </w:r>
    </w:p>
    <w:p w14:paraId="71C9A22C" w14:textId="77777777" w:rsidR="00D45A45" w:rsidRPr="00D45A45" w:rsidRDefault="00D45A45" w:rsidP="00D45A45">
      <w:pPr>
        <w:rPr>
          <w:b/>
        </w:rPr>
      </w:pPr>
      <w:r w:rsidRPr="00D45A45">
        <w:rPr>
          <w:b/>
        </w:rPr>
        <w:t>2.10 System Performance &amp; Cloud Infrastructure</w:t>
      </w:r>
    </w:p>
    <w:p w14:paraId="5F5F5424" w14:textId="77777777" w:rsidR="00D45A45" w:rsidRPr="00D45A45" w:rsidRDefault="00D45A45" w:rsidP="009A7702">
      <w:pPr>
        <w:numPr>
          <w:ilvl w:val="0"/>
          <w:numId w:val="11"/>
        </w:numPr>
      </w:pPr>
      <w:r w:rsidRPr="00D45A45">
        <w:t>AWS EC2, S3, RDS, scalable deployments, real-time error logging, CDN, load testing, performance optimization.</w:t>
      </w:r>
    </w:p>
    <w:p w14:paraId="672BC11E" w14:textId="77777777" w:rsidR="00D45A45" w:rsidRPr="00D45A45" w:rsidRDefault="00D45A45" w:rsidP="00D45A45">
      <w:pPr>
        <w:rPr>
          <w:b/>
        </w:rPr>
      </w:pPr>
      <w:r w:rsidRPr="00D45A45">
        <w:rPr>
          <w:b/>
        </w:rPr>
        <w:t>2.11 AI Integration</w:t>
      </w:r>
    </w:p>
    <w:p w14:paraId="149C8626" w14:textId="77777777" w:rsidR="00D45A45" w:rsidRPr="00D45A45" w:rsidRDefault="00D45A45" w:rsidP="009A7702">
      <w:pPr>
        <w:numPr>
          <w:ilvl w:val="0"/>
          <w:numId w:val="12"/>
        </w:numPr>
      </w:pPr>
      <w:r w:rsidRPr="00D45A45">
        <w:t>AI-powered fellow matching (skills, preferences, location, performance).</w:t>
      </w:r>
    </w:p>
    <w:p w14:paraId="53D32902" w14:textId="7E92EBEE" w:rsidR="00D45A45" w:rsidRPr="00D45A45" w:rsidRDefault="00D45A45" w:rsidP="009A7702">
      <w:pPr>
        <w:numPr>
          <w:ilvl w:val="0"/>
          <w:numId w:val="12"/>
        </w:numPr>
      </w:pPr>
      <w:r w:rsidRPr="00D45A45">
        <w:t>Automated stipend</w:t>
      </w:r>
      <w:r w:rsidR="006B4168">
        <w:t xml:space="preserve"> eligibility </w:t>
      </w:r>
      <w:r w:rsidRPr="00D45A45">
        <w:t xml:space="preserve"> calculations.</w:t>
      </w:r>
    </w:p>
    <w:p w14:paraId="66D91D52" w14:textId="77777777" w:rsidR="00D45A45" w:rsidRPr="00D45A45" w:rsidRDefault="00D45A45" w:rsidP="009A7702">
      <w:pPr>
        <w:numPr>
          <w:ilvl w:val="0"/>
          <w:numId w:val="12"/>
        </w:numPr>
      </w:pPr>
      <w:r w:rsidRPr="00D45A45">
        <w:t>Predictive analytics, fraud detection, personalized notifications.</w:t>
      </w:r>
    </w:p>
    <w:p w14:paraId="3246CCB3" w14:textId="0B1619E2" w:rsidR="00D45A45" w:rsidRPr="00D45A45" w:rsidRDefault="00D45A45" w:rsidP="009A7702">
      <w:pPr>
        <w:numPr>
          <w:ilvl w:val="0"/>
          <w:numId w:val="12"/>
        </w:numPr>
      </w:pPr>
      <w:r w:rsidRPr="00D45A45">
        <w:t>Feedback sentiment analysis for platform improvement.</w:t>
      </w:r>
      <w:r w:rsidR="00D31D58">
        <w:br/>
      </w:r>
      <w:r w:rsidR="00D31D58">
        <w:br/>
      </w:r>
    </w:p>
    <w:p w14:paraId="6127B6CF" w14:textId="77777777" w:rsidR="00D45A45" w:rsidRPr="00D45A45" w:rsidRDefault="00D45A45" w:rsidP="00D45A45">
      <w:pPr>
        <w:rPr>
          <w:b/>
        </w:rPr>
      </w:pPr>
      <w:r w:rsidRPr="00D45A45">
        <w:rPr>
          <w:b/>
        </w:rPr>
        <w:t>2.12 Functional Modules</w:t>
      </w:r>
    </w:p>
    <w:p w14:paraId="4B9CFD7D" w14:textId="77777777" w:rsidR="00D45A45" w:rsidRPr="00D45A45" w:rsidRDefault="00D45A45" w:rsidP="009A7702">
      <w:pPr>
        <w:numPr>
          <w:ilvl w:val="0"/>
          <w:numId w:val="13"/>
        </w:numPr>
      </w:pPr>
      <w:r w:rsidRPr="00D45A45">
        <w:lastRenderedPageBreak/>
        <w:t>Alumni community management.</w:t>
      </w:r>
    </w:p>
    <w:p w14:paraId="60B57987" w14:textId="77777777" w:rsidR="00D45A45" w:rsidRPr="00D45A45" w:rsidRDefault="00D45A45" w:rsidP="009A7702">
      <w:pPr>
        <w:numPr>
          <w:ilvl w:val="0"/>
          <w:numId w:val="13"/>
        </w:numPr>
      </w:pPr>
      <w:r w:rsidRPr="00D45A45">
        <w:t>Host on-field verification (geo-tagged uploads).</w:t>
      </w:r>
    </w:p>
    <w:p w14:paraId="2D041712" w14:textId="77777777" w:rsidR="00D45A45" w:rsidRPr="00D45A45" w:rsidRDefault="00D45A45" w:rsidP="009A7702">
      <w:pPr>
        <w:numPr>
          <w:ilvl w:val="0"/>
          <w:numId w:val="13"/>
        </w:numPr>
      </w:pPr>
      <w:r w:rsidRPr="00D45A45">
        <w:t>Survey and assessment analytics.</w:t>
      </w:r>
    </w:p>
    <w:p w14:paraId="10F5DE04" w14:textId="77777777" w:rsidR="00D45A45" w:rsidRPr="00D45A45" w:rsidRDefault="00D45A45" w:rsidP="009A7702">
      <w:pPr>
        <w:numPr>
          <w:ilvl w:val="0"/>
          <w:numId w:val="13"/>
        </w:numPr>
      </w:pPr>
      <w:r w:rsidRPr="00D45A45">
        <w:t>CRM for engagement/support.</w:t>
      </w:r>
    </w:p>
    <w:p w14:paraId="4352F613" w14:textId="77777777" w:rsidR="00D45A45" w:rsidRPr="00D45A45" w:rsidRDefault="00D45A45" w:rsidP="009A7702">
      <w:pPr>
        <w:numPr>
          <w:ilvl w:val="0"/>
          <w:numId w:val="13"/>
        </w:numPr>
      </w:pPr>
      <w:r w:rsidRPr="00D45A45">
        <w:t>Learning Management System (Zoom/Teams integration).</w:t>
      </w:r>
    </w:p>
    <w:p w14:paraId="60B720B3" w14:textId="77777777" w:rsidR="00D45A45" w:rsidRPr="00D45A45" w:rsidRDefault="00D45A45" w:rsidP="009A7702">
      <w:pPr>
        <w:numPr>
          <w:ilvl w:val="0"/>
          <w:numId w:val="13"/>
        </w:numPr>
      </w:pPr>
      <w:r w:rsidRPr="00D45A45">
        <w:t>Remote collaboration tools.</w:t>
      </w:r>
    </w:p>
    <w:p w14:paraId="6C6E5F25" w14:textId="60839B03" w:rsidR="00D45A45" w:rsidRPr="00D45A45" w:rsidRDefault="00D45A45" w:rsidP="009A7702">
      <w:pPr>
        <w:numPr>
          <w:ilvl w:val="0"/>
          <w:numId w:val="13"/>
        </w:numPr>
      </w:pPr>
      <w:r w:rsidRPr="00D45A45">
        <w:t>Real-time data visualization.</w:t>
      </w:r>
      <w:r w:rsidR="00803B15">
        <w:t xml:space="preserve"> Etc.</w:t>
      </w:r>
    </w:p>
    <w:p w14:paraId="614512C3" w14:textId="77777777" w:rsidR="00D45A45" w:rsidRPr="00D45A45" w:rsidRDefault="00D45A45" w:rsidP="00D45A45">
      <w:pPr>
        <w:rPr>
          <w:b/>
        </w:rPr>
      </w:pPr>
      <w:r w:rsidRPr="00D45A45">
        <w:rPr>
          <w:b/>
        </w:rPr>
        <w:t>2.13 Notifications &amp; Communication</w:t>
      </w:r>
    </w:p>
    <w:p w14:paraId="31EDBAA7" w14:textId="77777777" w:rsidR="00D45A45" w:rsidRPr="00D45A45" w:rsidRDefault="00D45A45" w:rsidP="009A7702">
      <w:pPr>
        <w:numPr>
          <w:ilvl w:val="0"/>
          <w:numId w:val="14"/>
        </w:numPr>
      </w:pPr>
      <w:r w:rsidRPr="00D45A45">
        <w:t>In-app, email, SMS notifications for all major actions/events.</w:t>
      </w:r>
    </w:p>
    <w:p w14:paraId="081E5D28" w14:textId="77777777" w:rsidR="00D45A45" w:rsidRPr="00D45A45" w:rsidRDefault="00D45A45" w:rsidP="009A7702">
      <w:pPr>
        <w:numPr>
          <w:ilvl w:val="0"/>
          <w:numId w:val="14"/>
        </w:numPr>
      </w:pPr>
      <w:r w:rsidRPr="00D45A45">
        <w:t>Dashboard-based notification tracking.</w:t>
      </w:r>
    </w:p>
    <w:p w14:paraId="0FE87BC2" w14:textId="77777777" w:rsidR="00D45A45" w:rsidRPr="00D45A45" w:rsidRDefault="00D45A45" w:rsidP="009A7702">
      <w:pPr>
        <w:numPr>
          <w:ilvl w:val="0"/>
          <w:numId w:val="14"/>
        </w:numPr>
      </w:pPr>
      <w:r w:rsidRPr="00D45A45">
        <w:t>Automated alerts for surveys, meetings, updates.</w:t>
      </w:r>
    </w:p>
    <w:p w14:paraId="64E08C1A" w14:textId="77777777" w:rsidR="00D45A45" w:rsidRPr="00D45A45" w:rsidRDefault="00D45A45" w:rsidP="00D45A45">
      <w:pPr>
        <w:rPr>
          <w:b/>
        </w:rPr>
      </w:pPr>
      <w:r w:rsidRPr="00D45A45">
        <w:rPr>
          <w:b/>
        </w:rPr>
        <w:t>2.14 UI/UX, Backend, and Database Best Practices</w:t>
      </w:r>
    </w:p>
    <w:p w14:paraId="156BBE5B" w14:textId="77777777" w:rsidR="00D45A45" w:rsidRPr="003C00BB" w:rsidRDefault="00D45A45" w:rsidP="009A7702">
      <w:pPr>
        <w:numPr>
          <w:ilvl w:val="0"/>
          <w:numId w:val="15"/>
        </w:numPr>
        <w:rPr>
          <w:lang w:val="fr-FR"/>
        </w:rPr>
      </w:pPr>
      <w:r w:rsidRPr="003C00BB">
        <w:rPr>
          <w:lang w:val="fr-FR"/>
        </w:rPr>
        <w:t>Accessible, responsive UI/UX (WCAG/Section 508 compliance).</w:t>
      </w:r>
    </w:p>
    <w:p w14:paraId="617254AA" w14:textId="77777777" w:rsidR="00D45A45" w:rsidRPr="00D45A45" w:rsidRDefault="00D45A45" w:rsidP="009A7702">
      <w:pPr>
        <w:numPr>
          <w:ilvl w:val="0"/>
          <w:numId w:val="15"/>
        </w:numPr>
      </w:pPr>
      <w:r w:rsidRPr="00D45A45">
        <w:t>Modular, scalable, API-first backend.</w:t>
      </w:r>
    </w:p>
    <w:p w14:paraId="7A26F304" w14:textId="77777777" w:rsidR="00D45A45" w:rsidRPr="00D45A45" w:rsidRDefault="00D45A45" w:rsidP="009A7702">
      <w:pPr>
        <w:numPr>
          <w:ilvl w:val="0"/>
          <w:numId w:val="15"/>
        </w:numPr>
      </w:pPr>
      <w:r w:rsidRPr="00D45A45">
        <w:t>Encrypted, documented, regularly backed-up databases.</w:t>
      </w:r>
    </w:p>
    <w:p w14:paraId="4345EAEC" w14:textId="77777777" w:rsidR="00D45A45" w:rsidRPr="00D45A45" w:rsidRDefault="00D45A45" w:rsidP="009A7702">
      <w:pPr>
        <w:numPr>
          <w:ilvl w:val="0"/>
          <w:numId w:val="15"/>
        </w:numPr>
      </w:pPr>
      <w:r w:rsidRPr="00D45A45">
        <w:t>Regular penetration testing.</w:t>
      </w:r>
    </w:p>
    <w:p w14:paraId="6C522CFC" w14:textId="77777777" w:rsidR="00D45A45" w:rsidRPr="00D45A45" w:rsidRDefault="00D45A45" w:rsidP="00D45A45">
      <w:pPr>
        <w:rPr>
          <w:b/>
        </w:rPr>
      </w:pPr>
      <w:r w:rsidRPr="00D45A45">
        <w:rPr>
          <w:b/>
        </w:rPr>
        <w:t>2.15 Technology Stack</w:t>
      </w:r>
    </w:p>
    <w:p w14:paraId="2794A3CE" w14:textId="77777777" w:rsidR="00D45A45" w:rsidRPr="00D45A45" w:rsidRDefault="00D45A45" w:rsidP="009A7702">
      <w:pPr>
        <w:numPr>
          <w:ilvl w:val="0"/>
          <w:numId w:val="16"/>
        </w:numPr>
      </w:pPr>
      <w:r w:rsidRPr="00D45A45">
        <w:rPr>
          <w:b/>
        </w:rPr>
        <w:t>Frontend</w:t>
      </w:r>
      <w:r w:rsidRPr="00D45A45">
        <w:t>: Laravel Blade, ReactJS, VueJS, Tailwind CSS, HTML5, JavaScript.</w:t>
      </w:r>
    </w:p>
    <w:p w14:paraId="0C5CCAD0" w14:textId="77777777" w:rsidR="00D45A45" w:rsidRPr="00D45A45" w:rsidRDefault="00D45A45" w:rsidP="009A7702">
      <w:pPr>
        <w:numPr>
          <w:ilvl w:val="0"/>
          <w:numId w:val="16"/>
        </w:numPr>
      </w:pPr>
      <w:r w:rsidRPr="00D45A45">
        <w:rPr>
          <w:b/>
        </w:rPr>
        <w:t>Backend</w:t>
      </w:r>
      <w:r w:rsidRPr="00D45A45">
        <w:t>: Laravel (PHP), Java Spring Boot, Python Django.</w:t>
      </w:r>
    </w:p>
    <w:p w14:paraId="5EDD5125" w14:textId="77777777" w:rsidR="00D45A45" w:rsidRPr="00D45A45" w:rsidRDefault="00D45A45" w:rsidP="009A7702">
      <w:pPr>
        <w:numPr>
          <w:ilvl w:val="0"/>
          <w:numId w:val="16"/>
        </w:numPr>
      </w:pPr>
      <w:r w:rsidRPr="00D45A45">
        <w:rPr>
          <w:b/>
        </w:rPr>
        <w:t>Database</w:t>
      </w:r>
      <w:r w:rsidRPr="00D45A45">
        <w:t>: MySQL, PostgreSQL, AWS RDS.</w:t>
      </w:r>
    </w:p>
    <w:p w14:paraId="6B7EF27F" w14:textId="77777777" w:rsidR="00D45A45" w:rsidRPr="00D45A45" w:rsidRDefault="00D45A45" w:rsidP="009A7702">
      <w:pPr>
        <w:numPr>
          <w:ilvl w:val="0"/>
          <w:numId w:val="16"/>
        </w:numPr>
      </w:pPr>
      <w:r w:rsidRPr="00D45A45">
        <w:rPr>
          <w:b/>
        </w:rPr>
        <w:t>Cloud</w:t>
      </w:r>
      <w:r w:rsidRPr="00D45A45">
        <w:t>: AWS (EC2, S3, RDS, WAF, DDoS), GitHub.</w:t>
      </w:r>
    </w:p>
    <w:p w14:paraId="0029EE39" w14:textId="77777777" w:rsidR="00D45A45" w:rsidRPr="00D45A45" w:rsidRDefault="00D45A45" w:rsidP="009A7702">
      <w:pPr>
        <w:numPr>
          <w:ilvl w:val="0"/>
          <w:numId w:val="16"/>
        </w:numPr>
      </w:pPr>
      <w:r w:rsidRPr="00D45A45">
        <w:rPr>
          <w:b/>
        </w:rPr>
        <w:t>Security</w:t>
      </w:r>
      <w:r w:rsidRPr="00D45A45">
        <w:t>: MFA, SSO, encryption, audit logging.</w:t>
      </w:r>
    </w:p>
    <w:p w14:paraId="63A4AC63" w14:textId="77777777" w:rsidR="00D45A45" w:rsidRPr="00D45A45" w:rsidRDefault="00D45A45" w:rsidP="009A7702">
      <w:pPr>
        <w:numPr>
          <w:ilvl w:val="0"/>
          <w:numId w:val="16"/>
        </w:numPr>
      </w:pPr>
      <w:r w:rsidRPr="00D45A45">
        <w:rPr>
          <w:b/>
        </w:rPr>
        <w:t>Integrations</w:t>
      </w:r>
      <w:r w:rsidRPr="00D45A45">
        <w:t>: Zoom, Teams, Moodle/LinkedIn, notification services.</w:t>
      </w:r>
    </w:p>
    <w:p w14:paraId="3F764E33" w14:textId="77777777" w:rsidR="00D45A45" w:rsidRPr="00D45A45" w:rsidRDefault="00D45A45" w:rsidP="009A7702">
      <w:pPr>
        <w:numPr>
          <w:ilvl w:val="0"/>
          <w:numId w:val="16"/>
        </w:numPr>
      </w:pPr>
      <w:r w:rsidRPr="00D45A45">
        <w:rPr>
          <w:b/>
        </w:rPr>
        <w:t>Performance</w:t>
      </w:r>
      <w:r w:rsidRPr="00D45A45">
        <w:t>: CDN, profiling, load testing.</w:t>
      </w:r>
    </w:p>
    <w:p w14:paraId="38A2C289" w14:textId="33DEBA20" w:rsidR="00D45A45" w:rsidRDefault="00D45A45" w:rsidP="00D45A45"/>
    <w:p w14:paraId="7E2662AD" w14:textId="77777777" w:rsidR="00803B15" w:rsidRDefault="00803B15" w:rsidP="00D45A45"/>
    <w:p w14:paraId="3DC17EB6" w14:textId="77777777" w:rsidR="00803B15" w:rsidRDefault="00803B15" w:rsidP="00D45A45"/>
    <w:p w14:paraId="46031D2B" w14:textId="77777777" w:rsidR="00803B15" w:rsidRDefault="00803B15" w:rsidP="00D45A45"/>
    <w:p w14:paraId="14CEA5BC" w14:textId="77777777" w:rsidR="00EC6720" w:rsidRDefault="00EC6720" w:rsidP="00D45A45"/>
    <w:p w14:paraId="3579ABE9" w14:textId="77777777" w:rsidR="00803B15" w:rsidRDefault="00803B15" w:rsidP="00D45A45"/>
    <w:p w14:paraId="3341D76B" w14:textId="6AB56C54" w:rsidR="00D45A45" w:rsidRPr="00D001FE" w:rsidRDefault="00D45A45" w:rsidP="00D45A45">
      <w:pPr>
        <w:rPr>
          <w:b/>
          <w:color w:val="0070C0"/>
        </w:rPr>
      </w:pPr>
      <w:r w:rsidRPr="00D001FE">
        <w:rPr>
          <w:b/>
          <w:color w:val="0070C0"/>
        </w:rPr>
        <w:t xml:space="preserve">3. </w:t>
      </w:r>
      <w:r w:rsidR="003575BD" w:rsidRPr="00D001FE">
        <w:rPr>
          <w:b/>
          <w:color w:val="0070C0"/>
        </w:rPr>
        <w:t>Project Phases &amp; Timeline</w:t>
      </w:r>
    </w:p>
    <w:tbl>
      <w:tblPr>
        <w:tblStyle w:val="GridTable4-Accent1"/>
        <w:tblW w:w="0" w:type="auto"/>
        <w:tblLook w:val="04A0" w:firstRow="1" w:lastRow="0" w:firstColumn="1" w:lastColumn="0" w:noHBand="0" w:noVBand="1"/>
      </w:tblPr>
      <w:tblGrid>
        <w:gridCol w:w="1924"/>
        <w:gridCol w:w="6030"/>
        <w:gridCol w:w="1062"/>
      </w:tblGrid>
      <w:tr w:rsidR="00D6577D" w:rsidRPr="00D6577D" w14:paraId="253D169B" w14:textId="77777777" w:rsidTr="000D2B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B7CF4C" w14:textId="77777777" w:rsidR="00D6577D" w:rsidRPr="00D6577D" w:rsidRDefault="00D6577D" w:rsidP="00274ADE">
            <w:pPr>
              <w:spacing w:line="360" w:lineRule="auto"/>
              <w:rPr>
                <w:b w:val="0"/>
              </w:rPr>
            </w:pPr>
            <w:r w:rsidRPr="00D6577D">
              <w:lastRenderedPageBreak/>
              <w:t>Phase</w:t>
            </w:r>
          </w:p>
        </w:tc>
        <w:tc>
          <w:tcPr>
            <w:tcW w:w="0" w:type="auto"/>
            <w:hideMark/>
          </w:tcPr>
          <w:p w14:paraId="59987026" w14:textId="77777777" w:rsidR="00D6577D" w:rsidRPr="00D6577D" w:rsidRDefault="00D6577D" w:rsidP="00274ADE">
            <w:pPr>
              <w:spacing w:line="360" w:lineRule="auto"/>
              <w:cnfStyle w:val="100000000000" w:firstRow="1" w:lastRow="0" w:firstColumn="0" w:lastColumn="0" w:oddVBand="0" w:evenVBand="0" w:oddHBand="0" w:evenHBand="0" w:firstRowFirstColumn="0" w:firstRowLastColumn="0" w:lastRowFirstColumn="0" w:lastRowLastColumn="0"/>
              <w:rPr>
                <w:b w:val="0"/>
              </w:rPr>
            </w:pPr>
            <w:r w:rsidRPr="00D6577D">
              <w:t>Key Activities</w:t>
            </w:r>
          </w:p>
        </w:tc>
        <w:tc>
          <w:tcPr>
            <w:tcW w:w="0" w:type="auto"/>
            <w:hideMark/>
          </w:tcPr>
          <w:p w14:paraId="48133DF7" w14:textId="77777777" w:rsidR="00D6577D" w:rsidRPr="00D6577D" w:rsidRDefault="00D6577D" w:rsidP="00274ADE">
            <w:pPr>
              <w:spacing w:line="360" w:lineRule="auto"/>
              <w:cnfStyle w:val="100000000000" w:firstRow="1" w:lastRow="0" w:firstColumn="0" w:lastColumn="0" w:oddVBand="0" w:evenVBand="0" w:oddHBand="0" w:evenHBand="0" w:firstRowFirstColumn="0" w:firstRowLastColumn="0" w:lastRowFirstColumn="0" w:lastRowLastColumn="0"/>
              <w:rPr>
                <w:b w:val="0"/>
              </w:rPr>
            </w:pPr>
            <w:r w:rsidRPr="00D6577D">
              <w:t>Duration</w:t>
            </w:r>
          </w:p>
        </w:tc>
      </w:tr>
      <w:tr w:rsidR="00D6577D" w:rsidRPr="00D6577D" w14:paraId="6A7F72DB" w14:textId="77777777" w:rsidTr="000D2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990509" w14:textId="77777777" w:rsidR="00D6577D" w:rsidRPr="00D6577D" w:rsidRDefault="00D6577D" w:rsidP="00274ADE">
            <w:pPr>
              <w:spacing w:line="360" w:lineRule="auto"/>
            </w:pPr>
            <w:r w:rsidRPr="00D6577D">
              <w:t>1. Requirements &amp; Design</w:t>
            </w:r>
          </w:p>
        </w:tc>
        <w:tc>
          <w:tcPr>
            <w:tcW w:w="0" w:type="auto"/>
            <w:hideMark/>
          </w:tcPr>
          <w:p w14:paraId="1063041D" w14:textId="77777777" w:rsidR="00D6577D" w:rsidRPr="00D6577D" w:rsidRDefault="00D6577D" w:rsidP="00274ADE">
            <w:pPr>
              <w:spacing w:line="360" w:lineRule="auto"/>
              <w:cnfStyle w:val="000000100000" w:firstRow="0" w:lastRow="0" w:firstColumn="0" w:lastColumn="0" w:oddVBand="0" w:evenVBand="0" w:oddHBand="1" w:evenHBand="0" w:firstRowFirstColumn="0" w:firstRowLastColumn="0" w:lastRowFirstColumn="0" w:lastRowLastColumn="0"/>
            </w:pPr>
            <w:r w:rsidRPr="00D6577D">
              <w:t>- Develop TOR, run procurement, stakeholder requirements gathering- Wireframes, UI/UX prototyping, architectural design</w:t>
            </w:r>
          </w:p>
        </w:tc>
        <w:tc>
          <w:tcPr>
            <w:tcW w:w="0" w:type="auto"/>
            <w:hideMark/>
          </w:tcPr>
          <w:p w14:paraId="41A177D8" w14:textId="77777777" w:rsidR="00D6577D" w:rsidRPr="00D6577D" w:rsidRDefault="00D6577D" w:rsidP="00274ADE">
            <w:pPr>
              <w:spacing w:line="360" w:lineRule="auto"/>
              <w:cnfStyle w:val="000000100000" w:firstRow="0" w:lastRow="0" w:firstColumn="0" w:lastColumn="0" w:oddVBand="0" w:evenVBand="0" w:oddHBand="1" w:evenHBand="0" w:firstRowFirstColumn="0" w:firstRowLastColumn="0" w:lastRowFirstColumn="0" w:lastRowLastColumn="0"/>
            </w:pPr>
            <w:r w:rsidRPr="00D6577D">
              <w:t>2-3 weeks</w:t>
            </w:r>
          </w:p>
        </w:tc>
      </w:tr>
      <w:tr w:rsidR="00D6577D" w:rsidRPr="00D6577D" w14:paraId="2B612EFB" w14:textId="77777777" w:rsidTr="000D2BF2">
        <w:tc>
          <w:tcPr>
            <w:cnfStyle w:val="001000000000" w:firstRow="0" w:lastRow="0" w:firstColumn="1" w:lastColumn="0" w:oddVBand="0" w:evenVBand="0" w:oddHBand="0" w:evenHBand="0" w:firstRowFirstColumn="0" w:firstRowLastColumn="0" w:lastRowFirstColumn="0" w:lastRowLastColumn="0"/>
            <w:tcW w:w="0" w:type="auto"/>
            <w:hideMark/>
          </w:tcPr>
          <w:p w14:paraId="36663026" w14:textId="77777777" w:rsidR="00D6577D" w:rsidRPr="00D6577D" w:rsidRDefault="00D6577D" w:rsidP="00274ADE">
            <w:pPr>
              <w:spacing w:line="360" w:lineRule="auto"/>
            </w:pPr>
            <w:r w:rsidRPr="00D6577D">
              <w:t>2. Development</w:t>
            </w:r>
          </w:p>
        </w:tc>
        <w:tc>
          <w:tcPr>
            <w:tcW w:w="0" w:type="auto"/>
            <w:hideMark/>
          </w:tcPr>
          <w:p w14:paraId="0951ED90" w14:textId="77777777" w:rsidR="00D6577D" w:rsidRPr="00D6577D" w:rsidRDefault="00D6577D" w:rsidP="00274ADE">
            <w:pPr>
              <w:spacing w:line="360" w:lineRule="auto"/>
              <w:cnfStyle w:val="000000000000" w:firstRow="0" w:lastRow="0" w:firstColumn="0" w:lastColumn="0" w:oddVBand="0" w:evenVBand="0" w:oddHBand="0" w:evenHBand="0" w:firstRowFirstColumn="0" w:firstRowLastColumn="0" w:lastRowFirstColumn="0" w:lastRowLastColumn="0"/>
            </w:pPr>
            <w:r w:rsidRPr="00D6577D">
              <w:t>- Build frontend/backend- Integrate APIs, develop modules (fellow, host, admin, reporting, LMS, comms)- Set up database, security, and RBAC</w:t>
            </w:r>
          </w:p>
        </w:tc>
        <w:tc>
          <w:tcPr>
            <w:tcW w:w="0" w:type="auto"/>
            <w:hideMark/>
          </w:tcPr>
          <w:p w14:paraId="271352EE" w14:textId="77777777" w:rsidR="00D6577D" w:rsidRPr="00D6577D" w:rsidRDefault="00D6577D" w:rsidP="00274ADE">
            <w:pPr>
              <w:spacing w:line="360" w:lineRule="auto"/>
              <w:cnfStyle w:val="000000000000" w:firstRow="0" w:lastRow="0" w:firstColumn="0" w:lastColumn="0" w:oddVBand="0" w:evenVBand="0" w:oddHBand="0" w:evenHBand="0" w:firstRowFirstColumn="0" w:firstRowLastColumn="0" w:lastRowFirstColumn="0" w:lastRowLastColumn="0"/>
            </w:pPr>
            <w:r w:rsidRPr="00D6577D">
              <w:t>6-8 weeks</w:t>
            </w:r>
          </w:p>
        </w:tc>
      </w:tr>
      <w:tr w:rsidR="00D6577D" w:rsidRPr="00D6577D" w14:paraId="06C68E53" w14:textId="77777777" w:rsidTr="000D2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427B4" w14:textId="77777777" w:rsidR="00D6577D" w:rsidRPr="00D6577D" w:rsidRDefault="00D6577D" w:rsidP="00274ADE">
            <w:pPr>
              <w:spacing w:line="360" w:lineRule="auto"/>
            </w:pPr>
            <w:r w:rsidRPr="00D6577D">
              <w:t>3. Testing</w:t>
            </w:r>
          </w:p>
        </w:tc>
        <w:tc>
          <w:tcPr>
            <w:tcW w:w="0" w:type="auto"/>
            <w:hideMark/>
          </w:tcPr>
          <w:p w14:paraId="1983FA09" w14:textId="77777777" w:rsidR="00D6577D" w:rsidRPr="00D6577D" w:rsidRDefault="00D6577D" w:rsidP="00274ADE">
            <w:pPr>
              <w:spacing w:line="360" w:lineRule="auto"/>
              <w:cnfStyle w:val="000000100000" w:firstRow="0" w:lastRow="0" w:firstColumn="0" w:lastColumn="0" w:oddVBand="0" w:evenVBand="0" w:oddHBand="1" w:evenHBand="0" w:firstRowFirstColumn="0" w:firstRowLastColumn="0" w:lastRowFirstColumn="0" w:lastRowLastColumn="0"/>
            </w:pPr>
            <w:r w:rsidRPr="00D6577D">
              <w:t>- QA, automated &amp; manual tests- User Acceptance Testing (UAT)- Address bugs &amp; feedback</w:t>
            </w:r>
          </w:p>
        </w:tc>
        <w:tc>
          <w:tcPr>
            <w:tcW w:w="0" w:type="auto"/>
            <w:hideMark/>
          </w:tcPr>
          <w:p w14:paraId="771BF658" w14:textId="77777777" w:rsidR="00D6577D" w:rsidRPr="00D6577D" w:rsidRDefault="00D6577D" w:rsidP="00274ADE">
            <w:pPr>
              <w:spacing w:line="360" w:lineRule="auto"/>
              <w:cnfStyle w:val="000000100000" w:firstRow="0" w:lastRow="0" w:firstColumn="0" w:lastColumn="0" w:oddVBand="0" w:evenVBand="0" w:oddHBand="1" w:evenHBand="0" w:firstRowFirstColumn="0" w:firstRowLastColumn="0" w:lastRowFirstColumn="0" w:lastRowLastColumn="0"/>
            </w:pPr>
            <w:r w:rsidRPr="00D6577D">
              <w:t>2-3 weeks</w:t>
            </w:r>
          </w:p>
        </w:tc>
      </w:tr>
      <w:tr w:rsidR="00D6577D" w:rsidRPr="00D6577D" w14:paraId="17B01390" w14:textId="77777777" w:rsidTr="000D2BF2">
        <w:tc>
          <w:tcPr>
            <w:cnfStyle w:val="001000000000" w:firstRow="0" w:lastRow="0" w:firstColumn="1" w:lastColumn="0" w:oddVBand="0" w:evenVBand="0" w:oddHBand="0" w:evenHBand="0" w:firstRowFirstColumn="0" w:firstRowLastColumn="0" w:lastRowFirstColumn="0" w:lastRowLastColumn="0"/>
            <w:tcW w:w="0" w:type="auto"/>
            <w:hideMark/>
          </w:tcPr>
          <w:p w14:paraId="0A4EBF7A" w14:textId="77777777" w:rsidR="00D6577D" w:rsidRPr="00D6577D" w:rsidRDefault="00D6577D" w:rsidP="00274ADE">
            <w:pPr>
              <w:spacing w:line="360" w:lineRule="auto"/>
            </w:pPr>
            <w:r w:rsidRPr="00D6577D">
              <w:t>4. Deployment</w:t>
            </w:r>
          </w:p>
        </w:tc>
        <w:tc>
          <w:tcPr>
            <w:tcW w:w="0" w:type="auto"/>
            <w:hideMark/>
          </w:tcPr>
          <w:p w14:paraId="0A145D14" w14:textId="77777777" w:rsidR="00D6577D" w:rsidRPr="00D6577D" w:rsidRDefault="00D6577D" w:rsidP="00274ADE">
            <w:pPr>
              <w:spacing w:line="360" w:lineRule="auto"/>
              <w:cnfStyle w:val="000000000000" w:firstRow="0" w:lastRow="0" w:firstColumn="0" w:lastColumn="0" w:oddVBand="0" w:evenVBand="0" w:oddHBand="0" w:evenHBand="0" w:firstRowFirstColumn="0" w:firstRowLastColumn="0" w:lastRowFirstColumn="0" w:lastRowLastColumn="0"/>
            </w:pPr>
            <w:r w:rsidRPr="00D6577D">
              <w:t>- Go-live in production- Data migration, training, hypercare</w:t>
            </w:r>
          </w:p>
        </w:tc>
        <w:tc>
          <w:tcPr>
            <w:tcW w:w="0" w:type="auto"/>
            <w:hideMark/>
          </w:tcPr>
          <w:p w14:paraId="4A436CC1" w14:textId="77777777" w:rsidR="00D6577D" w:rsidRPr="00D6577D" w:rsidRDefault="00D6577D" w:rsidP="00274ADE">
            <w:pPr>
              <w:spacing w:line="360" w:lineRule="auto"/>
              <w:cnfStyle w:val="000000000000" w:firstRow="0" w:lastRow="0" w:firstColumn="0" w:lastColumn="0" w:oddVBand="0" w:evenVBand="0" w:oddHBand="0" w:evenHBand="0" w:firstRowFirstColumn="0" w:firstRowLastColumn="0" w:lastRowFirstColumn="0" w:lastRowLastColumn="0"/>
            </w:pPr>
            <w:r w:rsidRPr="00D6577D">
              <w:t>1 week</w:t>
            </w:r>
          </w:p>
        </w:tc>
      </w:tr>
      <w:tr w:rsidR="00D6577D" w:rsidRPr="00D6577D" w14:paraId="75F4C69D" w14:textId="77777777" w:rsidTr="000D2B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EB40EB" w14:textId="77777777" w:rsidR="00D6577D" w:rsidRPr="00D6577D" w:rsidRDefault="00D6577D" w:rsidP="00274ADE">
            <w:pPr>
              <w:spacing w:line="360" w:lineRule="auto"/>
            </w:pPr>
            <w:r w:rsidRPr="00D6577D">
              <w:t>5. Maintenance &amp; Support</w:t>
            </w:r>
          </w:p>
        </w:tc>
        <w:tc>
          <w:tcPr>
            <w:tcW w:w="0" w:type="auto"/>
            <w:hideMark/>
          </w:tcPr>
          <w:p w14:paraId="54266DC2" w14:textId="77777777" w:rsidR="00D6577D" w:rsidRPr="00D6577D" w:rsidRDefault="00D6577D" w:rsidP="00274ADE">
            <w:pPr>
              <w:spacing w:line="360" w:lineRule="auto"/>
              <w:cnfStyle w:val="000000100000" w:firstRow="0" w:lastRow="0" w:firstColumn="0" w:lastColumn="0" w:oddVBand="0" w:evenVBand="0" w:oddHBand="1" w:evenHBand="0" w:firstRowFirstColumn="0" w:firstRowLastColumn="0" w:lastRowFirstColumn="0" w:lastRowLastColumn="0"/>
            </w:pPr>
            <w:r w:rsidRPr="00D6577D">
              <w:t>- Ongoing support (6 months minimum), updates, and user training</w:t>
            </w:r>
          </w:p>
        </w:tc>
        <w:tc>
          <w:tcPr>
            <w:tcW w:w="0" w:type="auto"/>
            <w:hideMark/>
          </w:tcPr>
          <w:p w14:paraId="614D8504" w14:textId="77777777" w:rsidR="00D6577D" w:rsidRPr="00D6577D" w:rsidRDefault="00D6577D" w:rsidP="00274ADE">
            <w:pPr>
              <w:spacing w:line="360" w:lineRule="auto"/>
              <w:cnfStyle w:val="000000100000" w:firstRow="0" w:lastRow="0" w:firstColumn="0" w:lastColumn="0" w:oddVBand="0" w:evenVBand="0" w:oddHBand="1" w:evenHBand="0" w:firstRowFirstColumn="0" w:firstRowLastColumn="0" w:lastRowFirstColumn="0" w:lastRowLastColumn="0"/>
            </w:pPr>
            <w:r w:rsidRPr="00D6577D">
              <w:t>6 months</w:t>
            </w:r>
          </w:p>
        </w:tc>
      </w:tr>
    </w:tbl>
    <w:p w14:paraId="70B0B882" w14:textId="77777777" w:rsidR="00B27683" w:rsidRDefault="00B27683" w:rsidP="00D45A45">
      <w:pPr>
        <w:rPr>
          <w:b/>
          <w:bCs/>
        </w:rPr>
      </w:pPr>
    </w:p>
    <w:p w14:paraId="2E2CD27E" w14:textId="77777777" w:rsidR="00B816B6" w:rsidRPr="00B816B6" w:rsidRDefault="00B816B6" w:rsidP="00B816B6">
      <w:r w:rsidRPr="00B816B6">
        <w:rPr>
          <w:b/>
          <w:bCs/>
        </w:rPr>
        <w:t>Best Practice:</w:t>
      </w:r>
      <w:r w:rsidRPr="00B816B6">
        <w:br/>
        <w:t>Adopt agile sprints of 2–3 weeks, with milestone reviews and validation at the end of each project phase.</w:t>
      </w:r>
    </w:p>
    <w:p w14:paraId="0893F31C" w14:textId="77777777" w:rsidR="00B816B6" w:rsidRPr="00B816B6" w:rsidRDefault="00B816B6" w:rsidP="00B816B6">
      <w:r w:rsidRPr="00B816B6">
        <w:rPr>
          <w:b/>
          <w:bCs/>
        </w:rPr>
        <w:t>Project Timeline:</w:t>
      </w:r>
      <w:r w:rsidRPr="00B816B6">
        <w:br/>
        <w:t>The development period should be completed within 3 to 4 months, followed by 6 months of support and maintenance. Close collaboration and seamless coordination (“handshake”) between the web company and UNDP are expected throughout all phases.</w:t>
      </w:r>
    </w:p>
    <w:p w14:paraId="259BFF0F" w14:textId="1A940FA4" w:rsidR="00EB3C33" w:rsidRPr="00D45A45" w:rsidRDefault="00EB3C33" w:rsidP="00D45A45"/>
    <w:p w14:paraId="7FF1FFA8" w14:textId="77777777" w:rsidR="00D45A45" w:rsidRPr="00D001FE" w:rsidRDefault="00D45A45" w:rsidP="00D45A45">
      <w:pPr>
        <w:rPr>
          <w:b/>
          <w:color w:val="0070C0"/>
        </w:rPr>
      </w:pPr>
      <w:r w:rsidRPr="00D001FE">
        <w:rPr>
          <w:b/>
          <w:color w:val="0070C0"/>
        </w:rPr>
        <w:t>4. Resource Requirements</w:t>
      </w:r>
    </w:p>
    <w:p w14:paraId="01E9BD6E" w14:textId="77777777" w:rsidR="00D45A45" w:rsidRPr="00D45A45" w:rsidRDefault="00D45A45" w:rsidP="00D45A45">
      <w:pPr>
        <w:rPr>
          <w:b/>
        </w:rPr>
      </w:pPr>
      <w:r w:rsidRPr="00D45A45">
        <w:rPr>
          <w:b/>
        </w:rPr>
        <w:t>4.1 Human Resources</w:t>
      </w:r>
    </w:p>
    <w:p w14:paraId="3E7258D8" w14:textId="77777777" w:rsidR="00F13ED1" w:rsidRPr="00F13ED1" w:rsidRDefault="00F13ED1" w:rsidP="009A7702">
      <w:pPr>
        <w:numPr>
          <w:ilvl w:val="0"/>
          <w:numId w:val="25"/>
        </w:numPr>
      </w:pPr>
      <w:r w:rsidRPr="00F13ED1">
        <w:rPr>
          <w:b/>
        </w:rPr>
        <w:t>Project Manager:</w:t>
      </w:r>
      <w:r w:rsidRPr="00F13ED1">
        <w:t xml:space="preserve"> Overall coordination, escalation, timeline tracking.</w:t>
      </w:r>
    </w:p>
    <w:p w14:paraId="43C73939" w14:textId="77777777" w:rsidR="00F13ED1" w:rsidRPr="00F13ED1" w:rsidRDefault="00F13ED1" w:rsidP="009A7702">
      <w:pPr>
        <w:numPr>
          <w:ilvl w:val="0"/>
          <w:numId w:val="25"/>
        </w:numPr>
      </w:pPr>
      <w:r w:rsidRPr="00F13ED1">
        <w:rPr>
          <w:b/>
        </w:rPr>
        <w:t>Business Analyst:</w:t>
      </w:r>
      <w:r w:rsidRPr="00F13ED1">
        <w:t xml:space="preserve"> Requirement gathering, documentation, acceptance criteria.</w:t>
      </w:r>
    </w:p>
    <w:p w14:paraId="4CEB28FB" w14:textId="77777777" w:rsidR="00F13ED1" w:rsidRPr="00F13ED1" w:rsidRDefault="00F13ED1" w:rsidP="009A7702">
      <w:pPr>
        <w:numPr>
          <w:ilvl w:val="0"/>
          <w:numId w:val="25"/>
        </w:numPr>
      </w:pPr>
      <w:r w:rsidRPr="00F13ED1">
        <w:rPr>
          <w:b/>
        </w:rPr>
        <w:t>UI/UX Designer:</w:t>
      </w:r>
      <w:r w:rsidRPr="00F13ED1">
        <w:t xml:space="preserve"> Wireframes, high-fidelity designs (responsive/mobile-first).</w:t>
      </w:r>
    </w:p>
    <w:p w14:paraId="749006E3" w14:textId="77777777" w:rsidR="00F13ED1" w:rsidRPr="00F13ED1" w:rsidRDefault="00F13ED1" w:rsidP="009A7702">
      <w:pPr>
        <w:numPr>
          <w:ilvl w:val="0"/>
          <w:numId w:val="25"/>
        </w:numPr>
      </w:pPr>
      <w:r w:rsidRPr="00F13ED1">
        <w:rPr>
          <w:b/>
        </w:rPr>
        <w:t>Frontend Developer(s):</w:t>
      </w:r>
      <w:r w:rsidRPr="00F13ED1">
        <w:t xml:space="preserve"> React, Vue, or Angular (recommended for maintainability).</w:t>
      </w:r>
    </w:p>
    <w:p w14:paraId="54652D45" w14:textId="77777777" w:rsidR="00F13ED1" w:rsidRPr="00F13ED1" w:rsidRDefault="00F13ED1" w:rsidP="009A7702">
      <w:pPr>
        <w:numPr>
          <w:ilvl w:val="0"/>
          <w:numId w:val="25"/>
        </w:numPr>
      </w:pPr>
      <w:r w:rsidRPr="00F13ED1">
        <w:rPr>
          <w:b/>
        </w:rPr>
        <w:t>Backend Developer(s):</w:t>
      </w:r>
      <w:r w:rsidRPr="00F13ED1">
        <w:t xml:space="preserve"> Node.js (with TypeScript), Python (Django), or Laravel for robust APIs.</w:t>
      </w:r>
    </w:p>
    <w:p w14:paraId="4886A52E" w14:textId="77777777" w:rsidR="00F13ED1" w:rsidRPr="00F13ED1" w:rsidRDefault="00F13ED1" w:rsidP="009A7702">
      <w:pPr>
        <w:numPr>
          <w:ilvl w:val="0"/>
          <w:numId w:val="25"/>
        </w:numPr>
      </w:pPr>
      <w:r w:rsidRPr="00F13ED1">
        <w:rPr>
          <w:b/>
        </w:rPr>
        <w:t>Database Admin:</w:t>
      </w:r>
      <w:r w:rsidRPr="00F13ED1">
        <w:t xml:space="preserve"> PostgreSQL/MySQL with encryption and backup.</w:t>
      </w:r>
    </w:p>
    <w:p w14:paraId="707BABE0" w14:textId="77777777" w:rsidR="00F13ED1" w:rsidRPr="00F13ED1" w:rsidRDefault="00F13ED1" w:rsidP="009A7702">
      <w:pPr>
        <w:numPr>
          <w:ilvl w:val="0"/>
          <w:numId w:val="25"/>
        </w:numPr>
      </w:pPr>
      <w:r w:rsidRPr="00F13ED1">
        <w:rPr>
          <w:b/>
        </w:rPr>
        <w:t>QA/Testers:</w:t>
      </w:r>
      <w:r w:rsidRPr="00F13ED1">
        <w:t xml:space="preserve"> Automated and manual testers, user journey validation.</w:t>
      </w:r>
    </w:p>
    <w:p w14:paraId="537DAC3B" w14:textId="77777777" w:rsidR="00F13ED1" w:rsidRPr="00F13ED1" w:rsidRDefault="00F13ED1" w:rsidP="009A7702">
      <w:pPr>
        <w:numPr>
          <w:ilvl w:val="0"/>
          <w:numId w:val="25"/>
        </w:numPr>
      </w:pPr>
      <w:r w:rsidRPr="192768BA">
        <w:rPr>
          <w:b/>
          <w:bCs/>
        </w:rPr>
        <w:t>Support/Trainer:</w:t>
      </w:r>
      <w:r w:rsidRPr="192768BA">
        <w:t xml:space="preserve"> Manuals, onboarding videos, first-level helpdesk.</w:t>
      </w:r>
    </w:p>
    <w:p w14:paraId="2DBD877A" w14:textId="03AF8C1A" w:rsidR="3E432CBC" w:rsidRDefault="3E432CBC" w:rsidP="009A7702">
      <w:pPr>
        <w:numPr>
          <w:ilvl w:val="0"/>
          <w:numId w:val="25"/>
        </w:numPr>
        <w:rPr>
          <w:b/>
          <w:bCs/>
        </w:rPr>
      </w:pPr>
      <w:r w:rsidRPr="192768BA">
        <w:rPr>
          <w:b/>
          <w:bCs/>
        </w:rPr>
        <w:t>Cloud Administrator</w:t>
      </w:r>
    </w:p>
    <w:p w14:paraId="59306073" w14:textId="77777777" w:rsidR="00B27683" w:rsidRDefault="00B27683" w:rsidP="192768BA"/>
    <w:p w14:paraId="414EA4CA" w14:textId="2A0B0ED6" w:rsidR="00153ED1" w:rsidRPr="00153ED1" w:rsidRDefault="00D45A45" w:rsidP="00153ED1">
      <w:pPr>
        <w:rPr>
          <w:b/>
        </w:rPr>
      </w:pPr>
      <w:r w:rsidRPr="00D45A45">
        <w:rPr>
          <w:b/>
        </w:rPr>
        <w:t>4.2 Technical Resources</w:t>
      </w:r>
    </w:p>
    <w:p w14:paraId="0114A4EA" w14:textId="0751B690" w:rsidR="00153ED1" w:rsidRPr="00153ED1" w:rsidRDefault="00153ED1" w:rsidP="009A7702">
      <w:pPr>
        <w:numPr>
          <w:ilvl w:val="0"/>
          <w:numId w:val="17"/>
        </w:numPr>
      </w:pPr>
      <w:r w:rsidRPr="192768BA">
        <w:lastRenderedPageBreak/>
        <w:t>Cloud Hosting</w:t>
      </w:r>
      <w:r w:rsidR="403AE9E8" w:rsidRPr="192768BA">
        <w:t xml:space="preserve"> specialist</w:t>
      </w:r>
      <w:r w:rsidRPr="192768BA">
        <w:t>: AWS or Azure for reliability and scalability.</w:t>
      </w:r>
    </w:p>
    <w:p w14:paraId="10075C15" w14:textId="77777777" w:rsidR="00153ED1" w:rsidRPr="00153ED1" w:rsidRDefault="00153ED1" w:rsidP="009A7702">
      <w:pPr>
        <w:numPr>
          <w:ilvl w:val="0"/>
          <w:numId w:val="17"/>
        </w:numPr>
      </w:pPr>
      <w:r w:rsidRPr="00153ED1">
        <w:t>Code Repos &amp; CI/CD: GitHub or GitLab, automated deployment pipelines.</w:t>
      </w:r>
    </w:p>
    <w:p w14:paraId="05645884" w14:textId="77777777" w:rsidR="00153ED1" w:rsidRPr="00153ED1" w:rsidRDefault="00153ED1" w:rsidP="009A7702">
      <w:pPr>
        <w:numPr>
          <w:ilvl w:val="0"/>
          <w:numId w:val="17"/>
        </w:numPr>
      </w:pPr>
      <w:r w:rsidRPr="00153ED1">
        <w:t>API Integrations: NYSC, CAC, NIBSS, NIMC (for data validation and automation).</w:t>
      </w:r>
    </w:p>
    <w:p w14:paraId="75A4787C" w14:textId="77777777" w:rsidR="00153ED1" w:rsidRPr="00153ED1" w:rsidRDefault="00153ED1" w:rsidP="009A7702">
      <w:pPr>
        <w:numPr>
          <w:ilvl w:val="0"/>
          <w:numId w:val="17"/>
        </w:numPr>
      </w:pPr>
      <w:r w:rsidRPr="00153ED1">
        <w:t>Security: SSL, Multi-factor Authentication, RBAC, regular penetration testing.</w:t>
      </w:r>
    </w:p>
    <w:p w14:paraId="41AF1BE7" w14:textId="77777777" w:rsidR="00153ED1" w:rsidRPr="00153ED1" w:rsidRDefault="00153ED1" w:rsidP="009A7702">
      <w:pPr>
        <w:numPr>
          <w:ilvl w:val="0"/>
          <w:numId w:val="17"/>
        </w:numPr>
      </w:pPr>
      <w:r w:rsidRPr="00153ED1">
        <w:t>Compliance: Adherence to Nigeria Data Protection Act, with clear privacy protocols.</w:t>
      </w:r>
    </w:p>
    <w:p w14:paraId="75CE4FE5" w14:textId="77777777" w:rsidR="00153ED1" w:rsidRPr="00153ED1" w:rsidRDefault="00153ED1" w:rsidP="009A7702">
      <w:pPr>
        <w:numPr>
          <w:ilvl w:val="0"/>
          <w:numId w:val="17"/>
        </w:numPr>
      </w:pPr>
      <w:r w:rsidRPr="00153ED1">
        <w:t>Mobile-Responsive: All portals should work seamlessly on mobile and tablet.</w:t>
      </w:r>
    </w:p>
    <w:p w14:paraId="58F65637" w14:textId="33E5187C" w:rsidR="00D45A45" w:rsidRPr="003C00BB" w:rsidRDefault="00D45A45" w:rsidP="009A7702">
      <w:pPr>
        <w:numPr>
          <w:ilvl w:val="0"/>
          <w:numId w:val="17"/>
        </w:numPr>
        <w:rPr>
          <w:lang w:val="fr-FR"/>
        </w:rPr>
      </w:pPr>
      <w:r w:rsidRPr="003C00BB">
        <w:rPr>
          <w:lang w:val="fr-FR"/>
        </w:rPr>
        <w:t>IDEs, code repositories (GitHub), CI/CD tools.</w:t>
      </w:r>
    </w:p>
    <w:p w14:paraId="7D566F37" w14:textId="77777777" w:rsidR="00D45A45" w:rsidRPr="00D45A45" w:rsidRDefault="00D45A45" w:rsidP="009A7702">
      <w:pPr>
        <w:numPr>
          <w:ilvl w:val="0"/>
          <w:numId w:val="17"/>
        </w:numPr>
      </w:pPr>
      <w:r w:rsidRPr="00D45A45">
        <w:t>Wireframing/prototyping tools (Figma, Adobe XD).</w:t>
      </w:r>
    </w:p>
    <w:p w14:paraId="77F59F1E" w14:textId="77777777" w:rsidR="00D45A45" w:rsidRPr="00D45A45" w:rsidRDefault="00D45A45" w:rsidP="009A7702">
      <w:pPr>
        <w:numPr>
          <w:ilvl w:val="0"/>
          <w:numId w:val="17"/>
        </w:numPr>
      </w:pPr>
      <w:r w:rsidRPr="00D45A45">
        <w:t>Automated testing tools.</w:t>
      </w:r>
    </w:p>
    <w:p w14:paraId="2E100D63" w14:textId="77777777" w:rsidR="00D45A45" w:rsidRPr="00D45A45" w:rsidRDefault="00D45A45" w:rsidP="009A7702">
      <w:pPr>
        <w:numPr>
          <w:ilvl w:val="0"/>
          <w:numId w:val="17"/>
        </w:numPr>
      </w:pPr>
      <w:r w:rsidRPr="00D45A45">
        <w:t>APIs/middleware for external integrations.</w:t>
      </w:r>
    </w:p>
    <w:p w14:paraId="037DA5B1" w14:textId="77777777" w:rsidR="00D45A45" w:rsidRPr="00D45A45" w:rsidRDefault="00D45A45" w:rsidP="009A7702">
      <w:pPr>
        <w:numPr>
          <w:ilvl w:val="0"/>
          <w:numId w:val="17"/>
        </w:numPr>
      </w:pPr>
      <w:r w:rsidRPr="192768BA">
        <w:t>99.9% uptime.</w:t>
      </w:r>
    </w:p>
    <w:p w14:paraId="6C2248F3" w14:textId="040D8FB0" w:rsidR="00D45A45" w:rsidRPr="00D45A45" w:rsidRDefault="00D45A45" w:rsidP="192768BA">
      <w:pPr>
        <w:rPr>
          <w:b/>
          <w:bCs/>
        </w:rPr>
      </w:pPr>
      <w:r w:rsidRPr="192768BA">
        <w:rPr>
          <w:b/>
          <w:bCs/>
        </w:rPr>
        <w:t>4.</w:t>
      </w:r>
      <w:r w:rsidR="28E4E8F4" w:rsidRPr="192768BA">
        <w:rPr>
          <w:b/>
          <w:bCs/>
        </w:rPr>
        <w:t>3</w:t>
      </w:r>
      <w:r w:rsidRPr="192768BA">
        <w:rPr>
          <w:b/>
          <w:bCs/>
        </w:rPr>
        <w:t xml:space="preserve"> Other Requirements</w:t>
      </w:r>
    </w:p>
    <w:p w14:paraId="046AEA57" w14:textId="34C3BAC6" w:rsidR="00652AA5" w:rsidRPr="00652AA5" w:rsidRDefault="15D22071" w:rsidP="009A7702">
      <w:pPr>
        <w:numPr>
          <w:ilvl w:val="0"/>
          <w:numId w:val="18"/>
        </w:numPr>
        <w:rPr>
          <w:lang w:val="en-GB"/>
        </w:rPr>
      </w:pPr>
      <w:r w:rsidRPr="00E879FD">
        <w:rPr>
          <w:b/>
          <w:bCs/>
          <w:lang w:val="en-GB"/>
        </w:rPr>
        <w:t>UNDP IT Team Engagement</w:t>
      </w:r>
      <w:r w:rsidR="00652AA5" w:rsidRPr="00E879FD">
        <w:rPr>
          <w:b/>
          <w:bCs/>
          <w:lang w:val="en-GB"/>
        </w:rPr>
        <w:t>:</w:t>
      </w:r>
      <w:r w:rsidR="00652AA5" w:rsidRPr="192768BA">
        <w:rPr>
          <w:lang w:val="en-GB"/>
        </w:rPr>
        <w:t xml:space="preserve"> Regular reviews, feedback loops, and demonstrations.</w:t>
      </w:r>
    </w:p>
    <w:p w14:paraId="14ACABAE" w14:textId="77777777" w:rsidR="00652AA5" w:rsidRPr="00652AA5" w:rsidRDefault="00652AA5" w:rsidP="009A7702">
      <w:pPr>
        <w:numPr>
          <w:ilvl w:val="0"/>
          <w:numId w:val="18"/>
        </w:numPr>
      </w:pPr>
      <w:r w:rsidRPr="00E879FD">
        <w:rPr>
          <w:b/>
          <w:bCs/>
        </w:rPr>
        <w:t>Comprehensive Documentation:</w:t>
      </w:r>
      <w:r w:rsidRPr="00652AA5">
        <w:t xml:space="preserve"> Architectural, governance, operational manuals, security, and usage guides.</w:t>
      </w:r>
    </w:p>
    <w:p w14:paraId="35102319" w14:textId="2C96E875" w:rsidR="00652AA5" w:rsidRPr="00652AA5" w:rsidRDefault="00652AA5" w:rsidP="009A7702">
      <w:pPr>
        <w:numPr>
          <w:ilvl w:val="0"/>
          <w:numId w:val="18"/>
        </w:numPr>
      </w:pPr>
      <w:r w:rsidRPr="00E879FD">
        <w:rPr>
          <w:b/>
          <w:bCs/>
        </w:rPr>
        <w:t>Training:</w:t>
      </w:r>
      <w:r w:rsidRPr="192768BA">
        <w:t xml:space="preserve"> Workshops, knowledge transfer, and user guides.</w:t>
      </w:r>
    </w:p>
    <w:p w14:paraId="42AA80AA" w14:textId="423D1CA0" w:rsidR="192768BA" w:rsidRDefault="192768BA" w:rsidP="192768BA">
      <w:pPr>
        <w:rPr>
          <w:b/>
          <w:bCs/>
        </w:rPr>
      </w:pPr>
    </w:p>
    <w:p w14:paraId="31FBEAB3" w14:textId="48AE0BB2" w:rsidR="00EC6387" w:rsidRPr="00D001FE" w:rsidRDefault="00EC6387" w:rsidP="00EC6387">
      <w:pPr>
        <w:rPr>
          <w:b/>
          <w:color w:val="0070C0"/>
        </w:rPr>
      </w:pPr>
      <w:r w:rsidRPr="00D001FE">
        <w:rPr>
          <w:b/>
          <w:color w:val="0070C0"/>
        </w:rPr>
        <w:t>5. Deliverables</w:t>
      </w:r>
      <w:r w:rsidR="004A0503">
        <w:rPr>
          <w:b/>
          <w:color w:val="0070C0"/>
        </w:rPr>
        <w:t xml:space="preserve">, </w:t>
      </w:r>
      <w:r w:rsidRPr="00D001FE">
        <w:rPr>
          <w:b/>
          <w:color w:val="0070C0"/>
        </w:rPr>
        <w:t>Evaluation Criteria</w:t>
      </w:r>
      <w:r w:rsidR="004A0503">
        <w:rPr>
          <w:b/>
          <w:color w:val="0070C0"/>
        </w:rPr>
        <w:t xml:space="preserve"> &amp; Process Flow</w:t>
      </w:r>
    </w:p>
    <w:p w14:paraId="2867A893" w14:textId="77777777" w:rsidR="00EC6387" w:rsidRPr="00EC6387" w:rsidRDefault="00EC6387" w:rsidP="00EC6387">
      <w:pPr>
        <w:rPr>
          <w:b/>
        </w:rPr>
      </w:pPr>
      <w:r w:rsidRPr="00EC6387">
        <w:rPr>
          <w:b/>
        </w:rPr>
        <w:t>5.1 Deliverables</w:t>
      </w:r>
    </w:p>
    <w:p w14:paraId="2BBAD72F" w14:textId="77777777" w:rsidR="00EC6387" w:rsidRPr="00EC6387" w:rsidRDefault="00EC6387" w:rsidP="00EC6387">
      <w:r w:rsidRPr="00EC6387">
        <w:t>The successful vendor is expected to provide the following key outputs:</w:t>
      </w:r>
    </w:p>
    <w:p w14:paraId="39DE005D" w14:textId="77777777" w:rsidR="00EC6387" w:rsidRPr="00EC6387" w:rsidRDefault="00EC6387" w:rsidP="009A7702">
      <w:pPr>
        <w:numPr>
          <w:ilvl w:val="0"/>
          <w:numId w:val="29"/>
        </w:numPr>
      </w:pPr>
      <w:r w:rsidRPr="00EC6387">
        <w:rPr>
          <w:b/>
        </w:rPr>
        <w:t>Inception Report:</w:t>
      </w:r>
      <w:r w:rsidRPr="00EC6387">
        <w:br/>
        <w:t>A detailed document produced at the start of the project, outlining the work plan, methodology, key milestones, and understanding of requirements.</w:t>
      </w:r>
    </w:p>
    <w:p w14:paraId="14C0C4E8" w14:textId="77777777" w:rsidR="00EC6387" w:rsidRPr="00EC6387" w:rsidRDefault="00EC6387" w:rsidP="009A7702">
      <w:pPr>
        <w:numPr>
          <w:ilvl w:val="0"/>
          <w:numId w:val="29"/>
        </w:numPr>
      </w:pPr>
      <w:r w:rsidRPr="00EC6387">
        <w:rPr>
          <w:b/>
        </w:rPr>
        <w:t>UI/UX Designs and Prototypes:</w:t>
      </w:r>
      <w:r w:rsidRPr="00EC6387">
        <w:br/>
        <w:t>Visual representations and interactive prototypes of the platform’s user interface and user experience, ensuring all stakeholders agree on the system’s look and feel before development begins.</w:t>
      </w:r>
    </w:p>
    <w:p w14:paraId="424EB8F2" w14:textId="297A4BC3" w:rsidR="00EC6387" w:rsidRPr="00EC6387" w:rsidRDefault="00EC6387" w:rsidP="009A7702">
      <w:pPr>
        <w:numPr>
          <w:ilvl w:val="0"/>
          <w:numId w:val="29"/>
        </w:numPr>
      </w:pPr>
      <w:r w:rsidRPr="00EC6387">
        <w:rPr>
          <w:b/>
        </w:rPr>
        <w:t>Fully Developed</w:t>
      </w:r>
      <w:r w:rsidR="00302B7D">
        <w:rPr>
          <w:b/>
        </w:rPr>
        <w:t xml:space="preserve"> User</w:t>
      </w:r>
      <w:r w:rsidR="00315E66">
        <w:rPr>
          <w:b/>
        </w:rPr>
        <w:t xml:space="preserve"> flows</w:t>
      </w:r>
      <w:r w:rsidR="00C0302A">
        <w:rPr>
          <w:b/>
        </w:rPr>
        <w:t xml:space="preserve"> and</w:t>
      </w:r>
      <w:r w:rsidRPr="00EC6387">
        <w:rPr>
          <w:b/>
        </w:rPr>
        <w:t xml:space="preserve"> Modules:</w:t>
      </w:r>
      <w:r w:rsidRPr="00EC6387">
        <w:br/>
        <w:t xml:space="preserve">Complete, functional software </w:t>
      </w:r>
      <w:r w:rsidR="00315E66">
        <w:t xml:space="preserve">users process flow and </w:t>
      </w:r>
      <w:r w:rsidRPr="00EC6387">
        <w:t>modules that fulfill the technical and business requirements for each part of the platform (e.g., registration, matching, reporting, etc.).</w:t>
      </w:r>
    </w:p>
    <w:p w14:paraId="6119EC63" w14:textId="77777777" w:rsidR="00EC6387" w:rsidRPr="00EC6387" w:rsidRDefault="00EC6387" w:rsidP="009A7702">
      <w:pPr>
        <w:numPr>
          <w:ilvl w:val="0"/>
          <w:numId w:val="29"/>
        </w:numPr>
      </w:pPr>
      <w:r w:rsidRPr="00EC6387">
        <w:rPr>
          <w:b/>
        </w:rPr>
        <w:t>Testing &amp; User Acceptance Testing (UAT) Reports:</w:t>
      </w:r>
      <w:r w:rsidRPr="00EC6387">
        <w:br/>
        <w:t>Documentation of all system and user acceptance testing activities, including test cases, results, issues discovered, and how those issues were resolved, demonstrating that the system works as intended.</w:t>
      </w:r>
    </w:p>
    <w:p w14:paraId="3A8E6EF4" w14:textId="77777777" w:rsidR="00EC6387" w:rsidRPr="00EC6387" w:rsidRDefault="00EC6387" w:rsidP="009A7702">
      <w:pPr>
        <w:numPr>
          <w:ilvl w:val="0"/>
          <w:numId w:val="29"/>
        </w:numPr>
      </w:pPr>
      <w:r w:rsidRPr="00EC6387">
        <w:rPr>
          <w:b/>
        </w:rPr>
        <w:lastRenderedPageBreak/>
        <w:t>Comprehensive Documentation:</w:t>
      </w:r>
      <w:r w:rsidRPr="00EC6387">
        <w:br/>
        <w:t>Full technical and user documentation covering system architecture, code, features, workflows, and usage instructions, to ensure effective knowledge transfer and future maintenance.</w:t>
      </w:r>
    </w:p>
    <w:p w14:paraId="05434A14" w14:textId="77777777" w:rsidR="00EC6387" w:rsidRPr="00EC6387" w:rsidRDefault="00EC6387" w:rsidP="009A7702">
      <w:pPr>
        <w:numPr>
          <w:ilvl w:val="0"/>
          <w:numId w:val="29"/>
        </w:numPr>
      </w:pPr>
      <w:r w:rsidRPr="00EC6387">
        <w:rPr>
          <w:b/>
        </w:rPr>
        <w:t>Staff Training Materials:</w:t>
      </w:r>
      <w:r w:rsidRPr="00EC6387">
        <w:br/>
        <w:t>Resources, manuals, and guides developed to train end-users and administrators on how to use the new system efficiently.</w:t>
      </w:r>
    </w:p>
    <w:p w14:paraId="017DA707" w14:textId="77777777" w:rsidR="00EC6387" w:rsidRPr="00EC6387" w:rsidRDefault="00EC6387" w:rsidP="009A7702">
      <w:pPr>
        <w:numPr>
          <w:ilvl w:val="0"/>
          <w:numId w:val="29"/>
        </w:numPr>
      </w:pPr>
      <w:r w:rsidRPr="00EC6387">
        <w:rPr>
          <w:b/>
        </w:rPr>
        <w:t>Deployment and Go-Live:</w:t>
      </w:r>
      <w:r w:rsidRPr="00EC6387">
        <w:br/>
        <w:t>Successful rollout of the platform to the production environment, making it accessible to all users.</w:t>
      </w:r>
    </w:p>
    <w:p w14:paraId="4C7D6F24" w14:textId="77777777" w:rsidR="00EC6387" w:rsidRDefault="00EC6387" w:rsidP="009A7702">
      <w:pPr>
        <w:numPr>
          <w:ilvl w:val="0"/>
          <w:numId w:val="29"/>
        </w:numPr>
      </w:pPr>
      <w:r w:rsidRPr="00EC6387">
        <w:rPr>
          <w:b/>
        </w:rPr>
        <w:t>Six Months Post-Launch Support:</w:t>
      </w:r>
      <w:r w:rsidRPr="00EC6387">
        <w:br/>
        <w:t>Ongoing technical and user support for at least six months after the system goes live, to resolve any issues and ensure smooth operation.</w:t>
      </w:r>
    </w:p>
    <w:p w14:paraId="51CE36E0" w14:textId="77777777" w:rsidR="00B27683" w:rsidRPr="00EC6387" w:rsidRDefault="00B27683" w:rsidP="00B27683">
      <w:pPr>
        <w:ind w:left="720"/>
      </w:pPr>
    </w:p>
    <w:p w14:paraId="1F2C1041" w14:textId="5802076B" w:rsidR="00EC6387" w:rsidRPr="00EC6387" w:rsidRDefault="477BDFE6" w:rsidP="04A9EB58">
      <w:pPr>
        <w:rPr>
          <w:b/>
          <w:bCs/>
        </w:rPr>
      </w:pPr>
      <w:r w:rsidRPr="04A9EB58">
        <w:rPr>
          <w:b/>
          <w:bCs/>
        </w:rPr>
        <w:t>5.2 Evaluation Criteria</w:t>
      </w:r>
    </w:p>
    <w:p w14:paraId="78784210" w14:textId="77777777" w:rsidR="00EC6387" w:rsidRPr="00EC6387" w:rsidRDefault="00EC6387" w:rsidP="00EC6387">
      <w:r w:rsidRPr="00EC6387">
        <w:t>Proposals will be assessed based on the following key factors:</w:t>
      </w:r>
    </w:p>
    <w:tbl>
      <w:tblPr>
        <w:tblStyle w:val="GridTable4-Accent1"/>
        <w:tblW w:w="0" w:type="auto"/>
        <w:tblLook w:val="04A0" w:firstRow="1" w:lastRow="0" w:firstColumn="1" w:lastColumn="0" w:noHBand="0" w:noVBand="1"/>
      </w:tblPr>
      <w:tblGrid>
        <w:gridCol w:w="2683"/>
        <w:gridCol w:w="5414"/>
        <w:gridCol w:w="919"/>
      </w:tblGrid>
      <w:tr w:rsidR="000D2BF2" w:rsidRPr="007318B6" w14:paraId="0143E545" w14:textId="77777777" w:rsidTr="746B65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54579D" w14:textId="77777777" w:rsidR="007318B6" w:rsidRPr="007318B6" w:rsidRDefault="007318B6" w:rsidP="00D63F26">
            <w:pPr>
              <w:spacing w:after="160" w:line="259" w:lineRule="auto"/>
              <w:rPr>
                <w:sz w:val="24"/>
                <w:szCs w:val="24"/>
              </w:rPr>
            </w:pPr>
            <w:r w:rsidRPr="007318B6">
              <w:rPr>
                <w:sz w:val="24"/>
                <w:szCs w:val="24"/>
              </w:rPr>
              <w:t>Criteria</w:t>
            </w:r>
          </w:p>
        </w:tc>
        <w:tc>
          <w:tcPr>
            <w:tcW w:w="0" w:type="auto"/>
            <w:hideMark/>
          </w:tcPr>
          <w:p w14:paraId="78B1C360" w14:textId="77777777" w:rsidR="007318B6" w:rsidRPr="007318B6" w:rsidRDefault="007318B6" w:rsidP="00D63F26">
            <w:pPr>
              <w:spacing w:after="160" w:line="259" w:lineRule="auto"/>
              <w:cnfStyle w:val="100000000000" w:firstRow="1" w:lastRow="0" w:firstColumn="0" w:lastColumn="0" w:oddVBand="0" w:evenVBand="0" w:oddHBand="0" w:evenHBand="0" w:firstRowFirstColumn="0" w:firstRowLastColumn="0" w:lastRowFirstColumn="0" w:lastRowLastColumn="0"/>
              <w:rPr>
                <w:sz w:val="24"/>
                <w:szCs w:val="24"/>
              </w:rPr>
            </w:pPr>
            <w:r w:rsidRPr="007318B6">
              <w:rPr>
                <w:sz w:val="24"/>
                <w:szCs w:val="24"/>
              </w:rPr>
              <w:t>Description</w:t>
            </w:r>
          </w:p>
        </w:tc>
        <w:tc>
          <w:tcPr>
            <w:tcW w:w="0" w:type="auto"/>
            <w:hideMark/>
          </w:tcPr>
          <w:p w14:paraId="56A1338F" w14:textId="77777777" w:rsidR="007318B6" w:rsidRPr="007318B6" w:rsidRDefault="007318B6" w:rsidP="00D63F26">
            <w:pPr>
              <w:spacing w:after="160" w:line="259" w:lineRule="auto"/>
              <w:cnfStyle w:val="100000000000" w:firstRow="1" w:lastRow="0" w:firstColumn="0" w:lastColumn="0" w:oddVBand="0" w:evenVBand="0" w:oddHBand="0" w:evenHBand="0" w:firstRowFirstColumn="0" w:firstRowLastColumn="0" w:lastRowFirstColumn="0" w:lastRowLastColumn="0"/>
              <w:rPr>
                <w:sz w:val="24"/>
                <w:szCs w:val="24"/>
              </w:rPr>
            </w:pPr>
            <w:r w:rsidRPr="007318B6">
              <w:rPr>
                <w:sz w:val="24"/>
                <w:szCs w:val="24"/>
              </w:rPr>
              <w:t>Max Points</w:t>
            </w:r>
          </w:p>
        </w:tc>
      </w:tr>
      <w:tr w:rsidR="000D2BF2" w:rsidRPr="007318B6" w14:paraId="6559066B"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BF4642" w14:textId="3F58B812" w:rsidR="007318B6" w:rsidRPr="007318B6" w:rsidRDefault="007318B6" w:rsidP="007318B6">
            <w:pPr>
              <w:spacing w:after="160" w:line="259" w:lineRule="auto"/>
              <w:rPr>
                <w:sz w:val="24"/>
                <w:szCs w:val="24"/>
              </w:rPr>
            </w:pPr>
            <w:r w:rsidRPr="007318B6">
              <w:rPr>
                <w:sz w:val="24"/>
                <w:szCs w:val="24"/>
              </w:rPr>
              <w:t>1. Bidder’s Qualification, Capacity, and Experience</w:t>
            </w:r>
            <w:r w:rsidR="00E9693A" w:rsidRPr="000D15D8">
              <w:rPr>
                <w:b w:val="0"/>
                <w:bCs w:val="0"/>
                <w:sz w:val="24"/>
                <w:szCs w:val="24"/>
              </w:rPr>
              <w:t xml:space="preserve"> </w:t>
            </w:r>
            <w:r w:rsidR="00E9693A" w:rsidRPr="000D15D8">
              <w:rPr>
                <w:sz w:val="24"/>
                <w:szCs w:val="24"/>
              </w:rPr>
              <w:t>on Similar Projects</w:t>
            </w:r>
          </w:p>
        </w:tc>
        <w:tc>
          <w:tcPr>
            <w:tcW w:w="0" w:type="auto"/>
            <w:hideMark/>
          </w:tcPr>
          <w:p w14:paraId="58F722AD" w14:textId="77777777"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p>
        </w:tc>
        <w:tc>
          <w:tcPr>
            <w:tcW w:w="0" w:type="auto"/>
            <w:hideMark/>
          </w:tcPr>
          <w:p w14:paraId="1BFA1DE1" w14:textId="3C1E7B07" w:rsidR="007318B6" w:rsidRPr="007318B6" w:rsidRDefault="0055267C" w:rsidP="746B6546">
            <w:pPr>
              <w:spacing w:after="160" w:line="259" w:lineRule="auto"/>
              <w:cnfStyle w:val="000000100000" w:firstRow="0" w:lastRow="0" w:firstColumn="0" w:lastColumn="0" w:oddVBand="0" w:evenVBand="0" w:oddHBand="1" w:evenHBand="0" w:firstRowFirstColumn="0" w:firstRowLastColumn="0" w:lastRowFirstColumn="0" w:lastRowLastColumn="0"/>
              <w:rPr>
                <w:b/>
                <w:bCs/>
                <w:sz w:val="24"/>
                <w:szCs w:val="24"/>
              </w:rPr>
            </w:pPr>
            <w:r>
              <w:rPr>
                <w:b/>
                <w:bCs/>
                <w:sz w:val="24"/>
                <w:szCs w:val="24"/>
              </w:rPr>
              <w:t>45</w:t>
            </w:r>
            <w:r w:rsidR="7E5BACE6" w:rsidRPr="746B6546">
              <w:rPr>
                <w:b/>
                <w:bCs/>
                <w:sz w:val="24"/>
                <w:szCs w:val="24"/>
              </w:rPr>
              <w:t>0</w:t>
            </w:r>
          </w:p>
        </w:tc>
      </w:tr>
      <w:tr w:rsidR="000D2BF2" w:rsidRPr="007318B6" w14:paraId="3D423F44"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2358343A" w14:textId="77777777" w:rsidR="007318B6" w:rsidRPr="007318B6" w:rsidRDefault="007318B6" w:rsidP="007318B6">
            <w:pPr>
              <w:spacing w:after="160" w:line="259" w:lineRule="auto"/>
              <w:rPr>
                <w:b w:val="0"/>
                <w:bCs w:val="0"/>
              </w:rPr>
            </w:pPr>
            <w:r w:rsidRPr="007318B6">
              <w:rPr>
                <w:b w:val="0"/>
                <w:bCs w:val="0"/>
              </w:rPr>
              <w:t>1.1 Reputation &amp; Credibility</w:t>
            </w:r>
          </w:p>
        </w:tc>
        <w:tc>
          <w:tcPr>
            <w:tcW w:w="0" w:type="auto"/>
            <w:hideMark/>
          </w:tcPr>
          <w:p w14:paraId="09D86A7E" w14:textId="7CE9DA06" w:rsidR="007318B6" w:rsidRPr="007318B6" w:rsidRDefault="007318B6" w:rsidP="007318B6">
            <w:pPr>
              <w:spacing w:after="160" w:line="259" w:lineRule="auto"/>
              <w:cnfStyle w:val="000000000000" w:firstRow="0" w:lastRow="0" w:firstColumn="0" w:lastColumn="0" w:oddVBand="0" w:evenVBand="0" w:oddHBand="0" w:evenHBand="0" w:firstRowFirstColumn="0" w:firstRowLastColumn="0" w:lastRowFirstColumn="0" w:lastRowLastColumn="0"/>
            </w:pPr>
            <w:r>
              <w:t>Reputation and track record of the company</w:t>
            </w:r>
            <w:r w:rsidR="655D1F69">
              <w:t>,</w:t>
            </w:r>
            <w:r>
              <w:t xml:space="preserve"> staff reliability</w:t>
            </w:r>
            <w:r w:rsidR="589BC0E4">
              <w:t xml:space="preserve">, </w:t>
            </w:r>
            <w:r>
              <w:t xml:space="preserve">industry </w:t>
            </w:r>
            <w:r w:rsidR="0F3034E5">
              <w:t xml:space="preserve">standing, registered </w:t>
            </w:r>
            <w:r w:rsidR="2EFF977A">
              <w:t>and fully compliant</w:t>
            </w:r>
          </w:p>
        </w:tc>
        <w:tc>
          <w:tcPr>
            <w:tcW w:w="0" w:type="auto"/>
            <w:hideMark/>
          </w:tcPr>
          <w:p w14:paraId="4E7A19F2" w14:textId="299975A7" w:rsidR="007318B6" w:rsidRPr="007318B6" w:rsidRDefault="00F96E6D" w:rsidP="007318B6">
            <w:pPr>
              <w:spacing w:after="160" w:line="259" w:lineRule="auto"/>
              <w:cnfStyle w:val="000000000000" w:firstRow="0" w:lastRow="0" w:firstColumn="0" w:lastColumn="0" w:oddVBand="0" w:evenVBand="0" w:oddHBand="0" w:evenHBand="0" w:firstRowFirstColumn="0" w:firstRowLastColumn="0" w:lastRowFirstColumn="0" w:lastRowLastColumn="0"/>
            </w:pPr>
            <w:r>
              <w:t>3</w:t>
            </w:r>
            <w:r w:rsidR="2855AB6E">
              <w:t>0</w:t>
            </w:r>
          </w:p>
        </w:tc>
      </w:tr>
      <w:tr w:rsidR="000D2BF2" w:rsidRPr="007318B6" w14:paraId="6957E3E2"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81F230" w14:textId="77777777" w:rsidR="007318B6" w:rsidRPr="007318B6" w:rsidRDefault="007318B6" w:rsidP="007318B6">
            <w:pPr>
              <w:spacing w:after="160" w:line="259" w:lineRule="auto"/>
              <w:rPr>
                <w:b w:val="0"/>
                <w:bCs w:val="0"/>
              </w:rPr>
            </w:pPr>
            <w:r w:rsidRPr="007318B6">
              <w:rPr>
                <w:b w:val="0"/>
                <w:bCs w:val="0"/>
              </w:rPr>
              <w:t>1.2 Organizational Capability</w:t>
            </w:r>
          </w:p>
        </w:tc>
        <w:tc>
          <w:tcPr>
            <w:tcW w:w="0" w:type="auto"/>
            <w:hideMark/>
          </w:tcPr>
          <w:p w14:paraId="6134F726" w14:textId="325E15B0" w:rsidR="007318B6" w:rsidRPr="007318B6" w:rsidRDefault="401DA0EE" w:rsidP="007318B6">
            <w:pPr>
              <w:spacing w:after="160" w:line="259" w:lineRule="auto"/>
              <w:cnfStyle w:val="000000100000" w:firstRow="0" w:lastRow="0" w:firstColumn="0" w:lastColumn="0" w:oddVBand="0" w:evenVBand="0" w:oddHBand="1" w:evenHBand="0" w:firstRowFirstColumn="0" w:firstRowLastColumn="0" w:lastRowFirstColumn="0" w:lastRowLastColumn="0"/>
            </w:pPr>
            <w:r>
              <w:t>Company profile, m</w:t>
            </w:r>
            <w:r w:rsidR="007318B6">
              <w:t>anagement structure, financial sta</w:t>
            </w:r>
            <w:r w:rsidR="7F69DE9C">
              <w:t>tements</w:t>
            </w:r>
            <w:r w:rsidR="007318B6">
              <w:t xml:space="preserve">, project management controls, use of tools, and </w:t>
            </w:r>
            <w:r w:rsidR="0D1AA717">
              <w:t>Joint Ventures (JV)</w:t>
            </w:r>
            <w:r w:rsidR="009E7594">
              <w:t>,</w:t>
            </w:r>
            <w:r w:rsidR="0D1AA717">
              <w:t xml:space="preserve"> if any</w:t>
            </w:r>
          </w:p>
        </w:tc>
        <w:tc>
          <w:tcPr>
            <w:tcW w:w="0" w:type="auto"/>
            <w:hideMark/>
          </w:tcPr>
          <w:p w14:paraId="47FA533B" w14:textId="45871ABB" w:rsidR="007318B6" w:rsidRPr="007318B6" w:rsidRDefault="28AF554D" w:rsidP="007318B6">
            <w:pPr>
              <w:spacing w:after="160" w:line="259" w:lineRule="auto"/>
              <w:cnfStyle w:val="000000100000" w:firstRow="0" w:lastRow="0" w:firstColumn="0" w:lastColumn="0" w:oddVBand="0" w:evenVBand="0" w:oddHBand="1" w:evenHBand="0" w:firstRowFirstColumn="0" w:firstRowLastColumn="0" w:lastRowFirstColumn="0" w:lastRowLastColumn="0"/>
            </w:pPr>
            <w:r>
              <w:t>1</w:t>
            </w:r>
            <w:r w:rsidR="004E3168">
              <w:t>0</w:t>
            </w:r>
            <w:r>
              <w:t>0</w:t>
            </w:r>
          </w:p>
        </w:tc>
      </w:tr>
      <w:tr w:rsidR="000D2BF2" w:rsidRPr="007318B6" w14:paraId="3832700B"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6BCE530E" w14:textId="77777777" w:rsidR="007318B6" w:rsidRPr="007318B6" w:rsidRDefault="007318B6" w:rsidP="007318B6">
            <w:pPr>
              <w:spacing w:after="160" w:line="259" w:lineRule="auto"/>
              <w:rPr>
                <w:b w:val="0"/>
                <w:bCs w:val="0"/>
              </w:rPr>
            </w:pPr>
            <w:r w:rsidRPr="007318B6">
              <w:rPr>
                <w:b w:val="0"/>
                <w:bCs w:val="0"/>
              </w:rPr>
              <w:t>1.3 Relevant Experience</w:t>
            </w:r>
          </w:p>
        </w:tc>
        <w:tc>
          <w:tcPr>
            <w:tcW w:w="0" w:type="auto"/>
            <w:hideMark/>
          </w:tcPr>
          <w:p w14:paraId="62B26E6D" w14:textId="5713DEA6" w:rsidR="007318B6" w:rsidRPr="007318B6" w:rsidRDefault="007318B6" w:rsidP="007318B6">
            <w:pPr>
              <w:spacing w:after="160" w:line="259" w:lineRule="auto"/>
              <w:cnfStyle w:val="000000000000" w:firstRow="0" w:lastRow="0" w:firstColumn="0" w:lastColumn="0" w:oddVBand="0" w:evenVBand="0" w:oddHBand="0" w:evenHBand="0" w:firstRowFirstColumn="0" w:firstRowLastColumn="0" w:lastRowFirstColumn="0" w:lastRowLastColumn="0"/>
            </w:pPr>
            <w:r>
              <w:t>Specialized knowledge and practical experience with similar web projects, especially in the region/country</w:t>
            </w:r>
            <w:r w:rsidR="4C79337F">
              <w:t xml:space="preserve"> or UN agencies. Attach up to 3 most recent</w:t>
            </w:r>
            <w:r w:rsidR="24BC7C61">
              <w:t>/ similar projects stating the company/organization, UI/UX designs and websites/app</w:t>
            </w:r>
            <w:r w:rsidR="6BA9B3E6">
              <w:t xml:space="preserve"> (200)</w:t>
            </w:r>
          </w:p>
          <w:p w14:paraId="655526E3" w14:textId="783E8BA8" w:rsidR="007318B6" w:rsidRPr="007318B6" w:rsidRDefault="4C79337F" w:rsidP="746B6546">
            <w:pPr>
              <w:spacing w:after="160" w:line="259" w:lineRule="auto"/>
              <w:cnfStyle w:val="000000000000" w:firstRow="0" w:lastRow="0" w:firstColumn="0" w:lastColumn="0" w:oddVBand="0" w:evenVBand="0" w:oddHBand="0" w:evenHBand="0" w:firstRowFirstColumn="0" w:firstRowLastColumn="0" w:lastRowFirstColumn="0" w:lastRowLastColumn="0"/>
            </w:pPr>
            <w:r>
              <w:t>With a minimum of 5 years' experience</w:t>
            </w:r>
            <w:r w:rsidR="39AE7AAD">
              <w:t xml:space="preserve"> (50)</w:t>
            </w:r>
            <w:r>
              <w:t xml:space="preserve">. </w:t>
            </w:r>
          </w:p>
        </w:tc>
        <w:tc>
          <w:tcPr>
            <w:tcW w:w="0" w:type="auto"/>
            <w:hideMark/>
          </w:tcPr>
          <w:p w14:paraId="0EC1B466" w14:textId="3015E795" w:rsidR="007318B6" w:rsidRPr="007318B6" w:rsidRDefault="7721E35E" w:rsidP="007318B6">
            <w:pPr>
              <w:spacing w:after="160" w:line="259" w:lineRule="auto"/>
              <w:cnfStyle w:val="000000000000" w:firstRow="0" w:lastRow="0" w:firstColumn="0" w:lastColumn="0" w:oddVBand="0" w:evenVBand="0" w:oddHBand="0" w:evenHBand="0" w:firstRowFirstColumn="0" w:firstRowLastColumn="0" w:lastRowFirstColumn="0" w:lastRowLastColumn="0"/>
            </w:pPr>
            <w:r>
              <w:t>250</w:t>
            </w:r>
          </w:p>
        </w:tc>
      </w:tr>
      <w:tr w:rsidR="000D2BF2" w:rsidRPr="007318B6" w14:paraId="375A121D"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011850" w14:textId="77777777" w:rsidR="007318B6" w:rsidRPr="007318B6" w:rsidRDefault="007318B6" w:rsidP="007318B6">
            <w:pPr>
              <w:spacing w:after="160" w:line="259" w:lineRule="auto"/>
              <w:rPr>
                <w:b w:val="0"/>
                <w:bCs w:val="0"/>
              </w:rPr>
            </w:pPr>
            <w:r w:rsidRPr="007318B6">
              <w:rPr>
                <w:b w:val="0"/>
                <w:bCs w:val="0"/>
              </w:rPr>
              <w:t>1.4 Quality Assurance &amp; Risk Management</w:t>
            </w:r>
          </w:p>
        </w:tc>
        <w:tc>
          <w:tcPr>
            <w:tcW w:w="0" w:type="auto"/>
            <w:hideMark/>
          </w:tcPr>
          <w:p w14:paraId="7F0E5F05" w14:textId="77777777"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pPr>
            <w:r w:rsidRPr="007318B6">
              <w:t>Procedures for quality assurance and risk mitigation</w:t>
            </w:r>
          </w:p>
        </w:tc>
        <w:tc>
          <w:tcPr>
            <w:tcW w:w="0" w:type="auto"/>
            <w:hideMark/>
          </w:tcPr>
          <w:p w14:paraId="6560383B" w14:textId="2503E306" w:rsidR="007318B6" w:rsidRPr="007318B6" w:rsidRDefault="00792EED" w:rsidP="007318B6">
            <w:pPr>
              <w:spacing w:after="160" w:line="259" w:lineRule="auto"/>
              <w:cnfStyle w:val="000000100000" w:firstRow="0" w:lastRow="0" w:firstColumn="0" w:lastColumn="0" w:oddVBand="0" w:evenVBand="0" w:oddHBand="1" w:evenHBand="0" w:firstRowFirstColumn="0" w:firstRowLastColumn="0" w:lastRowFirstColumn="0" w:lastRowLastColumn="0"/>
            </w:pPr>
            <w:r>
              <w:t>4</w:t>
            </w:r>
            <w:r w:rsidR="007318B6" w:rsidRPr="007318B6">
              <w:t>0</w:t>
            </w:r>
          </w:p>
        </w:tc>
      </w:tr>
      <w:tr w:rsidR="000D2BF2" w:rsidRPr="007318B6" w14:paraId="74745063"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1575C4D8" w14:textId="77777777" w:rsidR="007318B6" w:rsidRPr="007318B6" w:rsidRDefault="007318B6" w:rsidP="007318B6">
            <w:pPr>
              <w:spacing w:after="160" w:line="259" w:lineRule="auto"/>
              <w:rPr>
                <w:b w:val="0"/>
                <w:bCs w:val="0"/>
              </w:rPr>
            </w:pPr>
            <w:r w:rsidRPr="007318B6">
              <w:rPr>
                <w:b w:val="0"/>
                <w:bCs w:val="0"/>
              </w:rPr>
              <w:lastRenderedPageBreak/>
              <w:t>1.5 Commitment to Sustainability</w:t>
            </w:r>
          </w:p>
        </w:tc>
        <w:tc>
          <w:tcPr>
            <w:tcW w:w="0" w:type="auto"/>
            <w:hideMark/>
          </w:tcPr>
          <w:p w14:paraId="620D51EE" w14:textId="5FB79AF9" w:rsidR="007318B6" w:rsidRPr="007318B6" w:rsidRDefault="007318B6" w:rsidP="007318B6">
            <w:pPr>
              <w:spacing w:after="160" w:line="259" w:lineRule="auto"/>
              <w:cnfStyle w:val="000000000000" w:firstRow="0" w:lastRow="0" w:firstColumn="0" w:lastColumn="0" w:oddVBand="0" w:evenVBand="0" w:oddHBand="0" w:evenHBand="0" w:firstRowFirstColumn="0" w:firstRowLastColumn="0" w:lastRowFirstColumn="0" w:lastRowLastColumn="0"/>
            </w:pPr>
            <w:r>
              <w:t xml:space="preserve">ISO/UN Global Compact membership, internal sustainability, </w:t>
            </w:r>
            <w:r w:rsidR="2127F3F4">
              <w:t>relevant certifications and memberships</w:t>
            </w:r>
            <w:r>
              <w:t xml:space="preserve"> etc.</w:t>
            </w:r>
          </w:p>
        </w:tc>
        <w:tc>
          <w:tcPr>
            <w:tcW w:w="0" w:type="auto"/>
            <w:hideMark/>
          </w:tcPr>
          <w:p w14:paraId="340D11E5" w14:textId="46C77BA4" w:rsidR="007318B6" w:rsidRPr="007318B6" w:rsidRDefault="555D848E" w:rsidP="007318B6">
            <w:pPr>
              <w:spacing w:after="160" w:line="259" w:lineRule="auto"/>
              <w:cnfStyle w:val="000000000000" w:firstRow="0" w:lastRow="0" w:firstColumn="0" w:lastColumn="0" w:oddVBand="0" w:evenVBand="0" w:oddHBand="0" w:evenHBand="0" w:firstRowFirstColumn="0" w:firstRowLastColumn="0" w:lastRowFirstColumn="0" w:lastRowLastColumn="0"/>
            </w:pPr>
            <w:r>
              <w:t>30</w:t>
            </w:r>
          </w:p>
        </w:tc>
      </w:tr>
      <w:tr w:rsidR="000D2BF2" w:rsidRPr="007318B6" w14:paraId="23A59598"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3CC9C5" w14:textId="77777777" w:rsidR="007318B6" w:rsidRPr="007318B6" w:rsidRDefault="007318B6" w:rsidP="007318B6">
            <w:pPr>
              <w:spacing w:after="160" w:line="259" w:lineRule="auto"/>
              <w:rPr>
                <w:sz w:val="24"/>
                <w:szCs w:val="24"/>
              </w:rPr>
            </w:pPr>
            <w:r w:rsidRPr="007318B6">
              <w:rPr>
                <w:sz w:val="24"/>
                <w:szCs w:val="24"/>
              </w:rPr>
              <w:t>2. Proposed Methodology, Approach &amp; Implementation Plan</w:t>
            </w:r>
          </w:p>
        </w:tc>
        <w:tc>
          <w:tcPr>
            <w:tcW w:w="0" w:type="auto"/>
            <w:hideMark/>
          </w:tcPr>
          <w:p w14:paraId="10156250" w14:textId="77777777"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p>
        </w:tc>
        <w:tc>
          <w:tcPr>
            <w:tcW w:w="0" w:type="auto"/>
            <w:hideMark/>
          </w:tcPr>
          <w:p w14:paraId="1F693F14" w14:textId="679D1E70" w:rsidR="007318B6" w:rsidRPr="007318B6" w:rsidRDefault="50711A45" w:rsidP="04A9EB58">
            <w:pPr>
              <w:spacing w:after="160" w:line="259" w:lineRule="auto"/>
              <w:cnfStyle w:val="000000100000" w:firstRow="0" w:lastRow="0" w:firstColumn="0" w:lastColumn="0" w:oddVBand="0" w:evenVBand="0" w:oddHBand="1" w:evenHBand="0" w:firstRowFirstColumn="0" w:firstRowLastColumn="0" w:lastRowFirstColumn="0" w:lastRowLastColumn="0"/>
              <w:rPr>
                <w:b/>
                <w:bCs/>
                <w:sz w:val="24"/>
                <w:szCs w:val="24"/>
              </w:rPr>
            </w:pPr>
            <w:r w:rsidRPr="04A9EB58">
              <w:rPr>
                <w:b/>
                <w:bCs/>
                <w:sz w:val="24"/>
                <w:szCs w:val="24"/>
              </w:rPr>
              <w:t>300</w:t>
            </w:r>
          </w:p>
        </w:tc>
      </w:tr>
      <w:tr w:rsidR="000D2BF2" w:rsidRPr="007318B6" w14:paraId="33415214"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2268ABF5" w14:textId="77777777" w:rsidR="007318B6" w:rsidRPr="007318B6" w:rsidRDefault="007318B6" w:rsidP="007318B6">
            <w:pPr>
              <w:spacing w:after="160" w:line="259" w:lineRule="auto"/>
              <w:rPr>
                <w:b w:val="0"/>
                <w:bCs w:val="0"/>
              </w:rPr>
            </w:pPr>
            <w:r w:rsidRPr="007318B6">
              <w:rPr>
                <w:b w:val="0"/>
                <w:bCs w:val="0"/>
              </w:rPr>
              <w:t>2.1 Understanding of Requirements</w:t>
            </w:r>
          </w:p>
        </w:tc>
        <w:tc>
          <w:tcPr>
            <w:tcW w:w="0" w:type="auto"/>
            <w:hideMark/>
          </w:tcPr>
          <w:p w14:paraId="24999146" w14:textId="7B34A7DA" w:rsidR="007318B6" w:rsidRPr="007318B6" w:rsidRDefault="0C1A2B40" w:rsidP="007318B6">
            <w:pPr>
              <w:spacing w:after="160" w:line="259" w:lineRule="auto"/>
              <w:cnfStyle w:val="000000000000" w:firstRow="0" w:lastRow="0" w:firstColumn="0" w:lastColumn="0" w:oddVBand="0" w:evenVBand="0" w:oddHBand="0" w:evenHBand="0" w:firstRowFirstColumn="0" w:firstRowLastColumn="0" w:lastRowFirstColumn="0" w:lastRowLastColumn="0"/>
            </w:pPr>
            <w:r>
              <w:t>Depth of understanding of project scope and critical deliverables</w:t>
            </w:r>
          </w:p>
        </w:tc>
        <w:tc>
          <w:tcPr>
            <w:tcW w:w="0" w:type="auto"/>
            <w:hideMark/>
          </w:tcPr>
          <w:p w14:paraId="3266F7E8" w14:textId="5F1FA69C" w:rsidR="007318B6" w:rsidRPr="007318B6" w:rsidRDefault="39B348BE" w:rsidP="007318B6">
            <w:pPr>
              <w:spacing w:after="160" w:line="259" w:lineRule="auto"/>
              <w:cnfStyle w:val="000000000000" w:firstRow="0" w:lastRow="0" w:firstColumn="0" w:lastColumn="0" w:oddVBand="0" w:evenVBand="0" w:oddHBand="0" w:evenHBand="0" w:firstRowFirstColumn="0" w:firstRowLastColumn="0" w:lastRowFirstColumn="0" w:lastRowLastColumn="0"/>
            </w:pPr>
            <w:r>
              <w:t>50</w:t>
            </w:r>
          </w:p>
        </w:tc>
      </w:tr>
      <w:tr w:rsidR="000D2BF2" w:rsidRPr="007318B6" w14:paraId="6FDD5544"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F69816" w14:textId="77777777" w:rsidR="007318B6" w:rsidRPr="007318B6" w:rsidRDefault="007318B6" w:rsidP="007318B6">
            <w:pPr>
              <w:spacing w:after="160" w:line="259" w:lineRule="auto"/>
              <w:rPr>
                <w:b w:val="0"/>
                <w:bCs w:val="0"/>
              </w:rPr>
            </w:pPr>
            <w:r w:rsidRPr="007318B6">
              <w:rPr>
                <w:b w:val="0"/>
                <w:bCs w:val="0"/>
              </w:rPr>
              <w:t>2.2 Approach &amp; Methodology</w:t>
            </w:r>
          </w:p>
        </w:tc>
        <w:tc>
          <w:tcPr>
            <w:tcW w:w="0" w:type="auto"/>
            <w:hideMark/>
          </w:tcPr>
          <w:p w14:paraId="6CBD0DB0" w14:textId="662DD35C"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pPr>
            <w:r>
              <w:t>Appropriateness and clarity of proposed methodology and web technology stack</w:t>
            </w:r>
            <w:r w:rsidR="27F34C8A">
              <w:t xml:space="preserve"> (Provide list of stacks as understood)</w:t>
            </w:r>
            <w:r w:rsidR="6AE27D01">
              <w:t xml:space="preserve"> (25)</w:t>
            </w:r>
          </w:p>
          <w:p w14:paraId="6E35877D" w14:textId="45BB4A09" w:rsidR="007318B6" w:rsidRPr="007318B6" w:rsidRDefault="154505CD" w:rsidP="007318B6">
            <w:pPr>
              <w:spacing w:after="160" w:line="259" w:lineRule="auto"/>
              <w:cnfStyle w:val="000000100000" w:firstRow="0" w:lastRow="0" w:firstColumn="0" w:lastColumn="0" w:oddVBand="0" w:evenVBand="0" w:oddHBand="1" w:evenHBand="0" w:firstRowFirstColumn="0" w:firstRowLastColumn="0" w:lastRowFirstColumn="0" w:lastRowLastColumn="0"/>
            </w:pPr>
            <w:r>
              <w:t>Is the company ACID</w:t>
            </w:r>
            <w:r w:rsidR="324CFF16">
              <w:t xml:space="preserve"> (</w:t>
            </w:r>
            <w:r w:rsidR="40C3A325">
              <w:t>Atomicity, Consistency, Isolation</w:t>
            </w:r>
            <w:r w:rsidR="001F4B3D">
              <w:t>,</w:t>
            </w:r>
            <w:r w:rsidR="40C3A325">
              <w:t xml:space="preserve"> and durability</w:t>
            </w:r>
            <w:r w:rsidR="324CFF16">
              <w:t>)</w:t>
            </w:r>
            <w:r>
              <w:t xml:space="preserve"> </w:t>
            </w:r>
            <w:r w:rsidR="001F4B3D">
              <w:t>compliant</w:t>
            </w:r>
            <w:r w:rsidR="13490CF5">
              <w:t xml:space="preserve"> </w:t>
            </w:r>
            <w:r>
              <w:t>(25)</w:t>
            </w:r>
          </w:p>
        </w:tc>
        <w:tc>
          <w:tcPr>
            <w:tcW w:w="0" w:type="auto"/>
            <w:hideMark/>
          </w:tcPr>
          <w:p w14:paraId="169BBE39" w14:textId="77777777"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pPr>
            <w:r w:rsidRPr="007318B6">
              <w:t>50</w:t>
            </w:r>
          </w:p>
        </w:tc>
      </w:tr>
      <w:tr w:rsidR="000D2BF2" w:rsidRPr="007318B6" w14:paraId="439485FB"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191CF343" w14:textId="09BBC6DF" w:rsidR="007318B6" w:rsidRPr="007318B6" w:rsidRDefault="007318B6" w:rsidP="007318B6">
            <w:pPr>
              <w:spacing w:after="160" w:line="259" w:lineRule="auto"/>
              <w:rPr>
                <w:b w:val="0"/>
                <w:bCs w:val="0"/>
              </w:rPr>
            </w:pPr>
            <w:r>
              <w:rPr>
                <w:b w:val="0"/>
                <w:bCs w:val="0"/>
              </w:rPr>
              <w:t xml:space="preserve">2.3 </w:t>
            </w:r>
            <w:r w:rsidR="60EBFDA4">
              <w:rPr>
                <w:b w:val="0"/>
                <w:bCs w:val="0"/>
              </w:rPr>
              <w:t>Communication Strategy</w:t>
            </w:r>
          </w:p>
        </w:tc>
        <w:tc>
          <w:tcPr>
            <w:tcW w:w="0" w:type="auto"/>
            <w:hideMark/>
          </w:tcPr>
          <w:p w14:paraId="06AD1800" w14:textId="3D140539" w:rsidR="007318B6" w:rsidRPr="007318B6" w:rsidRDefault="60EBFDA4" w:rsidP="007318B6">
            <w:pPr>
              <w:spacing w:after="160" w:line="259" w:lineRule="auto"/>
              <w:cnfStyle w:val="000000000000" w:firstRow="0" w:lastRow="0" w:firstColumn="0" w:lastColumn="0" w:oddVBand="0" w:evenVBand="0" w:oddHBand="0" w:evenHBand="0" w:firstRowFirstColumn="0" w:firstRowLastColumn="0" w:lastRowFirstColumn="0" w:lastRowLastColumn="0"/>
            </w:pPr>
            <w:r>
              <w:t>UNDP Nigeria works in an agile manner</w:t>
            </w:r>
            <w:r w:rsidR="001F4B3D">
              <w:t>,</w:t>
            </w:r>
            <w:r>
              <w:t xml:space="preserve"> and the </w:t>
            </w:r>
            <w:r w:rsidR="01358028">
              <w:t>company must</w:t>
            </w:r>
            <w:r w:rsidR="01358028" w:rsidRPr="746B6546">
              <w:t xml:space="preserve"> articulate a robust approach for identifying, mitigating, and resolving delivery blockers</w:t>
            </w:r>
          </w:p>
        </w:tc>
        <w:tc>
          <w:tcPr>
            <w:tcW w:w="0" w:type="auto"/>
            <w:hideMark/>
          </w:tcPr>
          <w:p w14:paraId="397E767E" w14:textId="77777777" w:rsidR="007318B6" w:rsidRPr="007318B6" w:rsidRDefault="007318B6" w:rsidP="007318B6">
            <w:pPr>
              <w:spacing w:after="160" w:line="259" w:lineRule="auto"/>
              <w:cnfStyle w:val="000000000000" w:firstRow="0" w:lastRow="0" w:firstColumn="0" w:lastColumn="0" w:oddVBand="0" w:evenVBand="0" w:oddHBand="0" w:evenHBand="0" w:firstRowFirstColumn="0" w:firstRowLastColumn="0" w:lastRowFirstColumn="0" w:lastRowLastColumn="0"/>
            </w:pPr>
            <w:r w:rsidRPr="007318B6">
              <w:t>50</w:t>
            </w:r>
          </w:p>
        </w:tc>
      </w:tr>
      <w:tr w:rsidR="000D2BF2" w:rsidRPr="007318B6" w14:paraId="07F7785A"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E4CF97" w14:textId="77777777" w:rsidR="007318B6" w:rsidRPr="007318B6" w:rsidRDefault="007318B6" w:rsidP="007318B6">
            <w:pPr>
              <w:spacing w:after="160" w:line="259" w:lineRule="auto"/>
              <w:rPr>
                <w:b w:val="0"/>
                <w:bCs w:val="0"/>
              </w:rPr>
            </w:pPr>
            <w:r w:rsidRPr="007318B6">
              <w:rPr>
                <w:b w:val="0"/>
                <w:bCs w:val="0"/>
              </w:rPr>
              <w:t>2.4 Implementation Plan</w:t>
            </w:r>
          </w:p>
        </w:tc>
        <w:tc>
          <w:tcPr>
            <w:tcW w:w="0" w:type="auto"/>
            <w:hideMark/>
          </w:tcPr>
          <w:p w14:paraId="6BFCB2CA" w14:textId="05164681" w:rsidR="007318B6" w:rsidRPr="007318B6" w:rsidRDefault="0C1A2B40" w:rsidP="007318B6">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Logical sequencing, </w:t>
            </w:r>
            <w:r w:rsidR="4984064C">
              <w:t>wireframes</w:t>
            </w:r>
            <w:r>
              <w:t>, timeline, and milestones</w:t>
            </w:r>
          </w:p>
        </w:tc>
        <w:tc>
          <w:tcPr>
            <w:tcW w:w="0" w:type="auto"/>
            <w:hideMark/>
          </w:tcPr>
          <w:p w14:paraId="5863CE8A" w14:textId="3688B542" w:rsidR="007318B6" w:rsidRPr="007318B6" w:rsidRDefault="4C642F61" w:rsidP="007318B6">
            <w:pPr>
              <w:spacing w:after="160" w:line="259" w:lineRule="auto"/>
              <w:cnfStyle w:val="000000100000" w:firstRow="0" w:lastRow="0" w:firstColumn="0" w:lastColumn="0" w:oddVBand="0" w:evenVBand="0" w:oddHBand="1" w:evenHBand="0" w:firstRowFirstColumn="0" w:firstRowLastColumn="0" w:lastRowFirstColumn="0" w:lastRowLastColumn="0"/>
            </w:pPr>
            <w:r>
              <w:t>50</w:t>
            </w:r>
          </w:p>
        </w:tc>
      </w:tr>
      <w:tr w:rsidR="000D2BF2" w:rsidRPr="007318B6" w14:paraId="58DF57DE"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3BD0BD9B" w14:textId="52423521" w:rsidR="007318B6" w:rsidRPr="007318B6" w:rsidRDefault="007318B6" w:rsidP="007318B6">
            <w:pPr>
              <w:spacing w:after="160" w:line="259" w:lineRule="auto"/>
              <w:rPr>
                <w:b w:val="0"/>
                <w:bCs w:val="0"/>
              </w:rPr>
            </w:pPr>
            <w:r>
              <w:rPr>
                <w:b w:val="0"/>
                <w:bCs w:val="0"/>
              </w:rPr>
              <w:t xml:space="preserve">2.5 </w:t>
            </w:r>
            <w:r w:rsidR="6ECC6F83">
              <w:rPr>
                <w:b w:val="0"/>
                <w:bCs w:val="0"/>
              </w:rPr>
              <w:t>Go-live/Production plan</w:t>
            </w:r>
          </w:p>
        </w:tc>
        <w:tc>
          <w:tcPr>
            <w:tcW w:w="0" w:type="auto"/>
            <w:hideMark/>
          </w:tcPr>
          <w:p w14:paraId="5206C3E4" w14:textId="552F2758" w:rsidR="007318B6" w:rsidRPr="007318B6" w:rsidRDefault="6ECC6F83" w:rsidP="007318B6">
            <w:pPr>
              <w:spacing w:after="160" w:line="259" w:lineRule="auto"/>
              <w:cnfStyle w:val="000000000000" w:firstRow="0" w:lastRow="0" w:firstColumn="0" w:lastColumn="0" w:oddVBand="0" w:evenVBand="0" w:oddHBand="0" w:evenHBand="0" w:firstRowFirstColumn="0" w:firstRowLastColumn="0" w:lastRowFirstColumn="0" w:lastRowLastColumn="0"/>
            </w:pPr>
            <w:r>
              <w:t xml:space="preserve">Go-live and hand over </w:t>
            </w:r>
            <w:r w:rsidR="00A973AA">
              <w:t xml:space="preserve">the </w:t>
            </w:r>
            <w:r>
              <w:t>documentation plan</w:t>
            </w:r>
          </w:p>
        </w:tc>
        <w:tc>
          <w:tcPr>
            <w:tcW w:w="0" w:type="auto"/>
            <w:hideMark/>
          </w:tcPr>
          <w:p w14:paraId="6895E0D6" w14:textId="4B1F93A3" w:rsidR="007318B6" w:rsidRPr="007318B6" w:rsidRDefault="6ECC6F83" w:rsidP="007318B6">
            <w:pPr>
              <w:spacing w:after="160" w:line="259" w:lineRule="auto"/>
              <w:cnfStyle w:val="000000000000" w:firstRow="0" w:lastRow="0" w:firstColumn="0" w:lastColumn="0" w:oddVBand="0" w:evenVBand="0" w:oddHBand="0" w:evenHBand="0" w:firstRowFirstColumn="0" w:firstRowLastColumn="0" w:lastRowFirstColumn="0" w:lastRowLastColumn="0"/>
            </w:pPr>
            <w:r>
              <w:t>100</w:t>
            </w:r>
          </w:p>
        </w:tc>
      </w:tr>
      <w:tr w:rsidR="000D2BF2" w:rsidRPr="007318B6" w14:paraId="7A33EEDB"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3ACF98" w14:textId="77777777" w:rsidR="007318B6" w:rsidRPr="007318B6" w:rsidRDefault="007318B6" w:rsidP="007318B6">
            <w:pPr>
              <w:spacing w:after="160" w:line="259" w:lineRule="auto"/>
              <w:rPr>
                <w:sz w:val="24"/>
                <w:szCs w:val="24"/>
              </w:rPr>
            </w:pPr>
            <w:r w:rsidRPr="007318B6">
              <w:rPr>
                <w:sz w:val="24"/>
                <w:szCs w:val="24"/>
              </w:rPr>
              <w:t>3. Management Structure and Key Personnel</w:t>
            </w:r>
          </w:p>
        </w:tc>
        <w:tc>
          <w:tcPr>
            <w:tcW w:w="0" w:type="auto"/>
            <w:hideMark/>
          </w:tcPr>
          <w:p w14:paraId="6A3ABBEE" w14:textId="77777777"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p>
        </w:tc>
        <w:tc>
          <w:tcPr>
            <w:tcW w:w="0" w:type="auto"/>
            <w:hideMark/>
          </w:tcPr>
          <w:p w14:paraId="6A487EC3" w14:textId="49E19319" w:rsidR="007318B6" w:rsidRPr="007318B6" w:rsidRDefault="71C9B978" w:rsidP="007318B6">
            <w:pPr>
              <w:spacing w:after="160" w:line="259" w:lineRule="auto"/>
              <w:cnfStyle w:val="000000100000" w:firstRow="0" w:lastRow="0" w:firstColumn="0" w:lastColumn="0" w:oddVBand="0" w:evenVBand="0" w:oddHBand="1" w:evenHBand="0" w:firstRowFirstColumn="0" w:firstRowLastColumn="0" w:lastRowFirstColumn="0" w:lastRowLastColumn="0"/>
              <w:rPr>
                <w:sz w:val="24"/>
                <w:szCs w:val="24"/>
              </w:rPr>
            </w:pPr>
            <w:r w:rsidRPr="746B6546">
              <w:rPr>
                <w:b/>
                <w:bCs/>
                <w:sz w:val="24"/>
                <w:szCs w:val="24"/>
              </w:rPr>
              <w:t>2</w:t>
            </w:r>
            <w:r w:rsidR="00482E62">
              <w:rPr>
                <w:b/>
                <w:bCs/>
                <w:sz w:val="24"/>
                <w:szCs w:val="24"/>
              </w:rPr>
              <w:t>5</w:t>
            </w:r>
            <w:r w:rsidR="007318B6" w:rsidRPr="746B6546">
              <w:rPr>
                <w:b/>
                <w:bCs/>
                <w:sz w:val="24"/>
                <w:szCs w:val="24"/>
              </w:rPr>
              <w:t>0</w:t>
            </w:r>
          </w:p>
        </w:tc>
      </w:tr>
      <w:tr w:rsidR="000D2BF2" w:rsidRPr="007318B6" w14:paraId="041C0FC3"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355F369A" w14:textId="77777777" w:rsidR="007318B6" w:rsidRPr="007318B6" w:rsidRDefault="007318B6" w:rsidP="007318B6">
            <w:pPr>
              <w:spacing w:after="160" w:line="259" w:lineRule="auto"/>
              <w:rPr>
                <w:b w:val="0"/>
                <w:bCs w:val="0"/>
              </w:rPr>
            </w:pPr>
            <w:r w:rsidRPr="007318B6">
              <w:rPr>
                <w:b w:val="0"/>
                <w:bCs w:val="0"/>
              </w:rPr>
              <w:t>3.1 Team Composition &amp; Structure</w:t>
            </w:r>
          </w:p>
        </w:tc>
        <w:tc>
          <w:tcPr>
            <w:tcW w:w="0" w:type="auto"/>
            <w:hideMark/>
          </w:tcPr>
          <w:p w14:paraId="20BE9348" w14:textId="5A3FCEEB" w:rsidR="007318B6" w:rsidRPr="007318B6" w:rsidRDefault="007318B6" w:rsidP="007318B6">
            <w:pPr>
              <w:spacing w:after="160" w:line="259" w:lineRule="auto"/>
              <w:cnfStyle w:val="000000000000" w:firstRow="0" w:lastRow="0" w:firstColumn="0" w:lastColumn="0" w:oddVBand="0" w:evenVBand="0" w:oddHBand="0" w:evenHBand="0" w:firstRowFirstColumn="0" w:firstRowLastColumn="0" w:lastRowFirstColumn="0" w:lastRowLastColumn="0"/>
            </w:pPr>
            <w:r>
              <w:t>Suitability of proposed management and team roles for the project</w:t>
            </w:r>
            <w:r w:rsidR="40FC8C00">
              <w:t xml:space="preserve"> according to the highlighted roles in the TOR</w:t>
            </w:r>
            <w:r w:rsidR="0A1FAD7E">
              <w:t>.</w:t>
            </w:r>
          </w:p>
        </w:tc>
        <w:tc>
          <w:tcPr>
            <w:tcW w:w="0" w:type="auto"/>
            <w:hideMark/>
          </w:tcPr>
          <w:p w14:paraId="4A24E2C2" w14:textId="20060B6D" w:rsidR="007318B6" w:rsidRPr="007318B6" w:rsidRDefault="00482E62" w:rsidP="007318B6">
            <w:pPr>
              <w:spacing w:after="160" w:line="259" w:lineRule="auto"/>
              <w:cnfStyle w:val="000000000000" w:firstRow="0" w:lastRow="0" w:firstColumn="0" w:lastColumn="0" w:oddVBand="0" w:evenVBand="0" w:oddHBand="0" w:evenHBand="0" w:firstRowFirstColumn="0" w:firstRowLastColumn="0" w:lastRowFirstColumn="0" w:lastRowLastColumn="0"/>
            </w:pPr>
            <w:r>
              <w:t>5</w:t>
            </w:r>
            <w:r w:rsidR="40FC8C00">
              <w:t>0</w:t>
            </w:r>
          </w:p>
        </w:tc>
      </w:tr>
      <w:tr w:rsidR="000D2BF2" w:rsidRPr="007318B6" w14:paraId="0F8A0E53"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9552CD" w14:textId="514A9D82" w:rsidR="007318B6" w:rsidRPr="007318B6" w:rsidRDefault="007318B6" w:rsidP="007318B6">
            <w:pPr>
              <w:spacing w:after="160" w:line="259" w:lineRule="auto"/>
              <w:rPr>
                <w:b w:val="0"/>
                <w:bCs w:val="0"/>
              </w:rPr>
            </w:pPr>
            <w:r>
              <w:rPr>
                <w:b w:val="0"/>
                <w:bCs w:val="0"/>
              </w:rPr>
              <w:t>3.2 Team Lead</w:t>
            </w:r>
            <w:r w:rsidR="47C65868">
              <w:rPr>
                <w:b w:val="0"/>
                <w:bCs w:val="0"/>
              </w:rPr>
              <w:t xml:space="preserve"> / Project </w:t>
            </w:r>
            <w:r w:rsidR="00C826DD">
              <w:rPr>
                <w:b w:val="0"/>
                <w:bCs w:val="0"/>
              </w:rPr>
              <w:t>Manager</w:t>
            </w:r>
            <w:r w:rsidR="47C65868">
              <w:rPr>
                <w:b w:val="0"/>
                <w:bCs w:val="0"/>
              </w:rPr>
              <w:t xml:space="preserve"> </w:t>
            </w:r>
          </w:p>
        </w:tc>
        <w:tc>
          <w:tcPr>
            <w:tcW w:w="0" w:type="auto"/>
            <w:hideMark/>
          </w:tcPr>
          <w:p w14:paraId="52966DB2" w14:textId="77777777"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pPr>
            <w:r w:rsidRPr="007318B6">
              <w:t>General experience (75), specific relevant experience (25)</w:t>
            </w:r>
          </w:p>
        </w:tc>
        <w:tc>
          <w:tcPr>
            <w:tcW w:w="0" w:type="auto"/>
            <w:hideMark/>
          </w:tcPr>
          <w:p w14:paraId="6FFB1CBA" w14:textId="77777777"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pPr>
            <w:r w:rsidRPr="007318B6">
              <w:t>100</w:t>
            </w:r>
          </w:p>
        </w:tc>
      </w:tr>
      <w:tr w:rsidR="000D2BF2" w:rsidRPr="007318B6" w14:paraId="2B2D8019"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3E543848" w14:textId="2228BD7D" w:rsidR="007318B6" w:rsidRPr="007318B6" w:rsidRDefault="007318B6" w:rsidP="007318B6">
            <w:pPr>
              <w:spacing w:after="160" w:line="259" w:lineRule="auto"/>
              <w:rPr>
                <w:b w:val="0"/>
                <w:bCs w:val="0"/>
              </w:rPr>
            </w:pPr>
            <w:r>
              <w:rPr>
                <w:b w:val="0"/>
                <w:bCs w:val="0"/>
              </w:rPr>
              <w:t>3.3 Senior</w:t>
            </w:r>
            <w:r w:rsidR="0C00B388">
              <w:rPr>
                <w:b w:val="0"/>
                <w:bCs w:val="0"/>
              </w:rPr>
              <w:t xml:space="preserve"> Software</w:t>
            </w:r>
            <w:r>
              <w:rPr>
                <w:b w:val="0"/>
                <w:bCs w:val="0"/>
              </w:rPr>
              <w:t xml:space="preserve"> </w:t>
            </w:r>
            <w:r w:rsidR="3FFB822A">
              <w:rPr>
                <w:b w:val="0"/>
                <w:bCs w:val="0"/>
              </w:rPr>
              <w:t>Developer</w:t>
            </w:r>
          </w:p>
        </w:tc>
        <w:tc>
          <w:tcPr>
            <w:tcW w:w="0" w:type="auto"/>
            <w:hideMark/>
          </w:tcPr>
          <w:p w14:paraId="3FFFE97D" w14:textId="77777777" w:rsidR="007318B6" w:rsidRPr="007318B6" w:rsidRDefault="007318B6" w:rsidP="007318B6">
            <w:pPr>
              <w:spacing w:after="160" w:line="259" w:lineRule="auto"/>
              <w:cnfStyle w:val="000000000000" w:firstRow="0" w:lastRow="0" w:firstColumn="0" w:lastColumn="0" w:oddVBand="0" w:evenVBand="0" w:oddHBand="0" w:evenHBand="0" w:firstRowFirstColumn="0" w:firstRowLastColumn="0" w:lastRowFirstColumn="0" w:lastRowLastColumn="0"/>
            </w:pPr>
            <w:r w:rsidRPr="007318B6">
              <w:t>General experience (40), relevant technical expertise (30)</w:t>
            </w:r>
          </w:p>
        </w:tc>
        <w:tc>
          <w:tcPr>
            <w:tcW w:w="0" w:type="auto"/>
            <w:hideMark/>
          </w:tcPr>
          <w:p w14:paraId="57AD3740" w14:textId="77777777" w:rsidR="007318B6" w:rsidRPr="007318B6" w:rsidRDefault="007318B6" w:rsidP="007318B6">
            <w:pPr>
              <w:spacing w:after="160" w:line="259" w:lineRule="auto"/>
              <w:cnfStyle w:val="000000000000" w:firstRow="0" w:lastRow="0" w:firstColumn="0" w:lastColumn="0" w:oddVBand="0" w:evenVBand="0" w:oddHBand="0" w:evenHBand="0" w:firstRowFirstColumn="0" w:firstRowLastColumn="0" w:lastRowFirstColumn="0" w:lastRowLastColumn="0"/>
            </w:pPr>
            <w:r w:rsidRPr="007318B6">
              <w:t>70</w:t>
            </w:r>
          </w:p>
        </w:tc>
      </w:tr>
      <w:tr w:rsidR="000D2BF2" w:rsidRPr="007318B6" w14:paraId="47076DFF" w14:textId="77777777" w:rsidTr="746B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97FD80" w14:textId="444FA644" w:rsidR="007318B6" w:rsidRPr="007318B6" w:rsidRDefault="007318B6" w:rsidP="007318B6">
            <w:pPr>
              <w:spacing w:after="160" w:line="259" w:lineRule="auto"/>
              <w:rPr>
                <w:b w:val="0"/>
                <w:bCs w:val="0"/>
              </w:rPr>
            </w:pPr>
            <w:r>
              <w:rPr>
                <w:b w:val="0"/>
                <w:bCs w:val="0"/>
              </w:rPr>
              <w:t xml:space="preserve">3.4 Junior </w:t>
            </w:r>
            <w:r w:rsidR="5A0979C4">
              <w:rPr>
                <w:b w:val="0"/>
                <w:bCs w:val="0"/>
              </w:rPr>
              <w:t xml:space="preserve">Software </w:t>
            </w:r>
            <w:r w:rsidR="42475A4D">
              <w:rPr>
                <w:b w:val="0"/>
                <w:bCs w:val="0"/>
              </w:rPr>
              <w:t>Developer</w:t>
            </w:r>
          </w:p>
        </w:tc>
        <w:tc>
          <w:tcPr>
            <w:tcW w:w="0" w:type="auto"/>
            <w:hideMark/>
          </w:tcPr>
          <w:p w14:paraId="60E4D6BD" w14:textId="77777777" w:rsidR="007318B6" w:rsidRPr="007318B6" w:rsidRDefault="007318B6" w:rsidP="007318B6">
            <w:pPr>
              <w:spacing w:after="160" w:line="259" w:lineRule="auto"/>
              <w:cnfStyle w:val="000000100000" w:firstRow="0" w:lastRow="0" w:firstColumn="0" w:lastColumn="0" w:oddVBand="0" w:evenVBand="0" w:oddHBand="1" w:evenHBand="0" w:firstRowFirstColumn="0" w:firstRowLastColumn="0" w:lastRowFirstColumn="0" w:lastRowLastColumn="0"/>
            </w:pPr>
            <w:r w:rsidRPr="007318B6">
              <w:t>General experience and capacity for support roles</w:t>
            </w:r>
          </w:p>
        </w:tc>
        <w:tc>
          <w:tcPr>
            <w:tcW w:w="0" w:type="auto"/>
            <w:hideMark/>
          </w:tcPr>
          <w:p w14:paraId="460EF630" w14:textId="6DA982A8" w:rsidR="007318B6" w:rsidRPr="007318B6" w:rsidRDefault="0055267C" w:rsidP="007318B6">
            <w:pPr>
              <w:spacing w:after="160" w:line="259" w:lineRule="auto"/>
              <w:cnfStyle w:val="000000100000" w:firstRow="0" w:lastRow="0" w:firstColumn="0" w:lastColumn="0" w:oddVBand="0" w:evenVBand="0" w:oddHBand="1" w:evenHBand="0" w:firstRowFirstColumn="0" w:firstRowLastColumn="0" w:lastRowFirstColumn="0" w:lastRowLastColumn="0"/>
            </w:pPr>
            <w:r>
              <w:t>3</w:t>
            </w:r>
            <w:r w:rsidR="007318B6">
              <w:t>0</w:t>
            </w:r>
          </w:p>
        </w:tc>
      </w:tr>
      <w:tr w:rsidR="000D2BF2" w:rsidRPr="007318B6" w14:paraId="2EB1E9EA" w14:textId="77777777" w:rsidTr="746B6546">
        <w:tc>
          <w:tcPr>
            <w:cnfStyle w:val="001000000000" w:firstRow="0" w:lastRow="0" w:firstColumn="1" w:lastColumn="0" w:oddVBand="0" w:evenVBand="0" w:oddHBand="0" w:evenHBand="0" w:firstRowFirstColumn="0" w:firstRowLastColumn="0" w:lastRowFirstColumn="0" w:lastRowLastColumn="0"/>
            <w:tcW w:w="0" w:type="auto"/>
            <w:hideMark/>
          </w:tcPr>
          <w:p w14:paraId="0313B252" w14:textId="77777777" w:rsidR="007318B6" w:rsidRPr="007318B6" w:rsidRDefault="007318B6" w:rsidP="007318B6">
            <w:pPr>
              <w:spacing w:after="160" w:line="259" w:lineRule="auto"/>
              <w:rPr>
                <w:sz w:val="28"/>
                <w:szCs w:val="28"/>
              </w:rPr>
            </w:pPr>
            <w:r w:rsidRPr="007318B6">
              <w:rPr>
                <w:sz w:val="28"/>
                <w:szCs w:val="28"/>
              </w:rPr>
              <w:t>Total</w:t>
            </w:r>
          </w:p>
        </w:tc>
        <w:tc>
          <w:tcPr>
            <w:tcW w:w="0" w:type="auto"/>
            <w:hideMark/>
          </w:tcPr>
          <w:p w14:paraId="25ACAFBC" w14:textId="77777777" w:rsidR="007318B6" w:rsidRPr="007318B6" w:rsidRDefault="007318B6" w:rsidP="007318B6">
            <w:pPr>
              <w:spacing w:after="160" w:line="259" w:lineRule="auto"/>
              <w:cnfStyle w:val="000000000000" w:firstRow="0" w:lastRow="0" w:firstColumn="0" w:lastColumn="0" w:oddVBand="0" w:evenVBand="0" w:oddHBand="0" w:evenHBand="0" w:firstRowFirstColumn="0" w:firstRowLastColumn="0" w:lastRowFirstColumn="0" w:lastRowLastColumn="0"/>
              <w:rPr>
                <w:sz w:val="28"/>
                <w:szCs w:val="28"/>
              </w:rPr>
            </w:pPr>
          </w:p>
        </w:tc>
        <w:tc>
          <w:tcPr>
            <w:tcW w:w="0" w:type="auto"/>
            <w:hideMark/>
          </w:tcPr>
          <w:p w14:paraId="6CDE7EC3" w14:textId="35F4FA78" w:rsidR="007318B6" w:rsidRPr="007318B6" w:rsidRDefault="00482E62" w:rsidP="746B6546">
            <w:pPr>
              <w:spacing w:after="160" w:line="259" w:lineRule="auto"/>
              <w:cnfStyle w:val="000000000000" w:firstRow="0" w:lastRow="0" w:firstColumn="0" w:lastColumn="0" w:oddVBand="0" w:evenVBand="0" w:oddHBand="0" w:evenHBand="0" w:firstRowFirstColumn="0" w:firstRowLastColumn="0" w:lastRowFirstColumn="0" w:lastRowLastColumn="0"/>
              <w:rPr>
                <w:b/>
                <w:bCs/>
                <w:sz w:val="28"/>
                <w:szCs w:val="28"/>
              </w:rPr>
            </w:pPr>
            <w:r>
              <w:rPr>
                <w:b/>
                <w:bCs/>
                <w:sz w:val="28"/>
                <w:szCs w:val="28"/>
              </w:rPr>
              <w:t>100</w:t>
            </w:r>
            <w:r w:rsidR="60ACA460" w:rsidRPr="746B6546">
              <w:rPr>
                <w:b/>
                <w:bCs/>
                <w:sz w:val="28"/>
                <w:szCs w:val="28"/>
              </w:rPr>
              <w:t>0</w:t>
            </w:r>
          </w:p>
        </w:tc>
      </w:tr>
    </w:tbl>
    <w:p w14:paraId="4A000096" w14:textId="77777777" w:rsidR="00B27683" w:rsidRDefault="00B27683" w:rsidP="003001EF"/>
    <w:p w14:paraId="5DA79A3A" w14:textId="77777777" w:rsidR="00197DDF" w:rsidRPr="00197DDF" w:rsidRDefault="00197DDF" w:rsidP="00197DDF">
      <w:pPr>
        <w:rPr>
          <w:b/>
          <w:bCs/>
        </w:rPr>
      </w:pPr>
      <w:r w:rsidRPr="00197DDF">
        <w:rPr>
          <w:b/>
          <w:bCs/>
        </w:rPr>
        <w:t>5.3 Submission Requirements</w:t>
      </w:r>
    </w:p>
    <w:p w14:paraId="01D4890D" w14:textId="77777777" w:rsidR="00197DDF" w:rsidRPr="00197DDF" w:rsidRDefault="00197DDF" w:rsidP="00197DDF">
      <w:pPr>
        <w:rPr>
          <w:bCs/>
        </w:rPr>
      </w:pPr>
      <w:r w:rsidRPr="00197DDF">
        <w:rPr>
          <w:bCs/>
        </w:rPr>
        <w:t>To be eligible for consideration, vendors must include the following in their submission:</w:t>
      </w:r>
    </w:p>
    <w:p w14:paraId="519A735D" w14:textId="77777777" w:rsidR="00197DDF" w:rsidRPr="00197DDF" w:rsidRDefault="00197DDF" w:rsidP="00197DDF">
      <w:pPr>
        <w:numPr>
          <w:ilvl w:val="0"/>
          <w:numId w:val="30"/>
        </w:numPr>
        <w:rPr>
          <w:bCs/>
        </w:rPr>
      </w:pPr>
      <w:r w:rsidRPr="00197DDF">
        <w:rPr>
          <w:b/>
          <w:bCs/>
        </w:rPr>
        <w:t>Technical and Financial Proposals:</w:t>
      </w:r>
      <w:r w:rsidRPr="00197DDF">
        <w:rPr>
          <w:bCs/>
        </w:rPr>
        <w:br/>
        <w:t>Comprehensive documents detailing the proposed solution, implementation methodology, project timeline, and itemized budget.</w:t>
      </w:r>
    </w:p>
    <w:p w14:paraId="2D48A71B" w14:textId="77777777" w:rsidR="00197DDF" w:rsidRPr="00197DDF" w:rsidRDefault="00197DDF" w:rsidP="00197DDF">
      <w:pPr>
        <w:numPr>
          <w:ilvl w:val="0"/>
          <w:numId w:val="30"/>
        </w:numPr>
        <w:rPr>
          <w:bCs/>
        </w:rPr>
      </w:pPr>
      <w:r w:rsidRPr="00197DDF">
        <w:rPr>
          <w:b/>
          <w:bCs/>
        </w:rPr>
        <w:lastRenderedPageBreak/>
        <w:t>Company Profile and References:</w:t>
      </w:r>
      <w:r w:rsidRPr="00197DDF">
        <w:rPr>
          <w:bCs/>
        </w:rPr>
        <w:br/>
        <w:t>Information about the organization, including an overview of its background, previous clients, and similar completed projects.</w:t>
      </w:r>
    </w:p>
    <w:p w14:paraId="573F8C00" w14:textId="77777777" w:rsidR="00197DDF" w:rsidRPr="00197DDF" w:rsidRDefault="00197DDF" w:rsidP="00197DDF">
      <w:pPr>
        <w:numPr>
          <w:ilvl w:val="0"/>
          <w:numId w:val="30"/>
        </w:numPr>
        <w:rPr>
          <w:bCs/>
        </w:rPr>
      </w:pPr>
      <w:r w:rsidRPr="00197DDF">
        <w:rPr>
          <w:b/>
          <w:bCs/>
        </w:rPr>
        <w:t>Team CVs:</w:t>
      </w:r>
      <w:r w:rsidRPr="00197DDF">
        <w:rPr>
          <w:bCs/>
        </w:rPr>
        <w:br/>
        <w:t>Curriculum vitae for all proposed team members, demonstrating relevant experience, expertise, and qualifications for the project.</w:t>
      </w:r>
    </w:p>
    <w:p w14:paraId="3BEAC9FF" w14:textId="77777777" w:rsidR="00197DDF" w:rsidRPr="00197DDF" w:rsidRDefault="00197DDF" w:rsidP="00197DDF">
      <w:pPr>
        <w:numPr>
          <w:ilvl w:val="0"/>
          <w:numId w:val="30"/>
        </w:numPr>
        <w:rPr>
          <w:bCs/>
        </w:rPr>
      </w:pPr>
      <w:r w:rsidRPr="00197DDF">
        <w:rPr>
          <w:b/>
          <w:bCs/>
        </w:rPr>
        <w:t>Detailed Timeline and Work Plan:</w:t>
      </w:r>
      <w:r w:rsidRPr="00197DDF">
        <w:rPr>
          <w:bCs/>
        </w:rPr>
        <w:br/>
        <w:t>A structured plan outlining how the project will be executed, including key milestones, deliverables, and timeframes.</w:t>
      </w:r>
    </w:p>
    <w:p w14:paraId="395407FD" w14:textId="77777777" w:rsidR="00197DDF" w:rsidRPr="00197DDF" w:rsidRDefault="00197DDF" w:rsidP="00197DDF">
      <w:pPr>
        <w:numPr>
          <w:ilvl w:val="0"/>
          <w:numId w:val="30"/>
        </w:numPr>
        <w:rPr>
          <w:bCs/>
        </w:rPr>
      </w:pPr>
      <w:r w:rsidRPr="00197DDF">
        <w:rPr>
          <w:b/>
          <w:bCs/>
        </w:rPr>
        <w:t>Data Privacy and Compliance Strategy:</w:t>
      </w:r>
      <w:r w:rsidRPr="00197DDF">
        <w:rPr>
          <w:bCs/>
        </w:rPr>
        <w:br/>
        <w:t>A clear and robust plan for ensuring data protection and full compliance with applicable regulations throughout the project lifecycle.</w:t>
      </w:r>
    </w:p>
    <w:p w14:paraId="67C35245" w14:textId="77777777" w:rsidR="00197DDF" w:rsidRDefault="00197DDF" w:rsidP="00197DDF">
      <w:pPr>
        <w:numPr>
          <w:ilvl w:val="0"/>
          <w:numId w:val="30"/>
        </w:numPr>
        <w:rPr>
          <w:bCs/>
        </w:rPr>
      </w:pPr>
      <w:r w:rsidRPr="00197DDF">
        <w:rPr>
          <w:b/>
          <w:bCs/>
        </w:rPr>
        <w:t>Location:</w:t>
      </w:r>
      <w:r w:rsidRPr="00197DDF">
        <w:rPr>
          <w:bCs/>
        </w:rPr>
        <w:br/>
        <w:t>The company must be a Nigerian national and must maintain an operational branch in Lagos, Nigeria, to ensure developer availability and facilitate project coordination.</w:t>
      </w:r>
    </w:p>
    <w:p w14:paraId="5C9BB513" w14:textId="77777777" w:rsidR="004A0503" w:rsidRDefault="004A0503" w:rsidP="004A0503">
      <w:pPr>
        <w:spacing w:before="240"/>
        <w:rPr>
          <w:b/>
        </w:rPr>
      </w:pPr>
    </w:p>
    <w:p w14:paraId="039518A8" w14:textId="4DEEC8D7" w:rsidR="004A0503" w:rsidRPr="004A0503" w:rsidRDefault="004A0503" w:rsidP="004A0503">
      <w:pPr>
        <w:spacing w:before="240"/>
        <w:rPr>
          <w:b/>
        </w:rPr>
      </w:pPr>
      <w:r w:rsidRPr="004A0503">
        <w:rPr>
          <w:b/>
        </w:rPr>
        <w:t>5.4 Core User Workflow / Module Process Flow Analysis Chart</w:t>
      </w:r>
    </w:p>
    <w:p w14:paraId="09DF8BEC" w14:textId="77777777" w:rsidR="004A0503" w:rsidRPr="004A0503" w:rsidRDefault="004A0503" w:rsidP="004A0503">
      <w:pPr>
        <w:spacing w:before="240"/>
        <w:rPr>
          <w:bCs/>
        </w:rPr>
      </w:pPr>
      <w:r w:rsidRPr="004A0503">
        <w:rPr>
          <w:bCs/>
        </w:rPr>
        <w:t>The detailed workflow and process flow analysis chart for core users and modules will be provided after the vendor selection has been finalized.</w:t>
      </w:r>
    </w:p>
    <w:p w14:paraId="7B4E942C" w14:textId="5C7E72FE" w:rsidR="00761082" w:rsidRDefault="008B0CC8" w:rsidP="00761082">
      <w:pPr>
        <w:spacing w:before="240"/>
        <w:rPr>
          <w:bCs/>
        </w:rPr>
      </w:pPr>
      <w:r w:rsidRPr="008B0CC8">
        <w:rPr>
          <w:b/>
          <w:bCs/>
        </w:rPr>
        <w:t>5.</w:t>
      </w:r>
      <w:r w:rsidR="000C040B">
        <w:rPr>
          <w:b/>
          <w:bCs/>
        </w:rPr>
        <w:t>5</w:t>
      </w:r>
      <w:r w:rsidR="00761082">
        <w:rPr>
          <w:b/>
          <w:bCs/>
        </w:rPr>
        <w:t>.</w:t>
      </w:r>
      <w:r w:rsidRPr="008B0CC8">
        <w:rPr>
          <w:b/>
          <w:bCs/>
        </w:rPr>
        <w:t xml:space="preserve"> Developer Facility Access and Regular Online Meetings:</w:t>
      </w:r>
    </w:p>
    <w:p w14:paraId="725B56AE" w14:textId="3B3366FD" w:rsidR="001B10B7" w:rsidRPr="00197DDF" w:rsidRDefault="0F2E8778" w:rsidP="04A9EB58">
      <w:pPr>
        <w:spacing w:line="360" w:lineRule="auto"/>
      </w:pPr>
      <w:r>
        <w:t xml:space="preserve">Project Managers and Developers responsible for specific deliverables during each project phase are required to be available on-site at the </w:t>
      </w:r>
      <w:r w:rsidR="7108EAE1">
        <w:t xml:space="preserve">UNDP Nigeria Innovation Center </w:t>
      </w:r>
      <w:r>
        <w:t>facility for at least two days per week (or as otherwise scheduled). Their presence will support consultations, facilitate project activities, and enable timely progress reporting. Additionally, regular online meetings will be conducted to maintain consistent communication, ensure project milestones are met, and keep the project aligned between the UNDP team and the web company.</w:t>
      </w:r>
    </w:p>
    <w:p w14:paraId="286BDDD7" w14:textId="77777777" w:rsidR="000D15D8" w:rsidRPr="00D45A45" w:rsidRDefault="000D15D8" w:rsidP="00D45A45"/>
    <w:p w14:paraId="16AAE11F" w14:textId="77777777" w:rsidR="00D45A45" w:rsidRPr="00D001FE" w:rsidRDefault="00D45A45" w:rsidP="00D45A45">
      <w:pPr>
        <w:rPr>
          <w:b/>
          <w:color w:val="0070C0"/>
        </w:rPr>
      </w:pPr>
      <w:r w:rsidRPr="00D001FE">
        <w:rPr>
          <w:b/>
          <w:color w:val="0070C0"/>
        </w:rPr>
        <w:t>6. Project Administration &amp; Best Practices</w:t>
      </w:r>
    </w:p>
    <w:p w14:paraId="348B2BC4" w14:textId="77777777" w:rsidR="00D45A45" w:rsidRPr="00D45A45" w:rsidRDefault="00D45A45" w:rsidP="009A7702">
      <w:pPr>
        <w:numPr>
          <w:ilvl w:val="0"/>
          <w:numId w:val="19"/>
        </w:numPr>
      </w:pPr>
      <w:r w:rsidRPr="00D45A45">
        <w:t>Full documentation for governance, architecture, functionality, security, and testing.</w:t>
      </w:r>
    </w:p>
    <w:p w14:paraId="5A1ADF4F" w14:textId="36460F83" w:rsidR="00D45A45" w:rsidRPr="00D45A45" w:rsidRDefault="00D45A45" w:rsidP="009A7702">
      <w:pPr>
        <w:numPr>
          <w:ilvl w:val="0"/>
          <w:numId w:val="19"/>
        </w:numPr>
        <w:rPr>
          <w:lang w:val="en-GB"/>
        </w:rPr>
      </w:pPr>
      <w:r w:rsidRPr="192768BA">
        <w:rPr>
          <w:lang w:val="en-GB"/>
        </w:rPr>
        <w:t>Source code must be well-commented for maintainability</w:t>
      </w:r>
      <w:r w:rsidR="22ED8995" w:rsidRPr="192768BA">
        <w:rPr>
          <w:lang w:val="en-GB"/>
        </w:rPr>
        <w:t xml:space="preserve"> &amp; Regular Git Hub Updates</w:t>
      </w:r>
      <w:r w:rsidRPr="192768BA">
        <w:rPr>
          <w:lang w:val="en-GB"/>
        </w:rPr>
        <w:t>.</w:t>
      </w:r>
    </w:p>
    <w:p w14:paraId="53F5C31F" w14:textId="77777777" w:rsidR="00D45A45" w:rsidRPr="00D45A45" w:rsidRDefault="00D45A45" w:rsidP="009A7702">
      <w:pPr>
        <w:numPr>
          <w:ilvl w:val="0"/>
          <w:numId w:val="19"/>
        </w:numPr>
      </w:pPr>
      <w:r w:rsidRPr="00D45A45">
        <w:t>Prioritize and resolve current and emerging bugs, with a clear escalation/SLA plan.</w:t>
      </w:r>
    </w:p>
    <w:p w14:paraId="164B6BE8" w14:textId="77777777" w:rsidR="00D45A45" w:rsidRPr="00D45A45" w:rsidRDefault="00D45A45" w:rsidP="009A7702">
      <w:pPr>
        <w:numPr>
          <w:ilvl w:val="0"/>
          <w:numId w:val="19"/>
        </w:numPr>
      </w:pPr>
      <w:r w:rsidRPr="00D45A45">
        <w:t>All enhancements tested in UAT before production.</w:t>
      </w:r>
    </w:p>
    <w:p w14:paraId="66776F7B" w14:textId="57EE3782" w:rsidR="00D45A45" w:rsidRPr="00D45A45" w:rsidRDefault="00D45A45" w:rsidP="009A7702">
      <w:pPr>
        <w:numPr>
          <w:ilvl w:val="0"/>
          <w:numId w:val="19"/>
        </w:numPr>
      </w:pPr>
      <w:r w:rsidRPr="192768BA">
        <w:t xml:space="preserve">Code reviews by UNDP </w:t>
      </w:r>
      <w:r w:rsidR="253174C2" w:rsidRPr="192768BA">
        <w:t xml:space="preserve">IT Team </w:t>
      </w:r>
      <w:r w:rsidRPr="192768BA">
        <w:t>prior to production release.</w:t>
      </w:r>
    </w:p>
    <w:p w14:paraId="0EFCB779" w14:textId="77777777" w:rsidR="00D45A45" w:rsidRPr="00D45A45" w:rsidRDefault="00D45A45" w:rsidP="009A7702">
      <w:pPr>
        <w:numPr>
          <w:ilvl w:val="0"/>
          <w:numId w:val="19"/>
        </w:numPr>
      </w:pPr>
      <w:r w:rsidRPr="00D45A45">
        <w:t>Regular vulnerability management (penetration tests, code reviews, automated scans).</w:t>
      </w:r>
    </w:p>
    <w:p w14:paraId="1017651E" w14:textId="77777777" w:rsidR="00D45A45" w:rsidRPr="00107A11" w:rsidRDefault="04E343D6" w:rsidP="009A7702">
      <w:pPr>
        <w:numPr>
          <w:ilvl w:val="0"/>
          <w:numId w:val="19"/>
        </w:numPr>
      </w:pPr>
      <w:r>
        <w:lastRenderedPageBreak/>
        <w:t>6-month post-implementation support at no additional cost.</w:t>
      </w:r>
    </w:p>
    <w:p w14:paraId="66966D32" w14:textId="015B3B14" w:rsidR="3F63F409" w:rsidRDefault="3F63F409" w:rsidP="3F63F409">
      <w:pPr>
        <w:ind w:left="720"/>
      </w:pPr>
    </w:p>
    <w:p w14:paraId="5E2AA2B9" w14:textId="77777777" w:rsidR="00FD4CBE" w:rsidRDefault="00FD4CBE" w:rsidP="3F63F409">
      <w:pPr>
        <w:ind w:left="720"/>
      </w:pPr>
    </w:p>
    <w:p w14:paraId="469FCC4C" w14:textId="77777777" w:rsidR="00FD4CBE" w:rsidRDefault="00FD4CBE" w:rsidP="3F63F409">
      <w:pPr>
        <w:ind w:left="720"/>
      </w:pPr>
    </w:p>
    <w:p w14:paraId="7EAD41E6" w14:textId="77777777" w:rsidR="00FD4CBE" w:rsidRDefault="00FD4CBE" w:rsidP="3F63F409">
      <w:pPr>
        <w:ind w:left="720"/>
      </w:pPr>
    </w:p>
    <w:p w14:paraId="538FA55F" w14:textId="0EBAA3B1" w:rsidR="00107A11" w:rsidRPr="003460B1" w:rsidRDefault="00107A11" w:rsidP="003460B1">
      <w:pPr>
        <w:rPr>
          <w:b/>
          <w:bCs/>
          <w:color w:val="0070C0"/>
        </w:rPr>
      </w:pPr>
      <w:r w:rsidRPr="00107A11">
        <w:rPr>
          <w:b/>
          <w:bCs/>
          <w:color w:val="0070C0"/>
        </w:rPr>
        <w:t>7</w:t>
      </w:r>
      <w:r w:rsidR="00F75072" w:rsidRPr="00107A11">
        <w:rPr>
          <w:b/>
          <w:bCs/>
          <w:color w:val="0070C0"/>
        </w:rPr>
        <w:t xml:space="preserve">. </w:t>
      </w:r>
      <w:r w:rsidRPr="00107A11">
        <w:rPr>
          <w:b/>
          <w:bCs/>
          <w:color w:val="0070C0"/>
        </w:rPr>
        <w:t>Payment Schedule</w:t>
      </w:r>
    </w:p>
    <w:tbl>
      <w:tblPr>
        <w:tblStyle w:val="GridTable4-Accent1"/>
        <w:tblW w:w="0" w:type="auto"/>
        <w:tblLook w:val="04A0" w:firstRow="1" w:lastRow="0" w:firstColumn="1" w:lastColumn="0" w:noHBand="0" w:noVBand="1"/>
      </w:tblPr>
      <w:tblGrid>
        <w:gridCol w:w="2301"/>
        <w:gridCol w:w="5549"/>
        <w:gridCol w:w="1166"/>
      </w:tblGrid>
      <w:tr w:rsidR="003460B1" w:rsidRPr="003460B1" w14:paraId="1315F566" w14:textId="77777777" w:rsidTr="006B19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0F9CC7" w14:textId="77777777" w:rsidR="003460B1" w:rsidRPr="003460B1" w:rsidRDefault="003460B1" w:rsidP="00274ADE">
            <w:pPr>
              <w:spacing w:line="360" w:lineRule="auto"/>
              <w:jc w:val="center"/>
              <w:rPr>
                <w:b w:val="0"/>
              </w:rPr>
            </w:pPr>
            <w:r w:rsidRPr="003460B1">
              <w:t>Phase</w:t>
            </w:r>
          </w:p>
        </w:tc>
        <w:tc>
          <w:tcPr>
            <w:tcW w:w="0" w:type="auto"/>
            <w:vAlign w:val="center"/>
            <w:hideMark/>
          </w:tcPr>
          <w:p w14:paraId="5CFE7667" w14:textId="77777777" w:rsidR="003460B1" w:rsidRPr="003460B1" w:rsidRDefault="003460B1" w:rsidP="00274ADE">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3460B1">
              <w:t>Milestone/Deliverables</w:t>
            </w:r>
          </w:p>
        </w:tc>
        <w:tc>
          <w:tcPr>
            <w:tcW w:w="0" w:type="auto"/>
            <w:vAlign w:val="center"/>
            <w:hideMark/>
          </w:tcPr>
          <w:p w14:paraId="29112DC7" w14:textId="77777777" w:rsidR="003460B1" w:rsidRPr="003460B1" w:rsidRDefault="003460B1" w:rsidP="00274ADE">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3460B1">
              <w:t>Payment (%)</w:t>
            </w:r>
          </w:p>
        </w:tc>
      </w:tr>
      <w:tr w:rsidR="003460B1" w:rsidRPr="003460B1" w14:paraId="06AE81F8" w14:textId="77777777" w:rsidTr="006B19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74162E" w14:textId="77777777" w:rsidR="003460B1" w:rsidRPr="003460B1" w:rsidRDefault="003460B1" w:rsidP="00274ADE">
            <w:pPr>
              <w:spacing w:line="360" w:lineRule="auto"/>
            </w:pPr>
            <w:r w:rsidRPr="003460B1">
              <w:t>Phase 1: Project Initiation &amp; Planning</w:t>
            </w:r>
          </w:p>
        </w:tc>
        <w:tc>
          <w:tcPr>
            <w:tcW w:w="0" w:type="auto"/>
            <w:hideMark/>
          </w:tcPr>
          <w:p w14:paraId="1C83D188" w14:textId="4D53BC53" w:rsidR="003460B1" w:rsidRPr="003460B1" w:rsidRDefault="003460B1" w:rsidP="00274ADE">
            <w:pPr>
              <w:spacing w:line="360" w:lineRule="auto"/>
              <w:cnfStyle w:val="000000100000" w:firstRow="0" w:lastRow="0" w:firstColumn="0" w:lastColumn="0" w:oddVBand="0" w:evenVBand="0" w:oddHBand="1" w:evenHBand="0" w:firstRowFirstColumn="0" w:firstRowLastColumn="0" w:lastRowFirstColumn="0" w:lastRowLastColumn="0"/>
            </w:pPr>
            <w:r w:rsidRPr="003460B1">
              <w:t>- Inception Report</w:t>
            </w:r>
            <w:r>
              <w:br/>
            </w:r>
            <w:r w:rsidRPr="003460B1">
              <w:t>- UI/UX Designs and Prototypes</w:t>
            </w:r>
          </w:p>
        </w:tc>
        <w:tc>
          <w:tcPr>
            <w:tcW w:w="0" w:type="auto"/>
            <w:hideMark/>
          </w:tcPr>
          <w:p w14:paraId="080A1AB0" w14:textId="75AE174A" w:rsidR="003460B1" w:rsidRPr="003460B1" w:rsidRDefault="003460B1" w:rsidP="00274ADE">
            <w:pPr>
              <w:spacing w:line="360" w:lineRule="auto"/>
              <w:cnfStyle w:val="000000100000" w:firstRow="0" w:lastRow="0" w:firstColumn="0" w:lastColumn="0" w:oddVBand="0" w:evenVBand="0" w:oddHBand="1" w:evenHBand="0" w:firstRowFirstColumn="0" w:firstRowLastColumn="0" w:lastRowFirstColumn="0" w:lastRowLastColumn="0"/>
            </w:pPr>
            <w:r w:rsidRPr="003460B1">
              <w:t>2</w:t>
            </w:r>
            <w:r w:rsidR="00C27D3E">
              <w:t>5</w:t>
            </w:r>
            <w:r w:rsidRPr="003460B1">
              <w:t>%</w:t>
            </w:r>
          </w:p>
        </w:tc>
      </w:tr>
      <w:tr w:rsidR="003460B1" w:rsidRPr="003460B1" w14:paraId="6DD90D22" w14:textId="77777777" w:rsidTr="006B19FE">
        <w:tc>
          <w:tcPr>
            <w:cnfStyle w:val="001000000000" w:firstRow="0" w:lastRow="0" w:firstColumn="1" w:lastColumn="0" w:oddVBand="0" w:evenVBand="0" w:oddHBand="0" w:evenHBand="0" w:firstRowFirstColumn="0" w:firstRowLastColumn="0" w:lastRowFirstColumn="0" w:lastRowLastColumn="0"/>
            <w:tcW w:w="0" w:type="auto"/>
            <w:hideMark/>
          </w:tcPr>
          <w:p w14:paraId="6FBCCB20" w14:textId="77777777" w:rsidR="003460B1" w:rsidRPr="003460B1" w:rsidRDefault="003460B1" w:rsidP="00274ADE">
            <w:pPr>
              <w:spacing w:line="360" w:lineRule="auto"/>
            </w:pPr>
            <w:r w:rsidRPr="003460B1">
              <w:t>Phase 2: Development</w:t>
            </w:r>
          </w:p>
        </w:tc>
        <w:tc>
          <w:tcPr>
            <w:tcW w:w="0" w:type="auto"/>
            <w:hideMark/>
          </w:tcPr>
          <w:p w14:paraId="38C98821" w14:textId="206C9911" w:rsidR="003460B1" w:rsidRPr="003460B1" w:rsidRDefault="003460B1" w:rsidP="00274ADE">
            <w:pPr>
              <w:spacing w:line="360" w:lineRule="auto"/>
              <w:cnfStyle w:val="000000000000" w:firstRow="0" w:lastRow="0" w:firstColumn="0" w:lastColumn="0" w:oddVBand="0" w:evenVBand="0" w:oddHBand="0" w:evenHBand="0" w:firstRowFirstColumn="0" w:firstRowLastColumn="0" w:lastRowFirstColumn="0" w:lastRowLastColumn="0"/>
            </w:pPr>
            <w:r w:rsidRPr="003460B1">
              <w:t>- Fully Developed Modules</w:t>
            </w:r>
            <w:r>
              <w:br/>
            </w:r>
            <w:r w:rsidRPr="003460B1">
              <w:t>- Comprehensive Documentation</w:t>
            </w:r>
          </w:p>
        </w:tc>
        <w:tc>
          <w:tcPr>
            <w:tcW w:w="0" w:type="auto"/>
            <w:hideMark/>
          </w:tcPr>
          <w:p w14:paraId="26783D6C" w14:textId="14D2057F" w:rsidR="003460B1" w:rsidRPr="003460B1" w:rsidRDefault="00AB125B" w:rsidP="00274ADE">
            <w:pPr>
              <w:spacing w:line="360" w:lineRule="auto"/>
              <w:cnfStyle w:val="000000000000" w:firstRow="0" w:lastRow="0" w:firstColumn="0" w:lastColumn="0" w:oddVBand="0" w:evenVBand="0" w:oddHBand="0" w:evenHBand="0" w:firstRowFirstColumn="0" w:firstRowLastColumn="0" w:lastRowFirstColumn="0" w:lastRowLastColumn="0"/>
            </w:pPr>
            <w:r>
              <w:t>45</w:t>
            </w:r>
            <w:r w:rsidR="003460B1" w:rsidRPr="003460B1">
              <w:t>%</w:t>
            </w:r>
          </w:p>
        </w:tc>
      </w:tr>
      <w:tr w:rsidR="003460B1" w:rsidRPr="003460B1" w14:paraId="70337E2F" w14:textId="77777777" w:rsidTr="006B19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D9B455" w14:textId="77777777" w:rsidR="003460B1" w:rsidRPr="003460B1" w:rsidRDefault="003460B1" w:rsidP="00274ADE">
            <w:pPr>
              <w:spacing w:line="360" w:lineRule="auto"/>
            </w:pPr>
            <w:r w:rsidRPr="003460B1">
              <w:t>Phase 3: Testing &amp; Go-Live</w:t>
            </w:r>
          </w:p>
        </w:tc>
        <w:tc>
          <w:tcPr>
            <w:tcW w:w="0" w:type="auto"/>
            <w:hideMark/>
          </w:tcPr>
          <w:p w14:paraId="4CE7F8C5" w14:textId="0138DDA6" w:rsidR="003460B1" w:rsidRPr="003460B1" w:rsidRDefault="003460B1" w:rsidP="00274ADE">
            <w:pPr>
              <w:spacing w:line="360" w:lineRule="auto"/>
              <w:cnfStyle w:val="000000100000" w:firstRow="0" w:lastRow="0" w:firstColumn="0" w:lastColumn="0" w:oddVBand="0" w:evenVBand="0" w:oddHBand="1" w:evenHBand="0" w:firstRowFirstColumn="0" w:firstRowLastColumn="0" w:lastRowFirstColumn="0" w:lastRowLastColumn="0"/>
            </w:pPr>
            <w:r w:rsidRPr="003460B1">
              <w:t>- Testing &amp; User Acceptance Testing (UAT) Reports</w:t>
            </w:r>
            <w:r>
              <w:br/>
            </w:r>
            <w:r w:rsidRPr="003460B1">
              <w:t>- Staff Training Materials- Deployment and Go-Live</w:t>
            </w:r>
          </w:p>
        </w:tc>
        <w:tc>
          <w:tcPr>
            <w:tcW w:w="0" w:type="auto"/>
            <w:hideMark/>
          </w:tcPr>
          <w:p w14:paraId="7A3F79E0" w14:textId="7D206DB6" w:rsidR="003460B1" w:rsidRPr="003460B1" w:rsidRDefault="00AB125B" w:rsidP="00274ADE">
            <w:pPr>
              <w:spacing w:line="360" w:lineRule="auto"/>
              <w:cnfStyle w:val="000000100000" w:firstRow="0" w:lastRow="0" w:firstColumn="0" w:lastColumn="0" w:oddVBand="0" w:evenVBand="0" w:oddHBand="1" w:evenHBand="0" w:firstRowFirstColumn="0" w:firstRowLastColumn="0" w:lastRowFirstColumn="0" w:lastRowLastColumn="0"/>
            </w:pPr>
            <w:r>
              <w:t>2</w:t>
            </w:r>
            <w:r w:rsidR="00C27D3E">
              <w:t>0</w:t>
            </w:r>
            <w:r w:rsidR="003460B1" w:rsidRPr="003460B1">
              <w:t>%</w:t>
            </w:r>
          </w:p>
        </w:tc>
      </w:tr>
      <w:tr w:rsidR="003460B1" w:rsidRPr="003460B1" w14:paraId="7D3F5148" w14:textId="77777777" w:rsidTr="006B19FE">
        <w:tc>
          <w:tcPr>
            <w:cnfStyle w:val="001000000000" w:firstRow="0" w:lastRow="0" w:firstColumn="1" w:lastColumn="0" w:oddVBand="0" w:evenVBand="0" w:oddHBand="0" w:evenHBand="0" w:firstRowFirstColumn="0" w:firstRowLastColumn="0" w:lastRowFirstColumn="0" w:lastRowLastColumn="0"/>
            <w:tcW w:w="0" w:type="auto"/>
            <w:hideMark/>
          </w:tcPr>
          <w:p w14:paraId="027CBC00" w14:textId="77777777" w:rsidR="003460B1" w:rsidRPr="003460B1" w:rsidRDefault="003460B1" w:rsidP="00274ADE">
            <w:pPr>
              <w:spacing w:line="360" w:lineRule="auto"/>
            </w:pPr>
            <w:r w:rsidRPr="003460B1">
              <w:t>Phase 4: Post-Go-Live Support</w:t>
            </w:r>
          </w:p>
        </w:tc>
        <w:tc>
          <w:tcPr>
            <w:tcW w:w="0" w:type="auto"/>
            <w:hideMark/>
          </w:tcPr>
          <w:p w14:paraId="06450746" w14:textId="77777777" w:rsidR="003460B1" w:rsidRPr="003460B1" w:rsidRDefault="003460B1" w:rsidP="00274ADE">
            <w:pPr>
              <w:spacing w:line="360" w:lineRule="auto"/>
              <w:cnfStyle w:val="000000000000" w:firstRow="0" w:lastRow="0" w:firstColumn="0" w:lastColumn="0" w:oddVBand="0" w:evenVBand="0" w:oddHBand="0" w:evenHBand="0" w:firstRowFirstColumn="0" w:firstRowLastColumn="0" w:lastRowFirstColumn="0" w:lastRowLastColumn="0"/>
            </w:pPr>
            <w:r w:rsidRPr="003460B1">
              <w:t>- Six Months Post-Launch Support (final payment after support period ends and all outstanding issues are resolved)</w:t>
            </w:r>
          </w:p>
        </w:tc>
        <w:tc>
          <w:tcPr>
            <w:tcW w:w="0" w:type="auto"/>
            <w:hideMark/>
          </w:tcPr>
          <w:p w14:paraId="2134AF8C" w14:textId="77777777" w:rsidR="003460B1" w:rsidRPr="003460B1" w:rsidRDefault="003460B1" w:rsidP="00274ADE">
            <w:pPr>
              <w:spacing w:line="360" w:lineRule="auto"/>
              <w:cnfStyle w:val="000000000000" w:firstRow="0" w:lastRow="0" w:firstColumn="0" w:lastColumn="0" w:oddVBand="0" w:evenVBand="0" w:oddHBand="0" w:evenHBand="0" w:firstRowFirstColumn="0" w:firstRowLastColumn="0" w:lastRowFirstColumn="0" w:lastRowLastColumn="0"/>
            </w:pPr>
            <w:r w:rsidRPr="003460B1">
              <w:t>10%</w:t>
            </w:r>
          </w:p>
        </w:tc>
      </w:tr>
      <w:tr w:rsidR="003460B1" w:rsidRPr="003460B1" w14:paraId="648E2117" w14:textId="77777777" w:rsidTr="006B19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1E3A66" w14:textId="77777777" w:rsidR="003460B1" w:rsidRPr="003460B1" w:rsidRDefault="003460B1" w:rsidP="00274ADE">
            <w:pPr>
              <w:spacing w:line="360" w:lineRule="auto"/>
            </w:pPr>
            <w:r w:rsidRPr="003460B1">
              <w:t>Total</w:t>
            </w:r>
          </w:p>
        </w:tc>
        <w:tc>
          <w:tcPr>
            <w:tcW w:w="0" w:type="auto"/>
            <w:hideMark/>
          </w:tcPr>
          <w:p w14:paraId="7FB300E4" w14:textId="77777777" w:rsidR="003460B1" w:rsidRPr="003460B1" w:rsidRDefault="003460B1" w:rsidP="00274ADE">
            <w:pPr>
              <w:spacing w:line="360" w:lineRule="auto"/>
              <w:cnfStyle w:val="000000100000" w:firstRow="0" w:lastRow="0" w:firstColumn="0" w:lastColumn="0" w:oddVBand="0" w:evenVBand="0" w:oddHBand="1" w:evenHBand="0" w:firstRowFirstColumn="0" w:firstRowLastColumn="0" w:lastRowFirstColumn="0" w:lastRowLastColumn="0"/>
            </w:pPr>
          </w:p>
        </w:tc>
        <w:tc>
          <w:tcPr>
            <w:tcW w:w="0" w:type="auto"/>
            <w:hideMark/>
          </w:tcPr>
          <w:p w14:paraId="1136209F" w14:textId="77777777" w:rsidR="003460B1" w:rsidRPr="003460B1" w:rsidRDefault="003460B1" w:rsidP="00274ADE">
            <w:pPr>
              <w:spacing w:line="360" w:lineRule="auto"/>
              <w:cnfStyle w:val="000000100000" w:firstRow="0" w:lastRow="0" w:firstColumn="0" w:lastColumn="0" w:oddVBand="0" w:evenVBand="0" w:oddHBand="1" w:evenHBand="0" w:firstRowFirstColumn="0" w:firstRowLastColumn="0" w:lastRowFirstColumn="0" w:lastRowLastColumn="0"/>
            </w:pPr>
            <w:r w:rsidRPr="003460B1">
              <w:rPr>
                <w:b/>
              </w:rPr>
              <w:t>100%</w:t>
            </w:r>
          </w:p>
        </w:tc>
      </w:tr>
    </w:tbl>
    <w:p w14:paraId="4774D552" w14:textId="77777777" w:rsidR="006B19FE" w:rsidRDefault="006B19FE" w:rsidP="1A0DDC69">
      <w:pPr>
        <w:rPr>
          <w:b/>
          <w:bCs/>
        </w:rPr>
      </w:pPr>
    </w:p>
    <w:p w14:paraId="46267FA4" w14:textId="77777777" w:rsidR="00B72E46" w:rsidRPr="00B72E46" w:rsidRDefault="0346C915" w:rsidP="1A0DDC69">
      <w:pPr>
        <w:rPr>
          <w:b/>
          <w:bCs/>
        </w:rPr>
      </w:pPr>
      <w:r w:rsidRPr="3F63F409">
        <w:rPr>
          <w:b/>
          <w:bCs/>
        </w:rPr>
        <w:t>Notes:</w:t>
      </w:r>
    </w:p>
    <w:p w14:paraId="4DFB809B" w14:textId="69613E5C" w:rsidR="00B72E46" w:rsidRPr="00B72E46" w:rsidRDefault="0346C915" w:rsidP="009A7702">
      <w:pPr>
        <w:numPr>
          <w:ilvl w:val="0"/>
          <w:numId w:val="28"/>
        </w:numPr>
      </w:pPr>
      <w:r w:rsidRPr="3F63F409">
        <w:rPr>
          <w:b/>
          <w:bCs/>
        </w:rPr>
        <w:t>Phase 1 (2</w:t>
      </w:r>
      <w:r w:rsidR="73F62DE3" w:rsidRPr="3F63F409">
        <w:rPr>
          <w:b/>
          <w:bCs/>
        </w:rPr>
        <w:t>5</w:t>
      </w:r>
      <w:r w:rsidRPr="3F63F409">
        <w:rPr>
          <w:b/>
          <w:bCs/>
        </w:rPr>
        <w:t>%)</w:t>
      </w:r>
      <w:r>
        <w:t>: Paid after approval of the inception report, and UI/UX designs/prototypes.</w:t>
      </w:r>
    </w:p>
    <w:p w14:paraId="4481A5D5" w14:textId="26388121" w:rsidR="00B72E46" w:rsidRPr="00B72E46" w:rsidRDefault="0346C915" w:rsidP="009A7702">
      <w:pPr>
        <w:numPr>
          <w:ilvl w:val="0"/>
          <w:numId w:val="28"/>
        </w:numPr>
      </w:pPr>
      <w:r w:rsidRPr="3F63F409">
        <w:rPr>
          <w:b/>
          <w:bCs/>
        </w:rPr>
        <w:t>Phase 2 (4</w:t>
      </w:r>
      <w:r w:rsidR="5D23D4CE" w:rsidRPr="3F63F409">
        <w:rPr>
          <w:b/>
          <w:bCs/>
        </w:rPr>
        <w:t>5</w:t>
      </w:r>
      <w:r w:rsidRPr="3F63F409">
        <w:rPr>
          <w:b/>
          <w:bCs/>
        </w:rPr>
        <w:t>%)</w:t>
      </w:r>
      <w:r>
        <w:t>: Paid after delivery and acceptance of all core modules and documentation.</w:t>
      </w:r>
    </w:p>
    <w:p w14:paraId="3CC3A8F5" w14:textId="01F0D6BA" w:rsidR="00B72E46" w:rsidRPr="00B72E46" w:rsidRDefault="0346C915" w:rsidP="009A7702">
      <w:pPr>
        <w:numPr>
          <w:ilvl w:val="0"/>
          <w:numId w:val="28"/>
        </w:numPr>
      </w:pPr>
      <w:r w:rsidRPr="3F63F409">
        <w:rPr>
          <w:b/>
          <w:bCs/>
        </w:rPr>
        <w:t>Phase 3 (</w:t>
      </w:r>
      <w:r w:rsidR="45D4B99F" w:rsidRPr="3F63F409">
        <w:rPr>
          <w:b/>
          <w:bCs/>
        </w:rPr>
        <w:t>2</w:t>
      </w:r>
      <w:r w:rsidRPr="3F63F409">
        <w:rPr>
          <w:b/>
          <w:bCs/>
        </w:rPr>
        <w:t>0%)</w:t>
      </w:r>
      <w:r>
        <w:t>: Paid upon successful testing, training completion, and platform go-live.</w:t>
      </w:r>
    </w:p>
    <w:p w14:paraId="39358AE8" w14:textId="77777777" w:rsidR="00B72E46" w:rsidRPr="00B72E46" w:rsidRDefault="0346C915" w:rsidP="009A7702">
      <w:pPr>
        <w:numPr>
          <w:ilvl w:val="0"/>
          <w:numId w:val="28"/>
        </w:numPr>
      </w:pPr>
      <w:r w:rsidRPr="3F63F409">
        <w:rPr>
          <w:b/>
          <w:bCs/>
        </w:rPr>
        <w:t>Phase 4 (10%)</w:t>
      </w:r>
      <w:r>
        <w:t>: Paid at the end of the 6-month post-launch support period.</w:t>
      </w:r>
    </w:p>
    <w:p w14:paraId="2C1AAAB1" w14:textId="77777777" w:rsidR="00277682" w:rsidRDefault="00277682" w:rsidP="3F63F409">
      <w:pPr>
        <w:rPr>
          <w:b/>
          <w:bCs/>
          <w:color w:val="0070C0"/>
        </w:rPr>
      </w:pPr>
    </w:p>
    <w:p w14:paraId="403FD0D9" w14:textId="1E896E02" w:rsidR="00D45A45" w:rsidRPr="00D001FE" w:rsidRDefault="00277682" w:rsidP="3F63F409">
      <w:pPr>
        <w:rPr>
          <w:b/>
          <w:bCs/>
          <w:color w:val="0070C0"/>
        </w:rPr>
      </w:pPr>
      <w:r>
        <w:rPr>
          <w:b/>
          <w:bCs/>
          <w:color w:val="0070C0"/>
        </w:rPr>
        <w:t>8</w:t>
      </w:r>
      <w:r w:rsidR="04E343D6" w:rsidRPr="3F63F409">
        <w:rPr>
          <w:b/>
          <w:bCs/>
          <w:color w:val="0070C0"/>
        </w:rPr>
        <w:t>. Summary &amp; Recommendations</w:t>
      </w:r>
    </w:p>
    <w:p w14:paraId="6B3BFDCE" w14:textId="77777777" w:rsidR="00D45A45" w:rsidRPr="00D45A45" w:rsidRDefault="00D45A45" w:rsidP="009A7702">
      <w:pPr>
        <w:numPr>
          <w:ilvl w:val="0"/>
          <w:numId w:val="20"/>
        </w:numPr>
      </w:pPr>
      <w:r w:rsidRPr="00D45A45">
        <w:rPr>
          <w:b/>
        </w:rPr>
        <w:t>Architecture</w:t>
      </w:r>
      <w:r w:rsidRPr="00D45A45">
        <w:t>: Modular, API-first, scalable, and maintainable.</w:t>
      </w:r>
    </w:p>
    <w:p w14:paraId="7784B408" w14:textId="77777777" w:rsidR="00D45A45" w:rsidRPr="00D45A45" w:rsidRDefault="00D45A45" w:rsidP="009A7702">
      <w:pPr>
        <w:numPr>
          <w:ilvl w:val="0"/>
          <w:numId w:val="20"/>
        </w:numPr>
      </w:pPr>
      <w:r w:rsidRPr="00D45A45">
        <w:rPr>
          <w:b/>
        </w:rPr>
        <w:t>Security</w:t>
      </w:r>
      <w:r w:rsidRPr="00D45A45">
        <w:t>: Embedded at every layer; automation and auditability prioritized.</w:t>
      </w:r>
    </w:p>
    <w:p w14:paraId="38FB7BD6" w14:textId="77777777" w:rsidR="00D45A45" w:rsidRPr="00D45A45" w:rsidRDefault="04E343D6" w:rsidP="009A7702">
      <w:pPr>
        <w:numPr>
          <w:ilvl w:val="0"/>
          <w:numId w:val="20"/>
        </w:numPr>
      </w:pPr>
      <w:r w:rsidRPr="3F63F409">
        <w:rPr>
          <w:b/>
          <w:bCs/>
        </w:rPr>
        <w:t>Vendor</w:t>
      </w:r>
      <w:r>
        <w:t>: Must provide verifiable work (GitHub), clear documentation, and a robust support plan.</w:t>
      </w:r>
    </w:p>
    <w:p w14:paraId="4BBD2A7F" w14:textId="7DA38234" w:rsidR="11E2497C" w:rsidRDefault="11E2497C" w:rsidP="3F63F409">
      <w:pPr>
        <w:numPr>
          <w:ilvl w:val="0"/>
          <w:numId w:val="20"/>
        </w:numPr>
      </w:pPr>
      <w:r w:rsidRPr="3F63F409">
        <w:rPr>
          <w:b/>
          <w:bCs/>
        </w:rPr>
        <w:t>Payments:</w:t>
      </w:r>
      <w:r>
        <w:t xml:space="preserve"> is paid in phases and would be released only upon formal sign-off of each phase by the web company/UNDP.</w:t>
      </w:r>
    </w:p>
    <w:p w14:paraId="08D2563A" w14:textId="205D1D03" w:rsidR="11E2497C" w:rsidRDefault="11E2497C" w:rsidP="3F63F409">
      <w:pPr>
        <w:numPr>
          <w:ilvl w:val="0"/>
          <w:numId w:val="20"/>
        </w:numPr>
      </w:pPr>
      <w:r w:rsidRPr="3F63F409">
        <w:rPr>
          <w:b/>
          <w:bCs/>
        </w:rPr>
        <w:lastRenderedPageBreak/>
        <w:t>Continuous Improvement</w:t>
      </w:r>
      <w:r>
        <w:t>: Monitoring, analytics, and UNDP feedback ensure ongoing platform evolution.</w:t>
      </w:r>
    </w:p>
    <w:p w14:paraId="45A74CAE" w14:textId="77777777" w:rsidR="007A7B53" w:rsidRDefault="007A7B53" w:rsidP="007A7B53"/>
    <w:p w14:paraId="28EB5179" w14:textId="77777777" w:rsidR="007A7B53" w:rsidRDefault="007A7B53" w:rsidP="007A7B53"/>
    <w:p w14:paraId="5428065D" w14:textId="77777777" w:rsidR="007A7B53" w:rsidRDefault="007A7B53" w:rsidP="007A7B53"/>
    <w:p w14:paraId="677FC96C" w14:textId="77777777" w:rsidR="007A7B53" w:rsidRPr="007A7B53" w:rsidRDefault="007A7B53" w:rsidP="007A7B53">
      <w:pPr>
        <w:rPr>
          <w:b/>
          <w:bCs/>
        </w:rPr>
      </w:pPr>
      <w:r w:rsidRPr="007A7B53">
        <w:rPr>
          <w:b/>
          <w:bCs/>
        </w:rPr>
        <w:t xml:space="preserve">TOR Cleared by: </w:t>
      </w:r>
    </w:p>
    <w:p w14:paraId="2C5F1A83" w14:textId="3C2D0652" w:rsidR="007A7B53" w:rsidRPr="007A7B53" w:rsidRDefault="007A7B53" w:rsidP="00AE3AAE">
      <w:pPr>
        <w:spacing w:line="360" w:lineRule="auto"/>
      </w:pPr>
      <w:r w:rsidRPr="007A7B53">
        <w:t>Signature</w:t>
      </w:r>
      <w:r>
        <w:t>:</w:t>
      </w:r>
    </w:p>
    <w:p w14:paraId="5788EB1B" w14:textId="0FF84613" w:rsidR="007A7B53" w:rsidRPr="007A7B53" w:rsidRDefault="007A7B53" w:rsidP="00AE3AAE">
      <w:pPr>
        <w:spacing w:line="360" w:lineRule="auto"/>
      </w:pPr>
      <w:r w:rsidRPr="007A7B53">
        <w:t>Name</w:t>
      </w:r>
      <w:r>
        <w:t xml:space="preserve"> : </w:t>
      </w:r>
    </w:p>
    <w:p w14:paraId="3AB04AA4" w14:textId="53134904" w:rsidR="007A7B53" w:rsidRPr="007A7B53" w:rsidRDefault="007A7B53" w:rsidP="00AE3AAE">
      <w:pPr>
        <w:spacing w:line="360" w:lineRule="auto"/>
      </w:pPr>
      <w:r w:rsidRPr="007A7B53">
        <w:t>Designation</w:t>
      </w:r>
      <w:r>
        <w:t>:</w:t>
      </w:r>
      <w:r w:rsidRPr="007A7B53">
        <w:t xml:space="preserve"> </w:t>
      </w:r>
      <w:r w:rsidR="00AE3AAE">
        <w:t>Team Lead, Inclusive Growth Unit</w:t>
      </w:r>
    </w:p>
    <w:p w14:paraId="182C5BA2" w14:textId="724B0F6A" w:rsidR="007A7B53" w:rsidRPr="007A7B53" w:rsidRDefault="007A7B53" w:rsidP="00AE3AAE">
      <w:pPr>
        <w:spacing w:line="360" w:lineRule="auto"/>
      </w:pPr>
      <w:r w:rsidRPr="007A7B53">
        <w:t xml:space="preserve">Date Signed </w:t>
      </w:r>
      <w:r>
        <w:t>:</w:t>
      </w:r>
    </w:p>
    <w:p w14:paraId="78C41876" w14:textId="474B508D" w:rsidR="007A7B53" w:rsidRPr="007A7B53" w:rsidRDefault="007A7B53" w:rsidP="007A7B53"/>
    <w:p w14:paraId="15EB5311" w14:textId="6FC113B5" w:rsidR="007A7B53" w:rsidRPr="007A7B53" w:rsidRDefault="007A7B53" w:rsidP="007A7B53">
      <w:r w:rsidRPr="007A7B53">
        <w:t xml:space="preserve">The TOR for this consultancy is hereby reviewed and approved: </w:t>
      </w:r>
    </w:p>
    <w:p w14:paraId="7717FC5D" w14:textId="2D14BF36" w:rsidR="00AE3AAE" w:rsidRPr="007A7B53" w:rsidRDefault="007A7B53" w:rsidP="00AE3AAE">
      <w:pPr>
        <w:spacing w:line="360" w:lineRule="auto"/>
      </w:pPr>
      <w:r w:rsidRPr="007A7B53">
        <w:t xml:space="preserve">Signature </w:t>
      </w:r>
      <w:r w:rsidR="00AE3AAE">
        <w:t>:</w:t>
      </w:r>
    </w:p>
    <w:p w14:paraId="13BE5334" w14:textId="6F392300" w:rsidR="007A7B53" w:rsidRPr="007A7B53" w:rsidRDefault="007A7B53" w:rsidP="00AE3AAE">
      <w:pPr>
        <w:spacing w:line="360" w:lineRule="auto"/>
      </w:pPr>
      <w:r w:rsidRPr="007A7B53">
        <w:t>Name</w:t>
      </w:r>
      <w:r w:rsidR="00AE3AAE">
        <w:t>:</w:t>
      </w:r>
      <w:r w:rsidRPr="007A7B53">
        <w:t xml:space="preserve"> </w:t>
      </w:r>
    </w:p>
    <w:p w14:paraId="078AA8F7" w14:textId="4607194A" w:rsidR="007A7B53" w:rsidRPr="007A7B53" w:rsidRDefault="007A7B53" w:rsidP="00AE3AAE">
      <w:pPr>
        <w:spacing w:line="360" w:lineRule="auto"/>
      </w:pPr>
      <w:r w:rsidRPr="007A7B53">
        <w:t>Designation</w:t>
      </w:r>
      <w:r w:rsidR="00AE3AAE">
        <w:t>:</w:t>
      </w:r>
      <w:r w:rsidRPr="007A7B53">
        <w:t xml:space="preserve"> DRR Programmes</w:t>
      </w:r>
    </w:p>
    <w:p w14:paraId="0B4DBBBC" w14:textId="7C309B41" w:rsidR="007A7B53" w:rsidRDefault="007A7B53" w:rsidP="00AE3AAE">
      <w:pPr>
        <w:spacing w:line="360" w:lineRule="auto"/>
      </w:pPr>
      <w:r w:rsidRPr="007A7B53">
        <w:t>Date Signed</w:t>
      </w:r>
      <w:r w:rsidR="00AE3AAE">
        <w:t>:</w:t>
      </w:r>
    </w:p>
    <w:sectPr w:rsidR="007A7B53" w:rsidSect="002C4CE1">
      <w:headerReference w:type="even" r:id="rId16"/>
      <w:headerReference w:type="default" r:id="rId17"/>
      <w:footerReference w:type="default" r:id="rId18"/>
      <w:headerReference w:type="first" r:id="rId19"/>
      <w:footerReference w:type="first" r:id="rId20"/>
      <w:pgSz w:w="11906" w:h="16838"/>
      <w:pgMar w:top="1440" w:right="1440" w:bottom="1440" w:left="1440" w:header="708" w:footer="70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8A59E7" w14:textId="77777777" w:rsidR="00A13D29" w:rsidRDefault="00A13D29" w:rsidP="003F12B0">
      <w:pPr>
        <w:spacing w:after="0" w:line="240" w:lineRule="auto"/>
      </w:pPr>
      <w:r>
        <w:separator/>
      </w:r>
    </w:p>
  </w:endnote>
  <w:endnote w:type="continuationSeparator" w:id="0">
    <w:p w14:paraId="631683C5" w14:textId="77777777" w:rsidR="00A13D29" w:rsidRDefault="00A13D29" w:rsidP="003F12B0">
      <w:pPr>
        <w:spacing w:after="0" w:line="240" w:lineRule="auto"/>
      </w:pPr>
      <w:r>
        <w:continuationSeparator/>
      </w:r>
    </w:p>
  </w:endnote>
  <w:endnote w:type="continuationNotice" w:id="1">
    <w:p w14:paraId="6BFEC573" w14:textId="77777777" w:rsidR="00A13D29" w:rsidRDefault="00A13D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DLaM Display">
    <w:charset w:val="00"/>
    <w:family w:val="auto"/>
    <w:pitch w:val="variable"/>
    <w:sig w:usb0="8000206F" w:usb1="42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7942606"/>
      <w:docPartObj>
        <w:docPartGallery w:val="Page Numbers (Bottom of Page)"/>
        <w:docPartUnique/>
      </w:docPartObj>
    </w:sdtPr>
    <w:sdtEndPr>
      <w:rPr>
        <w:color w:val="7F7F7F" w:themeColor="background1" w:themeShade="7F"/>
        <w:spacing w:val="60"/>
      </w:rPr>
    </w:sdtEndPr>
    <w:sdtContent>
      <w:p w14:paraId="54AD8335" w14:textId="06C4B8F6" w:rsidR="00293FCB" w:rsidRDefault="00293FC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NJFP 2.0 TOR</w:t>
        </w:r>
      </w:p>
    </w:sdtContent>
  </w:sdt>
  <w:p w14:paraId="74DEC85A" w14:textId="77777777" w:rsidR="00695172" w:rsidRDefault="006951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921B5FB" w14:paraId="29CB1D0B" w14:textId="77777777" w:rsidTr="0921B5FB">
      <w:trPr>
        <w:trHeight w:val="300"/>
      </w:trPr>
      <w:tc>
        <w:tcPr>
          <w:tcW w:w="3005" w:type="dxa"/>
        </w:tcPr>
        <w:p w14:paraId="09CBA5AB" w14:textId="1108E262" w:rsidR="0921B5FB" w:rsidRDefault="0921B5FB" w:rsidP="0921B5FB">
          <w:pPr>
            <w:pStyle w:val="Header"/>
            <w:ind w:left="-115"/>
          </w:pPr>
        </w:p>
      </w:tc>
      <w:tc>
        <w:tcPr>
          <w:tcW w:w="3005" w:type="dxa"/>
        </w:tcPr>
        <w:p w14:paraId="2157EBBA" w14:textId="3B1A59EE" w:rsidR="0921B5FB" w:rsidRDefault="0921B5FB" w:rsidP="0921B5FB">
          <w:pPr>
            <w:pStyle w:val="Header"/>
            <w:jc w:val="center"/>
          </w:pPr>
        </w:p>
      </w:tc>
      <w:tc>
        <w:tcPr>
          <w:tcW w:w="3005" w:type="dxa"/>
        </w:tcPr>
        <w:p w14:paraId="072323B1" w14:textId="210DD485" w:rsidR="0921B5FB" w:rsidRDefault="0921B5FB" w:rsidP="0921B5FB">
          <w:pPr>
            <w:pStyle w:val="Header"/>
            <w:ind w:right="-115"/>
            <w:jc w:val="right"/>
          </w:pPr>
        </w:p>
      </w:tc>
    </w:tr>
  </w:tbl>
  <w:p w14:paraId="0A11FA0B" w14:textId="7CC3F0B1" w:rsidR="0921B5FB" w:rsidRDefault="0921B5FB" w:rsidP="0921B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3F3AB" w14:textId="77777777" w:rsidR="00A13D29" w:rsidRDefault="00A13D29" w:rsidP="003F12B0">
      <w:pPr>
        <w:spacing w:after="0" w:line="240" w:lineRule="auto"/>
      </w:pPr>
      <w:r>
        <w:separator/>
      </w:r>
    </w:p>
  </w:footnote>
  <w:footnote w:type="continuationSeparator" w:id="0">
    <w:p w14:paraId="384E1A08" w14:textId="77777777" w:rsidR="00A13D29" w:rsidRDefault="00A13D29" w:rsidP="003F12B0">
      <w:pPr>
        <w:spacing w:after="0" w:line="240" w:lineRule="auto"/>
      </w:pPr>
      <w:r>
        <w:continuationSeparator/>
      </w:r>
    </w:p>
  </w:footnote>
  <w:footnote w:type="continuationNotice" w:id="1">
    <w:p w14:paraId="4A426F0A" w14:textId="77777777" w:rsidR="00A13D29" w:rsidRDefault="00A13D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C99A9" w14:textId="490D3D8A" w:rsidR="002C4CE1" w:rsidRDefault="00000000">
    <w:pPr>
      <w:pStyle w:val="Header"/>
    </w:pPr>
    <w:r>
      <w:rPr>
        <w:noProof/>
      </w:rPr>
      <w:pict w14:anchorId="1BFEA4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930391" o:spid="_x0000_s1026" type="#_x0000_t75" style="position:absolute;margin-left:0;margin-top:0;width:451.15pt;height:451.15pt;z-index:-251658238;mso-position-horizontal:center;mso-position-horizontal-relative:margin;mso-position-vertical:center;mso-position-vertical-relative:margin" o:allowincell="f">
          <v:imagedata r:id="rId1" o:title="685071b080a1d175010244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034890" w14:textId="136B4F8E" w:rsidR="00695172" w:rsidRDefault="00695172">
    <w:pPr>
      <w:pStyle w:val="Header"/>
    </w:pPr>
    <w:r>
      <w:rPr>
        <w:noProof/>
      </w:rPr>
      <w:drawing>
        <wp:anchor distT="0" distB="0" distL="114300" distR="114300" simplePos="0" relativeHeight="251658240" behindDoc="0" locked="0" layoutInCell="1" allowOverlap="1" wp14:anchorId="0A2BF9C1" wp14:editId="603B7E60">
          <wp:simplePos x="0" y="0"/>
          <wp:positionH relativeFrom="column">
            <wp:posOffset>4495800</wp:posOffset>
          </wp:positionH>
          <wp:positionV relativeFrom="paragraph">
            <wp:posOffset>-68580</wp:posOffset>
          </wp:positionV>
          <wp:extent cx="1524494" cy="396240"/>
          <wp:effectExtent l="0" t="0" r="0" b="3810"/>
          <wp:wrapNone/>
          <wp:docPr id="1677640511" name="Picture 2013808918"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3808918"/>
                  <pic:cNvPicPr/>
                </pic:nvPicPr>
                <pic:blipFill>
                  <a:blip r:embed="rId1">
                    <a:extLst>
                      <a:ext uri="{28A0092B-C50C-407E-A947-70E740481C1C}">
                        <a14:useLocalDpi xmlns:a14="http://schemas.microsoft.com/office/drawing/2010/main" val="0"/>
                      </a:ext>
                    </a:extLst>
                  </a:blip>
                  <a:stretch>
                    <a:fillRect/>
                  </a:stretch>
                </pic:blipFill>
                <pic:spPr>
                  <a:xfrm>
                    <a:off x="0" y="0"/>
                    <a:ext cx="1524494" cy="39624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921B5FB" w14:paraId="1718B1FD" w14:textId="77777777" w:rsidTr="0921B5FB">
      <w:trPr>
        <w:trHeight w:val="300"/>
      </w:trPr>
      <w:tc>
        <w:tcPr>
          <w:tcW w:w="3005" w:type="dxa"/>
        </w:tcPr>
        <w:p w14:paraId="25B68926" w14:textId="0DA8327E" w:rsidR="0921B5FB" w:rsidRDefault="0921B5FB" w:rsidP="0921B5FB">
          <w:pPr>
            <w:pStyle w:val="Header"/>
            <w:ind w:left="-115"/>
          </w:pPr>
        </w:p>
      </w:tc>
      <w:tc>
        <w:tcPr>
          <w:tcW w:w="3005" w:type="dxa"/>
        </w:tcPr>
        <w:p w14:paraId="79741D46" w14:textId="2690EC11" w:rsidR="0921B5FB" w:rsidRDefault="0921B5FB" w:rsidP="0921B5FB">
          <w:pPr>
            <w:pStyle w:val="Header"/>
            <w:jc w:val="center"/>
          </w:pPr>
        </w:p>
      </w:tc>
      <w:tc>
        <w:tcPr>
          <w:tcW w:w="3005" w:type="dxa"/>
        </w:tcPr>
        <w:p w14:paraId="07CF50B8" w14:textId="052E58F1" w:rsidR="0921B5FB" w:rsidRDefault="0921B5FB" w:rsidP="0921B5FB">
          <w:pPr>
            <w:pStyle w:val="Header"/>
            <w:ind w:right="-115"/>
            <w:jc w:val="right"/>
          </w:pPr>
        </w:p>
      </w:tc>
    </w:tr>
  </w:tbl>
  <w:p w14:paraId="1180EAF9" w14:textId="774305B6" w:rsidR="0921B5FB" w:rsidRDefault="00000000" w:rsidP="0921B5FB">
    <w:pPr>
      <w:pStyle w:val="Header"/>
    </w:pPr>
    <w:r>
      <w:rPr>
        <w:noProof/>
      </w:rPr>
      <w:pict w14:anchorId="613F00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930390" o:spid="_x0000_s1025" type="#_x0000_t75" style="position:absolute;margin-left:0;margin-top:0;width:451.15pt;height:451.15pt;z-index:-251658239;mso-position-horizontal:center;mso-position-horizontal-relative:margin;mso-position-vertical:center;mso-position-vertical-relative:margin" o:allowincell="f">
          <v:imagedata r:id="rId1" o:title="685071b080a1d1750102448"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14F74"/>
    <w:multiLevelType w:val="multilevel"/>
    <w:tmpl w:val="B5D8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96CD1"/>
    <w:multiLevelType w:val="multilevel"/>
    <w:tmpl w:val="9DD6B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E22B18"/>
    <w:multiLevelType w:val="multilevel"/>
    <w:tmpl w:val="C920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357047"/>
    <w:multiLevelType w:val="multilevel"/>
    <w:tmpl w:val="6AD02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0A5659"/>
    <w:multiLevelType w:val="multilevel"/>
    <w:tmpl w:val="B0264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D94613"/>
    <w:multiLevelType w:val="multilevel"/>
    <w:tmpl w:val="2E34D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C569B7"/>
    <w:multiLevelType w:val="multilevel"/>
    <w:tmpl w:val="D22C7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8A35CB"/>
    <w:multiLevelType w:val="multilevel"/>
    <w:tmpl w:val="CFF22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DE2E04"/>
    <w:multiLevelType w:val="hybridMultilevel"/>
    <w:tmpl w:val="815898EE"/>
    <w:lvl w:ilvl="0" w:tplc="2000000F">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5845419"/>
    <w:multiLevelType w:val="multilevel"/>
    <w:tmpl w:val="0FDA7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9A1185"/>
    <w:multiLevelType w:val="multilevel"/>
    <w:tmpl w:val="7A6AB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30694F"/>
    <w:multiLevelType w:val="multilevel"/>
    <w:tmpl w:val="75E8C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BA64C1"/>
    <w:multiLevelType w:val="multilevel"/>
    <w:tmpl w:val="1B8C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1D49DD"/>
    <w:multiLevelType w:val="multilevel"/>
    <w:tmpl w:val="B0485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9A175A"/>
    <w:multiLevelType w:val="multilevel"/>
    <w:tmpl w:val="02641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7B7025"/>
    <w:multiLevelType w:val="multilevel"/>
    <w:tmpl w:val="95D8298E"/>
    <w:lvl w:ilvl="0">
      <w:start w:val="1"/>
      <w:numFmt w:val="upperLetter"/>
      <w:lvlText w:val="%1."/>
      <w:lvlJc w:val="left"/>
      <w:pPr>
        <w:tabs>
          <w:tab w:val="num" w:pos="720"/>
        </w:tabs>
        <w:ind w:left="720" w:hanging="360"/>
      </w:pPr>
      <w:rPr>
        <w:rFonts w:hint="default"/>
        <w:b/>
        <w:bCs/>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7C128E"/>
    <w:multiLevelType w:val="hybridMultilevel"/>
    <w:tmpl w:val="C64E10C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5AF5130"/>
    <w:multiLevelType w:val="multilevel"/>
    <w:tmpl w:val="A504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A76CC6"/>
    <w:multiLevelType w:val="multilevel"/>
    <w:tmpl w:val="72FCC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645C01"/>
    <w:multiLevelType w:val="multilevel"/>
    <w:tmpl w:val="C8E21638"/>
    <w:lvl w:ilvl="0">
      <w:start w:val="5"/>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611824E0"/>
    <w:multiLevelType w:val="multilevel"/>
    <w:tmpl w:val="BE7A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B82621"/>
    <w:multiLevelType w:val="multilevel"/>
    <w:tmpl w:val="D0362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EE050F"/>
    <w:multiLevelType w:val="multilevel"/>
    <w:tmpl w:val="7C9AB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030CA3"/>
    <w:multiLevelType w:val="multilevel"/>
    <w:tmpl w:val="1C52C8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567E11"/>
    <w:multiLevelType w:val="multilevel"/>
    <w:tmpl w:val="31200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532802"/>
    <w:multiLevelType w:val="multilevel"/>
    <w:tmpl w:val="0298F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357944"/>
    <w:multiLevelType w:val="multilevel"/>
    <w:tmpl w:val="FBCED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7D2389"/>
    <w:multiLevelType w:val="multilevel"/>
    <w:tmpl w:val="FCD04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FA3317"/>
    <w:multiLevelType w:val="multilevel"/>
    <w:tmpl w:val="7834C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2F2CBE"/>
    <w:multiLevelType w:val="hybridMultilevel"/>
    <w:tmpl w:val="55088EC6"/>
    <w:lvl w:ilvl="0" w:tplc="C1D82D96">
      <w:start w:val="1"/>
      <w:numFmt w:val="upperLetter"/>
      <w:lvlText w:val="%1."/>
      <w:lvlJc w:val="left"/>
      <w:pPr>
        <w:ind w:left="720" w:hanging="360"/>
      </w:pPr>
      <w:rPr>
        <w:b/>
        <w:bCs/>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7FED07A2"/>
    <w:multiLevelType w:val="multilevel"/>
    <w:tmpl w:val="EC8A0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3083905">
    <w:abstractNumId w:val="16"/>
  </w:num>
  <w:num w:numId="2" w16cid:durableId="1409036950">
    <w:abstractNumId w:val="23"/>
  </w:num>
  <w:num w:numId="3" w16cid:durableId="1850557690">
    <w:abstractNumId w:val="24"/>
  </w:num>
  <w:num w:numId="4" w16cid:durableId="1190684425">
    <w:abstractNumId w:val="30"/>
  </w:num>
  <w:num w:numId="5" w16cid:durableId="383456495">
    <w:abstractNumId w:val="3"/>
  </w:num>
  <w:num w:numId="6" w16cid:durableId="565844859">
    <w:abstractNumId w:val="11"/>
  </w:num>
  <w:num w:numId="7" w16cid:durableId="347174457">
    <w:abstractNumId w:val="25"/>
  </w:num>
  <w:num w:numId="8" w16cid:durableId="1621033213">
    <w:abstractNumId w:val="13"/>
  </w:num>
  <w:num w:numId="9" w16cid:durableId="133066173">
    <w:abstractNumId w:val="2"/>
  </w:num>
  <w:num w:numId="10" w16cid:durableId="910770258">
    <w:abstractNumId w:val="12"/>
  </w:num>
  <w:num w:numId="11" w16cid:durableId="1227649653">
    <w:abstractNumId w:val="17"/>
  </w:num>
  <w:num w:numId="12" w16cid:durableId="1689717829">
    <w:abstractNumId w:val="14"/>
  </w:num>
  <w:num w:numId="13" w16cid:durableId="1427189529">
    <w:abstractNumId w:val="18"/>
  </w:num>
  <w:num w:numId="14" w16cid:durableId="1918830760">
    <w:abstractNumId w:val="4"/>
  </w:num>
  <w:num w:numId="15" w16cid:durableId="1939286240">
    <w:abstractNumId w:val="9"/>
  </w:num>
  <w:num w:numId="16" w16cid:durableId="1258947085">
    <w:abstractNumId w:val="22"/>
  </w:num>
  <w:num w:numId="17" w16cid:durableId="795295022">
    <w:abstractNumId w:val="27"/>
  </w:num>
  <w:num w:numId="18" w16cid:durableId="925924333">
    <w:abstractNumId w:val="6"/>
  </w:num>
  <w:num w:numId="19" w16cid:durableId="1085806661">
    <w:abstractNumId w:val="26"/>
  </w:num>
  <w:num w:numId="20" w16cid:durableId="1420100622">
    <w:abstractNumId w:val="10"/>
  </w:num>
  <w:num w:numId="21" w16cid:durableId="481314019">
    <w:abstractNumId w:val="1"/>
  </w:num>
  <w:num w:numId="22" w16cid:durableId="508255964">
    <w:abstractNumId w:val="0"/>
  </w:num>
  <w:num w:numId="23" w16cid:durableId="1451164616">
    <w:abstractNumId w:val="8"/>
  </w:num>
  <w:num w:numId="24" w16cid:durableId="123890167">
    <w:abstractNumId w:val="29"/>
  </w:num>
  <w:num w:numId="25" w16cid:durableId="1058892224">
    <w:abstractNumId w:val="21"/>
  </w:num>
  <w:num w:numId="26" w16cid:durableId="2146270010">
    <w:abstractNumId w:val="28"/>
  </w:num>
  <w:num w:numId="27" w16cid:durableId="1595700431">
    <w:abstractNumId w:val="7"/>
  </w:num>
  <w:num w:numId="28" w16cid:durableId="747312660">
    <w:abstractNumId w:val="20"/>
  </w:num>
  <w:num w:numId="29" w16cid:durableId="2065250742">
    <w:abstractNumId w:val="15"/>
  </w:num>
  <w:num w:numId="30" w16cid:durableId="687101427">
    <w:abstractNumId w:val="5"/>
  </w:num>
  <w:num w:numId="31" w16cid:durableId="1675760107">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Y0MjcwMDYztTC1MDNR0lEKTi0uzszPAykwrQUAn6EZ+ywAAAA="/>
  </w:docVars>
  <w:rsids>
    <w:rsidRoot w:val="00D21E43"/>
    <w:rsid w:val="0000034A"/>
    <w:rsid w:val="000013A4"/>
    <w:rsid w:val="00001E67"/>
    <w:rsid w:val="00002B37"/>
    <w:rsid w:val="0000362C"/>
    <w:rsid w:val="00003B11"/>
    <w:rsid w:val="00004008"/>
    <w:rsid w:val="000043A6"/>
    <w:rsid w:val="00004577"/>
    <w:rsid w:val="00004D2B"/>
    <w:rsid w:val="00005C9F"/>
    <w:rsid w:val="00005F2B"/>
    <w:rsid w:val="00005F62"/>
    <w:rsid w:val="000070B1"/>
    <w:rsid w:val="000072B2"/>
    <w:rsid w:val="00007B31"/>
    <w:rsid w:val="000106E1"/>
    <w:rsid w:val="00011061"/>
    <w:rsid w:val="000129CA"/>
    <w:rsid w:val="00013A91"/>
    <w:rsid w:val="00013E67"/>
    <w:rsid w:val="0001428B"/>
    <w:rsid w:val="000147F8"/>
    <w:rsid w:val="000151A8"/>
    <w:rsid w:val="000173EA"/>
    <w:rsid w:val="000175AC"/>
    <w:rsid w:val="000175FB"/>
    <w:rsid w:val="0002099E"/>
    <w:rsid w:val="00020D55"/>
    <w:rsid w:val="000227C6"/>
    <w:rsid w:val="0002292E"/>
    <w:rsid w:val="00022EFA"/>
    <w:rsid w:val="00023703"/>
    <w:rsid w:val="00023861"/>
    <w:rsid w:val="00024152"/>
    <w:rsid w:val="0002432B"/>
    <w:rsid w:val="00024C3D"/>
    <w:rsid w:val="00024E25"/>
    <w:rsid w:val="00025CB0"/>
    <w:rsid w:val="00025FC2"/>
    <w:rsid w:val="0002635C"/>
    <w:rsid w:val="0002A5F4"/>
    <w:rsid w:val="000301EF"/>
    <w:rsid w:val="0003040F"/>
    <w:rsid w:val="0003099D"/>
    <w:rsid w:val="00030BC9"/>
    <w:rsid w:val="0003164A"/>
    <w:rsid w:val="00031B48"/>
    <w:rsid w:val="00033AE4"/>
    <w:rsid w:val="00034E17"/>
    <w:rsid w:val="000351DA"/>
    <w:rsid w:val="00035204"/>
    <w:rsid w:val="00037881"/>
    <w:rsid w:val="00041617"/>
    <w:rsid w:val="00041709"/>
    <w:rsid w:val="00041D8A"/>
    <w:rsid w:val="00041FC8"/>
    <w:rsid w:val="000434E7"/>
    <w:rsid w:val="0004364E"/>
    <w:rsid w:val="000437BD"/>
    <w:rsid w:val="00043F91"/>
    <w:rsid w:val="000447C3"/>
    <w:rsid w:val="0004496E"/>
    <w:rsid w:val="00045717"/>
    <w:rsid w:val="000458FF"/>
    <w:rsid w:val="000467AE"/>
    <w:rsid w:val="00047948"/>
    <w:rsid w:val="000507C7"/>
    <w:rsid w:val="000508B4"/>
    <w:rsid w:val="00051235"/>
    <w:rsid w:val="000531B3"/>
    <w:rsid w:val="0005334E"/>
    <w:rsid w:val="000533D0"/>
    <w:rsid w:val="00054049"/>
    <w:rsid w:val="0005452E"/>
    <w:rsid w:val="00055788"/>
    <w:rsid w:val="00055884"/>
    <w:rsid w:val="00055C27"/>
    <w:rsid w:val="0005772D"/>
    <w:rsid w:val="00057F4B"/>
    <w:rsid w:val="000600DA"/>
    <w:rsid w:val="00060982"/>
    <w:rsid w:val="00060AB0"/>
    <w:rsid w:val="00060C04"/>
    <w:rsid w:val="00060D47"/>
    <w:rsid w:val="00060DF2"/>
    <w:rsid w:val="0006110B"/>
    <w:rsid w:val="00061210"/>
    <w:rsid w:val="00062331"/>
    <w:rsid w:val="00062351"/>
    <w:rsid w:val="0006246B"/>
    <w:rsid w:val="0006246E"/>
    <w:rsid w:val="000629AE"/>
    <w:rsid w:val="000629B9"/>
    <w:rsid w:val="00062A3F"/>
    <w:rsid w:val="000648C8"/>
    <w:rsid w:val="00064F62"/>
    <w:rsid w:val="00066AA2"/>
    <w:rsid w:val="00066E03"/>
    <w:rsid w:val="00067D2D"/>
    <w:rsid w:val="00067F15"/>
    <w:rsid w:val="0007007C"/>
    <w:rsid w:val="00070165"/>
    <w:rsid w:val="00070323"/>
    <w:rsid w:val="00070622"/>
    <w:rsid w:val="000709A0"/>
    <w:rsid w:val="00070E6C"/>
    <w:rsid w:val="000711EE"/>
    <w:rsid w:val="000718E3"/>
    <w:rsid w:val="00071ACF"/>
    <w:rsid w:val="0007250D"/>
    <w:rsid w:val="00072AB1"/>
    <w:rsid w:val="00072CD3"/>
    <w:rsid w:val="00073299"/>
    <w:rsid w:val="00074893"/>
    <w:rsid w:val="00075047"/>
    <w:rsid w:val="000756D3"/>
    <w:rsid w:val="000763F1"/>
    <w:rsid w:val="00076D07"/>
    <w:rsid w:val="00077634"/>
    <w:rsid w:val="00077738"/>
    <w:rsid w:val="00077B7E"/>
    <w:rsid w:val="00077CD0"/>
    <w:rsid w:val="00077DE1"/>
    <w:rsid w:val="00080A68"/>
    <w:rsid w:val="00080F51"/>
    <w:rsid w:val="0008148E"/>
    <w:rsid w:val="00081969"/>
    <w:rsid w:val="00082D03"/>
    <w:rsid w:val="000832F7"/>
    <w:rsid w:val="00083A18"/>
    <w:rsid w:val="00083E39"/>
    <w:rsid w:val="0008435C"/>
    <w:rsid w:val="00084500"/>
    <w:rsid w:val="00084B50"/>
    <w:rsid w:val="00085143"/>
    <w:rsid w:val="00085C2E"/>
    <w:rsid w:val="00086836"/>
    <w:rsid w:val="000873AB"/>
    <w:rsid w:val="0009035A"/>
    <w:rsid w:val="000909E1"/>
    <w:rsid w:val="00090B2D"/>
    <w:rsid w:val="0009109A"/>
    <w:rsid w:val="00091475"/>
    <w:rsid w:val="00091BC4"/>
    <w:rsid w:val="00092A3B"/>
    <w:rsid w:val="00092BD6"/>
    <w:rsid w:val="0009350F"/>
    <w:rsid w:val="0009374D"/>
    <w:rsid w:val="00093B25"/>
    <w:rsid w:val="00093CA0"/>
    <w:rsid w:val="00093CE0"/>
    <w:rsid w:val="000951FF"/>
    <w:rsid w:val="00095BD1"/>
    <w:rsid w:val="00096882"/>
    <w:rsid w:val="000975BB"/>
    <w:rsid w:val="00097C0D"/>
    <w:rsid w:val="00097FB1"/>
    <w:rsid w:val="000A04F7"/>
    <w:rsid w:val="000A1EE8"/>
    <w:rsid w:val="000A2290"/>
    <w:rsid w:val="000A3449"/>
    <w:rsid w:val="000A3E86"/>
    <w:rsid w:val="000A4023"/>
    <w:rsid w:val="000A4156"/>
    <w:rsid w:val="000A42DF"/>
    <w:rsid w:val="000A43CA"/>
    <w:rsid w:val="000A4768"/>
    <w:rsid w:val="000A477E"/>
    <w:rsid w:val="000A4B96"/>
    <w:rsid w:val="000A4C02"/>
    <w:rsid w:val="000A50CF"/>
    <w:rsid w:val="000A547E"/>
    <w:rsid w:val="000A61F1"/>
    <w:rsid w:val="000A6C37"/>
    <w:rsid w:val="000A7149"/>
    <w:rsid w:val="000A7AF8"/>
    <w:rsid w:val="000B098B"/>
    <w:rsid w:val="000B110E"/>
    <w:rsid w:val="000B1344"/>
    <w:rsid w:val="000B1BFA"/>
    <w:rsid w:val="000B324D"/>
    <w:rsid w:val="000B36E1"/>
    <w:rsid w:val="000B4D82"/>
    <w:rsid w:val="000B5308"/>
    <w:rsid w:val="000B5BD5"/>
    <w:rsid w:val="000B5DAE"/>
    <w:rsid w:val="000B608D"/>
    <w:rsid w:val="000B6829"/>
    <w:rsid w:val="000B6F02"/>
    <w:rsid w:val="000B7136"/>
    <w:rsid w:val="000B75F0"/>
    <w:rsid w:val="000C0115"/>
    <w:rsid w:val="000C040B"/>
    <w:rsid w:val="000C10D8"/>
    <w:rsid w:val="000C1C0C"/>
    <w:rsid w:val="000C2EDC"/>
    <w:rsid w:val="000C3891"/>
    <w:rsid w:val="000C3F9D"/>
    <w:rsid w:val="000C48A9"/>
    <w:rsid w:val="000C4A78"/>
    <w:rsid w:val="000C4B6F"/>
    <w:rsid w:val="000C4D40"/>
    <w:rsid w:val="000C4E88"/>
    <w:rsid w:val="000C5211"/>
    <w:rsid w:val="000C55DF"/>
    <w:rsid w:val="000C62ED"/>
    <w:rsid w:val="000C65E2"/>
    <w:rsid w:val="000C7376"/>
    <w:rsid w:val="000D06A3"/>
    <w:rsid w:val="000D0938"/>
    <w:rsid w:val="000D15D8"/>
    <w:rsid w:val="000D1668"/>
    <w:rsid w:val="000D2BF2"/>
    <w:rsid w:val="000D39A6"/>
    <w:rsid w:val="000D3D25"/>
    <w:rsid w:val="000D5039"/>
    <w:rsid w:val="000D5EFC"/>
    <w:rsid w:val="000D6B30"/>
    <w:rsid w:val="000D6D2B"/>
    <w:rsid w:val="000D6F40"/>
    <w:rsid w:val="000D76D2"/>
    <w:rsid w:val="000E0123"/>
    <w:rsid w:val="000E0DBC"/>
    <w:rsid w:val="000E0F7C"/>
    <w:rsid w:val="000E19C6"/>
    <w:rsid w:val="000E2269"/>
    <w:rsid w:val="000E2404"/>
    <w:rsid w:val="000E2855"/>
    <w:rsid w:val="000E3493"/>
    <w:rsid w:val="000E4320"/>
    <w:rsid w:val="000E4986"/>
    <w:rsid w:val="000E4A8A"/>
    <w:rsid w:val="000E4D22"/>
    <w:rsid w:val="000E73AB"/>
    <w:rsid w:val="000E78CA"/>
    <w:rsid w:val="000E7E07"/>
    <w:rsid w:val="000E7F87"/>
    <w:rsid w:val="000F0494"/>
    <w:rsid w:val="000F0B8F"/>
    <w:rsid w:val="000F1411"/>
    <w:rsid w:val="000F24A2"/>
    <w:rsid w:val="000F2597"/>
    <w:rsid w:val="000F34E2"/>
    <w:rsid w:val="000F4BEB"/>
    <w:rsid w:val="000F4D29"/>
    <w:rsid w:val="000F4E25"/>
    <w:rsid w:val="000F54EB"/>
    <w:rsid w:val="000F57C8"/>
    <w:rsid w:val="000F59DA"/>
    <w:rsid w:val="000F6C95"/>
    <w:rsid w:val="001005A5"/>
    <w:rsid w:val="001020C2"/>
    <w:rsid w:val="00102170"/>
    <w:rsid w:val="0010489D"/>
    <w:rsid w:val="00104BE1"/>
    <w:rsid w:val="0010642C"/>
    <w:rsid w:val="00106D98"/>
    <w:rsid w:val="00107660"/>
    <w:rsid w:val="00107A11"/>
    <w:rsid w:val="00112453"/>
    <w:rsid w:val="001155A5"/>
    <w:rsid w:val="00115726"/>
    <w:rsid w:val="001174D9"/>
    <w:rsid w:val="00117DE1"/>
    <w:rsid w:val="001207D2"/>
    <w:rsid w:val="00120C0B"/>
    <w:rsid w:val="001213CB"/>
    <w:rsid w:val="00121E42"/>
    <w:rsid w:val="00122291"/>
    <w:rsid w:val="00122FD3"/>
    <w:rsid w:val="001239E5"/>
    <w:rsid w:val="001241D7"/>
    <w:rsid w:val="00124622"/>
    <w:rsid w:val="00125DBF"/>
    <w:rsid w:val="00126560"/>
    <w:rsid w:val="00126716"/>
    <w:rsid w:val="0012692C"/>
    <w:rsid w:val="00126B34"/>
    <w:rsid w:val="001308C4"/>
    <w:rsid w:val="00130A03"/>
    <w:rsid w:val="00130DF1"/>
    <w:rsid w:val="00130F8A"/>
    <w:rsid w:val="00131331"/>
    <w:rsid w:val="00131752"/>
    <w:rsid w:val="001336C1"/>
    <w:rsid w:val="00133A5D"/>
    <w:rsid w:val="001347A1"/>
    <w:rsid w:val="0013490E"/>
    <w:rsid w:val="001356F2"/>
    <w:rsid w:val="0013621B"/>
    <w:rsid w:val="00136651"/>
    <w:rsid w:val="00136EA6"/>
    <w:rsid w:val="0013795B"/>
    <w:rsid w:val="001401F5"/>
    <w:rsid w:val="001404A6"/>
    <w:rsid w:val="00140EBB"/>
    <w:rsid w:val="00140EC2"/>
    <w:rsid w:val="00141669"/>
    <w:rsid w:val="00141943"/>
    <w:rsid w:val="00141B8B"/>
    <w:rsid w:val="00141CC6"/>
    <w:rsid w:val="00142058"/>
    <w:rsid w:val="001425A4"/>
    <w:rsid w:val="0014264B"/>
    <w:rsid w:val="00143C29"/>
    <w:rsid w:val="0014429D"/>
    <w:rsid w:val="00145181"/>
    <w:rsid w:val="001458C5"/>
    <w:rsid w:val="00145A04"/>
    <w:rsid w:val="00145DF5"/>
    <w:rsid w:val="0014615C"/>
    <w:rsid w:val="001463FA"/>
    <w:rsid w:val="0014670F"/>
    <w:rsid w:val="00147465"/>
    <w:rsid w:val="00147A2C"/>
    <w:rsid w:val="0015009D"/>
    <w:rsid w:val="0015096D"/>
    <w:rsid w:val="00151026"/>
    <w:rsid w:val="001518F0"/>
    <w:rsid w:val="00152473"/>
    <w:rsid w:val="00153407"/>
    <w:rsid w:val="00153ED1"/>
    <w:rsid w:val="001545FA"/>
    <w:rsid w:val="00154B3E"/>
    <w:rsid w:val="00155B75"/>
    <w:rsid w:val="00156674"/>
    <w:rsid w:val="00156A92"/>
    <w:rsid w:val="00157021"/>
    <w:rsid w:val="001571B2"/>
    <w:rsid w:val="001606EF"/>
    <w:rsid w:val="001610FA"/>
    <w:rsid w:val="001620F0"/>
    <w:rsid w:val="00162B3E"/>
    <w:rsid w:val="00163864"/>
    <w:rsid w:val="00164977"/>
    <w:rsid w:val="00165077"/>
    <w:rsid w:val="001653CA"/>
    <w:rsid w:val="00165F98"/>
    <w:rsid w:val="001662E4"/>
    <w:rsid w:val="00166368"/>
    <w:rsid w:val="001665FA"/>
    <w:rsid w:val="00167A43"/>
    <w:rsid w:val="00167B23"/>
    <w:rsid w:val="001703A8"/>
    <w:rsid w:val="001708A4"/>
    <w:rsid w:val="001719A6"/>
    <w:rsid w:val="00171D2B"/>
    <w:rsid w:val="0017209A"/>
    <w:rsid w:val="00172487"/>
    <w:rsid w:val="001725F0"/>
    <w:rsid w:val="0017267B"/>
    <w:rsid w:val="001735AE"/>
    <w:rsid w:val="00174277"/>
    <w:rsid w:val="00175500"/>
    <w:rsid w:val="00175B92"/>
    <w:rsid w:val="00175C00"/>
    <w:rsid w:val="0017634D"/>
    <w:rsid w:val="00176ED3"/>
    <w:rsid w:val="00177070"/>
    <w:rsid w:val="00177705"/>
    <w:rsid w:val="00181D6C"/>
    <w:rsid w:val="00181EC8"/>
    <w:rsid w:val="00182277"/>
    <w:rsid w:val="001829A6"/>
    <w:rsid w:val="00183546"/>
    <w:rsid w:val="00183566"/>
    <w:rsid w:val="00183674"/>
    <w:rsid w:val="0018368E"/>
    <w:rsid w:val="00183BE8"/>
    <w:rsid w:val="00183EB7"/>
    <w:rsid w:val="001840A6"/>
    <w:rsid w:val="00184249"/>
    <w:rsid w:val="001853D9"/>
    <w:rsid w:val="00185980"/>
    <w:rsid w:val="00186518"/>
    <w:rsid w:val="00186F65"/>
    <w:rsid w:val="00187CC2"/>
    <w:rsid w:val="001900A7"/>
    <w:rsid w:val="001907A1"/>
    <w:rsid w:val="0019090A"/>
    <w:rsid w:val="00192367"/>
    <w:rsid w:val="00192A94"/>
    <w:rsid w:val="00193174"/>
    <w:rsid w:val="00193A5A"/>
    <w:rsid w:val="00193C97"/>
    <w:rsid w:val="00194E7C"/>
    <w:rsid w:val="001964EA"/>
    <w:rsid w:val="001965BB"/>
    <w:rsid w:val="00196C5F"/>
    <w:rsid w:val="0019713A"/>
    <w:rsid w:val="001979E3"/>
    <w:rsid w:val="00197BE4"/>
    <w:rsid w:val="00197DDF"/>
    <w:rsid w:val="001A0953"/>
    <w:rsid w:val="001A1C65"/>
    <w:rsid w:val="001A248F"/>
    <w:rsid w:val="001A2AD0"/>
    <w:rsid w:val="001A366D"/>
    <w:rsid w:val="001A3A27"/>
    <w:rsid w:val="001A3B7D"/>
    <w:rsid w:val="001A4070"/>
    <w:rsid w:val="001A434B"/>
    <w:rsid w:val="001A4FBA"/>
    <w:rsid w:val="001A6DB6"/>
    <w:rsid w:val="001A6E39"/>
    <w:rsid w:val="001A6E7C"/>
    <w:rsid w:val="001A722B"/>
    <w:rsid w:val="001A7601"/>
    <w:rsid w:val="001B01B9"/>
    <w:rsid w:val="001B02D9"/>
    <w:rsid w:val="001B10B7"/>
    <w:rsid w:val="001B2702"/>
    <w:rsid w:val="001B29F7"/>
    <w:rsid w:val="001B2B7F"/>
    <w:rsid w:val="001B37E0"/>
    <w:rsid w:val="001B3A31"/>
    <w:rsid w:val="001B3B12"/>
    <w:rsid w:val="001B4CE6"/>
    <w:rsid w:val="001B5086"/>
    <w:rsid w:val="001B58FB"/>
    <w:rsid w:val="001B5913"/>
    <w:rsid w:val="001B5B4B"/>
    <w:rsid w:val="001B60CB"/>
    <w:rsid w:val="001B68D9"/>
    <w:rsid w:val="001B7053"/>
    <w:rsid w:val="001B71DD"/>
    <w:rsid w:val="001B7447"/>
    <w:rsid w:val="001B7823"/>
    <w:rsid w:val="001C01F4"/>
    <w:rsid w:val="001C0348"/>
    <w:rsid w:val="001C0ACA"/>
    <w:rsid w:val="001C0BC6"/>
    <w:rsid w:val="001C0EE5"/>
    <w:rsid w:val="001C1152"/>
    <w:rsid w:val="001C15E9"/>
    <w:rsid w:val="001C22DB"/>
    <w:rsid w:val="001C242D"/>
    <w:rsid w:val="001C2F80"/>
    <w:rsid w:val="001C4429"/>
    <w:rsid w:val="001C5453"/>
    <w:rsid w:val="001C6867"/>
    <w:rsid w:val="001C7DF2"/>
    <w:rsid w:val="001D08C9"/>
    <w:rsid w:val="001D0A7C"/>
    <w:rsid w:val="001D312E"/>
    <w:rsid w:val="001D3393"/>
    <w:rsid w:val="001D4313"/>
    <w:rsid w:val="001D4472"/>
    <w:rsid w:val="001D4650"/>
    <w:rsid w:val="001D63F5"/>
    <w:rsid w:val="001D6D84"/>
    <w:rsid w:val="001D7101"/>
    <w:rsid w:val="001D7956"/>
    <w:rsid w:val="001D7FFE"/>
    <w:rsid w:val="001E0462"/>
    <w:rsid w:val="001E0B17"/>
    <w:rsid w:val="001E1233"/>
    <w:rsid w:val="001E13F9"/>
    <w:rsid w:val="001E1DF1"/>
    <w:rsid w:val="001E2170"/>
    <w:rsid w:val="001E28AF"/>
    <w:rsid w:val="001E2A05"/>
    <w:rsid w:val="001E30D2"/>
    <w:rsid w:val="001E30EF"/>
    <w:rsid w:val="001E38A5"/>
    <w:rsid w:val="001E395F"/>
    <w:rsid w:val="001E39F1"/>
    <w:rsid w:val="001E3D59"/>
    <w:rsid w:val="001E4584"/>
    <w:rsid w:val="001E4933"/>
    <w:rsid w:val="001E4EC6"/>
    <w:rsid w:val="001E55D7"/>
    <w:rsid w:val="001E5E06"/>
    <w:rsid w:val="001E65C1"/>
    <w:rsid w:val="001E76A0"/>
    <w:rsid w:val="001E78D3"/>
    <w:rsid w:val="001E7967"/>
    <w:rsid w:val="001F04C8"/>
    <w:rsid w:val="001F2284"/>
    <w:rsid w:val="001F2548"/>
    <w:rsid w:val="001F2C4C"/>
    <w:rsid w:val="001F2D6F"/>
    <w:rsid w:val="001F2F0C"/>
    <w:rsid w:val="001F30B2"/>
    <w:rsid w:val="001F3514"/>
    <w:rsid w:val="001F37E8"/>
    <w:rsid w:val="001F3CBC"/>
    <w:rsid w:val="001F4771"/>
    <w:rsid w:val="001F4B3D"/>
    <w:rsid w:val="001F5090"/>
    <w:rsid w:val="001F5555"/>
    <w:rsid w:val="001F59BD"/>
    <w:rsid w:val="001F641C"/>
    <w:rsid w:val="001F6613"/>
    <w:rsid w:val="002011EF"/>
    <w:rsid w:val="00201CF9"/>
    <w:rsid w:val="0020348D"/>
    <w:rsid w:val="00203703"/>
    <w:rsid w:val="0020390C"/>
    <w:rsid w:val="00204070"/>
    <w:rsid w:val="00205183"/>
    <w:rsid w:val="00206B99"/>
    <w:rsid w:val="00206F76"/>
    <w:rsid w:val="0020734E"/>
    <w:rsid w:val="002108F5"/>
    <w:rsid w:val="00210DC4"/>
    <w:rsid w:val="00211814"/>
    <w:rsid w:val="00211EDC"/>
    <w:rsid w:val="0021227A"/>
    <w:rsid w:val="002126EF"/>
    <w:rsid w:val="0021279C"/>
    <w:rsid w:val="002130C7"/>
    <w:rsid w:val="00214E18"/>
    <w:rsid w:val="0021508A"/>
    <w:rsid w:val="002157A3"/>
    <w:rsid w:val="00216B38"/>
    <w:rsid w:val="002170FD"/>
    <w:rsid w:val="00217F84"/>
    <w:rsid w:val="00221A55"/>
    <w:rsid w:val="00222100"/>
    <w:rsid w:val="00222328"/>
    <w:rsid w:val="0022238B"/>
    <w:rsid w:val="0022245F"/>
    <w:rsid w:val="002227E5"/>
    <w:rsid w:val="00223947"/>
    <w:rsid w:val="00224398"/>
    <w:rsid w:val="0022468D"/>
    <w:rsid w:val="00226000"/>
    <w:rsid w:val="0022617A"/>
    <w:rsid w:val="002263EC"/>
    <w:rsid w:val="00227EFA"/>
    <w:rsid w:val="002311EB"/>
    <w:rsid w:val="0023121F"/>
    <w:rsid w:val="002314CE"/>
    <w:rsid w:val="00231E1D"/>
    <w:rsid w:val="002328DE"/>
    <w:rsid w:val="002331CD"/>
    <w:rsid w:val="00233C0A"/>
    <w:rsid w:val="00233FAA"/>
    <w:rsid w:val="00234CF2"/>
    <w:rsid w:val="00234D98"/>
    <w:rsid w:val="00235A35"/>
    <w:rsid w:val="002369D4"/>
    <w:rsid w:val="00237EAA"/>
    <w:rsid w:val="002429FC"/>
    <w:rsid w:val="002439D4"/>
    <w:rsid w:val="00243A23"/>
    <w:rsid w:val="00243E50"/>
    <w:rsid w:val="0024581A"/>
    <w:rsid w:val="00246980"/>
    <w:rsid w:val="00246CDD"/>
    <w:rsid w:val="0024781D"/>
    <w:rsid w:val="00247B26"/>
    <w:rsid w:val="00247FB8"/>
    <w:rsid w:val="0025004B"/>
    <w:rsid w:val="00250541"/>
    <w:rsid w:val="002509BD"/>
    <w:rsid w:val="0025170C"/>
    <w:rsid w:val="00251710"/>
    <w:rsid w:val="00251A0C"/>
    <w:rsid w:val="0025268F"/>
    <w:rsid w:val="002529B7"/>
    <w:rsid w:val="00252CB1"/>
    <w:rsid w:val="00253D6C"/>
    <w:rsid w:val="00254E0C"/>
    <w:rsid w:val="00256230"/>
    <w:rsid w:val="002571BC"/>
    <w:rsid w:val="00257426"/>
    <w:rsid w:val="002574F5"/>
    <w:rsid w:val="00257888"/>
    <w:rsid w:val="00260E03"/>
    <w:rsid w:val="00262491"/>
    <w:rsid w:val="002626D8"/>
    <w:rsid w:val="0026396D"/>
    <w:rsid w:val="002648DB"/>
    <w:rsid w:val="00264F48"/>
    <w:rsid w:val="0026582A"/>
    <w:rsid w:val="00265A9A"/>
    <w:rsid w:val="00266B0A"/>
    <w:rsid w:val="00266FA4"/>
    <w:rsid w:val="0026729F"/>
    <w:rsid w:val="00267645"/>
    <w:rsid w:val="00267C5A"/>
    <w:rsid w:val="002700B1"/>
    <w:rsid w:val="0027098D"/>
    <w:rsid w:val="00270E93"/>
    <w:rsid w:val="00271321"/>
    <w:rsid w:val="0027156F"/>
    <w:rsid w:val="002716FA"/>
    <w:rsid w:val="002718BA"/>
    <w:rsid w:val="00272BB8"/>
    <w:rsid w:val="002731C9"/>
    <w:rsid w:val="0027335C"/>
    <w:rsid w:val="002734FD"/>
    <w:rsid w:val="00273826"/>
    <w:rsid w:val="00274ADE"/>
    <w:rsid w:val="00275207"/>
    <w:rsid w:val="00275A92"/>
    <w:rsid w:val="00277682"/>
    <w:rsid w:val="0027795D"/>
    <w:rsid w:val="00280FB0"/>
    <w:rsid w:val="002812FB"/>
    <w:rsid w:val="0028187A"/>
    <w:rsid w:val="00281CDB"/>
    <w:rsid w:val="00281D8E"/>
    <w:rsid w:val="002825A8"/>
    <w:rsid w:val="0028265D"/>
    <w:rsid w:val="0028290F"/>
    <w:rsid w:val="00282B0E"/>
    <w:rsid w:val="00282E90"/>
    <w:rsid w:val="00283483"/>
    <w:rsid w:val="0028380A"/>
    <w:rsid w:val="00283E18"/>
    <w:rsid w:val="0028534F"/>
    <w:rsid w:val="002854D8"/>
    <w:rsid w:val="0028583B"/>
    <w:rsid w:val="00285CE1"/>
    <w:rsid w:val="0028612A"/>
    <w:rsid w:val="002861BC"/>
    <w:rsid w:val="00286941"/>
    <w:rsid w:val="00286F2F"/>
    <w:rsid w:val="00287069"/>
    <w:rsid w:val="002874EA"/>
    <w:rsid w:val="00287500"/>
    <w:rsid w:val="0028771D"/>
    <w:rsid w:val="002902E4"/>
    <w:rsid w:val="00290461"/>
    <w:rsid w:val="002906AA"/>
    <w:rsid w:val="00290839"/>
    <w:rsid w:val="00291BD7"/>
    <w:rsid w:val="00292A13"/>
    <w:rsid w:val="002930DF"/>
    <w:rsid w:val="00293E26"/>
    <w:rsid w:val="00293FCB"/>
    <w:rsid w:val="00294551"/>
    <w:rsid w:val="00295986"/>
    <w:rsid w:val="00295F8B"/>
    <w:rsid w:val="0029647E"/>
    <w:rsid w:val="00296B7E"/>
    <w:rsid w:val="00297833"/>
    <w:rsid w:val="00297C18"/>
    <w:rsid w:val="002A08F6"/>
    <w:rsid w:val="002A0BEE"/>
    <w:rsid w:val="002A0BFA"/>
    <w:rsid w:val="002A0EB4"/>
    <w:rsid w:val="002A210C"/>
    <w:rsid w:val="002A2F6D"/>
    <w:rsid w:val="002A2FA9"/>
    <w:rsid w:val="002A32E5"/>
    <w:rsid w:val="002A511F"/>
    <w:rsid w:val="002A5FD6"/>
    <w:rsid w:val="002A6065"/>
    <w:rsid w:val="002A6739"/>
    <w:rsid w:val="002A67D9"/>
    <w:rsid w:val="002A6A33"/>
    <w:rsid w:val="002A6AAC"/>
    <w:rsid w:val="002A7027"/>
    <w:rsid w:val="002A74E2"/>
    <w:rsid w:val="002B0815"/>
    <w:rsid w:val="002B0B57"/>
    <w:rsid w:val="002B1CD4"/>
    <w:rsid w:val="002B215A"/>
    <w:rsid w:val="002B2761"/>
    <w:rsid w:val="002B320B"/>
    <w:rsid w:val="002B3991"/>
    <w:rsid w:val="002B3FC4"/>
    <w:rsid w:val="002B4DAF"/>
    <w:rsid w:val="002C00D0"/>
    <w:rsid w:val="002C2A11"/>
    <w:rsid w:val="002C34A3"/>
    <w:rsid w:val="002C3F54"/>
    <w:rsid w:val="002C4CE1"/>
    <w:rsid w:val="002C5283"/>
    <w:rsid w:val="002C5C0E"/>
    <w:rsid w:val="002C6240"/>
    <w:rsid w:val="002C744D"/>
    <w:rsid w:val="002C7F6E"/>
    <w:rsid w:val="002C7FF4"/>
    <w:rsid w:val="002D0596"/>
    <w:rsid w:val="002D1E57"/>
    <w:rsid w:val="002D255A"/>
    <w:rsid w:val="002D4D4D"/>
    <w:rsid w:val="002D4E1A"/>
    <w:rsid w:val="002D5194"/>
    <w:rsid w:val="002D5310"/>
    <w:rsid w:val="002D5D3F"/>
    <w:rsid w:val="002D6330"/>
    <w:rsid w:val="002D6BAA"/>
    <w:rsid w:val="002D6EB3"/>
    <w:rsid w:val="002D76DE"/>
    <w:rsid w:val="002D77CC"/>
    <w:rsid w:val="002D784B"/>
    <w:rsid w:val="002D7BDF"/>
    <w:rsid w:val="002E007D"/>
    <w:rsid w:val="002E012D"/>
    <w:rsid w:val="002E03E9"/>
    <w:rsid w:val="002E0574"/>
    <w:rsid w:val="002E0A40"/>
    <w:rsid w:val="002E0F4E"/>
    <w:rsid w:val="002E11A1"/>
    <w:rsid w:val="002E124A"/>
    <w:rsid w:val="002E128C"/>
    <w:rsid w:val="002E1437"/>
    <w:rsid w:val="002E1993"/>
    <w:rsid w:val="002E2754"/>
    <w:rsid w:val="002E2C3E"/>
    <w:rsid w:val="002E3907"/>
    <w:rsid w:val="002E3AEE"/>
    <w:rsid w:val="002E4591"/>
    <w:rsid w:val="002E4751"/>
    <w:rsid w:val="002E4769"/>
    <w:rsid w:val="002E4CED"/>
    <w:rsid w:val="002E78FF"/>
    <w:rsid w:val="002E7919"/>
    <w:rsid w:val="002E7D05"/>
    <w:rsid w:val="002F0A3E"/>
    <w:rsid w:val="002F21C3"/>
    <w:rsid w:val="002F2E75"/>
    <w:rsid w:val="002F3FA1"/>
    <w:rsid w:val="002F42AD"/>
    <w:rsid w:val="002F454B"/>
    <w:rsid w:val="002F5592"/>
    <w:rsid w:val="002F652B"/>
    <w:rsid w:val="002F6AFC"/>
    <w:rsid w:val="002F737C"/>
    <w:rsid w:val="002F75B4"/>
    <w:rsid w:val="002F7719"/>
    <w:rsid w:val="002F798D"/>
    <w:rsid w:val="003001EF"/>
    <w:rsid w:val="003003D4"/>
    <w:rsid w:val="00301505"/>
    <w:rsid w:val="003016A5"/>
    <w:rsid w:val="00301A22"/>
    <w:rsid w:val="00301E42"/>
    <w:rsid w:val="00302382"/>
    <w:rsid w:val="003024AA"/>
    <w:rsid w:val="0030264F"/>
    <w:rsid w:val="003027DA"/>
    <w:rsid w:val="00302B7D"/>
    <w:rsid w:val="00303069"/>
    <w:rsid w:val="0030346F"/>
    <w:rsid w:val="003039AE"/>
    <w:rsid w:val="00303F39"/>
    <w:rsid w:val="00305CC1"/>
    <w:rsid w:val="00305D19"/>
    <w:rsid w:val="003065B4"/>
    <w:rsid w:val="00306E1A"/>
    <w:rsid w:val="003071E5"/>
    <w:rsid w:val="00307C6B"/>
    <w:rsid w:val="00307C85"/>
    <w:rsid w:val="00307E89"/>
    <w:rsid w:val="00310415"/>
    <w:rsid w:val="00310893"/>
    <w:rsid w:val="003108B3"/>
    <w:rsid w:val="003111AB"/>
    <w:rsid w:val="00311B76"/>
    <w:rsid w:val="00312083"/>
    <w:rsid w:val="00312442"/>
    <w:rsid w:val="00312A0D"/>
    <w:rsid w:val="00312C6C"/>
    <w:rsid w:val="0031396A"/>
    <w:rsid w:val="00314960"/>
    <w:rsid w:val="003149F4"/>
    <w:rsid w:val="00315786"/>
    <w:rsid w:val="00315E66"/>
    <w:rsid w:val="003164DD"/>
    <w:rsid w:val="00316B22"/>
    <w:rsid w:val="00316D04"/>
    <w:rsid w:val="00316F1B"/>
    <w:rsid w:val="00317DFE"/>
    <w:rsid w:val="0032049F"/>
    <w:rsid w:val="003215E8"/>
    <w:rsid w:val="003229F5"/>
    <w:rsid w:val="00322D0A"/>
    <w:rsid w:val="003242C3"/>
    <w:rsid w:val="0032461E"/>
    <w:rsid w:val="003249E9"/>
    <w:rsid w:val="00324B61"/>
    <w:rsid w:val="00324C98"/>
    <w:rsid w:val="0032511E"/>
    <w:rsid w:val="00325B32"/>
    <w:rsid w:val="003264BF"/>
    <w:rsid w:val="0033146B"/>
    <w:rsid w:val="003318A0"/>
    <w:rsid w:val="00331D46"/>
    <w:rsid w:val="00331EB2"/>
    <w:rsid w:val="003320F1"/>
    <w:rsid w:val="00332573"/>
    <w:rsid w:val="0033265A"/>
    <w:rsid w:val="00333573"/>
    <w:rsid w:val="003337B3"/>
    <w:rsid w:val="00333D65"/>
    <w:rsid w:val="00333F9C"/>
    <w:rsid w:val="00334147"/>
    <w:rsid w:val="00334D77"/>
    <w:rsid w:val="00335029"/>
    <w:rsid w:val="00335428"/>
    <w:rsid w:val="003355C5"/>
    <w:rsid w:val="00336128"/>
    <w:rsid w:val="00336CAC"/>
    <w:rsid w:val="00336DDD"/>
    <w:rsid w:val="0033728B"/>
    <w:rsid w:val="003373A3"/>
    <w:rsid w:val="00337A89"/>
    <w:rsid w:val="00337BC3"/>
    <w:rsid w:val="0034109A"/>
    <w:rsid w:val="00341AB9"/>
    <w:rsid w:val="00342004"/>
    <w:rsid w:val="003420C6"/>
    <w:rsid w:val="0034232A"/>
    <w:rsid w:val="00343765"/>
    <w:rsid w:val="003437E4"/>
    <w:rsid w:val="00343BCA"/>
    <w:rsid w:val="003447F2"/>
    <w:rsid w:val="00344EF1"/>
    <w:rsid w:val="00345C0D"/>
    <w:rsid w:val="003460B1"/>
    <w:rsid w:val="003462E0"/>
    <w:rsid w:val="00346541"/>
    <w:rsid w:val="00346910"/>
    <w:rsid w:val="00346F29"/>
    <w:rsid w:val="00347062"/>
    <w:rsid w:val="003473B2"/>
    <w:rsid w:val="00347745"/>
    <w:rsid w:val="00350EA6"/>
    <w:rsid w:val="00351278"/>
    <w:rsid w:val="00351E31"/>
    <w:rsid w:val="00351F11"/>
    <w:rsid w:val="00352367"/>
    <w:rsid w:val="003525CA"/>
    <w:rsid w:val="00352828"/>
    <w:rsid w:val="003529D8"/>
    <w:rsid w:val="00352D9B"/>
    <w:rsid w:val="003539BF"/>
    <w:rsid w:val="00353BF0"/>
    <w:rsid w:val="00354D70"/>
    <w:rsid w:val="00354DE5"/>
    <w:rsid w:val="00355910"/>
    <w:rsid w:val="0035622E"/>
    <w:rsid w:val="00356C1A"/>
    <w:rsid w:val="003575BD"/>
    <w:rsid w:val="00357D5C"/>
    <w:rsid w:val="003601A9"/>
    <w:rsid w:val="003602E5"/>
    <w:rsid w:val="00360F36"/>
    <w:rsid w:val="00360F55"/>
    <w:rsid w:val="00362C92"/>
    <w:rsid w:val="003631A2"/>
    <w:rsid w:val="00363354"/>
    <w:rsid w:val="003642ED"/>
    <w:rsid w:val="003642F8"/>
    <w:rsid w:val="003645AA"/>
    <w:rsid w:val="00364A4A"/>
    <w:rsid w:val="00365E4E"/>
    <w:rsid w:val="00366A04"/>
    <w:rsid w:val="00366A94"/>
    <w:rsid w:val="003701EF"/>
    <w:rsid w:val="00370327"/>
    <w:rsid w:val="00370E04"/>
    <w:rsid w:val="00370E54"/>
    <w:rsid w:val="00371C71"/>
    <w:rsid w:val="00372753"/>
    <w:rsid w:val="00372AC6"/>
    <w:rsid w:val="00372F7B"/>
    <w:rsid w:val="00373250"/>
    <w:rsid w:val="00373653"/>
    <w:rsid w:val="00373C16"/>
    <w:rsid w:val="003740C7"/>
    <w:rsid w:val="00374302"/>
    <w:rsid w:val="003758A2"/>
    <w:rsid w:val="00375C33"/>
    <w:rsid w:val="00376AF8"/>
    <w:rsid w:val="0037721D"/>
    <w:rsid w:val="00380967"/>
    <w:rsid w:val="00380A93"/>
    <w:rsid w:val="00380D79"/>
    <w:rsid w:val="00380FDB"/>
    <w:rsid w:val="00381657"/>
    <w:rsid w:val="0038212E"/>
    <w:rsid w:val="0038247A"/>
    <w:rsid w:val="003826B5"/>
    <w:rsid w:val="0038296F"/>
    <w:rsid w:val="00382B70"/>
    <w:rsid w:val="00383175"/>
    <w:rsid w:val="00383342"/>
    <w:rsid w:val="003835CB"/>
    <w:rsid w:val="00384091"/>
    <w:rsid w:val="00384C0E"/>
    <w:rsid w:val="00384C21"/>
    <w:rsid w:val="00384CCA"/>
    <w:rsid w:val="00384F3E"/>
    <w:rsid w:val="00385C4B"/>
    <w:rsid w:val="00387138"/>
    <w:rsid w:val="0038774E"/>
    <w:rsid w:val="003901C0"/>
    <w:rsid w:val="003905AF"/>
    <w:rsid w:val="00390E63"/>
    <w:rsid w:val="003913C9"/>
    <w:rsid w:val="00391ABF"/>
    <w:rsid w:val="00391C13"/>
    <w:rsid w:val="003920D8"/>
    <w:rsid w:val="0039326D"/>
    <w:rsid w:val="0039338F"/>
    <w:rsid w:val="00393A2D"/>
    <w:rsid w:val="00394C76"/>
    <w:rsid w:val="00394E6D"/>
    <w:rsid w:val="00394ED1"/>
    <w:rsid w:val="00395459"/>
    <w:rsid w:val="00395E11"/>
    <w:rsid w:val="00396A72"/>
    <w:rsid w:val="00396D71"/>
    <w:rsid w:val="003971AC"/>
    <w:rsid w:val="003A01D8"/>
    <w:rsid w:val="003A0EFD"/>
    <w:rsid w:val="003A18A7"/>
    <w:rsid w:val="003A1DE1"/>
    <w:rsid w:val="003A2532"/>
    <w:rsid w:val="003A2DB0"/>
    <w:rsid w:val="003A3311"/>
    <w:rsid w:val="003A348C"/>
    <w:rsid w:val="003A37DB"/>
    <w:rsid w:val="003A391F"/>
    <w:rsid w:val="003A3EAB"/>
    <w:rsid w:val="003A4309"/>
    <w:rsid w:val="003A489E"/>
    <w:rsid w:val="003A5395"/>
    <w:rsid w:val="003A5C81"/>
    <w:rsid w:val="003A6638"/>
    <w:rsid w:val="003A6D01"/>
    <w:rsid w:val="003A6FA3"/>
    <w:rsid w:val="003A7A67"/>
    <w:rsid w:val="003A7D9B"/>
    <w:rsid w:val="003B060C"/>
    <w:rsid w:val="003B0864"/>
    <w:rsid w:val="003B1040"/>
    <w:rsid w:val="003B10D8"/>
    <w:rsid w:val="003B11DB"/>
    <w:rsid w:val="003B1C41"/>
    <w:rsid w:val="003B229E"/>
    <w:rsid w:val="003B2ABC"/>
    <w:rsid w:val="003B3600"/>
    <w:rsid w:val="003B42A3"/>
    <w:rsid w:val="003B47D2"/>
    <w:rsid w:val="003B4927"/>
    <w:rsid w:val="003B5467"/>
    <w:rsid w:val="003B5F53"/>
    <w:rsid w:val="003B619E"/>
    <w:rsid w:val="003B629E"/>
    <w:rsid w:val="003B6647"/>
    <w:rsid w:val="003B6795"/>
    <w:rsid w:val="003B689F"/>
    <w:rsid w:val="003B6CF8"/>
    <w:rsid w:val="003B71AE"/>
    <w:rsid w:val="003B7634"/>
    <w:rsid w:val="003B7B88"/>
    <w:rsid w:val="003C00BB"/>
    <w:rsid w:val="003C0F72"/>
    <w:rsid w:val="003C18AF"/>
    <w:rsid w:val="003C34C4"/>
    <w:rsid w:val="003C40B9"/>
    <w:rsid w:val="003C4D2B"/>
    <w:rsid w:val="003C5140"/>
    <w:rsid w:val="003C52E1"/>
    <w:rsid w:val="003C56A6"/>
    <w:rsid w:val="003C59C7"/>
    <w:rsid w:val="003C5A8B"/>
    <w:rsid w:val="003C6A71"/>
    <w:rsid w:val="003C722F"/>
    <w:rsid w:val="003D10C7"/>
    <w:rsid w:val="003D1795"/>
    <w:rsid w:val="003D18E1"/>
    <w:rsid w:val="003D1B0A"/>
    <w:rsid w:val="003D1E3E"/>
    <w:rsid w:val="003D34ED"/>
    <w:rsid w:val="003D3915"/>
    <w:rsid w:val="003D49F3"/>
    <w:rsid w:val="003D51AA"/>
    <w:rsid w:val="003D59AE"/>
    <w:rsid w:val="003D6C29"/>
    <w:rsid w:val="003D7B72"/>
    <w:rsid w:val="003E1403"/>
    <w:rsid w:val="003E2317"/>
    <w:rsid w:val="003E26A8"/>
    <w:rsid w:val="003E2FE7"/>
    <w:rsid w:val="003E3664"/>
    <w:rsid w:val="003E3E4B"/>
    <w:rsid w:val="003E4BFB"/>
    <w:rsid w:val="003E4CC6"/>
    <w:rsid w:val="003E5E46"/>
    <w:rsid w:val="003E6B13"/>
    <w:rsid w:val="003E6C81"/>
    <w:rsid w:val="003E75BB"/>
    <w:rsid w:val="003E7F69"/>
    <w:rsid w:val="003F0C8D"/>
    <w:rsid w:val="003F10AE"/>
    <w:rsid w:val="003F12B0"/>
    <w:rsid w:val="003F1863"/>
    <w:rsid w:val="003F27B2"/>
    <w:rsid w:val="003F3DFF"/>
    <w:rsid w:val="003F637D"/>
    <w:rsid w:val="003F6B17"/>
    <w:rsid w:val="003F6DCD"/>
    <w:rsid w:val="003F7783"/>
    <w:rsid w:val="004003E9"/>
    <w:rsid w:val="00401498"/>
    <w:rsid w:val="00401C4B"/>
    <w:rsid w:val="00401D3E"/>
    <w:rsid w:val="004026E9"/>
    <w:rsid w:val="0040314C"/>
    <w:rsid w:val="004036C6"/>
    <w:rsid w:val="00403DC9"/>
    <w:rsid w:val="00405037"/>
    <w:rsid w:val="00405F76"/>
    <w:rsid w:val="004065B1"/>
    <w:rsid w:val="004069ED"/>
    <w:rsid w:val="00407017"/>
    <w:rsid w:val="00407462"/>
    <w:rsid w:val="00407CD9"/>
    <w:rsid w:val="004109F2"/>
    <w:rsid w:val="00410B6A"/>
    <w:rsid w:val="00410EE1"/>
    <w:rsid w:val="00411223"/>
    <w:rsid w:val="00411E48"/>
    <w:rsid w:val="0041220D"/>
    <w:rsid w:val="004124CB"/>
    <w:rsid w:val="004128D5"/>
    <w:rsid w:val="004134E8"/>
    <w:rsid w:val="0041426E"/>
    <w:rsid w:val="0041430D"/>
    <w:rsid w:val="00415956"/>
    <w:rsid w:val="0041748B"/>
    <w:rsid w:val="0042031F"/>
    <w:rsid w:val="00420B6D"/>
    <w:rsid w:val="00421196"/>
    <w:rsid w:val="004230E5"/>
    <w:rsid w:val="00423125"/>
    <w:rsid w:val="004231ED"/>
    <w:rsid w:val="00423819"/>
    <w:rsid w:val="0042465C"/>
    <w:rsid w:val="00424E52"/>
    <w:rsid w:val="00424EA5"/>
    <w:rsid w:val="00425728"/>
    <w:rsid w:val="00431122"/>
    <w:rsid w:val="00431C3F"/>
    <w:rsid w:val="004320A1"/>
    <w:rsid w:val="00432184"/>
    <w:rsid w:val="00432220"/>
    <w:rsid w:val="00433AA4"/>
    <w:rsid w:val="00433CF7"/>
    <w:rsid w:val="00434D30"/>
    <w:rsid w:val="00435071"/>
    <w:rsid w:val="004361F5"/>
    <w:rsid w:val="00436793"/>
    <w:rsid w:val="004376EF"/>
    <w:rsid w:val="00437F48"/>
    <w:rsid w:val="00437FA0"/>
    <w:rsid w:val="00441119"/>
    <w:rsid w:val="004411FA"/>
    <w:rsid w:val="00442339"/>
    <w:rsid w:val="00442979"/>
    <w:rsid w:val="0044350C"/>
    <w:rsid w:val="00444C95"/>
    <w:rsid w:val="00445610"/>
    <w:rsid w:val="00446280"/>
    <w:rsid w:val="0044666C"/>
    <w:rsid w:val="0044671B"/>
    <w:rsid w:val="004469CB"/>
    <w:rsid w:val="00450161"/>
    <w:rsid w:val="0045019A"/>
    <w:rsid w:val="00450C73"/>
    <w:rsid w:val="00451691"/>
    <w:rsid w:val="00451D57"/>
    <w:rsid w:val="0045351B"/>
    <w:rsid w:val="00453772"/>
    <w:rsid w:val="00454603"/>
    <w:rsid w:val="00455099"/>
    <w:rsid w:val="00455564"/>
    <w:rsid w:val="004558B7"/>
    <w:rsid w:val="004572C7"/>
    <w:rsid w:val="0046008D"/>
    <w:rsid w:val="00460E55"/>
    <w:rsid w:val="00460FB7"/>
    <w:rsid w:val="00461120"/>
    <w:rsid w:val="00461752"/>
    <w:rsid w:val="0046259E"/>
    <w:rsid w:val="0046272E"/>
    <w:rsid w:val="004629DB"/>
    <w:rsid w:val="00463A4F"/>
    <w:rsid w:val="00463F83"/>
    <w:rsid w:val="00464A9A"/>
    <w:rsid w:val="00464D36"/>
    <w:rsid w:val="004654F8"/>
    <w:rsid w:val="00465D9B"/>
    <w:rsid w:val="004661DD"/>
    <w:rsid w:val="0046630A"/>
    <w:rsid w:val="004666D3"/>
    <w:rsid w:val="0046683C"/>
    <w:rsid w:val="00470DE9"/>
    <w:rsid w:val="00471012"/>
    <w:rsid w:val="00471048"/>
    <w:rsid w:val="00471621"/>
    <w:rsid w:val="004717E6"/>
    <w:rsid w:val="00471C9B"/>
    <w:rsid w:val="00471D3C"/>
    <w:rsid w:val="00471F6D"/>
    <w:rsid w:val="00472549"/>
    <w:rsid w:val="00472AF6"/>
    <w:rsid w:val="00474F63"/>
    <w:rsid w:val="004756C9"/>
    <w:rsid w:val="004765C5"/>
    <w:rsid w:val="00476E31"/>
    <w:rsid w:val="00476F49"/>
    <w:rsid w:val="00476FA9"/>
    <w:rsid w:val="004775A9"/>
    <w:rsid w:val="00477AF6"/>
    <w:rsid w:val="004803D0"/>
    <w:rsid w:val="00481252"/>
    <w:rsid w:val="0048148B"/>
    <w:rsid w:val="00482706"/>
    <w:rsid w:val="00482C2E"/>
    <w:rsid w:val="00482D7F"/>
    <w:rsid w:val="00482E62"/>
    <w:rsid w:val="004831D3"/>
    <w:rsid w:val="00485E1D"/>
    <w:rsid w:val="004860EA"/>
    <w:rsid w:val="004861F6"/>
    <w:rsid w:val="00486BC4"/>
    <w:rsid w:val="004878B8"/>
    <w:rsid w:val="00490009"/>
    <w:rsid w:val="00490095"/>
    <w:rsid w:val="00491C62"/>
    <w:rsid w:val="00492251"/>
    <w:rsid w:val="0049318D"/>
    <w:rsid w:val="004933AC"/>
    <w:rsid w:val="00493A56"/>
    <w:rsid w:val="00493F94"/>
    <w:rsid w:val="00494420"/>
    <w:rsid w:val="004951D1"/>
    <w:rsid w:val="004963AE"/>
    <w:rsid w:val="00497697"/>
    <w:rsid w:val="004A0503"/>
    <w:rsid w:val="004A1304"/>
    <w:rsid w:val="004A1541"/>
    <w:rsid w:val="004A2D2D"/>
    <w:rsid w:val="004A3773"/>
    <w:rsid w:val="004A4247"/>
    <w:rsid w:val="004A43EF"/>
    <w:rsid w:val="004A47E8"/>
    <w:rsid w:val="004A4A01"/>
    <w:rsid w:val="004A4BB8"/>
    <w:rsid w:val="004A5836"/>
    <w:rsid w:val="004A63C0"/>
    <w:rsid w:val="004A6688"/>
    <w:rsid w:val="004A6F88"/>
    <w:rsid w:val="004A78D1"/>
    <w:rsid w:val="004A7B9E"/>
    <w:rsid w:val="004A7EF9"/>
    <w:rsid w:val="004B0047"/>
    <w:rsid w:val="004B09FC"/>
    <w:rsid w:val="004B11D9"/>
    <w:rsid w:val="004B15C7"/>
    <w:rsid w:val="004B1B33"/>
    <w:rsid w:val="004B221A"/>
    <w:rsid w:val="004B28C3"/>
    <w:rsid w:val="004B2C48"/>
    <w:rsid w:val="004B2FAE"/>
    <w:rsid w:val="004B37B1"/>
    <w:rsid w:val="004B3B11"/>
    <w:rsid w:val="004B3FCE"/>
    <w:rsid w:val="004B3FF6"/>
    <w:rsid w:val="004B4E2B"/>
    <w:rsid w:val="004B5DE8"/>
    <w:rsid w:val="004B66B5"/>
    <w:rsid w:val="004B6813"/>
    <w:rsid w:val="004B6E6D"/>
    <w:rsid w:val="004B70A9"/>
    <w:rsid w:val="004C061D"/>
    <w:rsid w:val="004C07EC"/>
    <w:rsid w:val="004C0D09"/>
    <w:rsid w:val="004C163D"/>
    <w:rsid w:val="004C199D"/>
    <w:rsid w:val="004C2093"/>
    <w:rsid w:val="004C242A"/>
    <w:rsid w:val="004C265C"/>
    <w:rsid w:val="004C31C2"/>
    <w:rsid w:val="004C3C7B"/>
    <w:rsid w:val="004C4162"/>
    <w:rsid w:val="004C4281"/>
    <w:rsid w:val="004C48CE"/>
    <w:rsid w:val="004C4B82"/>
    <w:rsid w:val="004C54C7"/>
    <w:rsid w:val="004C5BC4"/>
    <w:rsid w:val="004C6B3A"/>
    <w:rsid w:val="004C717A"/>
    <w:rsid w:val="004C78AE"/>
    <w:rsid w:val="004D0B13"/>
    <w:rsid w:val="004D0BD4"/>
    <w:rsid w:val="004D16C0"/>
    <w:rsid w:val="004D19A5"/>
    <w:rsid w:val="004D1E67"/>
    <w:rsid w:val="004D20D3"/>
    <w:rsid w:val="004D2B97"/>
    <w:rsid w:val="004D43A4"/>
    <w:rsid w:val="004D46FD"/>
    <w:rsid w:val="004D4F58"/>
    <w:rsid w:val="004D5411"/>
    <w:rsid w:val="004D6B3F"/>
    <w:rsid w:val="004E0052"/>
    <w:rsid w:val="004E08F8"/>
    <w:rsid w:val="004E1AE4"/>
    <w:rsid w:val="004E1B45"/>
    <w:rsid w:val="004E20DE"/>
    <w:rsid w:val="004E21F8"/>
    <w:rsid w:val="004E3168"/>
    <w:rsid w:val="004E39DC"/>
    <w:rsid w:val="004E3C1D"/>
    <w:rsid w:val="004E480F"/>
    <w:rsid w:val="004E532C"/>
    <w:rsid w:val="004E568C"/>
    <w:rsid w:val="004E59DA"/>
    <w:rsid w:val="004E5BD5"/>
    <w:rsid w:val="004E5E20"/>
    <w:rsid w:val="004E75CE"/>
    <w:rsid w:val="004E77AB"/>
    <w:rsid w:val="004E7FDC"/>
    <w:rsid w:val="004F2806"/>
    <w:rsid w:val="004F446B"/>
    <w:rsid w:val="004F4EC7"/>
    <w:rsid w:val="004F505A"/>
    <w:rsid w:val="004F529E"/>
    <w:rsid w:val="004F68C7"/>
    <w:rsid w:val="004F728B"/>
    <w:rsid w:val="00500417"/>
    <w:rsid w:val="00500CAC"/>
    <w:rsid w:val="00500D77"/>
    <w:rsid w:val="00500F40"/>
    <w:rsid w:val="0050131A"/>
    <w:rsid w:val="005013C2"/>
    <w:rsid w:val="005018AF"/>
    <w:rsid w:val="00501B25"/>
    <w:rsid w:val="00502A30"/>
    <w:rsid w:val="0050387C"/>
    <w:rsid w:val="00504679"/>
    <w:rsid w:val="005046B4"/>
    <w:rsid w:val="00504C33"/>
    <w:rsid w:val="00504F17"/>
    <w:rsid w:val="00505B01"/>
    <w:rsid w:val="0050695E"/>
    <w:rsid w:val="0050793F"/>
    <w:rsid w:val="00507FEE"/>
    <w:rsid w:val="00510391"/>
    <w:rsid w:val="005110AD"/>
    <w:rsid w:val="0051167F"/>
    <w:rsid w:val="00511DA5"/>
    <w:rsid w:val="005126AB"/>
    <w:rsid w:val="00514426"/>
    <w:rsid w:val="00515845"/>
    <w:rsid w:val="00515CF2"/>
    <w:rsid w:val="005160F8"/>
    <w:rsid w:val="005163A7"/>
    <w:rsid w:val="005164CD"/>
    <w:rsid w:val="00516E88"/>
    <w:rsid w:val="0051732B"/>
    <w:rsid w:val="0052143E"/>
    <w:rsid w:val="005216D3"/>
    <w:rsid w:val="005224B9"/>
    <w:rsid w:val="00522582"/>
    <w:rsid w:val="00522674"/>
    <w:rsid w:val="00522C43"/>
    <w:rsid w:val="00523382"/>
    <w:rsid w:val="005234E7"/>
    <w:rsid w:val="00524B53"/>
    <w:rsid w:val="00525238"/>
    <w:rsid w:val="0052603A"/>
    <w:rsid w:val="005265E4"/>
    <w:rsid w:val="00526699"/>
    <w:rsid w:val="00527037"/>
    <w:rsid w:val="00527585"/>
    <w:rsid w:val="005275B5"/>
    <w:rsid w:val="00530640"/>
    <w:rsid w:val="0053113D"/>
    <w:rsid w:val="005322A2"/>
    <w:rsid w:val="0053250B"/>
    <w:rsid w:val="0053279F"/>
    <w:rsid w:val="00532902"/>
    <w:rsid w:val="00534437"/>
    <w:rsid w:val="00534CA2"/>
    <w:rsid w:val="00534FAE"/>
    <w:rsid w:val="0053510E"/>
    <w:rsid w:val="0053522B"/>
    <w:rsid w:val="00535E7F"/>
    <w:rsid w:val="005365A7"/>
    <w:rsid w:val="00540432"/>
    <w:rsid w:val="00540857"/>
    <w:rsid w:val="00540878"/>
    <w:rsid w:val="00540B10"/>
    <w:rsid w:val="00540FD8"/>
    <w:rsid w:val="005419B7"/>
    <w:rsid w:val="00541B24"/>
    <w:rsid w:val="005431AF"/>
    <w:rsid w:val="00543BD3"/>
    <w:rsid w:val="00543DD4"/>
    <w:rsid w:val="00543FA0"/>
    <w:rsid w:val="00543FF5"/>
    <w:rsid w:val="00544EEC"/>
    <w:rsid w:val="0054534C"/>
    <w:rsid w:val="00545D42"/>
    <w:rsid w:val="00545DC5"/>
    <w:rsid w:val="00546A6C"/>
    <w:rsid w:val="00547CD6"/>
    <w:rsid w:val="0055047A"/>
    <w:rsid w:val="005512DF"/>
    <w:rsid w:val="00551352"/>
    <w:rsid w:val="00551DCC"/>
    <w:rsid w:val="005522DA"/>
    <w:rsid w:val="0055267C"/>
    <w:rsid w:val="005526C2"/>
    <w:rsid w:val="00552988"/>
    <w:rsid w:val="00553006"/>
    <w:rsid w:val="00553C69"/>
    <w:rsid w:val="00554E85"/>
    <w:rsid w:val="00556AA1"/>
    <w:rsid w:val="00556C85"/>
    <w:rsid w:val="0055737D"/>
    <w:rsid w:val="0056031A"/>
    <w:rsid w:val="00560C73"/>
    <w:rsid w:val="00560DD4"/>
    <w:rsid w:val="005614DE"/>
    <w:rsid w:val="005616A6"/>
    <w:rsid w:val="00562943"/>
    <w:rsid w:val="0056296F"/>
    <w:rsid w:val="005630DC"/>
    <w:rsid w:val="0056362D"/>
    <w:rsid w:val="00563B20"/>
    <w:rsid w:val="00563B74"/>
    <w:rsid w:val="00563F5D"/>
    <w:rsid w:val="005646A1"/>
    <w:rsid w:val="00565740"/>
    <w:rsid w:val="00566367"/>
    <w:rsid w:val="0056654B"/>
    <w:rsid w:val="00567CAA"/>
    <w:rsid w:val="005702C3"/>
    <w:rsid w:val="00570A0F"/>
    <w:rsid w:val="00570A25"/>
    <w:rsid w:val="00570C16"/>
    <w:rsid w:val="00571638"/>
    <w:rsid w:val="00572813"/>
    <w:rsid w:val="00572A74"/>
    <w:rsid w:val="00572B4A"/>
    <w:rsid w:val="005731BA"/>
    <w:rsid w:val="00573AF0"/>
    <w:rsid w:val="0057419A"/>
    <w:rsid w:val="0057427D"/>
    <w:rsid w:val="00574699"/>
    <w:rsid w:val="005746EB"/>
    <w:rsid w:val="00574B74"/>
    <w:rsid w:val="00576921"/>
    <w:rsid w:val="00577098"/>
    <w:rsid w:val="00577641"/>
    <w:rsid w:val="00577A44"/>
    <w:rsid w:val="00577C6F"/>
    <w:rsid w:val="00577D34"/>
    <w:rsid w:val="00580E7F"/>
    <w:rsid w:val="00581B9F"/>
    <w:rsid w:val="00581D23"/>
    <w:rsid w:val="00582810"/>
    <w:rsid w:val="00582A67"/>
    <w:rsid w:val="00583A54"/>
    <w:rsid w:val="00583A7A"/>
    <w:rsid w:val="00583DA8"/>
    <w:rsid w:val="005855F8"/>
    <w:rsid w:val="00585614"/>
    <w:rsid w:val="0058667A"/>
    <w:rsid w:val="00586D53"/>
    <w:rsid w:val="00587445"/>
    <w:rsid w:val="00587CD3"/>
    <w:rsid w:val="005900E9"/>
    <w:rsid w:val="005903AA"/>
    <w:rsid w:val="00592460"/>
    <w:rsid w:val="00593C63"/>
    <w:rsid w:val="005959A2"/>
    <w:rsid w:val="0059631F"/>
    <w:rsid w:val="00596CEC"/>
    <w:rsid w:val="00597CE8"/>
    <w:rsid w:val="005A04CF"/>
    <w:rsid w:val="005A173D"/>
    <w:rsid w:val="005A3919"/>
    <w:rsid w:val="005A4164"/>
    <w:rsid w:val="005A44F8"/>
    <w:rsid w:val="005A4B29"/>
    <w:rsid w:val="005A4E2A"/>
    <w:rsid w:val="005A5BF6"/>
    <w:rsid w:val="005A6502"/>
    <w:rsid w:val="005A6CD3"/>
    <w:rsid w:val="005A6D7F"/>
    <w:rsid w:val="005A7447"/>
    <w:rsid w:val="005A7E3D"/>
    <w:rsid w:val="005B09BA"/>
    <w:rsid w:val="005B115B"/>
    <w:rsid w:val="005B2AF7"/>
    <w:rsid w:val="005B2E2F"/>
    <w:rsid w:val="005B2F26"/>
    <w:rsid w:val="005B332A"/>
    <w:rsid w:val="005B356A"/>
    <w:rsid w:val="005B3833"/>
    <w:rsid w:val="005B3C6F"/>
    <w:rsid w:val="005B4CDB"/>
    <w:rsid w:val="005B5AD2"/>
    <w:rsid w:val="005B5B18"/>
    <w:rsid w:val="005B5E09"/>
    <w:rsid w:val="005B63E8"/>
    <w:rsid w:val="005B6C92"/>
    <w:rsid w:val="005B74D9"/>
    <w:rsid w:val="005C005F"/>
    <w:rsid w:val="005C03A8"/>
    <w:rsid w:val="005C08EF"/>
    <w:rsid w:val="005C0AAA"/>
    <w:rsid w:val="005C17A6"/>
    <w:rsid w:val="005C231B"/>
    <w:rsid w:val="005C258B"/>
    <w:rsid w:val="005C2A50"/>
    <w:rsid w:val="005C2E86"/>
    <w:rsid w:val="005C2FEE"/>
    <w:rsid w:val="005C5B48"/>
    <w:rsid w:val="005C5CDF"/>
    <w:rsid w:val="005C647A"/>
    <w:rsid w:val="005C6CD0"/>
    <w:rsid w:val="005C7294"/>
    <w:rsid w:val="005C79CE"/>
    <w:rsid w:val="005D26AA"/>
    <w:rsid w:val="005D2E91"/>
    <w:rsid w:val="005D4384"/>
    <w:rsid w:val="005D4873"/>
    <w:rsid w:val="005D4B79"/>
    <w:rsid w:val="005D4DB4"/>
    <w:rsid w:val="005D502D"/>
    <w:rsid w:val="005D52E1"/>
    <w:rsid w:val="005D607B"/>
    <w:rsid w:val="005D698E"/>
    <w:rsid w:val="005D69E3"/>
    <w:rsid w:val="005D6D10"/>
    <w:rsid w:val="005D7235"/>
    <w:rsid w:val="005D7774"/>
    <w:rsid w:val="005E0102"/>
    <w:rsid w:val="005E06D3"/>
    <w:rsid w:val="005E0A59"/>
    <w:rsid w:val="005E0E7A"/>
    <w:rsid w:val="005E0F60"/>
    <w:rsid w:val="005E1693"/>
    <w:rsid w:val="005E1A30"/>
    <w:rsid w:val="005E1AB8"/>
    <w:rsid w:val="005E24B6"/>
    <w:rsid w:val="005E26BC"/>
    <w:rsid w:val="005E2CDB"/>
    <w:rsid w:val="005E348B"/>
    <w:rsid w:val="005E4D3B"/>
    <w:rsid w:val="005E5804"/>
    <w:rsid w:val="005E5C97"/>
    <w:rsid w:val="005E5CD0"/>
    <w:rsid w:val="005E62BA"/>
    <w:rsid w:val="005E6EA7"/>
    <w:rsid w:val="005E7907"/>
    <w:rsid w:val="005E7AC1"/>
    <w:rsid w:val="005F0708"/>
    <w:rsid w:val="005F08C4"/>
    <w:rsid w:val="005F09B2"/>
    <w:rsid w:val="005F1FDC"/>
    <w:rsid w:val="005F2CCD"/>
    <w:rsid w:val="005F30C7"/>
    <w:rsid w:val="005F33D1"/>
    <w:rsid w:val="005F595F"/>
    <w:rsid w:val="005F698B"/>
    <w:rsid w:val="005F6C7F"/>
    <w:rsid w:val="005F6DD9"/>
    <w:rsid w:val="005F6F29"/>
    <w:rsid w:val="005F71CD"/>
    <w:rsid w:val="005F72E0"/>
    <w:rsid w:val="005F7C34"/>
    <w:rsid w:val="006004D7"/>
    <w:rsid w:val="00600834"/>
    <w:rsid w:val="0060084E"/>
    <w:rsid w:val="00601064"/>
    <w:rsid w:val="0060228F"/>
    <w:rsid w:val="006024C7"/>
    <w:rsid w:val="00603D2F"/>
    <w:rsid w:val="00603F24"/>
    <w:rsid w:val="006042D2"/>
    <w:rsid w:val="006051F4"/>
    <w:rsid w:val="00605267"/>
    <w:rsid w:val="00605C90"/>
    <w:rsid w:val="006063E5"/>
    <w:rsid w:val="006064FD"/>
    <w:rsid w:val="00606844"/>
    <w:rsid w:val="006076A3"/>
    <w:rsid w:val="006109D5"/>
    <w:rsid w:val="00610FC0"/>
    <w:rsid w:val="006118D8"/>
    <w:rsid w:val="00611DB2"/>
    <w:rsid w:val="00611F51"/>
    <w:rsid w:val="00613409"/>
    <w:rsid w:val="006144A2"/>
    <w:rsid w:val="00614B4D"/>
    <w:rsid w:val="00615F5B"/>
    <w:rsid w:val="00616032"/>
    <w:rsid w:val="00616889"/>
    <w:rsid w:val="00617312"/>
    <w:rsid w:val="00620123"/>
    <w:rsid w:val="00620B6C"/>
    <w:rsid w:val="00621337"/>
    <w:rsid w:val="00621D6A"/>
    <w:rsid w:val="0062222E"/>
    <w:rsid w:val="006224D8"/>
    <w:rsid w:val="00622E57"/>
    <w:rsid w:val="0062301E"/>
    <w:rsid w:val="006231F6"/>
    <w:rsid w:val="00623BE1"/>
    <w:rsid w:val="00624B35"/>
    <w:rsid w:val="006257D5"/>
    <w:rsid w:val="00625D58"/>
    <w:rsid w:val="00626267"/>
    <w:rsid w:val="006263A5"/>
    <w:rsid w:val="00626806"/>
    <w:rsid w:val="006269DA"/>
    <w:rsid w:val="00626F21"/>
    <w:rsid w:val="0062756F"/>
    <w:rsid w:val="006278D4"/>
    <w:rsid w:val="00627D88"/>
    <w:rsid w:val="00631166"/>
    <w:rsid w:val="006327A2"/>
    <w:rsid w:val="00633147"/>
    <w:rsid w:val="00633C33"/>
    <w:rsid w:val="006360E3"/>
    <w:rsid w:val="00636983"/>
    <w:rsid w:val="006408F9"/>
    <w:rsid w:val="00642EC1"/>
    <w:rsid w:val="0064353C"/>
    <w:rsid w:val="006441C7"/>
    <w:rsid w:val="00644B24"/>
    <w:rsid w:val="00647507"/>
    <w:rsid w:val="006505F3"/>
    <w:rsid w:val="00650D85"/>
    <w:rsid w:val="00650E8B"/>
    <w:rsid w:val="00651C79"/>
    <w:rsid w:val="006525E7"/>
    <w:rsid w:val="00652AA5"/>
    <w:rsid w:val="00652DFE"/>
    <w:rsid w:val="006532EE"/>
    <w:rsid w:val="006539B2"/>
    <w:rsid w:val="00654FC1"/>
    <w:rsid w:val="00656A8F"/>
    <w:rsid w:val="00656BE3"/>
    <w:rsid w:val="006574D4"/>
    <w:rsid w:val="00657A7B"/>
    <w:rsid w:val="00657B4E"/>
    <w:rsid w:val="0066049A"/>
    <w:rsid w:val="00661543"/>
    <w:rsid w:val="00661A3F"/>
    <w:rsid w:val="00662352"/>
    <w:rsid w:val="0066313A"/>
    <w:rsid w:val="006636E0"/>
    <w:rsid w:val="006640C6"/>
    <w:rsid w:val="006641E5"/>
    <w:rsid w:val="006653FF"/>
    <w:rsid w:val="00665631"/>
    <w:rsid w:val="006663C0"/>
    <w:rsid w:val="006667AC"/>
    <w:rsid w:val="00666B2E"/>
    <w:rsid w:val="00667228"/>
    <w:rsid w:val="00670102"/>
    <w:rsid w:val="00671055"/>
    <w:rsid w:val="006718AC"/>
    <w:rsid w:val="00671959"/>
    <w:rsid w:val="006720CD"/>
    <w:rsid w:val="00672191"/>
    <w:rsid w:val="006724C4"/>
    <w:rsid w:val="00672A36"/>
    <w:rsid w:val="0067328F"/>
    <w:rsid w:val="006739B5"/>
    <w:rsid w:val="00673EC7"/>
    <w:rsid w:val="0067492B"/>
    <w:rsid w:val="00676987"/>
    <w:rsid w:val="00677324"/>
    <w:rsid w:val="00677CE4"/>
    <w:rsid w:val="00680C84"/>
    <w:rsid w:val="00681767"/>
    <w:rsid w:val="006819F5"/>
    <w:rsid w:val="00681FEF"/>
    <w:rsid w:val="00682A41"/>
    <w:rsid w:val="00683873"/>
    <w:rsid w:val="00684796"/>
    <w:rsid w:val="006859AD"/>
    <w:rsid w:val="00685F6A"/>
    <w:rsid w:val="00686C79"/>
    <w:rsid w:val="00687230"/>
    <w:rsid w:val="00687531"/>
    <w:rsid w:val="0069054F"/>
    <w:rsid w:val="0069194B"/>
    <w:rsid w:val="00691BD9"/>
    <w:rsid w:val="00691D8E"/>
    <w:rsid w:val="00692ACB"/>
    <w:rsid w:val="00692BB7"/>
    <w:rsid w:val="006947DD"/>
    <w:rsid w:val="00694DC0"/>
    <w:rsid w:val="00695172"/>
    <w:rsid w:val="006959D2"/>
    <w:rsid w:val="00696272"/>
    <w:rsid w:val="006962F0"/>
    <w:rsid w:val="006964D9"/>
    <w:rsid w:val="00697201"/>
    <w:rsid w:val="00697787"/>
    <w:rsid w:val="00697CCC"/>
    <w:rsid w:val="006A01DA"/>
    <w:rsid w:val="006A0708"/>
    <w:rsid w:val="006A08AD"/>
    <w:rsid w:val="006A15BD"/>
    <w:rsid w:val="006A19FC"/>
    <w:rsid w:val="006A1AA3"/>
    <w:rsid w:val="006A1D0E"/>
    <w:rsid w:val="006A2347"/>
    <w:rsid w:val="006A3260"/>
    <w:rsid w:val="006A3B63"/>
    <w:rsid w:val="006A3DDB"/>
    <w:rsid w:val="006A452D"/>
    <w:rsid w:val="006A498C"/>
    <w:rsid w:val="006A4BAA"/>
    <w:rsid w:val="006A5087"/>
    <w:rsid w:val="006A50DE"/>
    <w:rsid w:val="006A6C5F"/>
    <w:rsid w:val="006A7CE4"/>
    <w:rsid w:val="006B00E6"/>
    <w:rsid w:val="006B098F"/>
    <w:rsid w:val="006B0FB7"/>
    <w:rsid w:val="006B13B1"/>
    <w:rsid w:val="006B1449"/>
    <w:rsid w:val="006B18A2"/>
    <w:rsid w:val="006B19FE"/>
    <w:rsid w:val="006B1A0C"/>
    <w:rsid w:val="006B1F87"/>
    <w:rsid w:val="006B2097"/>
    <w:rsid w:val="006B2821"/>
    <w:rsid w:val="006B3581"/>
    <w:rsid w:val="006B3E88"/>
    <w:rsid w:val="006B3F08"/>
    <w:rsid w:val="006B3F68"/>
    <w:rsid w:val="006B4168"/>
    <w:rsid w:val="006B41FF"/>
    <w:rsid w:val="006B48EC"/>
    <w:rsid w:val="006B514E"/>
    <w:rsid w:val="006B6FE6"/>
    <w:rsid w:val="006B7904"/>
    <w:rsid w:val="006B7DED"/>
    <w:rsid w:val="006C048E"/>
    <w:rsid w:val="006C17FC"/>
    <w:rsid w:val="006C1946"/>
    <w:rsid w:val="006C1C80"/>
    <w:rsid w:val="006C2CFB"/>
    <w:rsid w:val="006C475C"/>
    <w:rsid w:val="006C5003"/>
    <w:rsid w:val="006C5168"/>
    <w:rsid w:val="006C5197"/>
    <w:rsid w:val="006C63FC"/>
    <w:rsid w:val="006C64CE"/>
    <w:rsid w:val="006C6981"/>
    <w:rsid w:val="006C7A96"/>
    <w:rsid w:val="006D0083"/>
    <w:rsid w:val="006D0217"/>
    <w:rsid w:val="006D0270"/>
    <w:rsid w:val="006D0482"/>
    <w:rsid w:val="006D129B"/>
    <w:rsid w:val="006D1B6D"/>
    <w:rsid w:val="006D1D4E"/>
    <w:rsid w:val="006D28F2"/>
    <w:rsid w:val="006D3469"/>
    <w:rsid w:val="006D3833"/>
    <w:rsid w:val="006D3913"/>
    <w:rsid w:val="006D3BFD"/>
    <w:rsid w:val="006D4A16"/>
    <w:rsid w:val="006D4DF6"/>
    <w:rsid w:val="006D50FB"/>
    <w:rsid w:val="006D5263"/>
    <w:rsid w:val="006D5B42"/>
    <w:rsid w:val="006D7503"/>
    <w:rsid w:val="006D7524"/>
    <w:rsid w:val="006D7B49"/>
    <w:rsid w:val="006E1119"/>
    <w:rsid w:val="006E375E"/>
    <w:rsid w:val="006E4191"/>
    <w:rsid w:val="006E4531"/>
    <w:rsid w:val="006E4D50"/>
    <w:rsid w:val="006E4EA9"/>
    <w:rsid w:val="006E589E"/>
    <w:rsid w:val="006E5985"/>
    <w:rsid w:val="006E7DB5"/>
    <w:rsid w:val="006F00C8"/>
    <w:rsid w:val="006F0302"/>
    <w:rsid w:val="006F086E"/>
    <w:rsid w:val="006F0997"/>
    <w:rsid w:val="006F0CF4"/>
    <w:rsid w:val="006F10F8"/>
    <w:rsid w:val="006F1883"/>
    <w:rsid w:val="006F1C6E"/>
    <w:rsid w:val="006F2173"/>
    <w:rsid w:val="006F24BB"/>
    <w:rsid w:val="006F24D9"/>
    <w:rsid w:val="006F293D"/>
    <w:rsid w:val="006F2D39"/>
    <w:rsid w:val="006F31C5"/>
    <w:rsid w:val="006F3AE7"/>
    <w:rsid w:val="006F3AF2"/>
    <w:rsid w:val="006F469D"/>
    <w:rsid w:val="006F51B6"/>
    <w:rsid w:val="006F53E1"/>
    <w:rsid w:val="006F59EE"/>
    <w:rsid w:val="006F5A6C"/>
    <w:rsid w:val="006F6159"/>
    <w:rsid w:val="006F6800"/>
    <w:rsid w:val="006F6802"/>
    <w:rsid w:val="006F74E8"/>
    <w:rsid w:val="0070049B"/>
    <w:rsid w:val="00700B23"/>
    <w:rsid w:val="00701243"/>
    <w:rsid w:val="007019C4"/>
    <w:rsid w:val="00702019"/>
    <w:rsid w:val="00702D9D"/>
    <w:rsid w:val="0070313B"/>
    <w:rsid w:val="0070349F"/>
    <w:rsid w:val="00703E70"/>
    <w:rsid w:val="00704004"/>
    <w:rsid w:val="00704AC0"/>
    <w:rsid w:val="0070518B"/>
    <w:rsid w:val="00705927"/>
    <w:rsid w:val="0070622F"/>
    <w:rsid w:val="0070631C"/>
    <w:rsid w:val="00706607"/>
    <w:rsid w:val="0070685F"/>
    <w:rsid w:val="00706FB6"/>
    <w:rsid w:val="007103AE"/>
    <w:rsid w:val="007107BB"/>
    <w:rsid w:val="00710F24"/>
    <w:rsid w:val="00711304"/>
    <w:rsid w:val="00711A60"/>
    <w:rsid w:val="007123F3"/>
    <w:rsid w:val="00712A4A"/>
    <w:rsid w:val="007142CA"/>
    <w:rsid w:val="00715781"/>
    <w:rsid w:val="00715903"/>
    <w:rsid w:val="007159F9"/>
    <w:rsid w:val="00715CC0"/>
    <w:rsid w:val="00716050"/>
    <w:rsid w:val="00717873"/>
    <w:rsid w:val="007179CF"/>
    <w:rsid w:val="007207BF"/>
    <w:rsid w:val="00722734"/>
    <w:rsid w:val="00722BD6"/>
    <w:rsid w:val="0072303D"/>
    <w:rsid w:val="007232A6"/>
    <w:rsid w:val="007234ED"/>
    <w:rsid w:val="0072465B"/>
    <w:rsid w:val="007246FB"/>
    <w:rsid w:val="007256ED"/>
    <w:rsid w:val="007258D6"/>
    <w:rsid w:val="00727340"/>
    <w:rsid w:val="007278F3"/>
    <w:rsid w:val="00727A61"/>
    <w:rsid w:val="0073021D"/>
    <w:rsid w:val="007307AA"/>
    <w:rsid w:val="00730E40"/>
    <w:rsid w:val="007311FC"/>
    <w:rsid w:val="00731297"/>
    <w:rsid w:val="007318B6"/>
    <w:rsid w:val="00732578"/>
    <w:rsid w:val="00732807"/>
    <w:rsid w:val="0073355A"/>
    <w:rsid w:val="007341F0"/>
    <w:rsid w:val="00734411"/>
    <w:rsid w:val="00735B0E"/>
    <w:rsid w:val="00736A83"/>
    <w:rsid w:val="00736CC8"/>
    <w:rsid w:val="00737281"/>
    <w:rsid w:val="00737310"/>
    <w:rsid w:val="007376A3"/>
    <w:rsid w:val="00737FB2"/>
    <w:rsid w:val="007417F1"/>
    <w:rsid w:val="00741F99"/>
    <w:rsid w:val="00742783"/>
    <w:rsid w:val="00742833"/>
    <w:rsid w:val="00743A94"/>
    <w:rsid w:val="00743CD4"/>
    <w:rsid w:val="0074440F"/>
    <w:rsid w:val="00744849"/>
    <w:rsid w:val="0074572B"/>
    <w:rsid w:val="007500CD"/>
    <w:rsid w:val="00750229"/>
    <w:rsid w:val="0075078D"/>
    <w:rsid w:val="00751772"/>
    <w:rsid w:val="00751B46"/>
    <w:rsid w:val="00751D01"/>
    <w:rsid w:val="00752031"/>
    <w:rsid w:val="0075213F"/>
    <w:rsid w:val="007524CF"/>
    <w:rsid w:val="007529AE"/>
    <w:rsid w:val="007533D2"/>
    <w:rsid w:val="0075408B"/>
    <w:rsid w:val="007541B0"/>
    <w:rsid w:val="00754D19"/>
    <w:rsid w:val="00755612"/>
    <w:rsid w:val="00757F4B"/>
    <w:rsid w:val="00760532"/>
    <w:rsid w:val="0076097D"/>
    <w:rsid w:val="00760C9F"/>
    <w:rsid w:val="00761082"/>
    <w:rsid w:val="00761647"/>
    <w:rsid w:val="00761839"/>
    <w:rsid w:val="00761A19"/>
    <w:rsid w:val="0076205E"/>
    <w:rsid w:val="007627CE"/>
    <w:rsid w:val="007633CC"/>
    <w:rsid w:val="00763B9C"/>
    <w:rsid w:val="00763CAF"/>
    <w:rsid w:val="00764042"/>
    <w:rsid w:val="0076481F"/>
    <w:rsid w:val="007648B3"/>
    <w:rsid w:val="00766845"/>
    <w:rsid w:val="00766ABD"/>
    <w:rsid w:val="00766D86"/>
    <w:rsid w:val="00767EC3"/>
    <w:rsid w:val="007700C3"/>
    <w:rsid w:val="00770DBA"/>
    <w:rsid w:val="007713D8"/>
    <w:rsid w:val="00772BDA"/>
    <w:rsid w:val="00772D3E"/>
    <w:rsid w:val="007737DD"/>
    <w:rsid w:val="00773FBE"/>
    <w:rsid w:val="0077443D"/>
    <w:rsid w:val="00774800"/>
    <w:rsid w:val="00774931"/>
    <w:rsid w:val="007749CE"/>
    <w:rsid w:val="0077510F"/>
    <w:rsid w:val="00775AA2"/>
    <w:rsid w:val="00775DB3"/>
    <w:rsid w:val="0077604C"/>
    <w:rsid w:val="00776562"/>
    <w:rsid w:val="00776CE3"/>
    <w:rsid w:val="00777155"/>
    <w:rsid w:val="0077744D"/>
    <w:rsid w:val="00780CFA"/>
    <w:rsid w:val="00780E78"/>
    <w:rsid w:val="0078122F"/>
    <w:rsid w:val="00781B6D"/>
    <w:rsid w:val="00782CFD"/>
    <w:rsid w:val="0078392A"/>
    <w:rsid w:val="00785225"/>
    <w:rsid w:val="0078616E"/>
    <w:rsid w:val="00786601"/>
    <w:rsid w:val="00786B08"/>
    <w:rsid w:val="00787C8D"/>
    <w:rsid w:val="00791205"/>
    <w:rsid w:val="007912F4"/>
    <w:rsid w:val="00791AB1"/>
    <w:rsid w:val="00791BAD"/>
    <w:rsid w:val="00792AA6"/>
    <w:rsid w:val="00792E7B"/>
    <w:rsid w:val="00792EED"/>
    <w:rsid w:val="00793534"/>
    <w:rsid w:val="00793678"/>
    <w:rsid w:val="007939BD"/>
    <w:rsid w:val="00793BE6"/>
    <w:rsid w:val="00793CDB"/>
    <w:rsid w:val="00793E66"/>
    <w:rsid w:val="0079436A"/>
    <w:rsid w:val="00794E2D"/>
    <w:rsid w:val="007953E5"/>
    <w:rsid w:val="00795C3A"/>
    <w:rsid w:val="00796309"/>
    <w:rsid w:val="0079690C"/>
    <w:rsid w:val="0079705D"/>
    <w:rsid w:val="007975A5"/>
    <w:rsid w:val="007A019A"/>
    <w:rsid w:val="007A0F13"/>
    <w:rsid w:val="007A0FF0"/>
    <w:rsid w:val="007A1DDB"/>
    <w:rsid w:val="007A1E88"/>
    <w:rsid w:val="007A28CF"/>
    <w:rsid w:val="007A3681"/>
    <w:rsid w:val="007A3F51"/>
    <w:rsid w:val="007A4132"/>
    <w:rsid w:val="007A4D7A"/>
    <w:rsid w:val="007A50B5"/>
    <w:rsid w:val="007A5497"/>
    <w:rsid w:val="007A68D4"/>
    <w:rsid w:val="007A7832"/>
    <w:rsid w:val="007A7B53"/>
    <w:rsid w:val="007A7D09"/>
    <w:rsid w:val="007B137A"/>
    <w:rsid w:val="007B1391"/>
    <w:rsid w:val="007B1CF1"/>
    <w:rsid w:val="007B3228"/>
    <w:rsid w:val="007B4148"/>
    <w:rsid w:val="007B47B4"/>
    <w:rsid w:val="007B4FB2"/>
    <w:rsid w:val="007B560F"/>
    <w:rsid w:val="007B5EF4"/>
    <w:rsid w:val="007B6870"/>
    <w:rsid w:val="007C0AA8"/>
    <w:rsid w:val="007C0BFC"/>
    <w:rsid w:val="007C0D9E"/>
    <w:rsid w:val="007C13F3"/>
    <w:rsid w:val="007C1A72"/>
    <w:rsid w:val="007C1CBB"/>
    <w:rsid w:val="007C21B9"/>
    <w:rsid w:val="007C2654"/>
    <w:rsid w:val="007C3A97"/>
    <w:rsid w:val="007C4107"/>
    <w:rsid w:val="007C4D65"/>
    <w:rsid w:val="007C630A"/>
    <w:rsid w:val="007C6556"/>
    <w:rsid w:val="007C6D23"/>
    <w:rsid w:val="007C793E"/>
    <w:rsid w:val="007C7983"/>
    <w:rsid w:val="007D0024"/>
    <w:rsid w:val="007D00D2"/>
    <w:rsid w:val="007D033A"/>
    <w:rsid w:val="007D0B86"/>
    <w:rsid w:val="007D0C5D"/>
    <w:rsid w:val="007D0EF7"/>
    <w:rsid w:val="007D1964"/>
    <w:rsid w:val="007D245A"/>
    <w:rsid w:val="007D2489"/>
    <w:rsid w:val="007D255B"/>
    <w:rsid w:val="007D31CF"/>
    <w:rsid w:val="007D330B"/>
    <w:rsid w:val="007D3AFA"/>
    <w:rsid w:val="007D44D1"/>
    <w:rsid w:val="007D4654"/>
    <w:rsid w:val="007D4962"/>
    <w:rsid w:val="007D4C9B"/>
    <w:rsid w:val="007D4EBC"/>
    <w:rsid w:val="007D4EC1"/>
    <w:rsid w:val="007E0091"/>
    <w:rsid w:val="007E0B30"/>
    <w:rsid w:val="007E0C72"/>
    <w:rsid w:val="007E0FB1"/>
    <w:rsid w:val="007E1910"/>
    <w:rsid w:val="007E1D62"/>
    <w:rsid w:val="007E2419"/>
    <w:rsid w:val="007E398E"/>
    <w:rsid w:val="007E71E7"/>
    <w:rsid w:val="007E7A76"/>
    <w:rsid w:val="007F006F"/>
    <w:rsid w:val="007F0310"/>
    <w:rsid w:val="007F1403"/>
    <w:rsid w:val="007F15BC"/>
    <w:rsid w:val="007F1870"/>
    <w:rsid w:val="007F3648"/>
    <w:rsid w:val="007F3B1E"/>
    <w:rsid w:val="007F3ED0"/>
    <w:rsid w:val="007F413D"/>
    <w:rsid w:val="007F4395"/>
    <w:rsid w:val="007F502F"/>
    <w:rsid w:val="007F5041"/>
    <w:rsid w:val="007F59B2"/>
    <w:rsid w:val="007F5ABE"/>
    <w:rsid w:val="007F69B9"/>
    <w:rsid w:val="007F7362"/>
    <w:rsid w:val="008002D8"/>
    <w:rsid w:val="00800DF8"/>
    <w:rsid w:val="00801475"/>
    <w:rsid w:val="008016FA"/>
    <w:rsid w:val="008017ED"/>
    <w:rsid w:val="00801EC8"/>
    <w:rsid w:val="008028F0"/>
    <w:rsid w:val="00802A71"/>
    <w:rsid w:val="00803B15"/>
    <w:rsid w:val="008051CF"/>
    <w:rsid w:val="008059FB"/>
    <w:rsid w:val="0081008F"/>
    <w:rsid w:val="00810D1E"/>
    <w:rsid w:val="008112DD"/>
    <w:rsid w:val="0081191C"/>
    <w:rsid w:val="00811CD8"/>
    <w:rsid w:val="00812C2D"/>
    <w:rsid w:val="00812DF1"/>
    <w:rsid w:val="008135E4"/>
    <w:rsid w:val="008136B0"/>
    <w:rsid w:val="00814720"/>
    <w:rsid w:val="00814735"/>
    <w:rsid w:val="00815FFC"/>
    <w:rsid w:val="0081616F"/>
    <w:rsid w:val="0081702B"/>
    <w:rsid w:val="0082027C"/>
    <w:rsid w:val="008209A2"/>
    <w:rsid w:val="00820C7F"/>
    <w:rsid w:val="00820D82"/>
    <w:rsid w:val="0082150B"/>
    <w:rsid w:val="00821CC7"/>
    <w:rsid w:val="00821ED8"/>
    <w:rsid w:val="0082283A"/>
    <w:rsid w:val="00822D11"/>
    <w:rsid w:val="008231B5"/>
    <w:rsid w:val="00823693"/>
    <w:rsid w:val="00824A40"/>
    <w:rsid w:val="00824BD9"/>
    <w:rsid w:val="00825964"/>
    <w:rsid w:val="0082603B"/>
    <w:rsid w:val="00826108"/>
    <w:rsid w:val="00826631"/>
    <w:rsid w:val="008266F0"/>
    <w:rsid w:val="008303C2"/>
    <w:rsid w:val="00830DD1"/>
    <w:rsid w:val="00831E0F"/>
    <w:rsid w:val="00831E69"/>
    <w:rsid w:val="00831F1C"/>
    <w:rsid w:val="00832CEB"/>
    <w:rsid w:val="00833213"/>
    <w:rsid w:val="008333B0"/>
    <w:rsid w:val="00834316"/>
    <w:rsid w:val="008352BF"/>
    <w:rsid w:val="00835877"/>
    <w:rsid w:val="0083598B"/>
    <w:rsid w:val="008359EF"/>
    <w:rsid w:val="00835CD3"/>
    <w:rsid w:val="008369A0"/>
    <w:rsid w:val="00836FA9"/>
    <w:rsid w:val="00840054"/>
    <w:rsid w:val="00840D69"/>
    <w:rsid w:val="00841077"/>
    <w:rsid w:val="008415B1"/>
    <w:rsid w:val="00841B89"/>
    <w:rsid w:val="00842DF1"/>
    <w:rsid w:val="00842E5B"/>
    <w:rsid w:val="00843819"/>
    <w:rsid w:val="0084415D"/>
    <w:rsid w:val="00844803"/>
    <w:rsid w:val="00844992"/>
    <w:rsid w:val="008454A4"/>
    <w:rsid w:val="00845860"/>
    <w:rsid w:val="00845F7A"/>
    <w:rsid w:val="00846F56"/>
    <w:rsid w:val="00847060"/>
    <w:rsid w:val="00847186"/>
    <w:rsid w:val="00850850"/>
    <w:rsid w:val="008508D2"/>
    <w:rsid w:val="00851650"/>
    <w:rsid w:val="008519B5"/>
    <w:rsid w:val="00851AC4"/>
    <w:rsid w:val="008521B6"/>
    <w:rsid w:val="008526AF"/>
    <w:rsid w:val="00852BC8"/>
    <w:rsid w:val="008531DA"/>
    <w:rsid w:val="00853823"/>
    <w:rsid w:val="0085409C"/>
    <w:rsid w:val="00855179"/>
    <w:rsid w:val="00855EF5"/>
    <w:rsid w:val="0085647D"/>
    <w:rsid w:val="0085672A"/>
    <w:rsid w:val="00857507"/>
    <w:rsid w:val="0086033A"/>
    <w:rsid w:val="00860D6A"/>
    <w:rsid w:val="00861532"/>
    <w:rsid w:val="00863589"/>
    <w:rsid w:val="00863BC2"/>
    <w:rsid w:val="00863D85"/>
    <w:rsid w:val="00865AB4"/>
    <w:rsid w:val="0086719E"/>
    <w:rsid w:val="008676E3"/>
    <w:rsid w:val="00867AC6"/>
    <w:rsid w:val="0087069E"/>
    <w:rsid w:val="00870BA8"/>
    <w:rsid w:val="008710ED"/>
    <w:rsid w:val="008715FC"/>
    <w:rsid w:val="008720AB"/>
    <w:rsid w:val="008723F2"/>
    <w:rsid w:val="008725A3"/>
    <w:rsid w:val="00872D63"/>
    <w:rsid w:val="008737A9"/>
    <w:rsid w:val="00874CC3"/>
    <w:rsid w:val="00874DFC"/>
    <w:rsid w:val="0087533C"/>
    <w:rsid w:val="0087554F"/>
    <w:rsid w:val="008772BC"/>
    <w:rsid w:val="008772FF"/>
    <w:rsid w:val="00877D9C"/>
    <w:rsid w:val="00880074"/>
    <w:rsid w:val="0088075D"/>
    <w:rsid w:val="00880B6A"/>
    <w:rsid w:val="00881494"/>
    <w:rsid w:val="0088277C"/>
    <w:rsid w:val="008828FE"/>
    <w:rsid w:val="00883DB1"/>
    <w:rsid w:val="008843B6"/>
    <w:rsid w:val="0088445C"/>
    <w:rsid w:val="008845FA"/>
    <w:rsid w:val="00884706"/>
    <w:rsid w:val="008854B1"/>
    <w:rsid w:val="00885DE4"/>
    <w:rsid w:val="00885FF0"/>
    <w:rsid w:val="00886232"/>
    <w:rsid w:val="00886BD1"/>
    <w:rsid w:val="0088731E"/>
    <w:rsid w:val="008876C3"/>
    <w:rsid w:val="00887BCA"/>
    <w:rsid w:val="0089031B"/>
    <w:rsid w:val="008908DF"/>
    <w:rsid w:val="008922B1"/>
    <w:rsid w:val="00892AAD"/>
    <w:rsid w:val="0089319B"/>
    <w:rsid w:val="00893D53"/>
    <w:rsid w:val="00894278"/>
    <w:rsid w:val="008942FA"/>
    <w:rsid w:val="00894BA1"/>
    <w:rsid w:val="00895115"/>
    <w:rsid w:val="00896276"/>
    <w:rsid w:val="008966D7"/>
    <w:rsid w:val="00896789"/>
    <w:rsid w:val="00897EE7"/>
    <w:rsid w:val="008A043F"/>
    <w:rsid w:val="008A1077"/>
    <w:rsid w:val="008A1E6A"/>
    <w:rsid w:val="008A2877"/>
    <w:rsid w:val="008A444C"/>
    <w:rsid w:val="008A4D1C"/>
    <w:rsid w:val="008A5B1D"/>
    <w:rsid w:val="008A6611"/>
    <w:rsid w:val="008A6DF9"/>
    <w:rsid w:val="008A75EB"/>
    <w:rsid w:val="008B0CC8"/>
    <w:rsid w:val="008B11C1"/>
    <w:rsid w:val="008B1CEB"/>
    <w:rsid w:val="008B2688"/>
    <w:rsid w:val="008B3714"/>
    <w:rsid w:val="008B3A8E"/>
    <w:rsid w:val="008B4FED"/>
    <w:rsid w:val="008B592E"/>
    <w:rsid w:val="008B7359"/>
    <w:rsid w:val="008B735B"/>
    <w:rsid w:val="008B742A"/>
    <w:rsid w:val="008B7A08"/>
    <w:rsid w:val="008B7DEB"/>
    <w:rsid w:val="008B7F3B"/>
    <w:rsid w:val="008C0B7B"/>
    <w:rsid w:val="008C0DB3"/>
    <w:rsid w:val="008C17AC"/>
    <w:rsid w:val="008C2475"/>
    <w:rsid w:val="008C3408"/>
    <w:rsid w:val="008C4350"/>
    <w:rsid w:val="008C4E62"/>
    <w:rsid w:val="008C5D3E"/>
    <w:rsid w:val="008C5FD8"/>
    <w:rsid w:val="008C66A2"/>
    <w:rsid w:val="008C774D"/>
    <w:rsid w:val="008C7FBB"/>
    <w:rsid w:val="008D027D"/>
    <w:rsid w:val="008D045F"/>
    <w:rsid w:val="008D04F0"/>
    <w:rsid w:val="008D1A78"/>
    <w:rsid w:val="008D2C1E"/>
    <w:rsid w:val="008D3149"/>
    <w:rsid w:val="008D3461"/>
    <w:rsid w:val="008D4A57"/>
    <w:rsid w:val="008D5849"/>
    <w:rsid w:val="008D6086"/>
    <w:rsid w:val="008D7700"/>
    <w:rsid w:val="008D7786"/>
    <w:rsid w:val="008E1A0B"/>
    <w:rsid w:val="008E264D"/>
    <w:rsid w:val="008E27B9"/>
    <w:rsid w:val="008E5352"/>
    <w:rsid w:val="008E5D93"/>
    <w:rsid w:val="008E5F5B"/>
    <w:rsid w:val="008E5FE1"/>
    <w:rsid w:val="008E6CDD"/>
    <w:rsid w:val="008E6DDD"/>
    <w:rsid w:val="008E7197"/>
    <w:rsid w:val="008E78D0"/>
    <w:rsid w:val="008F1EA7"/>
    <w:rsid w:val="008F1F23"/>
    <w:rsid w:val="008F2917"/>
    <w:rsid w:val="008F3780"/>
    <w:rsid w:val="008F3B6F"/>
    <w:rsid w:val="008F4844"/>
    <w:rsid w:val="008F5451"/>
    <w:rsid w:val="008F59DA"/>
    <w:rsid w:val="008F7B22"/>
    <w:rsid w:val="008F7CF0"/>
    <w:rsid w:val="0090046E"/>
    <w:rsid w:val="00901F4C"/>
    <w:rsid w:val="0090243F"/>
    <w:rsid w:val="00902D6A"/>
    <w:rsid w:val="00902E39"/>
    <w:rsid w:val="00904AF6"/>
    <w:rsid w:val="0090601A"/>
    <w:rsid w:val="00906255"/>
    <w:rsid w:val="009075C2"/>
    <w:rsid w:val="00907A02"/>
    <w:rsid w:val="00910664"/>
    <w:rsid w:val="009107B5"/>
    <w:rsid w:val="00910A19"/>
    <w:rsid w:val="00911518"/>
    <w:rsid w:val="0091179B"/>
    <w:rsid w:val="00911E7B"/>
    <w:rsid w:val="00912349"/>
    <w:rsid w:val="00912540"/>
    <w:rsid w:val="00912581"/>
    <w:rsid w:val="00912EE3"/>
    <w:rsid w:val="00913379"/>
    <w:rsid w:val="009133DA"/>
    <w:rsid w:val="009134B0"/>
    <w:rsid w:val="00913C32"/>
    <w:rsid w:val="009165B2"/>
    <w:rsid w:val="00917695"/>
    <w:rsid w:val="00917746"/>
    <w:rsid w:val="00921D9A"/>
    <w:rsid w:val="00921DD9"/>
    <w:rsid w:val="0092209F"/>
    <w:rsid w:val="0092266D"/>
    <w:rsid w:val="00923402"/>
    <w:rsid w:val="00923C15"/>
    <w:rsid w:val="00923F92"/>
    <w:rsid w:val="009245DF"/>
    <w:rsid w:val="009246B3"/>
    <w:rsid w:val="00924814"/>
    <w:rsid w:val="009257E3"/>
    <w:rsid w:val="00925816"/>
    <w:rsid w:val="009258A1"/>
    <w:rsid w:val="009265B1"/>
    <w:rsid w:val="00927D61"/>
    <w:rsid w:val="00927EEB"/>
    <w:rsid w:val="00931A0E"/>
    <w:rsid w:val="0093248F"/>
    <w:rsid w:val="00932B23"/>
    <w:rsid w:val="00932C7D"/>
    <w:rsid w:val="00933236"/>
    <w:rsid w:val="009334A4"/>
    <w:rsid w:val="00933710"/>
    <w:rsid w:val="00933AEC"/>
    <w:rsid w:val="00934009"/>
    <w:rsid w:val="00934398"/>
    <w:rsid w:val="00934983"/>
    <w:rsid w:val="009369FA"/>
    <w:rsid w:val="009371F0"/>
    <w:rsid w:val="00937231"/>
    <w:rsid w:val="009378C6"/>
    <w:rsid w:val="0094055A"/>
    <w:rsid w:val="00940EDB"/>
    <w:rsid w:val="0094140E"/>
    <w:rsid w:val="0094161D"/>
    <w:rsid w:val="00941C01"/>
    <w:rsid w:val="00941E13"/>
    <w:rsid w:val="00942544"/>
    <w:rsid w:val="00942600"/>
    <w:rsid w:val="009438FB"/>
    <w:rsid w:val="00944329"/>
    <w:rsid w:val="00944C4D"/>
    <w:rsid w:val="00945378"/>
    <w:rsid w:val="00945840"/>
    <w:rsid w:val="00945F13"/>
    <w:rsid w:val="00946025"/>
    <w:rsid w:val="009460D4"/>
    <w:rsid w:val="00947212"/>
    <w:rsid w:val="0094726F"/>
    <w:rsid w:val="009507DC"/>
    <w:rsid w:val="00950DCA"/>
    <w:rsid w:val="00951764"/>
    <w:rsid w:val="00951ADB"/>
    <w:rsid w:val="00952ED5"/>
    <w:rsid w:val="009547B8"/>
    <w:rsid w:val="009547D3"/>
    <w:rsid w:val="00955569"/>
    <w:rsid w:val="00956197"/>
    <w:rsid w:val="00956567"/>
    <w:rsid w:val="00957671"/>
    <w:rsid w:val="00957F03"/>
    <w:rsid w:val="00960AA7"/>
    <w:rsid w:val="00960E6A"/>
    <w:rsid w:val="00961491"/>
    <w:rsid w:val="009615A6"/>
    <w:rsid w:val="009616AE"/>
    <w:rsid w:val="00962A6A"/>
    <w:rsid w:val="00962B60"/>
    <w:rsid w:val="00963513"/>
    <w:rsid w:val="00963A0C"/>
    <w:rsid w:val="009641F8"/>
    <w:rsid w:val="00965BF0"/>
    <w:rsid w:val="00966C27"/>
    <w:rsid w:val="00966C28"/>
    <w:rsid w:val="00966FD0"/>
    <w:rsid w:val="00967D2B"/>
    <w:rsid w:val="009704FD"/>
    <w:rsid w:val="00971B5F"/>
    <w:rsid w:val="00972157"/>
    <w:rsid w:val="00972FF6"/>
    <w:rsid w:val="00973DC7"/>
    <w:rsid w:val="0097430B"/>
    <w:rsid w:val="00974431"/>
    <w:rsid w:val="0097538C"/>
    <w:rsid w:val="00975705"/>
    <w:rsid w:val="00975C2E"/>
    <w:rsid w:val="0097644B"/>
    <w:rsid w:val="009768C2"/>
    <w:rsid w:val="009775F7"/>
    <w:rsid w:val="00977EFF"/>
    <w:rsid w:val="009803AC"/>
    <w:rsid w:val="00980AAD"/>
    <w:rsid w:val="00980EEA"/>
    <w:rsid w:val="00981556"/>
    <w:rsid w:val="00982753"/>
    <w:rsid w:val="0098285B"/>
    <w:rsid w:val="00982CAA"/>
    <w:rsid w:val="00983615"/>
    <w:rsid w:val="00984CDE"/>
    <w:rsid w:val="009852B7"/>
    <w:rsid w:val="00985414"/>
    <w:rsid w:val="00985D0C"/>
    <w:rsid w:val="00986409"/>
    <w:rsid w:val="00987774"/>
    <w:rsid w:val="00987786"/>
    <w:rsid w:val="009900C6"/>
    <w:rsid w:val="00990277"/>
    <w:rsid w:val="00990F5B"/>
    <w:rsid w:val="009924B9"/>
    <w:rsid w:val="00993CC6"/>
    <w:rsid w:val="00993F15"/>
    <w:rsid w:val="0099429F"/>
    <w:rsid w:val="00994658"/>
    <w:rsid w:val="009954E9"/>
    <w:rsid w:val="00995E58"/>
    <w:rsid w:val="009962A4"/>
    <w:rsid w:val="0099633B"/>
    <w:rsid w:val="0099659F"/>
    <w:rsid w:val="009965A7"/>
    <w:rsid w:val="009969CC"/>
    <w:rsid w:val="0099706A"/>
    <w:rsid w:val="009A035C"/>
    <w:rsid w:val="009A0AFB"/>
    <w:rsid w:val="009A199E"/>
    <w:rsid w:val="009A3E75"/>
    <w:rsid w:val="009A4385"/>
    <w:rsid w:val="009A438D"/>
    <w:rsid w:val="009A4AFD"/>
    <w:rsid w:val="009A57E7"/>
    <w:rsid w:val="009A5FFC"/>
    <w:rsid w:val="009A7702"/>
    <w:rsid w:val="009A78A0"/>
    <w:rsid w:val="009A7BE6"/>
    <w:rsid w:val="009B0A92"/>
    <w:rsid w:val="009B0AEF"/>
    <w:rsid w:val="009B0C81"/>
    <w:rsid w:val="009B0E40"/>
    <w:rsid w:val="009B15BB"/>
    <w:rsid w:val="009B1E0E"/>
    <w:rsid w:val="009B2B6E"/>
    <w:rsid w:val="009B2C10"/>
    <w:rsid w:val="009B5884"/>
    <w:rsid w:val="009B592C"/>
    <w:rsid w:val="009B5959"/>
    <w:rsid w:val="009B595D"/>
    <w:rsid w:val="009B59EB"/>
    <w:rsid w:val="009B5A64"/>
    <w:rsid w:val="009B5FA2"/>
    <w:rsid w:val="009B661A"/>
    <w:rsid w:val="009B6836"/>
    <w:rsid w:val="009B6B6F"/>
    <w:rsid w:val="009B6D30"/>
    <w:rsid w:val="009C025D"/>
    <w:rsid w:val="009C04D2"/>
    <w:rsid w:val="009C0E96"/>
    <w:rsid w:val="009C1857"/>
    <w:rsid w:val="009C1C41"/>
    <w:rsid w:val="009C3B2C"/>
    <w:rsid w:val="009C3F80"/>
    <w:rsid w:val="009C4784"/>
    <w:rsid w:val="009C59E2"/>
    <w:rsid w:val="009C6C33"/>
    <w:rsid w:val="009C79F3"/>
    <w:rsid w:val="009D06E8"/>
    <w:rsid w:val="009D08F0"/>
    <w:rsid w:val="009D0A10"/>
    <w:rsid w:val="009D155A"/>
    <w:rsid w:val="009D5328"/>
    <w:rsid w:val="009D536F"/>
    <w:rsid w:val="009D54B9"/>
    <w:rsid w:val="009D5A71"/>
    <w:rsid w:val="009D5EA9"/>
    <w:rsid w:val="009D669E"/>
    <w:rsid w:val="009D76FC"/>
    <w:rsid w:val="009E05FC"/>
    <w:rsid w:val="009E06DB"/>
    <w:rsid w:val="009E145D"/>
    <w:rsid w:val="009E1BAE"/>
    <w:rsid w:val="009E1C96"/>
    <w:rsid w:val="009E2AC3"/>
    <w:rsid w:val="009E31C5"/>
    <w:rsid w:val="009E3880"/>
    <w:rsid w:val="009E484D"/>
    <w:rsid w:val="009E4A13"/>
    <w:rsid w:val="009E4EA7"/>
    <w:rsid w:val="009E52EC"/>
    <w:rsid w:val="009E5E65"/>
    <w:rsid w:val="009E7486"/>
    <w:rsid w:val="009E7594"/>
    <w:rsid w:val="009E7CB9"/>
    <w:rsid w:val="009F09A1"/>
    <w:rsid w:val="009F0D3B"/>
    <w:rsid w:val="009F1B15"/>
    <w:rsid w:val="009F214D"/>
    <w:rsid w:val="009F298E"/>
    <w:rsid w:val="009F3B96"/>
    <w:rsid w:val="009F4686"/>
    <w:rsid w:val="009F47CF"/>
    <w:rsid w:val="009F4977"/>
    <w:rsid w:val="009F4D36"/>
    <w:rsid w:val="009F52C7"/>
    <w:rsid w:val="009F5CC9"/>
    <w:rsid w:val="009F5EBF"/>
    <w:rsid w:val="009F6152"/>
    <w:rsid w:val="009F6B7D"/>
    <w:rsid w:val="009F7095"/>
    <w:rsid w:val="009F7B91"/>
    <w:rsid w:val="00A0068C"/>
    <w:rsid w:val="00A00C6C"/>
    <w:rsid w:val="00A01369"/>
    <w:rsid w:val="00A0216E"/>
    <w:rsid w:val="00A0248F"/>
    <w:rsid w:val="00A0265B"/>
    <w:rsid w:val="00A02E24"/>
    <w:rsid w:val="00A03B32"/>
    <w:rsid w:val="00A03E90"/>
    <w:rsid w:val="00A04600"/>
    <w:rsid w:val="00A04A20"/>
    <w:rsid w:val="00A04B5E"/>
    <w:rsid w:val="00A04D07"/>
    <w:rsid w:val="00A05E73"/>
    <w:rsid w:val="00A06596"/>
    <w:rsid w:val="00A070B0"/>
    <w:rsid w:val="00A074FE"/>
    <w:rsid w:val="00A07A18"/>
    <w:rsid w:val="00A07E2E"/>
    <w:rsid w:val="00A10BC2"/>
    <w:rsid w:val="00A10C33"/>
    <w:rsid w:val="00A10F5F"/>
    <w:rsid w:val="00A1275B"/>
    <w:rsid w:val="00A13D29"/>
    <w:rsid w:val="00A14974"/>
    <w:rsid w:val="00A14A62"/>
    <w:rsid w:val="00A14A93"/>
    <w:rsid w:val="00A156DD"/>
    <w:rsid w:val="00A161B7"/>
    <w:rsid w:val="00A16623"/>
    <w:rsid w:val="00A16653"/>
    <w:rsid w:val="00A166E1"/>
    <w:rsid w:val="00A20C2F"/>
    <w:rsid w:val="00A2157D"/>
    <w:rsid w:val="00A21BE6"/>
    <w:rsid w:val="00A226C4"/>
    <w:rsid w:val="00A2273C"/>
    <w:rsid w:val="00A22A86"/>
    <w:rsid w:val="00A249D4"/>
    <w:rsid w:val="00A24B27"/>
    <w:rsid w:val="00A254C9"/>
    <w:rsid w:val="00A257A3"/>
    <w:rsid w:val="00A25F67"/>
    <w:rsid w:val="00A260E6"/>
    <w:rsid w:val="00A26239"/>
    <w:rsid w:val="00A26448"/>
    <w:rsid w:val="00A27705"/>
    <w:rsid w:val="00A27C2D"/>
    <w:rsid w:val="00A27C6F"/>
    <w:rsid w:val="00A310A1"/>
    <w:rsid w:val="00A310F1"/>
    <w:rsid w:val="00A31F93"/>
    <w:rsid w:val="00A320F7"/>
    <w:rsid w:val="00A32274"/>
    <w:rsid w:val="00A3368A"/>
    <w:rsid w:val="00A343F0"/>
    <w:rsid w:val="00A35B4A"/>
    <w:rsid w:val="00A35C15"/>
    <w:rsid w:val="00A37650"/>
    <w:rsid w:val="00A434B3"/>
    <w:rsid w:val="00A44106"/>
    <w:rsid w:val="00A4434C"/>
    <w:rsid w:val="00A45092"/>
    <w:rsid w:val="00A45D3D"/>
    <w:rsid w:val="00A47DC9"/>
    <w:rsid w:val="00A50473"/>
    <w:rsid w:val="00A5054F"/>
    <w:rsid w:val="00A50BED"/>
    <w:rsid w:val="00A51FBA"/>
    <w:rsid w:val="00A52388"/>
    <w:rsid w:val="00A53729"/>
    <w:rsid w:val="00A53B95"/>
    <w:rsid w:val="00A54F63"/>
    <w:rsid w:val="00A55093"/>
    <w:rsid w:val="00A564C7"/>
    <w:rsid w:val="00A568D5"/>
    <w:rsid w:val="00A6080B"/>
    <w:rsid w:val="00A61321"/>
    <w:rsid w:val="00A61541"/>
    <w:rsid w:val="00A618D0"/>
    <w:rsid w:val="00A61C6A"/>
    <w:rsid w:val="00A6269C"/>
    <w:rsid w:val="00A6335A"/>
    <w:rsid w:val="00A64EC5"/>
    <w:rsid w:val="00A66549"/>
    <w:rsid w:val="00A675BE"/>
    <w:rsid w:val="00A67657"/>
    <w:rsid w:val="00A67790"/>
    <w:rsid w:val="00A67ACD"/>
    <w:rsid w:val="00A70845"/>
    <w:rsid w:val="00A70E63"/>
    <w:rsid w:val="00A712A2"/>
    <w:rsid w:val="00A717FC"/>
    <w:rsid w:val="00A71D44"/>
    <w:rsid w:val="00A71EE3"/>
    <w:rsid w:val="00A71F6A"/>
    <w:rsid w:val="00A72008"/>
    <w:rsid w:val="00A722C3"/>
    <w:rsid w:val="00A724BC"/>
    <w:rsid w:val="00A7269C"/>
    <w:rsid w:val="00A73020"/>
    <w:rsid w:val="00A731C4"/>
    <w:rsid w:val="00A75EFD"/>
    <w:rsid w:val="00A76476"/>
    <w:rsid w:val="00A7684B"/>
    <w:rsid w:val="00A77209"/>
    <w:rsid w:val="00A772A6"/>
    <w:rsid w:val="00A773D8"/>
    <w:rsid w:val="00A774C9"/>
    <w:rsid w:val="00A80206"/>
    <w:rsid w:val="00A80255"/>
    <w:rsid w:val="00A8059C"/>
    <w:rsid w:val="00A8061D"/>
    <w:rsid w:val="00A82020"/>
    <w:rsid w:val="00A83C9E"/>
    <w:rsid w:val="00A855D5"/>
    <w:rsid w:val="00A86BDE"/>
    <w:rsid w:val="00A8729B"/>
    <w:rsid w:val="00A874E4"/>
    <w:rsid w:val="00A90540"/>
    <w:rsid w:val="00A90606"/>
    <w:rsid w:val="00A91899"/>
    <w:rsid w:val="00A91BCE"/>
    <w:rsid w:val="00A92BA0"/>
    <w:rsid w:val="00A954C3"/>
    <w:rsid w:val="00A95576"/>
    <w:rsid w:val="00A9593A"/>
    <w:rsid w:val="00A95CB2"/>
    <w:rsid w:val="00A9621B"/>
    <w:rsid w:val="00A965E3"/>
    <w:rsid w:val="00A966E5"/>
    <w:rsid w:val="00A96AD3"/>
    <w:rsid w:val="00A973AA"/>
    <w:rsid w:val="00A97C54"/>
    <w:rsid w:val="00AA01AE"/>
    <w:rsid w:val="00AA062A"/>
    <w:rsid w:val="00AA075D"/>
    <w:rsid w:val="00AA0983"/>
    <w:rsid w:val="00AA0E02"/>
    <w:rsid w:val="00AA1209"/>
    <w:rsid w:val="00AA15CD"/>
    <w:rsid w:val="00AA16F0"/>
    <w:rsid w:val="00AA1776"/>
    <w:rsid w:val="00AA2065"/>
    <w:rsid w:val="00AA2AEE"/>
    <w:rsid w:val="00AA2B86"/>
    <w:rsid w:val="00AA37DC"/>
    <w:rsid w:val="00AA4D61"/>
    <w:rsid w:val="00AA4F6A"/>
    <w:rsid w:val="00AA532A"/>
    <w:rsid w:val="00AA55E2"/>
    <w:rsid w:val="00AA623C"/>
    <w:rsid w:val="00AA6F86"/>
    <w:rsid w:val="00AA7270"/>
    <w:rsid w:val="00AA7812"/>
    <w:rsid w:val="00AB00AF"/>
    <w:rsid w:val="00AB0A87"/>
    <w:rsid w:val="00AB125B"/>
    <w:rsid w:val="00AB1283"/>
    <w:rsid w:val="00AB1921"/>
    <w:rsid w:val="00AB4E8D"/>
    <w:rsid w:val="00AB52BB"/>
    <w:rsid w:val="00AB65B3"/>
    <w:rsid w:val="00AB6DB1"/>
    <w:rsid w:val="00AB7BD0"/>
    <w:rsid w:val="00AB7E35"/>
    <w:rsid w:val="00AC0114"/>
    <w:rsid w:val="00AC0CB4"/>
    <w:rsid w:val="00AC1822"/>
    <w:rsid w:val="00AC21EE"/>
    <w:rsid w:val="00AC388B"/>
    <w:rsid w:val="00AC3BF8"/>
    <w:rsid w:val="00AC413E"/>
    <w:rsid w:val="00AC7255"/>
    <w:rsid w:val="00AD058C"/>
    <w:rsid w:val="00AD0A36"/>
    <w:rsid w:val="00AD148B"/>
    <w:rsid w:val="00AD17B6"/>
    <w:rsid w:val="00AD1D4E"/>
    <w:rsid w:val="00AD25D3"/>
    <w:rsid w:val="00AD2C63"/>
    <w:rsid w:val="00AD3520"/>
    <w:rsid w:val="00AD3CDF"/>
    <w:rsid w:val="00AD62E7"/>
    <w:rsid w:val="00AD66C8"/>
    <w:rsid w:val="00AD6EE8"/>
    <w:rsid w:val="00AD6F7D"/>
    <w:rsid w:val="00AE0E3F"/>
    <w:rsid w:val="00AE1455"/>
    <w:rsid w:val="00AE1612"/>
    <w:rsid w:val="00AE199F"/>
    <w:rsid w:val="00AE1CAB"/>
    <w:rsid w:val="00AE2813"/>
    <w:rsid w:val="00AE3AAE"/>
    <w:rsid w:val="00AE3B5E"/>
    <w:rsid w:val="00AE43AB"/>
    <w:rsid w:val="00AE4C30"/>
    <w:rsid w:val="00AE6D04"/>
    <w:rsid w:val="00AE701C"/>
    <w:rsid w:val="00AF007E"/>
    <w:rsid w:val="00AF07D9"/>
    <w:rsid w:val="00AF0EF6"/>
    <w:rsid w:val="00AF1918"/>
    <w:rsid w:val="00AF1930"/>
    <w:rsid w:val="00AF1B28"/>
    <w:rsid w:val="00AF1E52"/>
    <w:rsid w:val="00AF2331"/>
    <w:rsid w:val="00AF233A"/>
    <w:rsid w:val="00AF2670"/>
    <w:rsid w:val="00AF2933"/>
    <w:rsid w:val="00AF2E48"/>
    <w:rsid w:val="00AF318C"/>
    <w:rsid w:val="00AF3C23"/>
    <w:rsid w:val="00AF3CD0"/>
    <w:rsid w:val="00AF4F75"/>
    <w:rsid w:val="00AF5182"/>
    <w:rsid w:val="00AF630C"/>
    <w:rsid w:val="00B02BE7"/>
    <w:rsid w:val="00B04289"/>
    <w:rsid w:val="00B046E6"/>
    <w:rsid w:val="00B04B3A"/>
    <w:rsid w:val="00B050F8"/>
    <w:rsid w:val="00B0605A"/>
    <w:rsid w:val="00B06405"/>
    <w:rsid w:val="00B075CF"/>
    <w:rsid w:val="00B07699"/>
    <w:rsid w:val="00B0772A"/>
    <w:rsid w:val="00B10780"/>
    <w:rsid w:val="00B107F5"/>
    <w:rsid w:val="00B1084C"/>
    <w:rsid w:val="00B10A7E"/>
    <w:rsid w:val="00B11137"/>
    <w:rsid w:val="00B115A7"/>
    <w:rsid w:val="00B11FC1"/>
    <w:rsid w:val="00B123D9"/>
    <w:rsid w:val="00B12CE5"/>
    <w:rsid w:val="00B14A52"/>
    <w:rsid w:val="00B14F2D"/>
    <w:rsid w:val="00B158BE"/>
    <w:rsid w:val="00B15D8B"/>
    <w:rsid w:val="00B16B72"/>
    <w:rsid w:val="00B1721C"/>
    <w:rsid w:val="00B17272"/>
    <w:rsid w:val="00B20213"/>
    <w:rsid w:val="00B20452"/>
    <w:rsid w:val="00B2129B"/>
    <w:rsid w:val="00B21589"/>
    <w:rsid w:val="00B221CC"/>
    <w:rsid w:val="00B224C8"/>
    <w:rsid w:val="00B22DF8"/>
    <w:rsid w:val="00B23E80"/>
    <w:rsid w:val="00B23F80"/>
    <w:rsid w:val="00B24FEA"/>
    <w:rsid w:val="00B251AE"/>
    <w:rsid w:val="00B25408"/>
    <w:rsid w:val="00B25721"/>
    <w:rsid w:val="00B25A43"/>
    <w:rsid w:val="00B26DEA"/>
    <w:rsid w:val="00B272DF"/>
    <w:rsid w:val="00B27683"/>
    <w:rsid w:val="00B300C1"/>
    <w:rsid w:val="00B324AE"/>
    <w:rsid w:val="00B32B87"/>
    <w:rsid w:val="00B334F1"/>
    <w:rsid w:val="00B33985"/>
    <w:rsid w:val="00B33BD1"/>
    <w:rsid w:val="00B33D0A"/>
    <w:rsid w:val="00B33D78"/>
    <w:rsid w:val="00B33D95"/>
    <w:rsid w:val="00B341A2"/>
    <w:rsid w:val="00B342F9"/>
    <w:rsid w:val="00B344EF"/>
    <w:rsid w:val="00B3468D"/>
    <w:rsid w:val="00B3469A"/>
    <w:rsid w:val="00B35B07"/>
    <w:rsid w:val="00B3616B"/>
    <w:rsid w:val="00B36646"/>
    <w:rsid w:val="00B36B9F"/>
    <w:rsid w:val="00B37AD8"/>
    <w:rsid w:val="00B400EA"/>
    <w:rsid w:val="00B40DF4"/>
    <w:rsid w:val="00B40FCD"/>
    <w:rsid w:val="00B41EE2"/>
    <w:rsid w:val="00B42355"/>
    <w:rsid w:val="00B42A6C"/>
    <w:rsid w:val="00B436EE"/>
    <w:rsid w:val="00B438A5"/>
    <w:rsid w:val="00B4417C"/>
    <w:rsid w:val="00B443E1"/>
    <w:rsid w:val="00B44A8E"/>
    <w:rsid w:val="00B44B9C"/>
    <w:rsid w:val="00B44C1E"/>
    <w:rsid w:val="00B45730"/>
    <w:rsid w:val="00B46031"/>
    <w:rsid w:val="00B47EC2"/>
    <w:rsid w:val="00B51421"/>
    <w:rsid w:val="00B51614"/>
    <w:rsid w:val="00B51920"/>
    <w:rsid w:val="00B521FE"/>
    <w:rsid w:val="00B52AAB"/>
    <w:rsid w:val="00B52F1C"/>
    <w:rsid w:val="00B535B1"/>
    <w:rsid w:val="00B54EB2"/>
    <w:rsid w:val="00B55285"/>
    <w:rsid w:val="00B56613"/>
    <w:rsid w:val="00B56AD0"/>
    <w:rsid w:val="00B56F53"/>
    <w:rsid w:val="00B570DC"/>
    <w:rsid w:val="00B57202"/>
    <w:rsid w:val="00B5754B"/>
    <w:rsid w:val="00B57FF7"/>
    <w:rsid w:val="00B6021F"/>
    <w:rsid w:val="00B61BEA"/>
    <w:rsid w:val="00B63141"/>
    <w:rsid w:val="00B64635"/>
    <w:rsid w:val="00B64899"/>
    <w:rsid w:val="00B64ACC"/>
    <w:rsid w:val="00B65741"/>
    <w:rsid w:val="00B674F5"/>
    <w:rsid w:val="00B677E7"/>
    <w:rsid w:val="00B70445"/>
    <w:rsid w:val="00B70553"/>
    <w:rsid w:val="00B70866"/>
    <w:rsid w:val="00B7088E"/>
    <w:rsid w:val="00B70D1A"/>
    <w:rsid w:val="00B72E46"/>
    <w:rsid w:val="00B73276"/>
    <w:rsid w:val="00B73779"/>
    <w:rsid w:val="00B7379B"/>
    <w:rsid w:val="00B740E0"/>
    <w:rsid w:val="00B772FB"/>
    <w:rsid w:val="00B77A87"/>
    <w:rsid w:val="00B77BBA"/>
    <w:rsid w:val="00B77DA1"/>
    <w:rsid w:val="00B8028B"/>
    <w:rsid w:val="00B80584"/>
    <w:rsid w:val="00B80F66"/>
    <w:rsid w:val="00B814FE"/>
    <w:rsid w:val="00B816B6"/>
    <w:rsid w:val="00B81D8E"/>
    <w:rsid w:val="00B81F93"/>
    <w:rsid w:val="00B81FA3"/>
    <w:rsid w:val="00B827B9"/>
    <w:rsid w:val="00B82857"/>
    <w:rsid w:val="00B8299F"/>
    <w:rsid w:val="00B82CBA"/>
    <w:rsid w:val="00B82E6E"/>
    <w:rsid w:val="00B832D4"/>
    <w:rsid w:val="00B834A4"/>
    <w:rsid w:val="00B83B43"/>
    <w:rsid w:val="00B845F4"/>
    <w:rsid w:val="00B8472D"/>
    <w:rsid w:val="00B84D96"/>
    <w:rsid w:val="00B84DB3"/>
    <w:rsid w:val="00B85689"/>
    <w:rsid w:val="00B85D26"/>
    <w:rsid w:val="00B85D88"/>
    <w:rsid w:val="00B870CD"/>
    <w:rsid w:val="00B87EE8"/>
    <w:rsid w:val="00B90087"/>
    <w:rsid w:val="00B90235"/>
    <w:rsid w:val="00B907DB"/>
    <w:rsid w:val="00B91054"/>
    <w:rsid w:val="00B920E6"/>
    <w:rsid w:val="00B924B0"/>
    <w:rsid w:val="00B9306A"/>
    <w:rsid w:val="00B93358"/>
    <w:rsid w:val="00B933E2"/>
    <w:rsid w:val="00B9426C"/>
    <w:rsid w:val="00B943EF"/>
    <w:rsid w:val="00B9539A"/>
    <w:rsid w:val="00B96341"/>
    <w:rsid w:val="00B96E2F"/>
    <w:rsid w:val="00B96EBF"/>
    <w:rsid w:val="00B973E8"/>
    <w:rsid w:val="00B97751"/>
    <w:rsid w:val="00B97AE7"/>
    <w:rsid w:val="00BA061C"/>
    <w:rsid w:val="00BA093F"/>
    <w:rsid w:val="00BA13E5"/>
    <w:rsid w:val="00BA15B5"/>
    <w:rsid w:val="00BA2141"/>
    <w:rsid w:val="00BA2914"/>
    <w:rsid w:val="00BA2952"/>
    <w:rsid w:val="00BA329A"/>
    <w:rsid w:val="00BA33BE"/>
    <w:rsid w:val="00BA63A8"/>
    <w:rsid w:val="00BA7549"/>
    <w:rsid w:val="00BA79CD"/>
    <w:rsid w:val="00BA7AF8"/>
    <w:rsid w:val="00BA7F25"/>
    <w:rsid w:val="00BB01CC"/>
    <w:rsid w:val="00BB0C00"/>
    <w:rsid w:val="00BB14B3"/>
    <w:rsid w:val="00BB1EED"/>
    <w:rsid w:val="00BB2170"/>
    <w:rsid w:val="00BB2666"/>
    <w:rsid w:val="00BB32A6"/>
    <w:rsid w:val="00BB3528"/>
    <w:rsid w:val="00BB357E"/>
    <w:rsid w:val="00BB4688"/>
    <w:rsid w:val="00BB4BE4"/>
    <w:rsid w:val="00BB53FA"/>
    <w:rsid w:val="00BB5A4C"/>
    <w:rsid w:val="00BB5BE6"/>
    <w:rsid w:val="00BB5ECC"/>
    <w:rsid w:val="00BB6B12"/>
    <w:rsid w:val="00BB7D6B"/>
    <w:rsid w:val="00BB7E63"/>
    <w:rsid w:val="00BC0587"/>
    <w:rsid w:val="00BC16B7"/>
    <w:rsid w:val="00BC19F6"/>
    <w:rsid w:val="00BC2D15"/>
    <w:rsid w:val="00BC2D45"/>
    <w:rsid w:val="00BC38B3"/>
    <w:rsid w:val="00BC6047"/>
    <w:rsid w:val="00BD01F0"/>
    <w:rsid w:val="00BD15A1"/>
    <w:rsid w:val="00BD17FC"/>
    <w:rsid w:val="00BD1CE6"/>
    <w:rsid w:val="00BD2264"/>
    <w:rsid w:val="00BD258F"/>
    <w:rsid w:val="00BD26AD"/>
    <w:rsid w:val="00BD4635"/>
    <w:rsid w:val="00BD465F"/>
    <w:rsid w:val="00BD4B22"/>
    <w:rsid w:val="00BD4B5A"/>
    <w:rsid w:val="00BD5089"/>
    <w:rsid w:val="00BD575F"/>
    <w:rsid w:val="00BD6056"/>
    <w:rsid w:val="00BD6C9F"/>
    <w:rsid w:val="00BE0AF8"/>
    <w:rsid w:val="00BE168B"/>
    <w:rsid w:val="00BE221F"/>
    <w:rsid w:val="00BE22EE"/>
    <w:rsid w:val="00BE2796"/>
    <w:rsid w:val="00BE2AFD"/>
    <w:rsid w:val="00BE2C96"/>
    <w:rsid w:val="00BE3FD8"/>
    <w:rsid w:val="00BE40E5"/>
    <w:rsid w:val="00BE4AEF"/>
    <w:rsid w:val="00BE54A9"/>
    <w:rsid w:val="00BE5B8F"/>
    <w:rsid w:val="00BE6721"/>
    <w:rsid w:val="00BE68D8"/>
    <w:rsid w:val="00BE79D9"/>
    <w:rsid w:val="00BF00F5"/>
    <w:rsid w:val="00BF052F"/>
    <w:rsid w:val="00BF0B0E"/>
    <w:rsid w:val="00BF0D0D"/>
    <w:rsid w:val="00BF11BD"/>
    <w:rsid w:val="00BF20BB"/>
    <w:rsid w:val="00BF28C5"/>
    <w:rsid w:val="00BF2A09"/>
    <w:rsid w:val="00BF35FD"/>
    <w:rsid w:val="00BF3727"/>
    <w:rsid w:val="00BF437E"/>
    <w:rsid w:val="00BF4A9B"/>
    <w:rsid w:val="00BF4DA0"/>
    <w:rsid w:val="00BF5362"/>
    <w:rsid w:val="00BF5C11"/>
    <w:rsid w:val="00BF6413"/>
    <w:rsid w:val="00BF680A"/>
    <w:rsid w:val="00BF7605"/>
    <w:rsid w:val="00BF76F9"/>
    <w:rsid w:val="00BF7F4C"/>
    <w:rsid w:val="00BF7FBD"/>
    <w:rsid w:val="00C0146B"/>
    <w:rsid w:val="00C0298C"/>
    <w:rsid w:val="00C0302A"/>
    <w:rsid w:val="00C032D1"/>
    <w:rsid w:val="00C04292"/>
    <w:rsid w:val="00C04320"/>
    <w:rsid w:val="00C0446D"/>
    <w:rsid w:val="00C047CF"/>
    <w:rsid w:val="00C04C00"/>
    <w:rsid w:val="00C0535E"/>
    <w:rsid w:val="00C05A70"/>
    <w:rsid w:val="00C05DEC"/>
    <w:rsid w:val="00C05FA5"/>
    <w:rsid w:val="00C06B74"/>
    <w:rsid w:val="00C074A7"/>
    <w:rsid w:val="00C1004A"/>
    <w:rsid w:val="00C10D89"/>
    <w:rsid w:val="00C11349"/>
    <w:rsid w:val="00C12E34"/>
    <w:rsid w:val="00C131FF"/>
    <w:rsid w:val="00C13913"/>
    <w:rsid w:val="00C1404A"/>
    <w:rsid w:val="00C140A3"/>
    <w:rsid w:val="00C14433"/>
    <w:rsid w:val="00C14445"/>
    <w:rsid w:val="00C15488"/>
    <w:rsid w:val="00C156A3"/>
    <w:rsid w:val="00C157FB"/>
    <w:rsid w:val="00C15F7F"/>
    <w:rsid w:val="00C16702"/>
    <w:rsid w:val="00C17565"/>
    <w:rsid w:val="00C17597"/>
    <w:rsid w:val="00C17D70"/>
    <w:rsid w:val="00C20260"/>
    <w:rsid w:val="00C20DD3"/>
    <w:rsid w:val="00C21A77"/>
    <w:rsid w:val="00C21CB8"/>
    <w:rsid w:val="00C22EF3"/>
    <w:rsid w:val="00C22F5B"/>
    <w:rsid w:val="00C23BC6"/>
    <w:rsid w:val="00C246E1"/>
    <w:rsid w:val="00C24C94"/>
    <w:rsid w:val="00C27D3E"/>
    <w:rsid w:val="00C30370"/>
    <w:rsid w:val="00C31C1F"/>
    <w:rsid w:val="00C34528"/>
    <w:rsid w:val="00C347DB"/>
    <w:rsid w:val="00C3505B"/>
    <w:rsid w:val="00C35EB8"/>
    <w:rsid w:val="00C3603D"/>
    <w:rsid w:val="00C36160"/>
    <w:rsid w:val="00C365EB"/>
    <w:rsid w:val="00C367EA"/>
    <w:rsid w:val="00C36982"/>
    <w:rsid w:val="00C3726A"/>
    <w:rsid w:val="00C37ACC"/>
    <w:rsid w:val="00C41751"/>
    <w:rsid w:val="00C4219A"/>
    <w:rsid w:val="00C42652"/>
    <w:rsid w:val="00C42996"/>
    <w:rsid w:val="00C42FC3"/>
    <w:rsid w:val="00C43742"/>
    <w:rsid w:val="00C43F30"/>
    <w:rsid w:val="00C44E4D"/>
    <w:rsid w:val="00C4529F"/>
    <w:rsid w:val="00C46534"/>
    <w:rsid w:val="00C46958"/>
    <w:rsid w:val="00C47E45"/>
    <w:rsid w:val="00C50F67"/>
    <w:rsid w:val="00C50FCD"/>
    <w:rsid w:val="00C51A26"/>
    <w:rsid w:val="00C51C49"/>
    <w:rsid w:val="00C51CCA"/>
    <w:rsid w:val="00C51F7D"/>
    <w:rsid w:val="00C51FB5"/>
    <w:rsid w:val="00C527E7"/>
    <w:rsid w:val="00C5365A"/>
    <w:rsid w:val="00C54A2F"/>
    <w:rsid w:val="00C5511D"/>
    <w:rsid w:val="00C557DD"/>
    <w:rsid w:val="00C55CD1"/>
    <w:rsid w:val="00C55DEA"/>
    <w:rsid w:val="00C5634A"/>
    <w:rsid w:val="00C57035"/>
    <w:rsid w:val="00C5719C"/>
    <w:rsid w:val="00C57F11"/>
    <w:rsid w:val="00C6182D"/>
    <w:rsid w:val="00C61AC2"/>
    <w:rsid w:val="00C61B97"/>
    <w:rsid w:val="00C62185"/>
    <w:rsid w:val="00C62B15"/>
    <w:rsid w:val="00C62BCF"/>
    <w:rsid w:val="00C62E51"/>
    <w:rsid w:val="00C6328B"/>
    <w:rsid w:val="00C6332A"/>
    <w:rsid w:val="00C636E8"/>
    <w:rsid w:val="00C63F54"/>
    <w:rsid w:val="00C63F89"/>
    <w:rsid w:val="00C647E7"/>
    <w:rsid w:val="00C659BC"/>
    <w:rsid w:val="00C65C2B"/>
    <w:rsid w:val="00C65C8B"/>
    <w:rsid w:val="00C65EE3"/>
    <w:rsid w:val="00C6649F"/>
    <w:rsid w:val="00C66755"/>
    <w:rsid w:val="00C66B13"/>
    <w:rsid w:val="00C6730D"/>
    <w:rsid w:val="00C67DD9"/>
    <w:rsid w:val="00C7004E"/>
    <w:rsid w:val="00C70119"/>
    <w:rsid w:val="00C70262"/>
    <w:rsid w:val="00C70641"/>
    <w:rsid w:val="00C70808"/>
    <w:rsid w:val="00C70DEE"/>
    <w:rsid w:val="00C714B1"/>
    <w:rsid w:val="00C717A5"/>
    <w:rsid w:val="00C72CC3"/>
    <w:rsid w:val="00C736BC"/>
    <w:rsid w:val="00C74802"/>
    <w:rsid w:val="00C7637A"/>
    <w:rsid w:val="00C7662B"/>
    <w:rsid w:val="00C77200"/>
    <w:rsid w:val="00C773E4"/>
    <w:rsid w:val="00C8005D"/>
    <w:rsid w:val="00C80459"/>
    <w:rsid w:val="00C81469"/>
    <w:rsid w:val="00C824A2"/>
    <w:rsid w:val="00C826DD"/>
    <w:rsid w:val="00C82B91"/>
    <w:rsid w:val="00C83473"/>
    <w:rsid w:val="00C838E0"/>
    <w:rsid w:val="00C83F01"/>
    <w:rsid w:val="00C85360"/>
    <w:rsid w:val="00C8537D"/>
    <w:rsid w:val="00C853F6"/>
    <w:rsid w:val="00C865F9"/>
    <w:rsid w:val="00C873B4"/>
    <w:rsid w:val="00C90403"/>
    <w:rsid w:val="00C909B8"/>
    <w:rsid w:val="00C916D4"/>
    <w:rsid w:val="00C924BA"/>
    <w:rsid w:val="00C9257B"/>
    <w:rsid w:val="00C9263E"/>
    <w:rsid w:val="00C92841"/>
    <w:rsid w:val="00C93103"/>
    <w:rsid w:val="00C93C1D"/>
    <w:rsid w:val="00C93CBE"/>
    <w:rsid w:val="00C93DD4"/>
    <w:rsid w:val="00C93E94"/>
    <w:rsid w:val="00C9433C"/>
    <w:rsid w:val="00C94584"/>
    <w:rsid w:val="00C946D5"/>
    <w:rsid w:val="00C9498F"/>
    <w:rsid w:val="00C94F6F"/>
    <w:rsid w:val="00C9587A"/>
    <w:rsid w:val="00C96A97"/>
    <w:rsid w:val="00C9712B"/>
    <w:rsid w:val="00CA0A16"/>
    <w:rsid w:val="00CA1599"/>
    <w:rsid w:val="00CA1D03"/>
    <w:rsid w:val="00CA2850"/>
    <w:rsid w:val="00CA2E3E"/>
    <w:rsid w:val="00CA3016"/>
    <w:rsid w:val="00CA3F57"/>
    <w:rsid w:val="00CA42C7"/>
    <w:rsid w:val="00CA4606"/>
    <w:rsid w:val="00CA54E6"/>
    <w:rsid w:val="00CA5DEF"/>
    <w:rsid w:val="00CA6049"/>
    <w:rsid w:val="00CA6180"/>
    <w:rsid w:val="00CA6A6D"/>
    <w:rsid w:val="00CA78D2"/>
    <w:rsid w:val="00CA7E33"/>
    <w:rsid w:val="00CB0B2C"/>
    <w:rsid w:val="00CB0DE6"/>
    <w:rsid w:val="00CB18EC"/>
    <w:rsid w:val="00CB1C73"/>
    <w:rsid w:val="00CB1FB7"/>
    <w:rsid w:val="00CB245C"/>
    <w:rsid w:val="00CB2660"/>
    <w:rsid w:val="00CB29E3"/>
    <w:rsid w:val="00CB2BA5"/>
    <w:rsid w:val="00CB3006"/>
    <w:rsid w:val="00CB34EE"/>
    <w:rsid w:val="00CB3618"/>
    <w:rsid w:val="00CB3681"/>
    <w:rsid w:val="00CB36B2"/>
    <w:rsid w:val="00CB3808"/>
    <w:rsid w:val="00CB4009"/>
    <w:rsid w:val="00CB57CA"/>
    <w:rsid w:val="00CB60F1"/>
    <w:rsid w:val="00CB6FE2"/>
    <w:rsid w:val="00CC0506"/>
    <w:rsid w:val="00CC1133"/>
    <w:rsid w:val="00CC140D"/>
    <w:rsid w:val="00CC162B"/>
    <w:rsid w:val="00CC1F4A"/>
    <w:rsid w:val="00CC3471"/>
    <w:rsid w:val="00CC5F62"/>
    <w:rsid w:val="00CC65AF"/>
    <w:rsid w:val="00CC662E"/>
    <w:rsid w:val="00CC6F3F"/>
    <w:rsid w:val="00CC700E"/>
    <w:rsid w:val="00CC7A83"/>
    <w:rsid w:val="00CD01FE"/>
    <w:rsid w:val="00CD2357"/>
    <w:rsid w:val="00CD2FA0"/>
    <w:rsid w:val="00CD39FD"/>
    <w:rsid w:val="00CD4E56"/>
    <w:rsid w:val="00CD675D"/>
    <w:rsid w:val="00CD710D"/>
    <w:rsid w:val="00CE0209"/>
    <w:rsid w:val="00CE0957"/>
    <w:rsid w:val="00CE0DAD"/>
    <w:rsid w:val="00CE11A7"/>
    <w:rsid w:val="00CE1C10"/>
    <w:rsid w:val="00CE2059"/>
    <w:rsid w:val="00CE3350"/>
    <w:rsid w:val="00CE3FA1"/>
    <w:rsid w:val="00CE5D60"/>
    <w:rsid w:val="00CE614A"/>
    <w:rsid w:val="00CE6C3C"/>
    <w:rsid w:val="00CE6D36"/>
    <w:rsid w:val="00CE799C"/>
    <w:rsid w:val="00CE7B8F"/>
    <w:rsid w:val="00CF0333"/>
    <w:rsid w:val="00CF18F7"/>
    <w:rsid w:val="00CF238A"/>
    <w:rsid w:val="00CF2820"/>
    <w:rsid w:val="00CF3CA5"/>
    <w:rsid w:val="00CF514C"/>
    <w:rsid w:val="00CF7265"/>
    <w:rsid w:val="00CF743B"/>
    <w:rsid w:val="00CF74DB"/>
    <w:rsid w:val="00D001FE"/>
    <w:rsid w:val="00D00253"/>
    <w:rsid w:val="00D012D0"/>
    <w:rsid w:val="00D01B7C"/>
    <w:rsid w:val="00D01E89"/>
    <w:rsid w:val="00D02F66"/>
    <w:rsid w:val="00D03131"/>
    <w:rsid w:val="00D03593"/>
    <w:rsid w:val="00D04230"/>
    <w:rsid w:val="00D04293"/>
    <w:rsid w:val="00D04D67"/>
    <w:rsid w:val="00D11737"/>
    <w:rsid w:val="00D12A8C"/>
    <w:rsid w:val="00D12B11"/>
    <w:rsid w:val="00D146D9"/>
    <w:rsid w:val="00D1687E"/>
    <w:rsid w:val="00D177F3"/>
    <w:rsid w:val="00D20411"/>
    <w:rsid w:val="00D2075B"/>
    <w:rsid w:val="00D20DB8"/>
    <w:rsid w:val="00D2150B"/>
    <w:rsid w:val="00D217DF"/>
    <w:rsid w:val="00D21E43"/>
    <w:rsid w:val="00D21E9C"/>
    <w:rsid w:val="00D22366"/>
    <w:rsid w:val="00D223C8"/>
    <w:rsid w:val="00D226D9"/>
    <w:rsid w:val="00D22731"/>
    <w:rsid w:val="00D23076"/>
    <w:rsid w:val="00D23398"/>
    <w:rsid w:val="00D23CD6"/>
    <w:rsid w:val="00D24A6E"/>
    <w:rsid w:val="00D250A0"/>
    <w:rsid w:val="00D26487"/>
    <w:rsid w:val="00D26A7D"/>
    <w:rsid w:val="00D26ADF"/>
    <w:rsid w:val="00D30890"/>
    <w:rsid w:val="00D31D58"/>
    <w:rsid w:val="00D31EC1"/>
    <w:rsid w:val="00D32E28"/>
    <w:rsid w:val="00D33168"/>
    <w:rsid w:val="00D3317D"/>
    <w:rsid w:val="00D33487"/>
    <w:rsid w:val="00D3386A"/>
    <w:rsid w:val="00D3407A"/>
    <w:rsid w:val="00D355B0"/>
    <w:rsid w:val="00D3591F"/>
    <w:rsid w:val="00D36BD9"/>
    <w:rsid w:val="00D3706E"/>
    <w:rsid w:val="00D375C2"/>
    <w:rsid w:val="00D417D3"/>
    <w:rsid w:val="00D41EE9"/>
    <w:rsid w:val="00D41FCD"/>
    <w:rsid w:val="00D42168"/>
    <w:rsid w:val="00D42724"/>
    <w:rsid w:val="00D42894"/>
    <w:rsid w:val="00D42925"/>
    <w:rsid w:val="00D42AC5"/>
    <w:rsid w:val="00D43758"/>
    <w:rsid w:val="00D43991"/>
    <w:rsid w:val="00D448DB"/>
    <w:rsid w:val="00D4501A"/>
    <w:rsid w:val="00D4556C"/>
    <w:rsid w:val="00D4557F"/>
    <w:rsid w:val="00D45631"/>
    <w:rsid w:val="00D45A45"/>
    <w:rsid w:val="00D45CE3"/>
    <w:rsid w:val="00D45DED"/>
    <w:rsid w:val="00D464AA"/>
    <w:rsid w:val="00D46E13"/>
    <w:rsid w:val="00D46E52"/>
    <w:rsid w:val="00D47D61"/>
    <w:rsid w:val="00D50325"/>
    <w:rsid w:val="00D507CD"/>
    <w:rsid w:val="00D5089D"/>
    <w:rsid w:val="00D50FE3"/>
    <w:rsid w:val="00D51A5E"/>
    <w:rsid w:val="00D520A5"/>
    <w:rsid w:val="00D52AC5"/>
    <w:rsid w:val="00D52BD6"/>
    <w:rsid w:val="00D52F2F"/>
    <w:rsid w:val="00D5307F"/>
    <w:rsid w:val="00D53F66"/>
    <w:rsid w:val="00D54501"/>
    <w:rsid w:val="00D55A27"/>
    <w:rsid w:val="00D55DB2"/>
    <w:rsid w:val="00D5720D"/>
    <w:rsid w:val="00D60B6D"/>
    <w:rsid w:val="00D60D5E"/>
    <w:rsid w:val="00D61007"/>
    <w:rsid w:val="00D61913"/>
    <w:rsid w:val="00D61E57"/>
    <w:rsid w:val="00D627A6"/>
    <w:rsid w:val="00D63F26"/>
    <w:rsid w:val="00D64254"/>
    <w:rsid w:val="00D643F8"/>
    <w:rsid w:val="00D647CF"/>
    <w:rsid w:val="00D651EB"/>
    <w:rsid w:val="00D6577D"/>
    <w:rsid w:val="00D66214"/>
    <w:rsid w:val="00D673B2"/>
    <w:rsid w:val="00D700AB"/>
    <w:rsid w:val="00D710E5"/>
    <w:rsid w:val="00D718C2"/>
    <w:rsid w:val="00D71AFF"/>
    <w:rsid w:val="00D71DF5"/>
    <w:rsid w:val="00D72F44"/>
    <w:rsid w:val="00D744B0"/>
    <w:rsid w:val="00D748CD"/>
    <w:rsid w:val="00D74FAF"/>
    <w:rsid w:val="00D755BA"/>
    <w:rsid w:val="00D760A2"/>
    <w:rsid w:val="00D762EF"/>
    <w:rsid w:val="00D76EF2"/>
    <w:rsid w:val="00D76F24"/>
    <w:rsid w:val="00D77D20"/>
    <w:rsid w:val="00D80D43"/>
    <w:rsid w:val="00D8123B"/>
    <w:rsid w:val="00D818F3"/>
    <w:rsid w:val="00D81F07"/>
    <w:rsid w:val="00D82BE5"/>
    <w:rsid w:val="00D83C51"/>
    <w:rsid w:val="00D84581"/>
    <w:rsid w:val="00D8539E"/>
    <w:rsid w:val="00D855F3"/>
    <w:rsid w:val="00D8579C"/>
    <w:rsid w:val="00D85F2B"/>
    <w:rsid w:val="00D869D3"/>
    <w:rsid w:val="00D87291"/>
    <w:rsid w:val="00D873E6"/>
    <w:rsid w:val="00D90440"/>
    <w:rsid w:val="00D90DFF"/>
    <w:rsid w:val="00D91FC2"/>
    <w:rsid w:val="00D9248D"/>
    <w:rsid w:val="00D927B0"/>
    <w:rsid w:val="00D9355A"/>
    <w:rsid w:val="00D936AA"/>
    <w:rsid w:val="00D936D1"/>
    <w:rsid w:val="00D938C4"/>
    <w:rsid w:val="00D93BFD"/>
    <w:rsid w:val="00D95204"/>
    <w:rsid w:val="00D95796"/>
    <w:rsid w:val="00D95A8A"/>
    <w:rsid w:val="00D97CD6"/>
    <w:rsid w:val="00D97FC0"/>
    <w:rsid w:val="00DA067B"/>
    <w:rsid w:val="00DA0FD7"/>
    <w:rsid w:val="00DA22D1"/>
    <w:rsid w:val="00DA3FE8"/>
    <w:rsid w:val="00DA4F52"/>
    <w:rsid w:val="00DA5954"/>
    <w:rsid w:val="00DA611C"/>
    <w:rsid w:val="00DA766D"/>
    <w:rsid w:val="00DA77F1"/>
    <w:rsid w:val="00DA7C73"/>
    <w:rsid w:val="00DB01DE"/>
    <w:rsid w:val="00DB17AB"/>
    <w:rsid w:val="00DB2BCB"/>
    <w:rsid w:val="00DB33A1"/>
    <w:rsid w:val="00DB3CBE"/>
    <w:rsid w:val="00DB4461"/>
    <w:rsid w:val="00DB4B56"/>
    <w:rsid w:val="00DB4D4E"/>
    <w:rsid w:val="00DB4D97"/>
    <w:rsid w:val="00DB50C8"/>
    <w:rsid w:val="00DB6A22"/>
    <w:rsid w:val="00DB6D43"/>
    <w:rsid w:val="00DB7DF8"/>
    <w:rsid w:val="00DC0282"/>
    <w:rsid w:val="00DC03B6"/>
    <w:rsid w:val="00DC0EE3"/>
    <w:rsid w:val="00DC1238"/>
    <w:rsid w:val="00DC1D6D"/>
    <w:rsid w:val="00DC1E81"/>
    <w:rsid w:val="00DC23F7"/>
    <w:rsid w:val="00DC244D"/>
    <w:rsid w:val="00DC2BC6"/>
    <w:rsid w:val="00DC2BC8"/>
    <w:rsid w:val="00DC2C0B"/>
    <w:rsid w:val="00DC3266"/>
    <w:rsid w:val="00DC3AF2"/>
    <w:rsid w:val="00DC47EE"/>
    <w:rsid w:val="00DC481C"/>
    <w:rsid w:val="00DC4BCF"/>
    <w:rsid w:val="00DC5252"/>
    <w:rsid w:val="00DC573C"/>
    <w:rsid w:val="00DC5EC5"/>
    <w:rsid w:val="00DC6239"/>
    <w:rsid w:val="00DC7F84"/>
    <w:rsid w:val="00DD0C22"/>
    <w:rsid w:val="00DD0F10"/>
    <w:rsid w:val="00DD1897"/>
    <w:rsid w:val="00DD2AFB"/>
    <w:rsid w:val="00DD349A"/>
    <w:rsid w:val="00DD3700"/>
    <w:rsid w:val="00DD3A61"/>
    <w:rsid w:val="00DD3D16"/>
    <w:rsid w:val="00DD421C"/>
    <w:rsid w:val="00DD4AA1"/>
    <w:rsid w:val="00DD519E"/>
    <w:rsid w:val="00DD5505"/>
    <w:rsid w:val="00DD7227"/>
    <w:rsid w:val="00DD7304"/>
    <w:rsid w:val="00DE085A"/>
    <w:rsid w:val="00DE0931"/>
    <w:rsid w:val="00DE093B"/>
    <w:rsid w:val="00DE0B87"/>
    <w:rsid w:val="00DE1462"/>
    <w:rsid w:val="00DE20DD"/>
    <w:rsid w:val="00DE31C9"/>
    <w:rsid w:val="00DE36CA"/>
    <w:rsid w:val="00DE3B23"/>
    <w:rsid w:val="00DE3E91"/>
    <w:rsid w:val="00DE4621"/>
    <w:rsid w:val="00DE52B4"/>
    <w:rsid w:val="00DE5622"/>
    <w:rsid w:val="00DE57D8"/>
    <w:rsid w:val="00DE5FA7"/>
    <w:rsid w:val="00DE6089"/>
    <w:rsid w:val="00DE68B2"/>
    <w:rsid w:val="00DE69B9"/>
    <w:rsid w:val="00DE6BB6"/>
    <w:rsid w:val="00DE708B"/>
    <w:rsid w:val="00DE79D1"/>
    <w:rsid w:val="00DE7ABE"/>
    <w:rsid w:val="00DF0A73"/>
    <w:rsid w:val="00DF1A7E"/>
    <w:rsid w:val="00DF2BDC"/>
    <w:rsid w:val="00DF2EC4"/>
    <w:rsid w:val="00DF3574"/>
    <w:rsid w:val="00DF3661"/>
    <w:rsid w:val="00DF3AB9"/>
    <w:rsid w:val="00DF63F0"/>
    <w:rsid w:val="00DF7D50"/>
    <w:rsid w:val="00DF7E6A"/>
    <w:rsid w:val="00E00636"/>
    <w:rsid w:val="00E00722"/>
    <w:rsid w:val="00E02A10"/>
    <w:rsid w:val="00E03926"/>
    <w:rsid w:val="00E03A30"/>
    <w:rsid w:val="00E04DF7"/>
    <w:rsid w:val="00E04EFC"/>
    <w:rsid w:val="00E051EC"/>
    <w:rsid w:val="00E05E81"/>
    <w:rsid w:val="00E0623A"/>
    <w:rsid w:val="00E06270"/>
    <w:rsid w:val="00E06339"/>
    <w:rsid w:val="00E06A3F"/>
    <w:rsid w:val="00E06DE8"/>
    <w:rsid w:val="00E06F6D"/>
    <w:rsid w:val="00E074AE"/>
    <w:rsid w:val="00E07B1D"/>
    <w:rsid w:val="00E07C8E"/>
    <w:rsid w:val="00E100ED"/>
    <w:rsid w:val="00E10A3F"/>
    <w:rsid w:val="00E11058"/>
    <w:rsid w:val="00E1106A"/>
    <w:rsid w:val="00E119D4"/>
    <w:rsid w:val="00E11BCE"/>
    <w:rsid w:val="00E11C5A"/>
    <w:rsid w:val="00E12DCE"/>
    <w:rsid w:val="00E13016"/>
    <w:rsid w:val="00E14576"/>
    <w:rsid w:val="00E14C25"/>
    <w:rsid w:val="00E14D48"/>
    <w:rsid w:val="00E1500D"/>
    <w:rsid w:val="00E151C4"/>
    <w:rsid w:val="00E1581A"/>
    <w:rsid w:val="00E16118"/>
    <w:rsid w:val="00E164B9"/>
    <w:rsid w:val="00E16BC8"/>
    <w:rsid w:val="00E16EBE"/>
    <w:rsid w:val="00E17486"/>
    <w:rsid w:val="00E174F2"/>
    <w:rsid w:val="00E20925"/>
    <w:rsid w:val="00E20C7E"/>
    <w:rsid w:val="00E2184B"/>
    <w:rsid w:val="00E21DC9"/>
    <w:rsid w:val="00E21DF7"/>
    <w:rsid w:val="00E21FA5"/>
    <w:rsid w:val="00E224BC"/>
    <w:rsid w:val="00E22768"/>
    <w:rsid w:val="00E22DE7"/>
    <w:rsid w:val="00E22E16"/>
    <w:rsid w:val="00E23B12"/>
    <w:rsid w:val="00E23BE2"/>
    <w:rsid w:val="00E24321"/>
    <w:rsid w:val="00E249C0"/>
    <w:rsid w:val="00E25056"/>
    <w:rsid w:val="00E2549E"/>
    <w:rsid w:val="00E2617D"/>
    <w:rsid w:val="00E27073"/>
    <w:rsid w:val="00E31057"/>
    <w:rsid w:val="00E33096"/>
    <w:rsid w:val="00E33176"/>
    <w:rsid w:val="00E33EF3"/>
    <w:rsid w:val="00E3470A"/>
    <w:rsid w:val="00E3560C"/>
    <w:rsid w:val="00E356DE"/>
    <w:rsid w:val="00E35AEC"/>
    <w:rsid w:val="00E3792D"/>
    <w:rsid w:val="00E3799E"/>
    <w:rsid w:val="00E37F7D"/>
    <w:rsid w:val="00E401FF"/>
    <w:rsid w:val="00E40AB6"/>
    <w:rsid w:val="00E417C8"/>
    <w:rsid w:val="00E41BC7"/>
    <w:rsid w:val="00E42740"/>
    <w:rsid w:val="00E427A2"/>
    <w:rsid w:val="00E42F6E"/>
    <w:rsid w:val="00E434E5"/>
    <w:rsid w:val="00E444C5"/>
    <w:rsid w:val="00E4577A"/>
    <w:rsid w:val="00E46020"/>
    <w:rsid w:val="00E46265"/>
    <w:rsid w:val="00E46397"/>
    <w:rsid w:val="00E46D22"/>
    <w:rsid w:val="00E50046"/>
    <w:rsid w:val="00E512A3"/>
    <w:rsid w:val="00E51D88"/>
    <w:rsid w:val="00E5217D"/>
    <w:rsid w:val="00E52D91"/>
    <w:rsid w:val="00E53AC8"/>
    <w:rsid w:val="00E53CE4"/>
    <w:rsid w:val="00E53D34"/>
    <w:rsid w:val="00E542B2"/>
    <w:rsid w:val="00E544A8"/>
    <w:rsid w:val="00E55696"/>
    <w:rsid w:val="00E55AF3"/>
    <w:rsid w:val="00E564BD"/>
    <w:rsid w:val="00E56594"/>
    <w:rsid w:val="00E5664A"/>
    <w:rsid w:val="00E60126"/>
    <w:rsid w:val="00E6036C"/>
    <w:rsid w:val="00E60A3D"/>
    <w:rsid w:val="00E60CAA"/>
    <w:rsid w:val="00E61C52"/>
    <w:rsid w:val="00E62EDA"/>
    <w:rsid w:val="00E62F8B"/>
    <w:rsid w:val="00E63116"/>
    <w:rsid w:val="00E63BE0"/>
    <w:rsid w:val="00E64E2D"/>
    <w:rsid w:val="00E64EFF"/>
    <w:rsid w:val="00E650E7"/>
    <w:rsid w:val="00E65B37"/>
    <w:rsid w:val="00E65B9D"/>
    <w:rsid w:val="00E66149"/>
    <w:rsid w:val="00E668EA"/>
    <w:rsid w:val="00E66E1C"/>
    <w:rsid w:val="00E66E36"/>
    <w:rsid w:val="00E66FAD"/>
    <w:rsid w:val="00E6703F"/>
    <w:rsid w:val="00E70814"/>
    <w:rsid w:val="00E7090A"/>
    <w:rsid w:val="00E725FF"/>
    <w:rsid w:val="00E72BDC"/>
    <w:rsid w:val="00E72C7D"/>
    <w:rsid w:val="00E72FB0"/>
    <w:rsid w:val="00E73B7F"/>
    <w:rsid w:val="00E74342"/>
    <w:rsid w:val="00E7451A"/>
    <w:rsid w:val="00E745FF"/>
    <w:rsid w:val="00E74937"/>
    <w:rsid w:val="00E74AF1"/>
    <w:rsid w:val="00E75A38"/>
    <w:rsid w:val="00E7624C"/>
    <w:rsid w:val="00E77330"/>
    <w:rsid w:val="00E77891"/>
    <w:rsid w:val="00E81F79"/>
    <w:rsid w:val="00E828F6"/>
    <w:rsid w:val="00E8306A"/>
    <w:rsid w:val="00E83536"/>
    <w:rsid w:val="00E835E5"/>
    <w:rsid w:val="00E84060"/>
    <w:rsid w:val="00E85198"/>
    <w:rsid w:val="00E853A4"/>
    <w:rsid w:val="00E85CD4"/>
    <w:rsid w:val="00E87428"/>
    <w:rsid w:val="00E876BF"/>
    <w:rsid w:val="00E879FD"/>
    <w:rsid w:val="00E902C8"/>
    <w:rsid w:val="00E90BD1"/>
    <w:rsid w:val="00E91EC0"/>
    <w:rsid w:val="00E94C6F"/>
    <w:rsid w:val="00E9693A"/>
    <w:rsid w:val="00E9699F"/>
    <w:rsid w:val="00E97523"/>
    <w:rsid w:val="00E97FFD"/>
    <w:rsid w:val="00EA01AC"/>
    <w:rsid w:val="00EA0506"/>
    <w:rsid w:val="00EA0A67"/>
    <w:rsid w:val="00EA1593"/>
    <w:rsid w:val="00EA21FF"/>
    <w:rsid w:val="00EA2259"/>
    <w:rsid w:val="00EA2744"/>
    <w:rsid w:val="00EA2DD8"/>
    <w:rsid w:val="00EA3CA0"/>
    <w:rsid w:val="00EA4513"/>
    <w:rsid w:val="00EA45D7"/>
    <w:rsid w:val="00EA5910"/>
    <w:rsid w:val="00EA63B0"/>
    <w:rsid w:val="00EA655D"/>
    <w:rsid w:val="00EA68C7"/>
    <w:rsid w:val="00EA6A2B"/>
    <w:rsid w:val="00EA6E4C"/>
    <w:rsid w:val="00EA74AF"/>
    <w:rsid w:val="00EA7758"/>
    <w:rsid w:val="00EA79C3"/>
    <w:rsid w:val="00EB0F4B"/>
    <w:rsid w:val="00EB1183"/>
    <w:rsid w:val="00EB1A18"/>
    <w:rsid w:val="00EB1D19"/>
    <w:rsid w:val="00EB1F18"/>
    <w:rsid w:val="00EB2076"/>
    <w:rsid w:val="00EB209A"/>
    <w:rsid w:val="00EB275A"/>
    <w:rsid w:val="00EB3223"/>
    <w:rsid w:val="00EB32F3"/>
    <w:rsid w:val="00EB3C33"/>
    <w:rsid w:val="00EB423D"/>
    <w:rsid w:val="00EB42CE"/>
    <w:rsid w:val="00EB4312"/>
    <w:rsid w:val="00EB5A6B"/>
    <w:rsid w:val="00EB6477"/>
    <w:rsid w:val="00EB67B3"/>
    <w:rsid w:val="00EB747E"/>
    <w:rsid w:val="00EB7A32"/>
    <w:rsid w:val="00EB7E72"/>
    <w:rsid w:val="00EB7F5E"/>
    <w:rsid w:val="00EC0313"/>
    <w:rsid w:val="00EC0B17"/>
    <w:rsid w:val="00EC1451"/>
    <w:rsid w:val="00EC19FC"/>
    <w:rsid w:val="00EC1A77"/>
    <w:rsid w:val="00EC1D1D"/>
    <w:rsid w:val="00EC2151"/>
    <w:rsid w:val="00EC2828"/>
    <w:rsid w:val="00EC2D48"/>
    <w:rsid w:val="00EC360C"/>
    <w:rsid w:val="00EC384D"/>
    <w:rsid w:val="00EC4012"/>
    <w:rsid w:val="00EC4345"/>
    <w:rsid w:val="00EC4A8E"/>
    <w:rsid w:val="00EC5A95"/>
    <w:rsid w:val="00EC6387"/>
    <w:rsid w:val="00EC668E"/>
    <w:rsid w:val="00EC6720"/>
    <w:rsid w:val="00EC717A"/>
    <w:rsid w:val="00EC75C7"/>
    <w:rsid w:val="00ED0063"/>
    <w:rsid w:val="00ED0102"/>
    <w:rsid w:val="00ED2022"/>
    <w:rsid w:val="00ED3072"/>
    <w:rsid w:val="00ED37D5"/>
    <w:rsid w:val="00ED3BAC"/>
    <w:rsid w:val="00ED3F5B"/>
    <w:rsid w:val="00ED4E29"/>
    <w:rsid w:val="00ED63C9"/>
    <w:rsid w:val="00ED6498"/>
    <w:rsid w:val="00ED66F8"/>
    <w:rsid w:val="00ED6A13"/>
    <w:rsid w:val="00ED77F1"/>
    <w:rsid w:val="00ED796A"/>
    <w:rsid w:val="00ED7C0F"/>
    <w:rsid w:val="00EE0412"/>
    <w:rsid w:val="00EE1044"/>
    <w:rsid w:val="00EE1B65"/>
    <w:rsid w:val="00EE1D7C"/>
    <w:rsid w:val="00EE34E8"/>
    <w:rsid w:val="00EE3731"/>
    <w:rsid w:val="00EE3C44"/>
    <w:rsid w:val="00EE3EB5"/>
    <w:rsid w:val="00EE65A7"/>
    <w:rsid w:val="00EE6887"/>
    <w:rsid w:val="00EF006F"/>
    <w:rsid w:val="00EF0550"/>
    <w:rsid w:val="00EF2004"/>
    <w:rsid w:val="00EF2DAA"/>
    <w:rsid w:val="00EF3293"/>
    <w:rsid w:val="00EF34EE"/>
    <w:rsid w:val="00EF36F2"/>
    <w:rsid w:val="00EF38D5"/>
    <w:rsid w:val="00EF3C1E"/>
    <w:rsid w:val="00EF4633"/>
    <w:rsid w:val="00EF4AFE"/>
    <w:rsid w:val="00EF4B6B"/>
    <w:rsid w:val="00EF4D0A"/>
    <w:rsid w:val="00EF549E"/>
    <w:rsid w:val="00EF5F37"/>
    <w:rsid w:val="00EF66E3"/>
    <w:rsid w:val="00EF6986"/>
    <w:rsid w:val="00EF6E5B"/>
    <w:rsid w:val="00EF7C3F"/>
    <w:rsid w:val="00F002BD"/>
    <w:rsid w:val="00F007A2"/>
    <w:rsid w:val="00F02ECE"/>
    <w:rsid w:val="00F032DC"/>
    <w:rsid w:val="00F03B85"/>
    <w:rsid w:val="00F03B88"/>
    <w:rsid w:val="00F04623"/>
    <w:rsid w:val="00F0536C"/>
    <w:rsid w:val="00F05B2D"/>
    <w:rsid w:val="00F05EDE"/>
    <w:rsid w:val="00F0631E"/>
    <w:rsid w:val="00F064FD"/>
    <w:rsid w:val="00F1022A"/>
    <w:rsid w:val="00F1025B"/>
    <w:rsid w:val="00F11E8E"/>
    <w:rsid w:val="00F13889"/>
    <w:rsid w:val="00F13ED1"/>
    <w:rsid w:val="00F144BA"/>
    <w:rsid w:val="00F15306"/>
    <w:rsid w:val="00F15ABD"/>
    <w:rsid w:val="00F16DC9"/>
    <w:rsid w:val="00F16EAD"/>
    <w:rsid w:val="00F17802"/>
    <w:rsid w:val="00F17C5B"/>
    <w:rsid w:val="00F215D5"/>
    <w:rsid w:val="00F21EE6"/>
    <w:rsid w:val="00F232E7"/>
    <w:rsid w:val="00F23A27"/>
    <w:rsid w:val="00F242BF"/>
    <w:rsid w:val="00F24629"/>
    <w:rsid w:val="00F26530"/>
    <w:rsid w:val="00F265D8"/>
    <w:rsid w:val="00F271DE"/>
    <w:rsid w:val="00F27BDE"/>
    <w:rsid w:val="00F3015D"/>
    <w:rsid w:val="00F3026B"/>
    <w:rsid w:val="00F30854"/>
    <w:rsid w:val="00F30F0E"/>
    <w:rsid w:val="00F31D99"/>
    <w:rsid w:val="00F31E92"/>
    <w:rsid w:val="00F31F33"/>
    <w:rsid w:val="00F32142"/>
    <w:rsid w:val="00F3234E"/>
    <w:rsid w:val="00F3235A"/>
    <w:rsid w:val="00F32538"/>
    <w:rsid w:val="00F32E48"/>
    <w:rsid w:val="00F331B0"/>
    <w:rsid w:val="00F334CD"/>
    <w:rsid w:val="00F3385D"/>
    <w:rsid w:val="00F33A78"/>
    <w:rsid w:val="00F34263"/>
    <w:rsid w:val="00F34609"/>
    <w:rsid w:val="00F34AED"/>
    <w:rsid w:val="00F35917"/>
    <w:rsid w:val="00F35982"/>
    <w:rsid w:val="00F359FA"/>
    <w:rsid w:val="00F36DA2"/>
    <w:rsid w:val="00F36E7D"/>
    <w:rsid w:val="00F3709B"/>
    <w:rsid w:val="00F3768B"/>
    <w:rsid w:val="00F39453"/>
    <w:rsid w:val="00F4094E"/>
    <w:rsid w:val="00F417B7"/>
    <w:rsid w:val="00F41E23"/>
    <w:rsid w:val="00F423B9"/>
    <w:rsid w:val="00F4259F"/>
    <w:rsid w:val="00F42882"/>
    <w:rsid w:val="00F43D03"/>
    <w:rsid w:val="00F44028"/>
    <w:rsid w:val="00F4451B"/>
    <w:rsid w:val="00F44D66"/>
    <w:rsid w:val="00F4556F"/>
    <w:rsid w:val="00F45629"/>
    <w:rsid w:val="00F46095"/>
    <w:rsid w:val="00F46DBD"/>
    <w:rsid w:val="00F47C74"/>
    <w:rsid w:val="00F47FF8"/>
    <w:rsid w:val="00F50900"/>
    <w:rsid w:val="00F50CEA"/>
    <w:rsid w:val="00F50E49"/>
    <w:rsid w:val="00F515B2"/>
    <w:rsid w:val="00F52611"/>
    <w:rsid w:val="00F52D1C"/>
    <w:rsid w:val="00F53CDE"/>
    <w:rsid w:val="00F545C0"/>
    <w:rsid w:val="00F56606"/>
    <w:rsid w:val="00F56CF1"/>
    <w:rsid w:val="00F57743"/>
    <w:rsid w:val="00F57A2B"/>
    <w:rsid w:val="00F6099B"/>
    <w:rsid w:val="00F60E54"/>
    <w:rsid w:val="00F6248F"/>
    <w:rsid w:val="00F62CEF"/>
    <w:rsid w:val="00F633BF"/>
    <w:rsid w:val="00F636B9"/>
    <w:rsid w:val="00F645F8"/>
    <w:rsid w:val="00F64D81"/>
    <w:rsid w:val="00F65982"/>
    <w:rsid w:val="00F65FD1"/>
    <w:rsid w:val="00F6627F"/>
    <w:rsid w:val="00F6675F"/>
    <w:rsid w:val="00F66ADC"/>
    <w:rsid w:val="00F67051"/>
    <w:rsid w:val="00F6E2BF"/>
    <w:rsid w:val="00F701C7"/>
    <w:rsid w:val="00F7045D"/>
    <w:rsid w:val="00F704A7"/>
    <w:rsid w:val="00F70825"/>
    <w:rsid w:val="00F70B57"/>
    <w:rsid w:val="00F70FF7"/>
    <w:rsid w:val="00F717C0"/>
    <w:rsid w:val="00F71ECA"/>
    <w:rsid w:val="00F720EA"/>
    <w:rsid w:val="00F7245E"/>
    <w:rsid w:val="00F727DD"/>
    <w:rsid w:val="00F72950"/>
    <w:rsid w:val="00F72FD6"/>
    <w:rsid w:val="00F733A0"/>
    <w:rsid w:val="00F73BBC"/>
    <w:rsid w:val="00F74268"/>
    <w:rsid w:val="00F743F5"/>
    <w:rsid w:val="00F75072"/>
    <w:rsid w:val="00F75811"/>
    <w:rsid w:val="00F75FC5"/>
    <w:rsid w:val="00F766E2"/>
    <w:rsid w:val="00F77291"/>
    <w:rsid w:val="00F775FD"/>
    <w:rsid w:val="00F77DD3"/>
    <w:rsid w:val="00F80ED4"/>
    <w:rsid w:val="00F811D8"/>
    <w:rsid w:val="00F82242"/>
    <w:rsid w:val="00F8375C"/>
    <w:rsid w:val="00F8432A"/>
    <w:rsid w:val="00F845FA"/>
    <w:rsid w:val="00F84B9B"/>
    <w:rsid w:val="00F84CAA"/>
    <w:rsid w:val="00F85897"/>
    <w:rsid w:val="00F85E6F"/>
    <w:rsid w:val="00F86D84"/>
    <w:rsid w:val="00F87362"/>
    <w:rsid w:val="00F87940"/>
    <w:rsid w:val="00F904D0"/>
    <w:rsid w:val="00F90672"/>
    <w:rsid w:val="00F90BDF"/>
    <w:rsid w:val="00F9128A"/>
    <w:rsid w:val="00F917AF"/>
    <w:rsid w:val="00F93091"/>
    <w:rsid w:val="00F931CF"/>
    <w:rsid w:val="00F93349"/>
    <w:rsid w:val="00F949FD"/>
    <w:rsid w:val="00F95AEF"/>
    <w:rsid w:val="00F95F55"/>
    <w:rsid w:val="00F9646D"/>
    <w:rsid w:val="00F96BCC"/>
    <w:rsid w:val="00F96DD2"/>
    <w:rsid w:val="00F96E6D"/>
    <w:rsid w:val="00F9719E"/>
    <w:rsid w:val="00F974D0"/>
    <w:rsid w:val="00F97ADA"/>
    <w:rsid w:val="00F97BEC"/>
    <w:rsid w:val="00FA1541"/>
    <w:rsid w:val="00FA22D0"/>
    <w:rsid w:val="00FA23BC"/>
    <w:rsid w:val="00FA2550"/>
    <w:rsid w:val="00FA2640"/>
    <w:rsid w:val="00FA282C"/>
    <w:rsid w:val="00FA2E66"/>
    <w:rsid w:val="00FA3497"/>
    <w:rsid w:val="00FA5842"/>
    <w:rsid w:val="00FA5A25"/>
    <w:rsid w:val="00FA62ED"/>
    <w:rsid w:val="00FA656B"/>
    <w:rsid w:val="00FA7927"/>
    <w:rsid w:val="00FB12B6"/>
    <w:rsid w:val="00FB12C0"/>
    <w:rsid w:val="00FB18AF"/>
    <w:rsid w:val="00FB1DB7"/>
    <w:rsid w:val="00FB1F11"/>
    <w:rsid w:val="00FB2069"/>
    <w:rsid w:val="00FB2B70"/>
    <w:rsid w:val="00FB2CB5"/>
    <w:rsid w:val="00FB3370"/>
    <w:rsid w:val="00FB4483"/>
    <w:rsid w:val="00FB4DD8"/>
    <w:rsid w:val="00FB54B3"/>
    <w:rsid w:val="00FB5BB4"/>
    <w:rsid w:val="00FB5EBE"/>
    <w:rsid w:val="00FB5FA6"/>
    <w:rsid w:val="00FB5FF3"/>
    <w:rsid w:val="00FB668D"/>
    <w:rsid w:val="00FC067C"/>
    <w:rsid w:val="00FC0B6A"/>
    <w:rsid w:val="00FC1016"/>
    <w:rsid w:val="00FC106E"/>
    <w:rsid w:val="00FC1456"/>
    <w:rsid w:val="00FC1D96"/>
    <w:rsid w:val="00FC2269"/>
    <w:rsid w:val="00FC25DB"/>
    <w:rsid w:val="00FC2980"/>
    <w:rsid w:val="00FC2B07"/>
    <w:rsid w:val="00FC5143"/>
    <w:rsid w:val="00FC5CD6"/>
    <w:rsid w:val="00FC5D64"/>
    <w:rsid w:val="00FC6608"/>
    <w:rsid w:val="00FC6D9A"/>
    <w:rsid w:val="00FD056F"/>
    <w:rsid w:val="00FD1935"/>
    <w:rsid w:val="00FD1980"/>
    <w:rsid w:val="00FD1CA2"/>
    <w:rsid w:val="00FD1D50"/>
    <w:rsid w:val="00FD2D8E"/>
    <w:rsid w:val="00FD39B4"/>
    <w:rsid w:val="00FD3BE1"/>
    <w:rsid w:val="00FD3D07"/>
    <w:rsid w:val="00FD4CBE"/>
    <w:rsid w:val="00FD4E46"/>
    <w:rsid w:val="00FD5AC5"/>
    <w:rsid w:val="00FD649E"/>
    <w:rsid w:val="00FD6CAB"/>
    <w:rsid w:val="00FE1253"/>
    <w:rsid w:val="00FE144E"/>
    <w:rsid w:val="00FE2A26"/>
    <w:rsid w:val="00FE2EFA"/>
    <w:rsid w:val="00FE3114"/>
    <w:rsid w:val="00FE34EF"/>
    <w:rsid w:val="00FE3C09"/>
    <w:rsid w:val="00FE50DA"/>
    <w:rsid w:val="00FE59CF"/>
    <w:rsid w:val="00FE5E37"/>
    <w:rsid w:val="00FE6065"/>
    <w:rsid w:val="00FE6554"/>
    <w:rsid w:val="00FE71D4"/>
    <w:rsid w:val="00FE7204"/>
    <w:rsid w:val="00FE7C13"/>
    <w:rsid w:val="00FF064A"/>
    <w:rsid w:val="00FF0C91"/>
    <w:rsid w:val="00FF0FB8"/>
    <w:rsid w:val="00FF1546"/>
    <w:rsid w:val="00FF166E"/>
    <w:rsid w:val="00FF1762"/>
    <w:rsid w:val="00FF1BB7"/>
    <w:rsid w:val="00FF3512"/>
    <w:rsid w:val="00FF3A99"/>
    <w:rsid w:val="00FF475A"/>
    <w:rsid w:val="00FF501F"/>
    <w:rsid w:val="00FF5402"/>
    <w:rsid w:val="00FF5832"/>
    <w:rsid w:val="00FF5CAB"/>
    <w:rsid w:val="00FF6351"/>
    <w:rsid w:val="00FF63AE"/>
    <w:rsid w:val="00FF7F7C"/>
    <w:rsid w:val="0100FB42"/>
    <w:rsid w:val="01086597"/>
    <w:rsid w:val="012E0DDF"/>
    <w:rsid w:val="01358028"/>
    <w:rsid w:val="014084C3"/>
    <w:rsid w:val="0147CF85"/>
    <w:rsid w:val="016D0CFB"/>
    <w:rsid w:val="0173D9D6"/>
    <w:rsid w:val="0199DB59"/>
    <w:rsid w:val="01D61221"/>
    <w:rsid w:val="01F8CAF1"/>
    <w:rsid w:val="0224F907"/>
    <w:rsid w:val="0225E39E"/>
    <w:rsid w:val="023EDE3F"/>
    <w:rsid w:val="02EDECEA"/>
    <w:rsid w:val="02FB9301"/>
    <w:rsid w:val="030811CF"/>
    <w:rsid w:val="034089F0"/>
    <w:rsid w:val="0346C915"/>
    <w:rsid w:val="034A0327"/>
    <w:rsid w:val="034E3C9F"/>
    <w:rsid w:val="0362CDC8"/>
    <w:rsid w:val="036D0773"/>
    <w:rsid w:val="036D8772"/>
    <w:rsid w:val="04361250"/>
    <w:rsid w:val="046637FB"/>
    <w:rsid w:val="04A9EB58"/>
    <w:rsid w:val="04E343D6"/>
    <w:rsid w:val="05694955"/>
    <w:rsid w:val="056F4AFD"/>
    <w:rsid w:val="05A0F173"/>
    <w:rsid w:val="05ABD696"/>
    <w:rsid w:val="05CAB460"/>
    <w:rsid w:val="06AE3CC4"/>
    <w:rsid w:val="0701B3E9"/>
    <w:rsid w:val="0711D3A4"/>
    <w:rsid w:val="0727F642"/>
    <w:rsid w:val="07577922"/>
    <w:rsid w:val="07692ECB"/>
    <w:rsid w:val="076C7D37"/>
    <w:rsid w:val="07A02CCF"/>
    <w:rsid w:val="083F9B7C"/>
    <w:rsid w:val="086FE76A"/>
    <w:rsid w:val="0879136A"/>
    <w:rsid w:val="08797A97"/>
    <w:rsid w:val="08B18FED"/>
    <w:rsid w:val="08C06CE4"/>
    <w:rsid w:val="08ED6A66"/>
    <w:rsid w:val="090AEBCB"/>
    <w:rsid w:val="0921B5FB"/>
    <w:rsid w:val="0954D7FE"/>
    <w:rsid w:val="098B1839"/>
    <w:rsid w:val="09A74869"/>
    <w:rsid w:val="09B4FA20"/>
    <w:rsid w:val="09CBCC4E"/>
    <w:rsid w:val="0A1FAD7E"/>
    <w:rsid w:val="0A20C3C6"/>
    <w:rsid w:val="0A36AB7D"/>
    <w:rsid w:val="0A4A5CB1"/>
    <w:rsid w:val="0AC6901C"/>
    <w:rsid w:val="0AC7414A"/>
    <w:rsid w:val="0AE5B711"/>
    <w:rsid w:val="0B8EF747"/>
    <w:rsid w:val="0B9264FA"/>
    <w:rsid w:val="0BF01D6E"/>
    <w:rsid w:val="0BF43995"/>
    <w:rsid w:val="0C00B388"/>
    <w:rsid w:val="0C0FA26C"/>
    <w:rsid w:val="0C1886E8"/>
    <w:rsid w:val="0C1A2B40"/>
    <w:rsid w:val="0C2B1AA2"/>
    <w:rsid w:val="0C386676"/>
    <w:rsid w:val="0C6563F8"/>
    <w:rsid w:val="0CE1DBD5"/>
    <w:rsid w:val="0CF7781D"/>
    <w:rsid w:val="0D1AA717"/>
    <w:rsid w:val="0D3B9DD8"/>
    <w:rsid w:val="0D69D230"/>
    <w:rsid w:val="0DDAEEF4"/>
    <w:rsid w:val="0DE5B833"/>
    <w:rsid w:val="0DFA111C"/>
    <w:rsid w:val="0E1C34A1"/>
    <w:rsid w:val="0E1C6D4B"/>
    <w:rsid w:val="0E2E45DC"/>
    <w:rsid w:val="0E69BD8C"/>
    <w:rsid w:val="0E8AA348"/>
    <w:rsid w:val="0EB5228D"/>
    <w:rsid w:val="0EB56518"/>
    <w:rsid w:val="0F15A78D"/>
    <w:rsid w:val="0F2E8778"/>
    <w:rsid w:val="0F3034E5"/>
    <w:rsid w:val="0F467946"/>
    <w:rsid w:val="0F87365C"/>
    <w:rsid w:val="0FE8D0B0"/>
    <w:rsid w:val="0FFE4D84"/>
    <w:rsid w:val="10460F42"/>
    <w:rsid w:val="105D4127"/>
    <w:rsid w:val="105F4631"/>
    <w:rsid w:val="107D4B88"/>
    <w:rsid w:val="109694BC"/>
    <w:rsid w:val="118C1E68"/>
    <w:rsid w:val="11D1140B"/>
    <w:rsid w:val="11D301B1"/>
    <w:rsid w:val="11E2497C"/>
    <w:rsid w:val="122C1E95"/>
    <w:rsid w:val="1235BB6F"/>
    <w:rsid w:val="126B0892"/>
    <w:rsid w:val="1338F87C"/>
    <w:rsid w:val="133C5413"/>
    <w:rsid w:val="13490CF5"/>
    <w:rsid w:val="134DF6E6"/>
    <w:rsid w:val="135BA995"/>
    <w:rsid w:val="137BE950"/>
    <w:rsid w:val="1388A717"/>
    <w:rsid w:val="13ACD895"/>
    <w:rsid w:val="13AE1CB5"/>
    <w:rsid w:val="13B4070E"/>
    <w:rsid w:val="140C6A2A"/>
    <w:rsid w:val="140E8E4E"/>
    <w:rsid w:val="14201126"/>
    <w:rsid w:val="142654EA"/>
    <w:rsid w:val="146C8C4C"/>
    <w:rsid w:val="14848966"/>
    <w:rsid w:val="1487D7D2"/>
    <w:rsid w:val="14C35937"/>
    <w:rsid w:val="150ED058"/>
    <w:rsid w:val="154505CD"/>
    <w:rsid w:val="1587F399"/>
    <w:rsid w:val="158889D6"/>
    <w:rsid w:val="15A33B72"/>
    <w:rsid w:val="15D22071"/>
    <w:rsid w:val="15E6410E"/>
    <w:rsid w:val="1635C283"/>
    <w:rsid w:val="163F445F"/>
    <w:rsid w:val="16466330"/>
    <w:rsid w:val="167360B2"/>
    <w:rsid w:val="167E1E4A"/>
    <w:rsid w:val="169D301B"/>
    <w:rsid w:val="16A5CBAC"/>
    <w:rsid w:val="16ADF77F"/>
    <w:rsid w:val="16E8A73C"/>
    <w:rsid w:val="172FADE8"/>
    <w:rsid w:val="176EEEFD"/>
    <w:rsid w:val="17F46717"/>
    <w:rsid w:val="18419C0D"/>
    <w:rsid w:val="189A58E3"/>
    <w:rsid w:val="18A443F1"/>
    <w:rsid w:val="18B17D05"/>
    <w:rsid w:val="18D85369"/>
    <w:rsid w:val="18E3469D"/>
    <w:rsid w:val="191D003F"/>
    <w:rsid w:val="192768BA"/>
    <w:rsid w:val="195BF4EE"/>
    <w:rsid w:val="1965730D"/>
    <w:rsid w:val="19AC9026"/>
    <w:rsid w:val="19B896B2"/>
    <w:rsid w:val="19D9CACF"/>
    <w:rsid w:val="1A0DDC69"/>
    <w:rsid w:val="1A3FD03A"/>
    <w:rsid w:val="1A4D441B"/>
    <w:rsid w:val="1A65AF27"/>
    <w:rsid w:val="1A86EDD5"/>
    <w:rsid w:val="1A9CC096"/>
    <w:rsid w:val="1B2D97F5"/>
    <w:rsid w:val="1B4E1FCD"/>
    <w:rsid w:val="1B5A9577"/>
    <w:rsid w:val="1B6C184F"/>
    <w:rsid w:val="1B85ADFF"/>
    <w:rsid w:val="1BA803A2"/>
    <w:rsid w:val="1BB33CEA"/>
    <w:rsid w:val="1BE148A9"/>
    <w:rsid w:val="1BED6B15"/>
    <w:rsid w:val="1C2759CD"/>
    <w:rsid w:val="1C9C8004"/>
    <w:rsid w:val="1CA46CB7"/>
    <w:rsid w:val="1D150D30"/>
    <w:rsid w:val="1D15F8AC"/>
    <w:rsid w:val="1D217E60"/>
    <w:rsid w:val="1D2B3D2A"/>
    <w:rsid w:val="1D57C182"/>
    <w:rsid w:val="1D737F34"/>
    <w:rsid w:val="1DA338A3"/>
    <w:rsid w:val="1DC536ED"/>
    <w:rsid w:val="1DC634B6"/>
    <w:rsid w:val="1DDC2056"/>
    <w:rsid w:val="1E480E6E"/>
    <w:rsid w:val="1E5E2AAA"/>
    <w:rsid w:val="1E9B80B4"/>
    <w:rsid w:val="1EA6A2D6"/>
    <w:rsid w:val="1EEFCF90"/>
    <w:rsid w:val="1EF72850"/>
    <w:rsid w:val="1F1B59CE"/>
    <w:rsid w:val="1F910DB2"/>
    <w:rsid w:val="2090E86A"/>
    <w:rsid w:val="20964F03"/>
    <w:rsid w:val="20B2054B"/>
    <w:rsid w:val="20CA7DDF"/>
    <w:rsid w:val="210103A5"/>
    <w:rsid w:val="2111BCAB"/>
    <w:rsid w:val="2127F3F4"/>
    <w:rsid w:val="21FC1269"/>
    <w:rsid w:val="2200F3FD"/>
    <w:rsid w:val="220D6C29"/>
    <w:rsid w:val="2219197A"/>
    <w:rsid w:val="22572875"/>
    <w:rsid w:val="22AAD618"/>
    <w:rsid w:val="22BCD2BD"/>
    <w:rsid w:val="22ED8995"/>
    <w:rsid w:val="2306BB9A"/>
    <w:rsid w:val="2313E415"/>
    <w:rsid w:val="23376973"/>
    <w:rsid w:val="23458E93"/>
    <w:rsid w:val="237E1AA0"/>
    <w:rsid w:val="23E58838"/>
    <w:rsid w:val="23FA1A29"/>
    <w:rsid w:val="2403CF06"/>
    <w:rsid w:val="24251577"/>
    <w:rsid w:val="2491E60E"/>
    <w:rsid w:val="24BC7C61"/>
    <w:rsid w:val="24C2424A"/>
    <w:rsid w:val="24F30658"/>
    <w:rsid w:val="251F32A6"/>
    <w:rsid w:val="253174C2"/>
    <w:rsid w:val="254A3ED5"/>
    <w:rsid w:val="25AA60F7"/>
    <w:rsid w:val="25AE230A"/>
    <w:rsid w:val="25F248D1"/>
    <w:rsid w:val="25F9D522"/>
    <w:rsid w:val="26330415"/>
    <w:rsid w:val="26674108"/>
    <w:rsid w:val="2672CAA2"/>
    <w:rsid w:val="26A052A6"/>
    <w:rsid w:val="26BF9D79"/>
    <w:rsid w:val="26DE1AC5"/>
    <w:rsid w:val="272E9EF1"/>
    <w:rsid w:val="273191EA"/>
    <w:rsid w:val="2737BCB5"/>
    <w:rsid w:val="2767E1DF"/>
    <w:rsid w:val="27B6EFF0"/>
    <w:rsid w:val="27F34C8A"/>
    <w:rsid w:val="28156979"/>
    <w:rsid w:val="281C7A78"/>
    <w:rsid w:val="281DF4ED"/>
    <w:rsid w:val="28277FEC"/>
    <w:rsid w:val="284FD74A"/>
    <w:rsid w:val="2855AB6E"/>
    <w:rsid w:val="286F9CA9"/>
    <w:rsid w:val="28A2DF56"/>
    <w:rsid w:val="28AF554D"/>
    <w:rsid w:val="28E4E8F4"/>
    <w:rsid w:val="28F16375"/>
    <w:rsid w:val="29048B34"/>
    <w:rsid w:val="290B68CE"/>
    <w:rsid w:val="2934B5EF"/>
    <w:rsid w:val="29A6F62A"/>
    <w:rsid w:val="29B6967F"/>
    <w:rsid w:val="29E8268D"/>
    <w:rsid w:val="2A5E7596"/>
    <w:rsid w:val="2A64289E"/>
    <w:rsid w:val="2A87ED61"/>
    <w:rsid w:val="2A8E4750"/>
    <w:rsid w:val="2A92341F"/>
    <w:rsid w:val="2AA98F29"/>
    <w:rsid w:val="2AEB90C0"/>
    <w:rsid w:val="2B91B183"/>
    <w:rsid w:val="2B9247C0"/>
    <w:rsid w:val="2BC1FD71"/>
    <w:rsid w:val="2BEEFAF3"/>
    <w:rsid w:val="2BEFFEF8"/>
    <w:rsid w:val="2BF268A6"/>
    <w:rsid w:val="2C4D581D"/>
    <w:rsid w:val="2C50211A"/>
    <w:rsid w:val="2C7D1E9C"/>
    <w:rsid w:val="2C803DE4"/>
    <w:rsid w:val="2CA6EE05"/>
    <w:rsid w:val="2CB19239"/>
    <w:rsid w:val="2CCDD094"/>
    <w:rsid w:val="2D579D3D"/>
    <w:rsid w:val="2D5A045A"/>
    <w:rsid w:val="2DFA7C52"/>
    <w:rsid w:val="2E113679"/>
    <w:rsid w:val="2E1B8CD9"/>
    <w:rsid w:val="2EAFF59B"/>
    <w:rsid w:val="2EB40FCC"/>
    <w:rsid w:val="2EC40425"/>
    <w:rsid w:val="2EE10D4E"/>
    <w:rsid w:val="2EFF977A"/>
    <w:rsid w:val="2F19CF81"/>
    <w:rsid w:val="2F1CC0BF"/>
    <w:rsid w:val="2F3C0C57"/>
    <w:rsid w:val="2F4ECAC8"/>
    <w:rsid w:val="2FCB245B"/>
    <w:rsid w:val="30734557"/>
    <w:rsid w:val="3079CF69"/>
    <w:rsid w:val="308DB3DF"/>
    <w:rsid w:val="30BBE837"/>
    <w:rsid w:val="30CB9807"/>
    <w:rsid w:val="311C0E06"/>
    <w:rsid w:val="31305046"/>
    <w:rsid w:val="314977F8"/>
    <w:rsid w:val="314C2723"/>
    <w:rsid w:val="3170A04C"/>
    <w:rsid w:val="3199D9ED"/>
    <w:rsid w:val="31E06D4F"/>
    <w:rsid w:val="31E39BFB"/>
    <w:rsid w:val="320ED3DF"/>
    <w:rsid w:val="322E1B37"/>
    <w:rsid w:val="324C720E"/>
    <w:rsid w:val="324CFF16"/>
    <w:rsid w:val="324E4B6A"/>
    <w:rsid w:val="3267BD94"/>
    <w:rsid w:val="328B88CF"/>
    <w:rsid w:val="328CD4B9"/>
    <w:rsid w:val="3322DECD"/>
    <w:rsid w:val="3326CF3B"/>
    <w:rsid w:val="33458701"/>
    <w:rsid w:val="33ADFA92"/>
    <w:rsid w:val="33BF3487"/>
    <w:rsid w:val="33FD3BEC"/>
    <w:rsid w:val="34619475"/>
    <w:rsid w:val="3483633E"/>
    <w:rsid w:val="3500E63A"/>
    <w:rsid w:val="35219986"/>
    <w:rsid w:val="352517B8"/>
    <w:rsid w:val="357B7784"/>
    <w:rsid w:val="35C24B29"/>
    <w:rsid w:val="36019239"/>
    <w:rsid w:val="3629C60B"/>
    <w:rsid w:val="362A4E1E"/>
    <w:rsid w:val="36817B34"/>
    <w:rsid w:val="368A37A4"/>
    <w:rsid w:val="369ADB03"/>
    <w:rsid w:val="369B7E94"/>
    <w:rsid w:val="36BB6AF1"/>
    <w:rsid w:val="36ED2FAF"/>
    <w:rsid w:val="3702B44D"/>
    <w:rsid w:val="37185B4D"/>
    <w:rsid w:val="3760A455"/>
    <w:rsid w:val="376E27FE"/>
    <w:rsid w:val="3772272D"/>
    <w:rsid w:val="3798A47D"/>
    <w:rsid w:val="37A78F5D"/>
    <w:rsid w:val="37BEA253"/>
    <w:rsid w:val="37F560DB"/>
    <w:rsid w:val="380AB1E7"/>
    <w:rsid w:val="381B2671"/>
    <w:rsid w:val="3860E65F"/>
    <w:rsid w:val="389BDBDF"/>
    <w:rsid w:val="38A938D8"/>
    <w:rsid w:val="38D37B5E"/>
    <w:rsid w:val="3954EF67"/>
    <w:rsid w:val="39750C7B"/>
    <w:rsid w:val="3979F038"/>
    <w:rsid w:val="397D4E04"/>
    <w:rsid w:val="39AE7AAD"/>
    <w:rsid w:val="39B348BE"/>
    <w:rsid w:val="39EDB643"/>
    <w:rsid w:val="3A354CA4"/>
    <w:rsid w:val="3A3ABD43"/>
    <w:rsid w:val="3A4BB0E6"/>
    <w:rsid w:val="3A50928C"/>
    <w:rsid w:val="3A643988"/>
    <w:rsid w:val="3A83CDDA"/>
    <w:rsid w:val="3ADC17AE"/>
    <w:rsid w:val="3AEE6342"/>
    <w:rsid w:val="3AF8FDB6"/>
    <w:rsid w:val="3B2E0237"/>
    <w:rsid w:val="3BB7E0F4"/>
    <w:rsid w:val="3C0B33F0"/>
    <w:rsid w:val="3C3E106C"/>
    <w:rsid w:val="3CA5D718"/>
    <w:rsid w:val="3CAA1090"/>
    <w:rsid w:val="3CB78914"/>
    <w:rsid w:val="3D2DD3A3"/>
    <w:rsid w:val="3D91B7D8"/>
    <w:rsid w:val="3D91E641"/>
    <w:rsid w:val="3DC9B749"/>
    <w:rsid w:val="3DDF2CF8"/>
    <w:rsid w:val="3E0F382D"/>
    <w:rsid w:val="3E3D5C7C"/>
    <w:rsid w:val="3E432CBC"/>
    <w:rsid w:val="3E8199A3"/>
    <w:rsid w:val="3E915FF8"/>
    <w:rsid w:val="3EA077C3"/>
    <w:rsid w:val="3EACAB7E"/>
    <w:rsid w:val="3EB461CA"/>
    <w:rsid w:val="3EEB2BD8"/>
    <w:rsid w:val="3F06A682"/>
    <w:rsid w:val="3F1526B8"/>
    <w:rsid w:val="3F3DAEA2"/>
    <w:rsid w:val="3F63F409"/>
    <w:rsid w:val="3F67CCA9"/>
    <w:rsid w:val="3F6BBD25"/>
    <w:rsid w:val="3FEE960B"/>
    <w:rsid w:val="3FF1E477"/>
    <w:rsid w:val="3FF4D9CF"/>
    <w:rsid w:val="3FFB822A"/>
    <w:rsid w:val="401DA0EE"/>
    <w:rsid w:val="403AE9E8"/>
    <w:rsid w:val="407D78F4"/>
    <w:rsid w:val="4091AB4B"/>
    <w:rsid w:val="4093E96C"/>
    <w:rsid w:val="409B5F31"/>
    <w:rsid w:val="40A9D789"/>
    <w:rsid w:val="40C3A325"/>
    <w:rsid w:val="40CD2DB1"/>
    <w:rsid w:val="40E27B80"/>
    <w:rsid w:val="40F4D23B"/>
    <w:rsid w:val="40FC8C00"/>
    <w:rsid w:val="413102E0"/>
    <w:rsid w:val="41B72FA1"/>
    <w:rsid w:val="41D7AF65"/>
    <w:rsid w:val="42336031"/>
    <w:rsid w:val="4239764F"/>
    <w:rsid w:val="42475A4D"/>
    <w:rsid w:val="425DCF80"/>
    <w:rsid w:val="426D6FD5"/>
    <w:rsid w:val="42AD3C03"/>
    <w:rsid w:val="42B72C21"/>
    <w:rsid w:val="42C206AC"/>
    <w:rsid w:val="42CF258E"/>
    <w:rsid w:val="42E6EC2A"/>
    <w:rsid w:val="42FD1D3D"/>
    <w:rsid w:val="4318FA63"/>
    <w:rsid w:val="43721E28"/>
    <w:rsid w:val="43D23B63"/>
    <w:rsid w:val="43ECDD06"/>
    <w:rsid w:val="4413AFFE"/>
    <w:rsid w:val="44505EC3"/>
    <w:rsid w:val="4463D2B2"/>
    <w:rsid w:val="44A1A960"/>
    <w:rsid w:val="451F26AE"/>
    <w:rsid w:val="4587B27E"/>
    <w:rsid w:val="45A93E7C"/>
    <w:rsid w:val="45AA4281"/>
    <w:rsid w:val="45C137E9"/>
    <w:rsid w:val="45D4B99F"/>
    <w:rsid w:val="45D80473"/>
    <w:rsid w:val="45FCEC1F"/>
    <w:rsid w:val="46531DA5"/>
    <w:rsid w:val="4654B64F"/>
    <w:rsid w:val="466758AC"/>
    <w:rsid w:val="46A2CD02"/>
    <w:rsid w:val="46A31527"/>
    <w:rsid w:val="46F2A3A3"/>
    <w:rsid w:val="47149BB1"/>
    <w:rsid w:val="47379E3F"/>
    <w:rsid w:val="473A9D34"/>
    <w:rsid w:val="4755E50D"/>
    <w:rsid w:val="4776118A"/>
    <w:rsid w:val="477BDFE6"/>
    <w:rsid w:val="47A043AD"/>
    <w:rsid w:val="47B61A73"/>
    <w:rsid w:val="47C65868"/>
    <w:rsid w:val="47CABF26"/>
    <w:rsid w:val="47D68C85"/>
    <w:rsid w:val="480ADF1A"/>
    <w:rsid w:val="48113909"/>
    <w:rsid w:val="483AD5A1"/>
    <w:rsid w:val="484155D3"/>
    <w:rsid w:val="48451C5F"/>
    <w:rsid w:val="48E0604F"/>
    <w:rsid w:val="48E30A4D"/>
    <w:rsid w:val="48F8BEAC"/>
    <w:rsid w:val="491BBBE8"/>
    <w:rsid w:val="49549D7C"/>
    <w:rsid w:val="4984064C"/>
    <w:rsid w:val="49B22F33"/>
    <w:rsid w:val="49BDD19D"/>
    <w:rsid w:val="4A1B2CB7"/>
    <w:rsid w:val="4A5DD6AA"/>
    <w:rsid w:val="4A68CF3C"/>
    <w:rsid w:val="4B1E96EA"/>
    <w:rsid w:val="4B2ED5A2"/>
    <w:rsid w:val="4C125BB4"/>
    <w:rsid w:val="4C5002A4"/>
    <w:rsid w:val="4C5D7ED5"/>
    <w:rsid w:val="4C642F61"/>
    <w:rsid w:val="4C79337F"/>
    <w:rsid w:val="4C86CBF6"/>
    <w:rsid w:val="4CA78767"/>
    <w:rsid w:val="4CAD8927"/>
    <w:rsid w:val="4CEBFCA2"/>
    <w:rsid w:val="4D141889"/>
    <w:rsid w:val="4D2296D0"/>
    <w:rsid w:val="4D3A3C94"/>
    <w:rsid w:val="4D4DD7A8"/>
    <w:rsid w:val="4D7BE517"/>
    <w:rsid w:val="4DE05D57"/>
    <w:rsid w:val="4DFF5BED"/>
    <w:rsid w:val="4E556D63"/>
    <w:rsid w:val="4E719222"/>
    <w:rsid w:val="4E830125"/>
    <w:rsid w:val="4E8AC7C8"/>
    <w:rsid w:val="4EB9E944"/>
    <w:rsid w:val="4ECF2F0E"/>
    <w:rsid w:val="4EE3C78A"/>
    <w:rsid w:val="4F29FEFD"/>
    <w:rsid w:val="4F6E221F"/>
    <w:rsid w:val="4FA23721"/>
    <w:rsid w:val="4FCA4E26"/>
    <w:rsid w:val="4FCF34A3"/>
    <w:rsid w:val="4FD253EB"/>
    <w:rsid w:val="4FF9040C"/>
    <w:rsid w:val="50457F32"/>
    <w:rsid w:val="505C4346"/>
    <w:rsid w:val="50711A45"/>
    <w:rsid w:val="50C66C7F"/>
    <w:rsid w:val="50EE88BF"/>
    <w:rsid w:val="5118C3BA"/>
    <w:rsid w:val="518C0BFB"/>
    <w:rsid w:val="51D5D9E5"/>
    <w:rsid w:val="520625D3"/>
    <w:rsid w:val="5211E9BE"/>
    <w:rsid w:val="523068E4"/>
    <w:rsid w:val="5234275A"/>
    <w:rsid w:val="529D3321"/>
    <w:rsid w:val="52A76843"/>
    <w:rsid w:val="52B3CE7A"/>
    <w:rsid w:val="52C146FE"/>
    <w:rsid w:val="52C53C4B"/>
    <w:rsid w:val="52D3194D"/>
    <w:rsid w:val="52DC9284"/>
    <w:rsid w:val="52FC7449"/>
    <w:rsid w:val="537E46FE"/>
    <w:rsid w:val="539BA42B"/>
    <w:rsid w:val="53AD2CE1"/>
    <w:rsid w:val="53C58EE0"/>
    <w:rsid w:val="53CC09F1"/>
    <w:rsid w:val="53DFC9E6"/>
    <w:rsid w:val="541BA551"/>
    <w:rsid w:val="54243991"/>
    <w:rsid w:val="5425281D"/>
    <w:rsid w:val="54896BE6"/>
    <w:rsid w:val="54B66968"/>
    <w:rsid w:val="55036096"/>
    <w:rsid w:val="5531E125"/>
    <w:rsid w:val="555D848E"/>
    <w:rsid w:val="5561E26E"/>
    <w:rsid w:val="558D747C"/>
    <w:rsid w:val="559831D3"/>
    <w:rsid w:val="55B9D39B"/>
    <w:rsid w:val="55DB6B06"/>
    <w:rsid w:val="55F853F5"/>
    <w:rsid w:val="55FCA666"/>
    <w:rsid w:val="560D027A"/>
    <w:rsid w:val="562B626A"/>
    <w:rsid w:val="5644CF1B"/>
    <w:rsid w:val="5688A571"/>
    <w:rsid w:val="56A1C324"/>
    <w:rsid w:val="56B39573"/>
    <w:rsid w:val="56D93A35"/>
    <w:rsid w:val="57001099"/>
    <w:rsid w:val="57C0425F"/>
    <w:rsid w:val="581721C8"/>
    <w:rsid w:val="581EA5FF"/>
    <w:rsid w:val="589BC0E4"/>
    <w:rsid w:val="58B03DFD"/>
    <w:rsid w:val="58BF82A3"/>
    <w:rsid w:val="590D1EF3"/>
    <w:rsid w:val="59299980"/>
    <w:rsid w:val="59602233"/>
    <w:rsid w:val="5970C7BF"/>
    <w:rsid w:val="598C8FDD"/>
    <w:rsid w:val="5990E8F5"/>
    <w:rsid w:val="5A0979C4"/>
    <w:rsid w:val="5A15838B"/>
    <w:rsid w:val="5A5104A3"/>
    <w:rsid w:val="5AADEA14"/>
    <w:rsid w:val="5AC823F4"/>
    <w:rsid w:val="5AEABA84"/>
    <w:rsid w:val="5AEE3814"/>
    <w:rsid w:val="5B10B85A"/>
    <w:rsid w:val="5B55B2F6"/>
    <w:rsid w:val="5B5CC7EE"/>
    <w:rsid w:val="5B89C570"/>
    <w:rsid w:val="5B9A7AE5"/>
    <w:rsid w:val="5B9E684B"/>
    <w:rsid w:val="5C06AA09"/>
    <w:rsid w:val="5C9BFB00"/>
    <w:rsid w:val="5C9F183A"/>
    <w:rsid w:val="5CD1CDB9"/>
    <w:rsid w:val="5D05DAC4"/>
    <w:rsid w:val="5D23D4CE"/>
    <w:rsid w:val="5D445B1E"/>
    <w:rsid w:val="5D6F22E5"/>
    <w:rsid w:val="5D75EA96"/>
    <w:rsid w:val="5D8CD34A"/>
    <w:rsid w:val="5DA17E4B"/>
    <w:rsid w:val="5DA4CCB7"/>
    <w:rsid w:val="5DB64F8F"/>
    <w:rsid w:val="5E12248F"/>
    <w:rsid w:val="5E21C3CE"/>
    <w:rsid w:val="5E3745EE"/>
    <w:rsid w:val="5E4EDA49"/>
    <w:rsid w:val="5E791544"/>
    <w:rsid w:val="5EA1E6E5"/>
    <w:rsid w:val="5EECC837"/>
    <w:rsid w:val="5F2520F2"/>
    <w:rsid w:val="5F50EDFF"/>
    <w:rsid w:val="5F7F38D1"/>
    <w:rsid w:val="5FF7ED1F"/>
    <w:rsid w:val="60099F1B"/>
    <w:rsid w:val="602BD72A"/>
    <w:rsid w:val="607B412A"/>
    <w:rsid w:val="60ACA460"/>
    <w:rsid w:val="60C69F1B"/>
    <w:rsid w:val="60E00BCC"/>
    <w:rsid w:val="60E3FC48"/>
    <w:rsid w:val="60EBFDA4"/>
    <w:rsid w:val="613529F1"/>
    <w:rsid w:val="618353DD"/>
    <w:rsid w:val="618E4C56"/>
    <w:rsid w:val="61E7667B"/>
    <w:rsid w:val="61FC0956"/>
    <w:rsid w:val="6209BF90"/>
    <w:rsid w:val="6210445D"/>
    <w:rsid w:val="6259C08E"/>
    <w:rsid w:val="62673CBF"/>
    <w:rsid w:val="626E91D2"/>
    <w:rsid w:val="62B9E2B0"/>
    <w:rsid w:val="62D20996"/>
    <w:rsid w:val="630D83C5"/>
    <w:rsid w:val="6343FA7E"/>
    <w:rsid w:val="63B12D61"/>
    <w:rsid w:val="63D5E03A"/>
    <w:rsid w:val="6405631A"/>
    <w:rsid w:val="645643D9"/>
    <w:rsid w:val="64746233"/>
    <w:rsid w:val="648318E7"/>
    <w:rsid w:val="64919966"/>
    <w:rsid w:val="64EE1BB1"/>
    <w:rsid w:val="65142907"/>
    <w:rsid w:val="651DD162"/>
    <w:rsid w:val="654ACEE4"/>
    <w:rsid w:val="655D1F69"/>
    <w:rsid w:val="6563CC56"/>
    <w:rsid w:val="65A77E86"/>
    <w:rsid w:val="65AFE587"/>
    <w:rsid w:val="65F0EFA7"/>
    <w:rsid w:val="6602C1F6"/>
    <w:rsid w:val="660EF6A0"/>
    <w:rsid w:val="6617BF12"/>
    <w:rsid w:val="667FED32"/>
    <w:rsid w:val="66B3348C"/>
    <w:rsid w:val="66BEE000"/>
    <w:rsid w:val="66CEADBE"/>
    <w:rsid w:val="671581D0"/>
    <w:rsid w:val="6724A5C8"/>
    <w:rsid w:val="675C731F"/>
    <w:rsid w:val="6772732E"/>
    <w:rsid w:val="67752B42"/>
    <w:rsid w:val="6790BBC7"/>
    <w:rsid w:val="67C3B048"/>
    <w:rsid w:val="67C79A5F"/>
    <w:rsid w:val="67DF2F7B"/>
    <w:rsid w:val="6821B2E3"/>
    <w:rsid w:val="68404EF2"/>
    <w:rsid w:val="68B19837"/>
    <w:rsid w:val="68B5E50C"/>
    <w:rsid w:val="68D0E3EA"/>
    <w:rsid w:val="68FC5888"/>
    <w:rsid w:val="69134DF0"/>
    <w:rsid w:val="691DFB0C"/>
    <w:rsid w:val="69305F51"/>
    <w:rsid w:val="694ECBA8"/>
    <w:rsid w:val="694F0226"/>
    <w:rsid w:val="696A3458"/>
    <w:rsid w:val="6984CF42"/>
    <w:rsid w:val="698804E8"/>
    <w:rsid w:val="698FBF9D"/>
    <w:rsid w:val="69A56215"/>
    <w:rsid w:val="69E9643D"/>
    <w:rsid w:val="69E9BAA1"/>
    <w:rsid w:val="6A00E60C"/>
    <w:rsid w:val="6A17BC28"/>
    <w:rsid w:val="6A2FFFC8"/>
    <w:rsid w:val="6A93A22B"/>
    <w:rsid w:val="6AE27D01"/>
    <w:rsid w:val="6AFEA7AC"/>
    <w:rsid w:val="6B4B55A3"/>
    <w:rsid w:val="6B51A623"/>
    <w:rsid w:val="6B666E58"/>
    <w:rsid w:val="6B901D6E"/>
    <w:rsid w:val="6B936BDA"/>
    <w:rsid w:val="6B9EE7D6"/>
    <w:rsid w:val="6BA9B3E6"/>
    <w:rsid w:val="6BFD8354"/>
    <w:rsid w:val="6C352054"/>
    <w:rsid w:val="6C82A32C"/>
    <w:rsid w:val="6CBD2863"/>
    <w:rsid w:val="6CE6DF04"/>
    <w:rsid w:val="6D31AE90"/>
    <w:rsid w:val="6D69F452"/>
    <w:rsid w:val="6D7BC2F4"/>
    <w:rsid w:val="6D85B486"/>
    <w:rsid w:val="6E2863E9"/>
    <w:rsid w:val="6E2C5465"/>
    <w:rsid w:val="6E33FAA2"/>
    <w:rsid w:val="6E4E4B42"/>
    <w:rsid w:val="6E80EBA9"/>
    <w:rsid w:val="6ECC6F83"/>
    <w:rsid w:val="6F446173"/>
    <w:rsid w:val="6FA218AB"/>
    <w:rsid w:val="6FAF94DC"/>
    <w:rsid w:val="6FE60B95"/>
    <w:rsid w:val="7009938D"/>
    <w:rsid w:val="7017033C"/>
    <w:rsid w:val="7036910F"/>
    <w:rsid w:val="705C06AD"/>
    <w:rsid w:val="706EBC9F"/>
    <w:rsid w:val="70880103"/>
    <w:rsid w:val="708C529B"/>
    <w:rsid w:val="710222FD"/>
    <w:rsid w:val="7108EAE1"/>
    <w:rsid w:val="7132735E"/>
    <w:rsid w:val="714773C6"/>
    <w:rsid w:val="7169EA6F"/>
    <w:rsid w:val="7171432F"/>
    <w:rsid w:val="718FBCCE"/>
    <w:rsid w:val="71A7836A"/>
    <w:rsid w:val="71ADAB4B"/>
    <w:rsid w:val="71C9B978"/>
    <w:rsid w:val="71EE6D0D"/>
    <w:rsid w:val="724AAED5"/>
    <w:rsid w:val="7266297F"/>
    <w:rsid w:val="72668E29"/>
    <w:rsid w:val="72E3AC7B"/>
    <w:rsid w:val="72EE483F"/>
    <w:rsid w:val="73214AAA"/>
    <w:rsid w:val="733947C4"/>
    <w:rsid w:val="7343203A"/>
    <w:rsid w:val="73A8F5E8"/>
    <w:rsid w:val="73DFBDEE"/>
    <w:rsid w:val="73F62DE3"/>
    <w:rsid w:val="74079CCA"/>
    <w:rsid w:val="740C8C4C"/>
    <w:rsid w:val="74409EC6"/>
    <w:rsid w:val="746B6546"/>
    <w:rsid w:val="7513B4E5"/>
    <w:rsid w:val="7531845A"/>
    <w:rsid w:val="755F66FD"/>
    <w:rsid w:val="757203D4"/>
    <w:rsid w:val="75863D61"/>
    <w:rsid w:val="7605E481"/>
    <w:rsid w:val="76135D05"/>
    <w:rsid w:val="76282318"/>
    <w:rsid w:val="769723C5"/>
    <w:rsid w:val="76D1D049"/>
    <w:rsid w:val="76E9A788"/>
    <w:rsid w:val="76EDBA32"/>
    <w:rsid w:val="76F8510D"/>
    <w:rsid w:val="7713991F"/>
    <w:rsid w:val="7721E35E"/>
    <w:rsid w:val="7732B121"/>
    <w:rsid w:val="774F29E4"/>
    <w:rsid w:val="77ED33E9"/>
    <w:rsid w:val="77F27FF0"/>
    <w:rsid w:val="784C671C"/>
    <w:rsid w:val="78627A73"/>
    <w:rsid w:val="78698368"/>
    <w:rsid w:val="78C3A09A"/>
    <w:rsid w:val="78E75754"/>
    <w:rsid w:val="7904C0F4"/>
    <w:rsid w:val="7950ADC0"/>
    <w:rsid w:val="797464DC"/>
    <w:rsid w:val="797D7871"/>
    <w:rsid w:val="79AA7FF6"/>
    <w:rsid w:val="79CA2A15"/>
    <w:rsid w:val="79CAFB49"/>
    <w:rsid w:val="79DBDFBE"/>
    <w:rsid w:val="79F3D92B"/>
    <w:rsid w:val="7A0378AD"/>
    <w:rsid w:val="7A458427"/>
    <w:rsid w:val="7ACEE93C"/>
    <w:rsid w:val="7B9DB988"/>
    <w:rsid w:val="7BB50C3A"/>
    <w:rsid w:val="7BBD18AB"/>
    <w:rsid w:val="7BBEE6FF"/>
    <w:rsid w:val="7BE0C2A6"/>
    <w:rsid w:val="7C2AF97F"/>
    <w:rsid w:val="7CAC5090"/>
    <w:rsid w:val="7CB73A03"/>
    <w:rsid w:val="7CD2513B"/>
    <w:rsid w:val="7CEFA827"/>
    <w:rsid w:val="7D016630"/>
    <w:rsid w:val="7D2E63B2"/>
    <w:rsid w:val="7D3FE68A"/>
    <w:rsid w:val="7D618D09"/>
    <w:rsid w:val="7D92DBF2"/>
    <w:rsid w:val="7DF10FB1"/>
    <w:rsid w:val="7E338B1E"/>
    <w:rsid w:val="7E57C7B3"/>
    <w:rsid w:val="7E5A2E80"/>
    <w:rsid w:val="7E5BACE6"/>
    <w:rsid w:val="7EA7C8FD"/>
    <w:rsid w:val="7EAEDDF5"/>
    <w:rsid w:val="7EB35E5E"/>
    <w:rsid w:val="7EDB0A43"/>
    <w:rsid w:val="7F05126D"/>
    <w:rsid w:val="7F19BD6E"/>
    <w:rsid w:val="7F69DE9C"/>
    <w:rsid w:val="7F7ECBEB"/>
    <w:rsid w:val="7FB7F10C"/>
    <w:rsid w:val="7FD01E0A"/>
    <w:rsid w:val="7FDF42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E1C8FB"/>
  <w15:docId w15:val="{1115E653-4A86-458C-B179-4EE2EF8AD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A11"/>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3F12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2B0"/>
  </w:style>
  <w:style w:type="paragraph" w:styleId="Footer">
    <w:name w:val="footer"/>
    <w:basedOn w:val="Normal"/>
    <w:link w:val="FooterChar"/>
    <w:uiPriority w:val="99"/>
    <w:unhideWhenUsed/>
    <w:rsid w:val="003F12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2B0"/>
  </w:style>
  <w:style w:type="paragraph" w:styleId="NormalWeb">
    <w:name w:val="Normal (Web)"/>
    <w:basedOn w:val="Normal"/>
    <w:uiPriority w:val="99"/>
    <w:unhideWhenUsed/>
    <w:rsid w:val="003F12B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02170"/>
    <w:pPr>
      <w:ind w:left="720"/>
      <w:contextualSpacing/>
    </w:pPr>
  </w:style>
  <w:style w:type="character" w:styleId="Hyperlink">
    <w:name w:val="Hyperlink"/>
    <w:basedOn w:val="DefaultParagraphFont"/>
    <w:uiPriority w:val="99"/>
    <w:unhideWhenUsed/>
    <w:rsid w:val="00B90087"/>
    <w:rPr>
      <w:color w:val="0000FF" w:themeColor="hyperlink"/>
      <w:u w:val="single"/>
    </w:rPr>
  </w:style>
  <w:style w:type="character" w:styleId="UnresolvedMention">
    <w:name w:val="Unresolved Mention"/>
    <w:basedOn w:val="DefaultParagraphFont"/>
    <w:uiPriority w:val="99"/>
    <w:unhideWhenUsed/>
    <w:rsid w:val="00B90087"/>
    <w:rPr>
      <w:color w:val="605E5C"/>
      <w:shd w:val="clear" w:color="auto" w:fill="E1DFDD"/>
    </w:rPr>
  </w:style>
  <w:style w:type="character" w:styleId="CommentReference">
    <w:name w:val="annotation reference"/>
    <w:basedOn w:val="DefaultParagraphFont"/>
    <w:uiPriority w:val="99"/>
    <w:semiHidden/>
    <w:unhideWhenUsed/>
    <w:rsid w:val="00C05FA5"/>
    <w:rPr>
      <w:sz w:val="16"/>
      <w:szCs w:val="16"/>
    </w:rPr>
  </w:style>
  <w:style w:type="paragraph" w:styleId="CommentText">
    <w:name w:val="annotation text"/>
    <w:basedOn w:val="Normal"/>
    <w:link w:val="CommentTextChar"/>
    <w:uiPriority w:val="99"/>
    <w:unhideWhenUsed/>
    <w:rsid w:val="00C05FA5"/>
    <w:pPr>
      <w:spacing w:line="240" w:lineRule="auto"/>
    </w:pPr>
    <w:rPr>
      <w:sz w:val="20"/>
      <w:szCs w:val="20"/>
    </w:rPr>
  </w:style>
  <w:style w:type="character" w:customStyle="1" w:styleId="CommentTextChar">
    <w:name w:val="Comment Text Char"/>
    <w:basedOn w:val="DefaultParagraphFont"/>
    <w:link w:val="CommentText"/>
    <w:uiPriority w:val="99"/>
    <w:rsid w:val="00C05FA5"/>
    <w:rPr>
      <w:sz w:val="20"/>
      <w:szCs w:val="20"/>
    </w:rPr>
  </w:style>
  <w:style w:type="paragraph" w:styleId="CommentSubject">
    <w:name w:val="annotation subject"/>
    <w:basedOn w:val="CommentText"/>
    <w:next w:val="CommentText"/>
    <w:link w:val="CommentSubjectChar"/>
    <w:uiPriority w:val="99"/>
    <w:semiHidden/>
    <w:unhideWhenUsed/>
    <w:rsid w:val="00C05FA5"/>
    <w:rPr>
      <w:b/>
      <w:bCs/>
    </w:rPr>
  </w:style>
  <w:style w:type="character" w:customStyle="1" w:styleId="CommentSubjectChar">
    <w:name w:val="Comment Subject Char"/>
    <w:basedOn w:val="CommentTextChar"/>
    <w:link w:val="CommentSubject"/>
    <w:uiPriority w:val="99"/>
    <w:semiHidden/>
    <w:rsid w:val="00C05FA5"/>
    <w:rPr>
      <w:b/>
      <w:bCs/>
      <w:sz w:val="20"/>
      <w:szCs w:val="20"/>
    </w:rPr>
  </w:style>
  <w:style w:type="character" w:styleId="Mention">
    <w:name w:val="Mention"/>
    <w:basedOn w:val="DefaultParagraphFont"/>
    <w:uiPriority w:val="99"/>
    <w:unhideWhenUsed/>
    <w:rsid w:val="00C05FA5"/>
    <w:rPr>
      <w:color w:val="2B579A"/>
      <w:shd w:val="clear" w:color="auto" w:fill="E1DFDD"/>
    </w:rPr>
  </w:style>
  <w:style w:type="paragraph" w:styleId="NoSpacing">
    <w:name w:val="No Spacing"/>
    <w:uiPriority w:val="1"/>
    <w:qFormat/>
    <w:rsid w:val="0013621B"/>
    <w:pPr>
      <w:spacing w:after="0" w:line="240" w:lineRule="auto"/>
    </w:pPr>
    <w:rPr>
      <w:rFonts w:asciiTheme="minorHAnsi" w:eastAsiaTheme="minorHAnsi" w:hAnsiTheme="minorHAnsi" w:cstheme="minorBidi"/>
      <w:kern w:val="2"/>
      <w:lang w:eastAsia="en-US"/>
      <w14:ligatures w14:val="standardContextual"/>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itleChar">
    <w:name w:val="Title Char"/>
    <w:basedOn w:val="DefaultParagraphFont"/>
    <w:link w:val="Title"/>
    <w:uiPriority w:val="10"/>
    <w:rsid w:val="00C8537D"/>
    <w:rPr>
      <w:b/>
      <w:sz w:val="72"/>
      <w:szCs w:val="72"/>
    </w:rPr>
  </w:style>
  <w:style w:type="paragraph" w:styleId="Revision">
    <w:name w:val="Revision"/>
    <w:hidden/>
    <w:uiPriority w:val="99"/>
    <w:semiHidden/>
    <w:rsid w:val="007C13F3"/>
    <w:pPr>
      <w:spacing w:after="0" w:line="240" w:lineRule="auto"/>
    </w:pPr>
  </w:style>
  <w:style w:type="character" w:styleId="Strong">
    <w:name w:val="Strong"/>
    <w:basedOn w:val="DefaultParagraphFont"/>
    <w:uiPriority w:val="22"/>
    <w:qFormat/>
    <w:rsid w:val="0085672A"/>
    <w:rPr>
      <w:b/>
      <w:bCs/>
    </w:rPr>
  </w:style>
  <w:style w:type="character" w:styleId="Emphasis">
    <w:name w:val="Emphasis"/>
    <w:basedOn w:val="DefaultParagraphFont"/>
    <w:uiPriority w:val="20"/>
    <w:qFormat/>
    <w:rsid w:val="0085672A"/>
    <w:rPr>
      <w:i/>
      <w:iCs/>
    </w:rPr>
  </w:style>
  <w:style w:type="character" w:customStyle="1" w:styleId="Heading1Char">
    <w:name w:val="Heading 1 Char"/>
    <w:basedOn w:val="DefaultParagraphFont"/>
    <w:link w:val="Heading1"/>
    <w:uiPriority w:val="9"/>
    <w:rsid w:val="00522674"/>
    <w:rPr>
      <w:b/>
      <w:sz w:val="48"/>
      <w:szCs w:val="48"/>
    </w:rPr>
  </w:style>
  <w:style w:type="character" w:customStyle="1" w:styleId="Heading2Char">
    <w:name w:val="Heading 2 Char"/>
    <w:basedOn w:val="DefaultParagraphFont"/>
    <w:link w:val="Heading2"/>
    <w:uiPriority w:val="9"/>
    <w:semiHidden/>
    <w:rsid w:val="00522674"/>
    <w:rPr>
      <w:b/>
      <w:sz w:val="36"/>
      <w:szCs w:val="36"/>
    </w:rPr>
  </w:style>
  <w:style w:type="table" w:styleId="GridTable1Light">
    <w:name w:val="Grid Table 1 Light"/>
    <w:basedOn w:val="TableNormal"/>
    <w:uiPriority w:val="46"/>
    <w:rsid w:val="001A4FB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0D2BF2"/>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Accent3">
    <w:name w:val="Grid Table 1 Light Accent 3"/>
    <w:basedOn w:val="TableNormal"/>
    <w:uiPriority w:val="46"/>
    <w:rsid w:val="000D2BF2"/>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0D2BF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3">
    <w:name w:val="Grid Table 4 Accent 3"/>
    <w:basedOn w:val="TableNormal"/>
    <w:uiPriority w:val="49"/>
    <w:rsid w:val="00D63F2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05371">
      <w:bodyDiv w:val="1"/>
      <w:marLeft w:val="0"/>
      <w:marRight w:val="0"/>
      <w:marTop w:val="0"/>
      <w:marBottom w:val="0"/>
      <w:divBdr>
        <w:top w:val="none" w:sz="0" w:space="0" w:color="auto"/>
        <w:left w:val="none" w:sz="0" w:space="0" w:color="auto"/>
        <w:bottom w:val="none" w:sz="0" w:space="0" w:color="auto"/>
        <w:right w:val="none" w:sz="0" w:space="0" w:color="auto"/>
      </w:divBdr>
    </w:div>
    <w:div w:id="23678716">
      <w:bodyDiv w:val="1"/>
      <w:marLeft w:val="0"/>
      <w:marRight w:val="0"/>
      <w:marTop w:val="0"/>
      <w:marBottom w:val="0"/>
      <w:divBdr>
        <w:top w:val="none" w:sz="0" w:space="0" w:color="auto"/>
        <w:left w:val="none" w:sz="0" w:space="0" w:color="auto"/>
        <w:bottom w:val="none" w:sz="0" w:space="0" w:color="auto"/>
        <w:right w:val="none" w:sz="0" w:space="0" w:color="auto"/>
      </w:divBdr>
    </w:div>
    <w:div w:id="25637991">
      <w:bodyDiv w:val="1"/>
      <w:marLeft w:val="0"/>
      <w:marRight w:val="0"/>
      <w:marTop w:val="0"/>
      <w:marBottom w:val="0"/>
      <w:divBdr>
        <w:top w:val="none" w:sz="0" w:space="0" w:color="auto"/>
        <w:left w:val="none" w:sz="0" w:space="0" w:color="auto"/>
        <w:bottom w:val="none" w:sz="0" w:space="0" w:color="auto"/>
        <w:right w:val="none" w:sz="0" w:space="0" w:color="auto"/>
      </w:divBdr>
    </w:div>
    <w:div w:id="29109003">
      <w:bodyDiv w:val="1"/>
      <w:marLeft w:val="0"/>
      <w:marRight w:val="0"/>
      <w:marTop w:val="0"/>
      <w:marBottom w:val="0"/>
      <w:divBdr>
        <w:top w:val="none" w:sz="0" w:space="0" w:color="auto"/>
        <w:left w:val="none" w:sz="0" w:space="0" w:color="auto"/>
        <w:bottom w:val="none" w:sz="0" w:space="0" w:color="auto"/>
        <w:right w:val="none" w:sz="0" w:space="0" w:color="auto"/>
      </w:divBdr>
    </w:div>
    <w:div w:id="34820806">
      <w:bodyDiv w:val="1"/>
      <w:marLeft w:val="0"/>
      <w:marRight w:val="0"/>
      <w:marTop w:val="0"/>
      <w:marBottom w:val="0"/>
      <w:divBdr>
        <w:top w:val="none" w:sz="0" w:space="0" w:color="auto"/>
        <w:left w:val="none" w:sz="0" w:space="0" w:color="auto"/>
        <w:bottom w:val="none" w:sz="0" w:space="0" w:color="auto"/>
        <w:right w:val="none" w:sz="0" w:space="0" w:color="auto"/>
      </w:divBdr>
    </w:div>
    <w:div w:id="54159244">
      <w:bodyDiv w:val="1"/>
      <w:marLeft w:val="0"/>
      <w:marRight w:val="0"/>
      <w:marTop w:val="0"/>
      <w:marBottom w:val="0"/>
      <w:divBdr>
        <w:top w:val="none" w:sz="0" w:space="0" w:color="auto"/>
        <w:left w:val="none" w:sz="0" w:space="0" w:color="auto"/>
        <w:bottom w:val="none" w:sz="0" w:space="0" w:color="auto"/>
        <w:right w:val="none" w:sz="0" w:space="0" w:color="auto"/>
      </w:divBdr>
    </w:div>
    <w:div w:id="62028865">
      <w:bodyDiv w:val="1"/>
      <w:marLeft w:val="0"/>
      <w:marRight w:val="0"/>
      <w:marTop w:val="0"/>
      <w:marBottom w:val="0"/>
      <w:divBdr>
        <w:top w:val="none" w:sz="0" w:space="0" w:color="auto"/>
        <w:left w:val="none" w:sz="0" w:space="0" w:color="auto"/>
        <w:bottom w:val="none" w:sz="0" w:space="0" w:color="auto"/>
        <w:right w:val="none" w:sz="0" w:space="0" w:color="auto"/>
      </w:divBdr>
    </w:div>
    <w:div w:id="63921080">
      <w:bodyDiv w:val="1"/>
      <w:marLeft w:val="0"/>
      <w:marRight w:val="0"/>
      <w:marTop w:val="0"/>
      <w:marBottom w:val="0"/>
      <w:divBdr>
        <w:top w:val="none" w:sz="0" w:space="0" w:color="auto"/>
        <w:left w:val="none" w:sz="0" w:space="0" w:color="auto"/>
        <w:bottom w:val="none" w:sz="0" w:space="0" w:color="auto"/>
        <w:right w:val="none" w:sz="0" w:space="0" w:color="auto"/>
      </w:divBdr>
    </w:div>
    <w:div w:id="68771707">
      <w:bodyDiv w:val="1"/>
      <w:marLeft w:val="0"/>
      <w:marRight w:val="0"/>
      <w:marTop w:val="0"/>
      <w:marBottom w:val="0"/>
      <w:divBdr>
        <w:top w:val="none" w:sz="0" w:space="0" w:color="auto"/>
        <w:left w:val="none" w:sz="0" w:space="0" w:color="auto"/>
        <w:bottom w:val="none" w:sz="0" w:space="0" w:color="auto"/>
        <w:right w:val="none" w:sz="0" w:space="0" w:color="auto"/>
      </w:divBdr>
    </w:div>
    <w:div w:id="73821180">
      <w:bodyDiv w:val="1"/>
      <w:marLeft w:val="0"/>
      <w:marRight w:val="0"/>
      <w:marTop w:val="0"/>
      <w:marBottom w:val="0"/>
      <w:divBdr>
        <w:top w:val="none" w:sz="0" w:space="0" w:color="auto"/>
        <w:left w:val="none" w:sz="0" w:space="0" w:color="auto"/>
        <w:bottom w:val="none" w:sz="0" w:space="0" w:color="auto"/>
        <w:right w:val="none" w:sz="0" w:space="0" w:color="auto"/>
      </w:divBdr>
    </w:div>
    <w:div w:id="77554878">
      <w:bodyDiv w:val="1"/>
      <w:marLeft w:val="0"/>
      <w:marRight w:val="0"/>
      <w:marTop w:val="0"/>
      <w:marBottom w:val="0"/>
      <w:divBdr>
        <w:top w:val="none" w:sz="0" w:space="0" w:color="auto"/>
        <w:left w:val="none" w:sz="0" w:space="0" w:color="auto"/>
        <w:bottom w:val="none" w:sz="0" w:space="0" w:color="auto"/>
        <w:right w:val="none" w:sz="0" w:space="0" w:color="auto"/>
      </w:divBdr>
    </w:div>
    <w:div w:id="97065435">
      <w:bodyDiv w:val="1"/>
      <w:marLeft w:val="0"/>
      <w:marRight w:val="0"/>
      <w:marTop w:val="0"/>
      <w:marBottom w:val="0"/>
      <w:divBdr>
        <w:top w:val="none" w:sz="0" w:space="0" w:color="auto"/>
        <w:left w:val="none" w:sz="0" w:space="0" w:color="auto"/>
        <w:bottom w:val="none" w:sz="0" w:space="0" w:color="auto"/>
        <w:right w:val="none" w:sz="0" w:space="0" w:color="auto"/>
      </w:divBdr>
    </w:div>
    <w:div w:id="109404034">
      <w:bodyDiv w:val="1"/>
      <w:marLeft w:val="0"/>
      <w:marRight w:val="0"/>
      <w:marTop w:val="0"/>
      <w:marBottom w:val="0"/>
      <w:divBdr>
        <w:top w:val="none" w:sz="0" w:space="0" w:color="auto"/>
        <w:left w:val="none" w:sz="0" w:space="0" w:color="auto"/>
        <w:bottom w:val="none" w:sz="0" w:space="0" w:color="auto"/>
        <w:right w:val="none" w:sz="0" w:space="0" w:color="auto"/>
      </w:divBdr>
    </w:div>
    <w:div w:id="109591114">
      <w:bodyDiv w:val="1"/>
      <w:marLeft w:val="0"/>
      <w:marRight w:val="0"/>
      <w:marTop w:val="0"/>
      <w:marBottom w:val="0"/>
      <w:divBdr>
        <w:top w:val="none" w:sz="0" w:space="0" w:color="auto"/>
        <w:left w:val="none" w:sz="0" w:space="0" w:color="auto"/>
        <w:bottom w:val="none" w:sz="0" w:space="0" w:color="auto"/>
        <w:right w:val="none" w:sz="0" w:space="0" w:color="auto"/>
      </w:divBdr>
    </w:div>
    <w:div w:id="146287627">
      <w:bodyDiv w:val="1"/>
      <w:marLeft w:val="0"/>
      <w:marRight w:val="0"/>
      <w:marTop w:val="0"/>
      <w:marBottom w:val="0"/>
      <w:divBdr>
        <w:top w:val="none" w:sz="0" w:space="0" w:color="auto"/>
        <w:left w:val="none" w:sz="0" w:space="0" w:color="auto"/>
        <w:bottom w:val="none" w:sz="0" w:space="0" w:color="auto"/>
        <w:right w:val="none" w:sz="0" w:space="0" w:color="auto"/>
      </w:divBdr>
    </w:div>
    <w:div w:id="152185755">
      <w:bodyDiv w:val="1"/>
      <w:marLeft w:val="0"/>
      <w:marRight w:val="0"/>
      <w:marTop w:val="0"/>
      <w:marBottom w:val="0"/>
      <w:divBdr>
        <w:top w:val="none" w:sz="0" w:space="0" w:color="auto"/>
        <w:left w:val="none" w:sz="0" w:space="0" w:color="auto"/>
        <w:bottom w:val="none" w:sz="0" w:space="0" w:color="auto"/>
        <w:right w:val="none" w:sz="0" w:space="0" w:color="auto"/>
      </w:divBdr>
    </w:div>
    <w:div w:id="162864198">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sChild>
        <w:div w:id="166138300">
          <w:marLeft w:val="0"/>
          <w:marRight w:val="0"/>
          <w:marTop w:val="0"/>
          <w:marBottom w:val="0"/>
          <w:divBdr>
            <w:top w:val="none" w:sz="0" w:space="0" w:color="auto"/>
            <w:left w:val="none" w:sz="0" w:space="0" w:color="auto"/>
            <w:bottom w:val="none" w:sz="0" w:space="0" w:color="auto"/>
            <w:right w:val="none" w:sz="0" w:space="0" w:color="auto"/>
          </w:divBdr>
          <w:divsChild>
            <w:div w:id="142165240">
              <w:marLeft w:val="0"/>
              <w:marRight w:val="0"/>
              <w:marTop w:val="0"/>
              <w:marBottom w:val="0"/>
              <w:divBdr>
                <w:top w:val="none" w:sz="0" w:space="0" w:color="auto"/>
                <w:left w:val="none" w:sz="0" w:space="0" w:color="auto"/>
                <w:bottom w:val="none" w:sz="0" w:space="0" w:color="auto"/>
                <w:right w:val="none" w:sz="0" w:space="0" w:color="auto"/>
              </w:divBdr>
            </w:div>
            <w:div w:id="541018154">
              <w:marLeft w:val="0"/>
              <w:marRight w:val="0"/>
              <w:marTop w:val="0"/>
              <w:marBottom w:val="0"/>
              <w:divBdr>
                <w:top w:val="none" w:sz="0" w:space="0" w:color="auto"/>
                <w:left w:val="none" w:sz="0" w:space="0" w:color="auto"/>
                <w:bottom w:val="none" w:sz="0" w:space="0" w:color="auto"/>
                <w:right w:val="none" w:sz="0" w:space="0" w:color="auto"/>
              </w:divBdr>
              <w:divsChild>
                <w:div w:id="1144155521">
                  <w:marLeft w:val="0"/>
                  <w:marRight w:val="0"/>
                  <w:marTop w:val="0"/>
                  <w:marBottom w:val="0"/>
                  <w:divBdr>
                    <w:top w:val="none" w:sz="0" w:space="0" w:color="auto"/>
                    <w:left w:val="none" w:sz="0" w:space="0" w:color="auto"/>
                    <w:bottom w:val="none" w:sz="0" w:space="0" w:color="auto"/>
                    <w:right w:val="none" w:sz="0" w:space="0" w:color="auto"/>
                  </w:divBdr>
                  <w:divsChild>
                    <w:div w:id="161089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23047">
              <w:marLeft w:val="0"/>
              <w:marRight w:val="0"/>
              <w:marTop w:val="0"/>
              <w:marBottom w:val="0"/>
              <w:divBdr>
                <w:top w:val="none" w:sz="0" w:space="0" w:color="auto"/>
                <w:left w:val="none" w:sz="0" w:space="0" w:color="auto"/>
                <w:bottom w:val="none" w:sz="0" w:space="0" w:color="auto"/>
                <w:right w:val="none" w:sz="0" w:space="0" w:color="auto"/>
              </w:divBdr>
            </w:div>
          </w:divsChild>
        </w:div>
        <w:div w:id="182091637">
          <w:marLeft w:val="0"/>
          <w:marRight w:val="0"/>
          <w:marTop w:val="0"/>
          <w:marBottom w:val="0"/>
          <w:divBdr>
            <w:top w:val="none" w:sz="0" w:space="0" w:color="auto"/>
            <w:left w:val="none" w:sz="0" w:space="0" w:color="auto"/>
            <w:bottom w:val="none" w:sz="0" w:space="0" w:color="auto"/>
            <w:right w:val="none" w:sz="0" w:space="0" w:color="auto"/>
          </w:divBdr>
          <w:divsChild>
            <w:div w:id="578488374">
              <w:marLeft w:val="0"/>
              <w:marRight w:val="0"/>
              <w:marTop w:val="0"/>
              <w:marBottom w:val="0"/>
              <w:divBdr>
                <w:top w:val="none" w:sz="0" w:space="0" w:color="auto"/>
                <w:left w:val="none" w:sz="0" w:space="0" w:color="auto"/>
                <w:bottom w:val="none" w:sz="0" w:space="0" w:color="auto"/>
                <w:right w:val="none" w:sz="0" w:space="0" w:color="auto"/>
              </w:divBdr>
            </w:div>
            <w:div w:id="1282374053">
              <w:marLeft w:val="0"/>
              <w:marRight w:val="0"/>
              <w:marTop w:val="0"/>
              <w:marBottom w:val="0"/>
              <w:divBdr>
                <w:top w:val="none" w:sz="0" w:space="0" w:color="auto"/>
                <w:left w:val="none" w:sz="0" w:space="0" w:color="auto"/>
                <w:bottom w:val="none" w:sz="0" w:space="0" w:color="auto"/>
                <w:right w:val="none" w:sz="0" w:space="0" w:color="auto"/>
              </w:divBdr>
            </w:div>
            <w:div w:id="1908149610">
              <w:marLeft w:val="0"/>
              <w:marRight w:val="0"/>
              <w:marTop w:val="0"/>
              <w:marBottom w:val="0"/>
              <w:divBdr>
                <w:top w:val="none" w:sz="0" w:space="0" w:color="auto"/>
                <w:left w:val="none" w:sz="0" w:space="0" w:color="auto"/>
                <w:bottom w:val="none" w:sz="0" w:space="0" w:color="auto"/>
                <w:right w:val="none" w:sz="0" w:space="0" w:color="auto"/>
              </w:divBdr>
              <w:divsChild>
                <w:div w:id="1341353344">
                  <w:marLeft w:val="0"/>
                  <w:marRight w:val="0"/>
                  <w:marTop w:val="0"/>
                  <w:marBottom w:val="0"/>
                  <w:divBdr>
                    <w:top w:val="none" w:sz="0" w:space="0" w:color="auto"/>
                    <w:left w:val="none" w:sz="0" w:space="0" w:color="auto"/>
                    <w:bottom w:val="none" w:sz="0" w:space="0" w:color="auto"/>
                    <w:right w:val="none" w:sz="0" w:space="0" w:color="auto"/>
                  </w:divBdr>
                  <w:divsChild>
                    <w:div w:id="141485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962883">
          <w:marLeft w:val="0"/>
          <w:marRight w:val="0"/>
          <w:marTop w:val="0"/>
          <w:marBottom w:val="0"/>
          <w:divBdr>
            <w:top w:val="none" w:sz="0" w:space="0" w:color="auto"/>
            <w:left w:val="none" w:sz="0" w:space="0" w:color="auto"/>
            <w:bottom w:val="none" w:sz="0" w:space="0" w:color="auto"/>
            <w:right w:val="none" w:sz="0" w:space="0" w:color="auto"/>
          </w:divBdr>
          <w:divsChild>
            <w:div w:id="389840312">
              <w:marLeft w:val="0"/>
              <w:marRight w:val="0"/>
              <w:marTop w:val="0"/>
              <w:marBottom w:val="0"/>
              <w:divBdr>
                <w:top w:val="none" w:sz="0" w:space="0" w:color="auto"/>
                <w:left w:val="none" w:sz="0" w:space="0" w:color="auto"/>
                <w:bottom w:val="none" w:sz="0" w:space="0" w:color="auto"/>
                <w:right w:val="none" w:sz="0" w:space="0" w:color="auto"/>
              </w:divBdr>
              <w:divsChild>
                <w:div w:id="1633946185">
                  <w:marLeft w:val="0"/>
                  <w:marRight w:val="0"/>
                  <w:marTop w:val="0"/>
                  <w:marBottom w:val="0"/>
                  <w:divBdr>
                    <w:top w:val="none" w:sz="0" w:space="0" w:color="auto"/>
                    <w:left w:val="none" w:sz="0" w:space="0" w:color="auto"/>
                    <w:bottom w:val="none" w:sz="0" w:space="0" w:color="auto"/>
                    <w:right w:val="none" w:sz="0" w:space="0" w:color="auto"/>
                  </w:divBdr>
                  <w:divsChild>
                    <w:div w:id="72417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828876">
              <w:marLeft w:val="0"/>
              <w:marRight w:val="0"/>
              <w:marTop w:val="0"/>
              <w:marBottom w:val="0"/>
              <w:divBdr>
                <w:top w:val="none" w:sz="0" w:space="0" w:color="auto"/>
                <w:left w:val="none" w:sz="0" w:space="0" w:color="auto"/>
                <w:bottom w:val="none" w:sz="0" w:space="0" w:color="auto"/>
                <w:right w:val="none" w:sz="0" w:space="0" w:color="auto"/>
              </w:divBdr>
            </w:div>
            <w:div w:id="969701455">
              <w:marLeft w:val="0"/>
              <w:marRight w:val="0"/>
              <w:marTop w:val="0"/>
              <w:marBottom w:val="0"/>
              <w:divBdr>
                <w:top w:val="none" w:sz="0" w:space="0" w:color="auto"/>
                <w:left w:val="none" w:sz="0" w:space="0" w:color="auto"/>
                <w:bottom w:val="none" w:sz="0" w:space="0" w:color="auto"/>
                <w:right w:val="none" w:sz="0" w:space="0" w:color="auto"/>
              </w:divBdr>
            </w:div>
          </w:divsChild>
        </w:div>
        <w:div w:id="346060666">
          <w:marLeft w:val="0"/>
          <w:marRight w:val="0"/>
          <w:marTop w:val="0"/>
          <w:marBottom w:val="0"/>
          <w:divBdr>
            <w:top w:val="none" w:sz="0" w:space="0" w:color="auto"/>
            <w:left w:val="none" w:sz="0" w:space="0" w:color="auto"/>
            <w:bottom w:val="none" w:sz="0" w:space="0" w:color="auto"/>
            <w:right w:val="none" w:sz="0" w:space="0" w:color="auto"/>
          </w:divBdr>
          <w:divsChild>
            <w:div w:id="394400754">
              <w:marLeft w:val="0"/>
              <w:marRight w:val="0"/>
              <w:marTop w:val="0"/>
              <w:marBottom w:val="0"/>
              <w:divBdr>
                <w:top w:val="none" w:sz="0" w:space="0" w:color="auto"/>
                <w:left w:val="none" w:sz="0" w:space="0" w:color="auto"/>
                <w:bottom w:val="none" w:sz="0" w:space="0" w:color="auto"/>
                <w:right w:val="none" w:sz="0" w:space="0" w:color="auto"/>
              </w:divBdr>
            </w:div>
            <w:div w:id="1028338798">
              <w:marLeft w:val="0"/>
              <w:marRight w:val="0"/>
              <w:marTop w:val="0"/>
              <w:marBottom w:val="0"/>
              <w:divBdr>
                <w:top w:val="none" w:sz="0" w:space="0" w:color="auto"/>
                <w:left w:val="none" w:sz="0" w:space="0" w:color="auto"/>
                <w:bottom w:val="none" w:sz="0" w:space="0" w:color="auto"/>
                <w:right w:val="none" w:sz="0" w:space="0" w:color="auto"/>
              </w:divBdr>
              <w:divsChild>
                <w:div w:id="1972899779">
                  <w:marLeft w:val="0"/>
                  <w:marRight w:val="0"/>
                  <w:marTop w:val="0"/>
                  <w:marBottom w:val="0"/>
                  <w:divBdr>
                    <w:top w:val="none" w:sz="0" w:space="0" w:color="auto"/>
                    <w:left w:val="none" w:sz="0" w:space="0" w:color="auto"/>
                    <w:bottom w:val="none" w:sz="0" w:space="0" w:color="auto"/>
                    <w:right w:val="none" w:sz="0" w:space="0" w:color="auto"/>
                  </w:divBdr>
                  <w:divsChild>
                    <w:div w:id="105388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22882">
              <w:marLeft w:val="0"/>
              <w:marRight w:val="0"/>
              <w:marTop w:val="0"/>
              <w:marBottom w:val="0"/>
              <w:divBdr>
                <w:top w:val="none" w:sz="0" w:space="0" w:color="auto"/>
                <w:left w:val="none" w:sz="0" w:space="0" w:color="auto"/>
                <w:bottom w:val="none" w:sz="0" w:space="0" w:color="auto"/>
                <w:right w:val="none" w:sz="0" w:space="0" w:color="auto"/>
              </w:divBdr>
            </w:div>
          </w:divsChild>
        </w:div>
        <w:div w:id="564725358">
          <w:marLeft w:val="0"/>
          <w:marRight w:val="0"/>
          <w:marTop w:val="0"/>
          <w:marBottom w:val="0"/>
          <w:divBdr>
            <w:top w:val="none" w:sz="0" w:space="0" w:color="auto"/>
            <w:left w:val="none" w:sz="0" w:space="0" w:color="auto"/>
            <w:bottom w:val="none" w:sz="0" w:space="0" w:color="auto"/>
            <w:right w:val="none" w:sz="0" w:space="0" w:color="auto"/>
          </w:divBdr>
          <w:divsChild>
            <w:div w:id="75518494">
              <w:marLeft w:val="0"/>
              <w:marRight w:val="0"/>
              <w:marTop w:val="0"/>
              <w:marBottom w:val="0"/>
              <w:divBdr>
                <w:top w:val="none" w:sz="0" w:space="0" w:color="auto"/>
                <w:left w:val="none" w:sz="0" w:space="0" w:color="auto"/>
                <w:bottom w:val="none" w:sz="0" w:space="0" w:color="auto"/>
                <w:right w:val="none" w:sz="0" w:space="0" w:color="auto"/>
              </w:divBdr>
              <w:divsChild>
                <w:div w:id="1570194630">
                  <w:marLeft w:val="0"/>
                  <w:marRight w:val="0"/>
                  <w:marTop w:val="0"/>
                  <w:marBottom w:val="0"/>
                  <w:divBdr>
                    <w:top w:val="none" w:sz="0" w:space="0" w:color="auto"/>
                    <w:left w:val="none" w:sz="0" w:space="0" w:color="auto"/>
                    <w:bottom w:val="none" w:sz="0" w:space="0" w:color="auto"/>
                    <w:right w:val="none" w:sz="0" w:space="0" w:color="auto"/>
                  </w:divBdr>
                  <w:divsChild>
                    <w:div w:id="77432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899122">
              <w:marLeft w:val="0"/>
              <w:marRight w:val="0"/>
              <w:marTop w:val="0"/>
              <w:marBottom w:val="0"/>
              <w:divBdr>
                <w:top w:val="none" w:sz="0" w:space="0" w:color="auto"/>
                <w:left w:val="none" w:sz="0" w:space="0" w:color="auto"/>
                <w:bottom w:val="none" w:sz="0" w:space="0" w:color="auto"/>
                <w:right w:val="none" w:sz="0" w:space="0" w:color="auto"/>
              </w:divBdr>
            </w:div>
            <w:div w:id="1636256747">
              <w:marLeft w:val="0"/>
              <w:marRight w:val="0"/>
              <w:marTop w:val="0"/>
              <w:marBottom w:val="0"/>
              <w:divBdr>
                <w:top w:val="none" w:sz="0" w:space="0" w:color="auto"/>
                <w:left w:val="none" w:sz="0" w:space="0" w:color="auto"/>
                <w:bottom w:val="none" w:sz="0" w:space="0" w:color="auto"/>
                <w:right w:val="none" w:sz="0" w:space="0" w:color="auto"/>
              </w:divBdr>
            </w:div>
          </w:divsChild>
        </w:div>
        <w:div w:id="690843849">
          <w:marLeft w:val="0"/>
          <w:marRight w:val="0"/>
          <w:marTop w:val="0"/>
          <w:marBottom w:val="0"/>
          <w:divBdr>
            <w:top w:val="none" w:sz="0" w:space="0" w:color="auto"/>
            <w:left w:val="none" w:sz="0" w:space="0" w:color="auto"/>
            <w:bottom w:val="none" w:sz="0" w:space="0" w:color="auto"/>
            <w:right w:val="none" w:sz="0" w:space="0" w:color="auto"/>
          </w:divBdr>
          <w:divsChild>
            <w:div w:id="135341843">
              <w:marLeft w:val="0"/>
              <w:marRight w:val="0"/>
              <w:marTop w:val="0"/>
              <w:marBottom w:val="0"/>
              <w:divBdr>
                <w:top w:val="none" w:sz="0" w:space="0" w:color="auto"/>
                <w:left w:val="none" w:sz="0" w:space="0" w:color="auto"/>
                <w:bottom w:val="none" w:sz="0" w:space="0" w:color="auto"/>
                <w:right w:val="none" w:sz="0" w:space="0" w:color="auto"/>
              </w:divBdr>
            </w:div>
            <w:div w:id="760420251">
              <w:marLeft w:val="0"/>
              <w:marRight w:val="0"/>
              <w:marTop w:val="0"/>
              <w:marBottom w:val="0"/>
              <w:divBdr>
                <w:top w:val="none" w:sz="0" w:space="0" w:color="auto"/>
                <w:left w:val="none" w:sz="0" w:space="0" w:color="auto"/>
                <w:bottom w:val="none" w:sz="0" w:space="0" w:color="auto"/>
                <w:right w:val="none" w:sz="0" w:space="0" w:color="auto"/>
              </w:divBdr>
            </w:div>
            <w:div w:id="1592281064">
              <w:marLeft w:val="0"/>
              <w:marRight w:val="0"/>
              <w:marTop w:val="0"/>
              <w:marBottom w:val="0"/>
              <w:divBdr>
                <w:top w:val="none" w:sz="0" w:space="0" w:color="auto"/>
                <w:left w:val="none" w:sz="0" w:space="0" w:color="auto"/>
                <w:bottom w:val="none" w:sz="0" w:space="0" w:color="auto"/>
                <w:right w:val="none" w:sz="0" w:space="0" w:color="auto"/>
              </w:divBdr>
              <w:divsChild>
                <w:div w:id="164592137">
                  <w:marLeft w:val="0"/>
                  <w:marRight w:val="0"/>
                  <w:marTop w:val="0"/>
                  <w:marBottom w:val="0"/>
                  <w:divBdr>
                    <w:top w:val="none" w:sz="0" w:space="0" w:color="auto"/>
                    <w:left w:val="none" w:sz="0" w:space="0" w:color="auto"/>
                    <w:bottom w:val="none" w:sz="0" w:space="0" w:color="auto"/>
                    <w:right w:val="none" w:sz="0" w:space="0" w:color="auto"/>
                  </w:divBdr>
                  <w:divsChild>
                    <w:div w:id="65557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732333">
          <w:marLeft w:val="0"/>
          <w:marRight w:val="0"/>
          <w:marTop w:val="0"/>
          <w:marBottom w:val="0"/>
          <w:divBdr>
            <w:top w:val="none" w:sz="0" w:space="0" w:color="auto"/>
            <w:left w:val="none" w:sz="0" w:space="0" w:color="auto"/>
            <w:bottom w:val="none" w:sz="0" w:space="0" w:color="auto"/>
            <w:right w:val="none" w:sz="0" w:space="0" w:color="auto"/>
          </w:divBdr>
          <w:divsChild>
            <w:div w:id="284195780">
              <w:marLeft w:val="0"/>
              <w:marRight w:val="0"/>
              <w:marTop w:val="0"/>
              <w:marBottom w:val="0"/>
              <w:divBdr>
                <w:top w:val="none" w:sz="0" w:space="0" w:color="auto"/>
                <w:left w:val="none" w:sz="0" w:space="0" w:color="auto"/>
                <w:bottom w:val="none" w:sz="0" w:space="0" w:color="auto"/>
                <w:right w:val="none" w:sz="0" w:space="0" w:color="auto"/>
              </w:divBdr>
            </w:div>
            <w:div w:id="1803691498">
              <w:marLeft w:val="0"/>
              <w:marRight w:val="0"/>
              <w:marTop w:val="0"/>
              <w:marBottom w:val="0"/>
              <w:divBdr>
                <w:top w:val="none" w:sz="0" w:space="0" w:color="auto"/>
                <w:left w:val="none" w:sz="0" w:space="0" w:color="auto"/>
                <w:bottom w:val="none" w:sz="0" w:space="0" w:color="auto"/>
                <w:right w:val="none" w:sz="0" w:space="0" w:color="auto"/>
              </w:divBdr>
              <w:divsChild>
                <w:div w:id="1344480111">
                  <w:marLeft w:val="0"/>
                  <w:marRight w:val="0"/>
                  <w:marTop w:val="0"/>
                  <w:marBottom w:val="0"/>
                  <w:divBdr>
                    <w:top w:val="none" w:sz="0" w:space="0" w:color="auto"/>
                    <w:left w:val="none" w:sz="0" w:space="0" w:color="auto"/>
                    <w:bottom w:val="none" w:sz="0" w:space="0" w:color="auto"/>
                    <w:right w:val="none" w:sz="0" w:space="0" w:color="auto"/>
                  </w:divBdr>
                  <w:divsChild>
                    <w:div w:id="135384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782005">
              <w:marLeft w:val="0"/>
              <w:marRight w:val="0"/>
              <w:marTop w:val="0"/>
              <w:marBottom w:val="0"/>
              <w:divBdr>
                <w:top w:val="none" w:sz="0" w:space="0" w:color="auto"/>
                <w:left w:val="none" w:sz="0" w:space="0" w:color="auto"/>
                <w:bottom w:val="none" w:sz="0" w:space="0" w:color="auto"/>
                <w:right w:val="none" w:sz="0" w:space="0" w:color="auto"/>
              </w:divBdr>
            </w:div>
          </w:divsChild>
        </w:div>
        <w:div w:id="1134369480">
          <w:marLeft w:val="0"/>
          <w:marRight w:val="0"/>
          <w:marTop w:val="0"/>
          <w:marBottom w:val="0"/>
          <w:divBdr>
            <w:top w:val="none" w:sz="0" w:space="0" w:color="auto"/>
            <w:left w:val="none" w:sz="0" w:space="0" w:color="auto"/>
            <w:bottom w:val="none" w:sz="0" w:space="0" w:color="auto"/>
            <w:right w:val="none" w:sz="0" w:space="0" w:color="auto"/>
          </w:divBdr>
          <w:divsChild>
            <w:div w:id="856508722">
              <w:marLeft w:val="0"/>
              <w:marRight w:val="0"/>
              <w:marTop w:val="0"/>
              <w:marBottom w:val="0"/>
              <w:divBdr>
                <w:top w:val="none" w:sz="0" w:space="0" w:color="auto"/>
                <w:left w:val="none" w:sz="0" w:space="0" w:color="auto"/>
                <w:bottom w:val="none" w:sz="0" w:space="0" w:color="auto"/>
                <w:right w:val="none" w:sz="0" w:space="0" w:color="auto"/>
              </w:divBdr>
            </w:div>
            <w:div w:id="2048144399">
              <w:marLeft w:val="0"/>
              <w:marRight w:val="0"/>
              <w:marTop w:val="0"/>
              <w:marBottom w:val="0"/>
              <w:divBdr>
                <w:top w:val="none" w:sz="0" w:space="0" w:color="auto"/>
                <w:left w:val="none" w:sz="0" w:space="0" w:color="auto"/>
                <w:bottom w:val="none" w:sz="0" w:space="0" w:color="auto"/>
                <w:right w:val="none" w:sz="0" w:space="0" w:color="auto"/>
              </w:divBdr>
            </w:div>
            <w:div w:id="2137987334">
              <w:marLeft w:val="0"/>
              <w:marRight w:val="0"/>
              <w:marTop w:val="0"/>
              <w:marBottom w:val="0"/>
              <w:divBdr>
                <w:top w:val="none" w:sz="0" w:space="0" w:color="auto"/>
                <w:left w:val="none" w:sz="0" w:space="0" w:color="auto"/>
                <w:bottom w:val="none" w:sz="0" w:space="0" w:color="auto"/>
                <w:right w:val="none" w:sz="0" w:space="0" w:color="auto"/>
              </w:divBdr>
              <w:divsChild>
                <w:div w:id="1980383423">
                  <w:marLeft w:val="0"/>
                  <w:marRight w:val="0"/>
                  <w:marTop w:val="0"/>
                  <w:marBottom w:val="0"/>
                  <w:divBdr>
                    <w:top w:val="none" w:sz="0" w:space="0" w:color="auto"/>
                    <w:left w:val="none" w:sz="0" w:space="0" w:color="auto"/>
                    <w:bottom w:val="none" w:sz="0" w:space="0" w:color="auto"/>
                    <w:right w:val="none" w:sz="0" w:space="0" w:color="auto"/>
                  </w:divBdr>
                  <w:divsChild>
                    <w:div w:id="38707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259065">
          <w:marLeft w:val="0"/>
          <w:marRight w:val="0"/>
          <w:marTop w:val="0"/>
          <w:marBottom w:val="0"/>
          <w:divBdr>
            <w:top w:val="none" w:sz="0" w:space="0" w:color="auto"/>
            <w:left w:val="none" w:sz="0" w:space="0" w:color="auto"/>
            <w:bottom w:val="none" w:sz="0" w:space="0" w:color="auto"/>
            <w:right w:val="none" w:sz="0" w:space="0" w:color="auto"/>
          </w:divBdr>
          <w:divsChild>
            <w:div w:id="149369952">
              <w:marLeft w:val="0"/>
              <w:marRight w:val="0"/>
              <w:marTop w:val="0"/>
              <w:marBottom w:val="0"/>
              <w:divBdr>
                <w:top w:val="none" w:sz="0" w:space="0" w:color="auto"/>
                <w:left w:val="none" w:sz="0" w:space="0" w:color="auto"/>
                <w:bottom w:val="none" w:sz="0" w:space="0" w:color="auto"/>
                <w:right w:val="none" w:sz="0" w:space="0" w:color="auto"/>
              </w:divBdr>
              <w:divsChild>
                <w:div w:id="199444158">
                  <w:marLeft w:val="0"/>
                  <w:marRight w:val="0"/>
                  <w:marTop w:val="0"/>
                  <w:marBottom w:val="0"/>
                  <w:divBdr>
                    <w:top w:val="none" w:sz="0" w:space="0" w:color="auto"/>
                    <w:left w:val="none" w:sz="0" w:space="0" w:color="auto"/>
                    <w:bottom w:val="none" w:sz="0" w:space="0" w:color="auto"/>
                    <w:right w:val="none" w:sz="0" w:space="0" w:color="auto"/>
                  </w:divBdr>
                  <w:divsChild>
                    <w:div w:id="196827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221002">
              <w:marLeft w:val="0"/>
              <w:marRight w:val="0"/>
              <w:marTop w:val="0"/>
              <w:marBottom w:val="0"/>
              <w:divBdr>
                <w:top w:val="none" w:sz="0" w:space="0" w:color="auto"/>
                <w:left w:val="none" w:sz="0" w:space="0" w:color="auto"/>
                <w:bottom w:val="none" w:sz="0" w:space="0" w:color="auto"/>
                <w:right w:val="none" w:sz="0" w:space="0" w:color="auto"/>
              </w:divBdr>
            </w:div>
            <w:div w:id="1831674355">
              <w:marLeft w:val="0"/>
              <w:marRight w:val="0"/>
              <w:marTop w:val="0"/>
              <w:marBottom w:val="0"/>
              <w:divBdr>
                <w:top w:val="none" w:sz="0" w:space="0" w:color="auto"/>
                <w:left w:val="none" w:sz="0" w:space="0" w:color="auto"/>
                <w:bottom w:val="none" w:sz="0" w:space="0" w:color="auto"/>
                <w:right w:val="none" w:sz="0" w:space="0" w:color="auto"/>
              </w:divBdr>
            </w:div>
          </w:divsChild>
        </w:div>
        <w:div w:id="1284071492">
          <w:marLeft w:val="0"/>
          <w:marRight w:val="0"/>
          <w:marTop w:val="0"/>
          <w:marBottom w:val="0"/>
          <w:divBdr>
            <w:top w:val="none" w:sz="0" w:space="0" w:color="auto"/>
            <w:left w:val="none" w:sz="0" w:space="0" w:color="auto"/>
            <w:bottom w:val="none" w:sz="0" w:space="0" w:color="auto"/>
            <w:right w:val="none" w:sz="0" w:space="0" w:color="auto"/>
          </w:divBdr>
          <w:divsChild>
            <w:div w:id="229779047">
              <w:marLeft w:val="0"/>
              <w:marRight w:val="0"/>
              <w:marTop w:val="0"/>
              <w:marBottom w:val="0"/>
              <w:divBdr>
                <w:top w:val="none" w:sz="0" w:space="0" w:color="auto"/>
                <w:left w:val="none" w:sz="0" w:space="0" w:color="auto"/>
                <w:bottom w:val="none" w:sz="0" w:space="0" w:color="auto"/>
                <w:right w:val="none" w:sz="0" w:space="0" w:color="auto"/>
              </w:divBdr>
            </w:div>
            <w:div w:id="1111825250">
              <w:marLeft w:val="0"/>
              <w:marRight w:val="0"/>
              <w:marTop w:val="0"/>
              <w:marBottom w:val="0"/>
              <w:divBdr>
                <w:top w:val="none" w:sz="0" w:space="0" w:color="auto"/>
                <w:left w:val="none" w:sz="0" w:space="0" w:color="auto"/>
                <w:bottom w:val="none" w:sz="0" w:space="0" w:color="auto"/>
                <w:right w:val="none" w:sz="0" w:space="0" w:color="auto"/>
              </w:divBdr>
              <w:divsChild>
                <w:div w:id="1275021575">
                  <w:marLeft w:val="0"/>
                  <w:marRight w:val="0"/>
                  <w:marTop w:val="0"/>
                  <w:marBottom w:val="0"/>
                  <w:divBdr>
                    <w:top w:val="none" w:sz="0" w:space="0" w:color="auto"/>
                    <w:left w:val="none" w:sz="0" w:space="0" w:color="auto"/>
                    <w:bottom w:val="none" w:sz="0" w:space="0" w:color="auto"/>
                    <w:right w:val="none" w:sz="0" w:space="0" w:color="auto"/>
                  </w:divBdr>
                  <w:divsChild>
                    <w:div w:id="34328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000435">
              <w:marLeft w:val="0"/>
              <w:marRight w:val="0"/>
              <w:marTop w:val="0"/>
              <w:marBottom w:val="0"/>
              <w:divBdr>
                <w:top w:val="none" w:sz="0" w:space="0" w:color="auto"/>
                <w:left w:val="none" w:sz="0" w:space="0" w:color="auto"/>
                <w:bottom w:val="none" w:sz="0" w:space="0" w:color="auto"/>
                <w:right w:val="none" w:sz="0" w:space="0" w:color="auto"/>
              </w:divBdr>
            </w:div>
          </w:divsChild>
        </w:div>
        <w:div w:id="1388189514">
          <w:marLeft w:val="0"/>
          <w:marRight w:val="0"/>
          <w:marTop w:val="0"/>
          <w:marBottom w:val="0"/>
          <w:divBdr>
            <w:top w:val="none" w:sz="0" w:space="0" w:color="auto"/>
            <w:left w:val="none" w:sz="0" w:space="0" w:color="auto"/>
            <w:bottom w:val="none" w:sz="0" w:space="0" w:color="auto"/>
            <w:right w:val="none" w:sz="0" w:space="0" w:color="auto"/>
          </w:divBdr>
          <w:divsChild>
            <w:div w:id="811795437">
              <w:marLeft w:val="0"/>
              <w:marRight w:val="0"/>
              <w:marTop w:val="0"/>
              <w:marBottom w:val="0"/>
              <w:divBdr>
                <w:top w:val="none" w:sz="0" w:space="0" w:color="auto"/>
                <w:left w:val="none" w:sz="0" w:space="0" w:color="auto"/>
                <w:bottom w:val="none" w:sz="0" w:space="0" w:color="auto"/>
                <w:right w:val="none" w:sz="0" w:space="0" w:color="auto"/>
              </w:divBdr>
            </w:div>
            <w:div w:id="1897354292">
              <w:marLeft w:val="0"/>
              <w:marRight w:val="0"/>
              <w:marTop w:val="0"/>
              <w:marBottom w:val="0"/>
              <w:divBdr>
                <w:top w:val="none" w:sz="0" w:space="0" w:color="auto"/>
                <w:left w:val="none" w:sz="0" w:space="0" w:color="auto"/>
                <w:bottom w:val="none" w:sz="0" w:space="0" w:color="auto"/>
                <w:right w:val="none" w:sz="0" w:space="0" w:color="auto"/>
              </w:divBdr>
              <w:divsChild>
                <w:div w:id="1035039808">
                  <w:marLeft w:val="0"/>
                  <w:marRight w:val="0"/>
                  <w:marTop w:val="0"/>
                  <w:marBottom w:val="0"/>
                  <w:divBdr>
                    <w:top w:val="none" w:sz="0" w:space="0" w:color="auto"/>
                    <w:left w:val="none" w:sz="0" w:space="0" w:color="auto"/>
                    <w:bottom w:val="none" w:sz="0" w:space="0" w:color="auto"/>
                    <w:right w:val="none" w:sz="0" w:space="0" w:color="auto"/>
                  </w:divBdr>
                  <w:divsChild>
                    <w:div w:id="31923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327304">
              <w:marLeft w:val="0"/>
              <w:marRight w:val="0"/>
              <w:marTop w:val="0"/>
              <w:marBottom w:val="0"/>
              <w:divBdr>
                <w:top w:val="none" w:sz="0" w:space="0" w:color="auto"/>
                <w:left w:val="none" w:sz="0" w:space="0" w:color="auto"/>
                <w:bottom w:val="none" w:sz="0" w:space="0" w:color="auto"/>
                <w:right w:val="none" w:sz="0" w:space="0" w:color="auto"/>
              </w:divBdr>
            </w:div>
          </w:divsChild>
        </w:div>
        <w:div w:id="1547057915">
          <w:marLeft w:val="0"/>
          <w:marRight w:val="0"/>
          <w:marTop w:val="0"/>
          <w:marBottom w:val="0"/>
          <w:divBdr>
            <w:top w:val="none" w:sz="0" w:space="0" w:color="auto"/>
            <w:left w:val="none" w:sz="0" w:space="0" w:color="auto"/>
            <w:bottom w:val="none" w:sz="0" w:space="0" w:color="auto"/>
            <w:right w:val="none" w:sz="0" w:space="0" w:color="auto"/>
          </w:divBdr>
          <w:divsChild>
            <w:div w:id="86198228">
              <w:marLeft w:val="0"/>
              <w:marRight w:val="0"/>
              <w:marTop w:val="0"/>
              <w:marBottom w:val="0"/>
              <w:divBdr>
                <w:top w:val="none" w:sz="0" w:space="0" w:color="auto"/>
                <w:left w:val="none" w:sz="0" w:space="0" w:color="auto"/>
                <w:bottom w:val="none" w:sz="0" w:space="0" w:color="auto"/>
                <w:right w:val="none" w:sz="0" w:space="0" w:color="auto"/>
              </w:divBdr>
              <w:divsChild>
                <w:div w:id="1428116292">
                  <w:marLeft w:val="0"/>
                  <w:marRight w:val="0"/>
                  <w:marTop w:val="0"/>
                  <w:marBottom w:val="0"/>
                  <w:divBdr>
                    <w:top w:val="none" w:sz="0" w:space="0" w:color="auto"/>
                    <w:left w:val="none" w:sz="0" w:space="0" w:color="auto"/>
                    <w:bottom w:val="none" w:sz="0" w:space="0" w:color="auto"/>
                    <w:right w:val="none" w:sz="0" w:space="0" w:color="auto"/>
                  </w:divBdr>
                  <w:divsChild>
                    <w:div w:id="1158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538718">
              <w:marLeft w:val="0"/>
              <w:marRight w:val="0"/>
              <w:marTop w:val="0"/>
              <w:marBottom w:val="0"/>
              <w:divBdr>
                <w:top w:val="none" w:sz="0" w:space="0" w:color="auto"/>
                <w:left w:val="none" w:sz="0" w:space="0" w:color="auto"/>
                <w:bottom w:val="none" w:sz="0" w:space="0" w:color="auto"/>
                <w:right w:val="none" w:sz="0" w:space="0" w:color="auto"/>
              </w:divBdr>
            </w:div>
            <w:div w:id="993031036">
              <w:marLeft w:val="0"/>
              <w:marRight w:val="0"/>
              <w:marTop w:val="0"/>
              <w:marBottom w:val="0"/>
              <w:divBdr>
                <w:top w:val="none" w:sz="0" w:space="0" w:color="auto"/>
                <w:left w:val="none" w:sz="0" w:space="0" w:color="auto"/>
                <w:bottom w:val="none" w:sz="0" w:space="0" w:color="auto"/>
                <w:right w:val="none" w:sz="0" w:space="0" w:color="auto"/>
              </w:divBdr>
            </w:div>
          </w:divsChild>
        </w:div>
        <w:div w:id="1861233198">
          <w:marLeft w:val="0"/>
          <w:marRight w:val="0"/>
          <w:marTop w:val="0"/>
          <w:marBottom w:val="0"/>
          <w:divBdr>
            <w:top w:val="none" w:sz="0" w:space="0" w:color="auto"/>
            <w:left w:val="none" w:sz="0" w:space="0" w:color="auto"/>
            <w:bottom w:val="none" w:sz="0" w:space="0" w:color="auto"/>
            <w:right w:val="none" w:sz="0" w:space="0" w:color="auto"/>
          </w:divBdr>
          <w:divsChild>
            <w:div w:id="801078691">
              <w:marLeft w:val="0"/>
              <w:marRight w:val="0"/>
              <w:marTop w:val="0"/>
              <w:marBottom w:val="0"/>
              <w:divBdr>
                <w:top w:val="none" w:sz="0" w:space="0" w:color="auto"/>
                <w:left w:val="none" w:sz="0" w:space="0" w:color="auto"/>
                <w:bottom w:val="none" w:sz="0" w:space="0" w:color="auto"/>
                <w:right w:val="none" w:sz="0" w:space="0" w:color="auto"/>
              </w:divBdr>
              <w:divsChild>
                <w:div w:id="1293830420">
                  <w:marLeft w:val="0"/>
                  <w:marRight w:val="0"/>
                  <w:marTop w:val="0"/>
                  <w:marBottom w:val="0"/>
                  <w:divBdr>
                    <w:top w:val="none" w:sz="0" w:space="0" w:color="auto"/>
                    <w:left w:val="none" w:sz="0" w:space="0" w:color="auto"/>
                    <w:bottom w:val="none" w:sz="0" w:space="0" w:color="auto"/>
                    <w:right w:val="none" w:sz="0" w:space="0" w:color="auto"/>
                  </w:divBdr>
                  <w:divsChild>
                    <w:div w:id="122749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754387">
              <w:marLeft w:val="0"/>
              <w:marRight w:val="0"/>
              <w:marTop w:val="0"/>
              <w:marBottom w:val="0"/>
              <w:divBdr>
                <w:top w:val="none" w:sz="0" w:space="0" w:color="auto"/>
                <w:left w:val="none" w:sz="0" w:space="0" w:color="auto"/>
                <w:bottom w:val="none" w:sz="0" w:space="0" w:color="auto"/>
                <w:right w:val="none" w:sz="0" w:space="0" w:color="auto"/>
              </w:divBdr>
            </w:div>
            <w:div w:id="1921450807">
              <w:marLeft w:val="0"/>
              <w:marRight w:val="0"/>
              <w:marTop w:val="0"/>
              <w:marBottom w:val="0"/>
              <w:divBdr>
                <w:top w:val="none" w:sz="0" w:space="0" w:color="auto"/>
                <w:left w:val="none" w:sz="0" w:space="0" w:color="auto"/>
                <w:bottom w:val="none" w:sz="0" w:space="0" w:color="auto"/>
                <w:right w:val="none" w:sz="0" w:space="0" w:color="auto"/>
              </w:divBdr>
            </w:div>
          </w:divsChild>
        </w:div>
        <w:div w:id="1926527683">
          <w:marLeft w:val="0"/>
          <w:marRight w:val="0"/>
          <w:marTop w:val="0"/>
          <w:marBottom w:val="0"/>
          <w:divBdr>
            <w:top w:val="none" w:sz="0" w:space="0" w:color="auto"/>
            <w:left w:val="none" w:sz="0" w:space="0" w:color="auto"/>
            <w:bottom w:val="none" w:sz="0" w:space="0" w:color="auto"/>
            <w:right w:val="none" w:sz="0" w:space="0" w:color="auto"/>
          </w:divBdr>
          <w:divsChild>
            <w:div w:id="671949389">
              <w:marLeft w:val="0"/>
              <w:marRight w:val="0"/>
              <w:marTop w:val="0"/>
              <w:marBottom w:val="0"/>
              <w:divBdr>
                <w:top w:val="none" w:sz="0" w:space="0" w:color="auto"/>
                <w:left w:val="none" w:sz="0" w:space="0" w:color="auto"/>
                <w:bottom w:val="none" w:sz="0" w:space="0" w:color="auto"/>
                <w:right w:val="none" w:sz="0" w:space="0" w:color="auto"/>
              </w:divBdr>
            </w:div>
            <w:div w:id="1663654018">
              <w:marLeft w:val="0"/>
              <w:marRight w:val="0"/>
              <w:marTop w:val="0"/>
              <w:marBottom w:val="0"/>
              <w:divBdr>
                <w:top w:val="none" w:sz="0" w:space="0" w:color="auto"/>
                <w:left w:val="none" w:sz="0" w:space="0" w:color="auto"/>
                <w:bottom w:val="none" w:sz="0" w:space="0" w:color="auto"/>
                <w:right w:val="none" w:sz="0" w:space="0" w:color="auto"/>
              </w:divBdr>
              <w:divsChild>
                <w:div w:id="1828862682">
                  <w:marLeft w:val="0"/>
                  <w:marRight w:val="0"/>
                  <w:marTop w:val="0"/>
                  <w:marBottom w:val="0"/>
                  <w:divBdr>
                    <w:top w:val="none" w:sz="0" w:space="0" w:color="auto"/>
                    <w:left w:val="none" w:sz="0" w:space="0" w:color="auto"/>
                    <w:bottom w:val="none" w:sz="0" w:space="0" w:color="auto"/>
                    <w:right w:val="none" w:sz="0" w:space="0" w:color="auto"/>
                  </w:divBdr>
                  <w:divsChild>
                    <w:div w:id="203858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4805">
              <w:marLeft w:val="0"/>
              <w:marRight w:val="0"/>
              <w:marTop w:val="0"/>
              <w:marBottom w:val="0"/>
              <w:divBdr>
                <w:top w:val="none" w:sz="0" w:space="0" w:color="auto"/>
                <w:left w:val="none" w:sz="0" w:space="0" w:color="auto"/>
                <w:bottom w:val="none" w:sz="0" w:space="0" w:color="auto"/>
                <w:right w:val="none" w:sz="0" w:space="0" w:color="auto"/>
              </w:divBdr>
            </w:div>
          </w:divsChild>
        </w:div>
        <w:div w:id="1962492590">
          <w:marLeft w:val="0"/>
          <w:marRight w:val="0"/>
          <w:marTop w:val="0"/>
          <w:marBottom w:val="0"/>
          <w:divBdr>
            <w:top w:val="none" w:sz="0" w:space="0" w:color="auto"/>
            <w:left w:val="none" w:sz="0" w:space="0" w:color="auto"/>
            <w:bottom w:val="none" w:sz="0" w:space="0" w:color="auto"/>
            <w:right w:val="none" w:sz="0" w:space="0" w:color="auto"/>
          </w:divBdr>
          <w:divsChild>
            <w:div w:id="1081683260">
              <w:marLeft w:val="0"/>
              <w:marRight w:val="0"/>
              <w:marTop w:val="0"/>
              <w:marBottom w:val="0"/>
              <w:divBdr>
                <w:top w:val="none" w:sz="0" w:space="0" w:color="auto"/>
                <w:left w:val="none" w:sz="0" w:space="0" w:color="auto"/>
                <w:bottom w:val="none" w:sz="0" w:space="0" w:color="auto"/>
                <w:right w:val="none" w:sz="0" w:space="0" w:color="auto"/>
              </w:divBdr>
            </w:div>
            <w:div w:id="1093891629">
              <w:marLeft w:val="0"/>
              <w:marRight w:val="0"/>
              <w:marTop w:val="0"/>
              <w:marBottom w:val="0"/>
              <w:divBdr>
                <w:top w:val="none" w:sz="0" w:space="0" w:color="auto"/>
                <w:left w:val="none" w:sz="0" w:space="0" w:color="auto"/>
                <w:bottom w:val="none" w:sz="0" w:space="0" w:color="auto"/>
                <w:right w:val="none" w:sz="0" w:space="0" w:color="auto"/>
              </w:divBdr>
              <w:divsChild>
                <w:div w:id="497119785">
                  <w:marLeft w:val="0"/>
                  <w:marRight w:val="0"/>
                  <w:marTop w:val="0"/>
                  <w:marBottom w:val="0"/>
                  <w:divBdr>
                    <w:top w:val="none" w:sz="0" w:space="0" w:color="auto"/>
                    <w:left w:val="none" w:sz="0" w:space="0" w:color="auto"/>
                    <w:bottom w:val="none" w:sz="0" w:space="0" w:color="auto"/>
                    <w:right w:val="none" w:sz="0" w:space="0" w:color="auto"/>
                  </w:divBdr>
                  <w:divsChild>
                    <w:div w:id="42264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5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3742">
      <w:bodyDiv w:val="1"/>
      <w:marLeft w:val="0"/>
      <w:marRight w:val="0"/>
      <w:marTop w:val="0"/>
      <w:marBottom w:val="0"/>
      <w:divBdr>
        <w:top w:val="none" w:sz="0" w:space="0" w:color="auto"/>
        <w:left w:val="none" w:sz="0" w:space="0" w:color="auto"/>
        <w:bottom w:val="none" w:sz="0" w:space="0" w:color="auto"/>
        <w:right w:val="none" w:sz="0" w:space="0" w:color="auto"/>
      </w:divBdr>
    </w:div>
    <w:div w:id="175732461">
      <w:bodyDiv w:val="1"/>
      <w:marLeft w:val="0"/>
      <w:marRight w:val="0"/>
      <w:marTop w:val="0"/>
      <w:marBottom w:val="0"/>
      <w:divBdr>
        <w:top w:val="none" w:sz="0" w:space="0" w:color="auto"/>
        <w:left w:val="none" w:sz="0" w:space="0" w:color="auto"/>
        <w:bottom w:val="none" w:sz="0" w:space="0" w:color="auto"/>
        <w:right w:val="none" w:sz="0" w:space="0" w:color="auto"/>
      </w:divBdr>
    </w:div>
    <w:div w:id="176620016">
      <w:bodyDiv w:val="1"/>
      <w:marLeft w:val="0"/>
      <w:marRight w:val="0"/>
      <w:marTop w:val="0"/>
      <w:marBottom w:val="0"/>
      <w:divBdr>
        <w:top w:val="none" w:sz="0" w:space="0" w:color="auto"/>
        <w:left w:val="none" w:sz="0" w:space="0" w:color="auto"/>
        <w:bottom w:val="none" w:sz="0" w:space="0" w:color="auto"/>
        <w:right w:val="none" w:sz="0" w:space="0" w:color="auto"/>
      </w:divBdr>
    </w:div>
    <w:div w:id="185798911">
      <w:bodyDiv w:val="1"/>
      <w:marLeft w:val="0"/>
      <w:marRight w:val="0"/>
      <w:marTop w:val="0"/>
      <w:marBottom w:val="0"/>
      <w:divBdr>
        <w:top w:val="none" w:sz="0" w:space="0" w:color="auto"/>
        <w:left w:val="none" w:sz="0" w:space="0" w:color="auto"/>
        <w:bottom w:val="none" w:sz="0" w:space="0" w:color="auto"/>
        <w:right w:val="none" w:sz="0" w:space="0" w:color="auto"/>
      </w:divBdr>
    </w:div>
    <w:div w:id="190607962">
      <w:bodyDiv w:val="1"/>
      <w:marLeft w:val="0"/>
      <w:marRight w:val="0"/>
      <w:marTop w:val="0"/>
      <w:marBottom w:val="0"/>
      <w:divBdr>
        <w:top w:val="none" w:sz="0" w:space="0" w:color="auto"/>
        <w:left w:val="none" w:sz="0" w:space="0" w:color="auto"/>
        <w:bottom w:val="none" w:sz="0" w:space="0" w:color="auto"/>
        <w:right w:val="none" w:sz="0" w:space="0" w:color="auto"/>
      </w:divBdr>
    </w:div>
    <w:div w:id="193733614">
      <w:bodyDiv w:val="1"/>
      <w:marLeft w:val="0"/>
      <w:marRight w:val="0"/>
      <w:marTop w:val="0"/>
      <w:marBottom w:val="0"/>
      <w:divBdr>
        <w:top w:val="none" w:sz="0" w:space="0" w:color="auto"/>
        <w:left w:val="none" w:sz="0" w:space="0" w:color="auto"/>
        <w:bottom w:val="none" w:sz="0" w:space="0" w:color="auto"/>
        <w:right w:val="none" w:sz="0" w:space="0" w:color="auto"/>
      </w:divBdr>
    </w:div>
    <w:div w:id="195626794">
      <w:bodyDiv w:val="1"/>
      <w:marLeft w:val="0"/>
      <w:marRight w:val="0"/>
      <w:marTop w:val="0"/>
      <w:marBottom w:val="0"/>
      <w:divBdr>
        <w:top w:val="none" w:sz="0" w:space="0" w:color="auto"/>
        <w:left w:val="none" w:sz="0" w:space="0" w:color="auto"/>
        <w:bottom w:val="none" w:sz="0" w:space="0" w:color="auto"/>
        <w:right w:val="none" w:sz="0" w:space="0" w:color="auto"/>
      </w:divBdr>
    </w:div>
    <w:div w:id="200824058">
      <w:bodyDiv w:val="1"/>
      <w:marLeft w:val="0"/>
      <w:marRight w:val="0"/>
      <w:marTop w:val="0"/>
      <w:marBottom w:val="0"/>
      <w:divBdr>
        <w:top w:val="none" w:sz="0" w:space="0" w:color="auto"/>
        <w:left w:val="none" w:sz="0" w:space="0" w:color="auto"/>
        <w:bottom w:val="none" w:sz="0" w:space="0" w:color="auto"/>
        <w:right w:val="none" w:sz="0" w:space="0" w:color="auto"/>
      </w:divBdr>
      <w:divsChild>
        <w:div w:id="1692487092">
          <w:marLeft w:val="0"/>
          <w:marRight w:val="0"/>
          <w:marTop w:val="0"/>
          <w:marBottom w:val="0"/>
          <w:divBdr>
            <w:top w:val="none" w:sz="0" w:space="0" w:color="auto"/>
            <w:left w:val="none" w:sz="0" w:space="0" w:color="auto"/>
            <w:bottom w:val="none" w:sz="0" w:space="0" w:color="auto"/>
            <w:right w:val="none" w:sz="0" w:space="0" w:color="auto"/>
          </w:divBdr>
          <w:divsChild>
            <w:div w:id="1579366563">
              <w:marLeft w:val="0"/>
              <w:marRight w:val="0"/>
              <w:marTop w:val="0"/>
              <w:marBottom w:val="0"/>
              <w:divBdr>
                <w:top w:val="none" w:sz="0" w:space="0" w:color="auto"/>
                <w:left w:val="none" w:sz="0" w:space="0" w:color="auto"/>
                <w:bottom w:val="none" w:sz="0" w:space="0" w:color="auto"/>
                <w:right w:val="none" w:sz="0" w:space="0" w:color="auto"/>
              </w:divBdr>
              <w:divsChild>
                <w:div w:id="1814636242">
                  <w:marLeft w:val="0"/>
                  <w:marRight w:val="0"/>
                  <w:marTop w:val="0"/>
                  <w:marBottom w:val="0"/>
                  <w:divBdr>
                    <w:top w:val="none" w:sz="0" w:space="0" w:color="auto"/>
                    <w:left w:val="none" w:sz="0" w:space="0" w:color="auto"/>
                    <w:bottom w:val="none" w:sz="0" w:space="0" w:color="auto"/>
                    <w:right w:val="none" w:sz="0" w:space="0" w:color="auto"/>
                  </w:divBdr>
                  <w:divsChild>
                    <w:div w:id="53746713">
                      <w:marLeft w:val="0"/>
                      <w:marRight w:val="0"/>
                      <w:marTop w:val="0"/>
                      <w:marBottom w:val="0"/>
                      <w:divBdr>
                        <w:top w:val="none" w:sz="0" w:space="0" w:color="auto"/>
                        <w:left w:val="none" w:sz="0" w:space="0" w:color="auto"/>
                        <w:bottom w:val="none" w:sz="0" w:space="0" w:color="auto"/>
                        <w:right w:val="none" w:sz="0" w:space="0" w:color="auto"/>
                      </w:divBdr>
                      <w:divsChild>
                        <w:div w:id="1129788693">
                          <w:marLeft w:val="0"/>
                          <w:marRight w:val="0"/>
                          <w:marTop w:val="0"/>
                          <w:marBottom w:val="0"/>
                          <w:divBdr>
                            <w:top w:val="none" w:sz="0" w:space="0" w:color="auto"/>
                            <w:left w:val="none" w:sz="0" w:space="0" w:color="auto"/>
                            <w:bottom w:val="none" w:sz="0" w:space="0" w:color="auto"/>
                            <w:right w:val="none" w:sz="0" w:space="0" w:color="auto"/>
                          </w:divBdr>
                        </w:div>
                      </w:divsChild>
                    </w:div>
                    <w:div w:id="1901406993">
                      <w:marLeft w:val="0"/>
                      <w:marRight w:val="0"/>
                      <w:marTop w:val="0"/>
                      <w:marBottom w:val="0"/>
                      <w:divBdr>
                        <w:top w:val="none" w:sz="0" w:space="0" w:color="auto"/>
                        <w:left w:val="none" w:sz="0" w:space="0" w:color="auto"/>
                        <w:bottom w:val="none" w:sz="0" w:space="0" w:color="auto"/>
                        <w:right w:val="none" w:sz="0" w:space="0" w:color="auto"/>
                      </w:divBdr>
                      <w:divsChild>
                        <w:div w:id="1158839741">
                          <w:marLeft w:val="0"/>
                          <w:marRight w:val="0"/>
                          <w:marTop w:val="0"/>
                          <w:marBottom w:val="0"/>
                          <w:divBdr>
                            <w:top w:val="none" w:sz="0" w:space="0" w:color="auto"/>
                            <w:left w:val="none" w:sz="0" w:space="0" w:color="auto"/>
                            <w:bottom w:val="none" w:sz="0" w:space="0" w:color="auto"/>
                            <w:right w:val="none" w:sz="0" w:space="0" w:color="auto"/>
                          </w:divBdr>
                          <w:divsChild>
                            <w:div w:id="550268707">
                              <w:marLeft w:val="0"/>
                              <w:marRight w:val="0"/>
                              <w:marTop w:val="0"/>
                              <w:marBottom w:val="0"/>
                              <w:divBdr>
                                <w:top w:val="none" w:sz="0" w:space="0" w:color="auto"/>
                                <w:left w:val="none" w:sz="0" w:space="0" w:color="auto"/>
                                <w:bottom w:val="none" w:sz="0" w:space="0" w:color="auto"/>
                                <w:right w:val="none" w:sz="0" w:space="0" w:color="auto"/>
                              </w:divBdr>
                              <w:divsChild>
                                <w:div w:id="292978604">
                                  <w:marLeft w:val="0"/>
                                  <w:marRight w:val="0"/>
                                  <w:marTop w:val="0"/>
                                  <w:marBottom w:val="0"/>
                                  <w:divBdr>
                                    <w:top w:val="none" w:sz="0" w:space="0" w:color="auto"/>
                                    <w:left w:val="none" w:sz="0" w:space="0" w:color="auto"/>
                                    <w:bottom w:val="none" w:sz="0" w:space="0" w:color="auto"/>
                                    <w:right w:val="none" w:sz="0" w:space="0" w:color="auto"/>
                                  </w:divBdr>
                                  <w:divsChild>
                                    <w:div w:id="144704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6596816">
      <w:bodyDiv w:val="1"/>
      <w:marLeft w:val="0"/>
      <w:marRight w:val="0"/>
      <w:marTop w:val="0"/>
      <w:marBottom w:val="0"/>
      <w:divBdr>
        <w:top w:val="none" w:sz="0" w:space="0" w:color="auto"/>
        <w:left w:val="none" w:sz="0" w:space="0" w:color="auto"/>
        <w:bottom w:val="none" w:sz="0" w:space="0" w:color="auto"/>
        <w:right w:val="none" w:sz="0" w:space="0" w:color="auto"/>
      </w:divBdr>
    </w:div>
    <w:div w:id="223371260">
      <w:bodyDiv w:val="1"/>
      <w:marLeft w:val="0"/>
      <w:marRight w:val="0"/>
      <w:marTop w:val="0"/>
      <w:marBottom w:val="0"/>
      <w:divBdr>
        <w:top w:val="none" w:sz="0" w:space="0" w:color="auto"/>
        <w:left w:val="none" w:sz="0" w:space="0" w:color="auto"/>
        <w:bottom w:val="none" w:sz="0" w:space="0" w:color="auto"/>
        <w:right w:val="none" w:sz="0" w:space="0" w:color="auto"/>
      </w:divBdr>
    </w:div>
    <w:div w:id="242421083">
      <w:bodyDiv w:val="1"/>
      <w:marLeft w:val="0"/>
      <w:marRight w:val="0"/>
      <w:marTop w:val="0"/>
      <w:marBottom w:val="0"/>
      <w:divBdr>
        <w:top w:val="none" w:sz="0" w:space="0" w:color="auto"/>
        <w:left w:val="none" w:sz="0" w:space="0" w:color="auto"/>
        <w:bottom w:val="none" w:sz="0" w:space="0" w:color="auto"/>
        <w:right w:val="none" w:sz="0" w:space="0" w:color="auto"/>
      </w:divBdr>
    </w:div>
    <w:div w:id="251087218">
      <w:bodyDiv w:val="1"/>
      <w:marLeft w:val="0"/>
      <w:marRight w:val="0"/>
      <w:marTop w:val="0"/>
      <w:marBottom w:val="0"/>
      <w:divBdr>
        <w:top w:val="none" w:sz="0" w:space="0" w:color="auto"/>
        <w:left w:val="none" w:sz="0" w:space="0" w:color="auto"/>
        <w:bottom w:val="none" w:sz="0" w:space="0" w:color="auto"/>
        <w:right w:val="none" w:sz="0" w:space="0" w:color="auto"/>
      </w:divBdr>
    </w:div>
    <w:div w:id="252016331">
      <w:bodyDiv w:val="1"/>
      <w:marLeft w:val="0"/>
      <w:marRight w:val="0"/>
      <w:marTop w:val="0"/>
      <w:marBottom w:val="0"/>
      <w:divBdr>
        <w:top w:val="none" w:sz="0" w:space="0" w:color="auto"/>
        <w:left w:val="none" w:sz="0" w:space="0" w:color="auto"/>
        <w:bottom w:val="none" w:sz="0" w:space="0" w:color="auto"/>
        <w:right w:val="none" w:sz="0" w:space="0" w:color="auto"/>
      </w:divBdr>
    </w:div>
    <w:div w:id="328020141">
      <w:bodyDiv w:val="1"/>
      <w:marLeft w:val="0"/>
      <w:marRight w:val="0"/>
      <w:marTop w:val="0"/>
      <w:marBottom w:val="0"/>
      <w:divBdr>
        <w:top w:val="none" w:sz="0" w:space="0" w:color="auto"/>
        <w:left w:val="none" w:sz="0" w:space="0" w:color="auto"/>
        <w:bottom w:val="none" w:sz="0" w:space="0" w:color="auto"/>
        <w:right w:val="none" w:sz="0" w:space="0" w:color="auto"/>
      </w:divBdr>
    </w:div>
    <w:div w:id="347218000">
      <w:bodyDiv w:val="1"/>
      <w:marLeft w:val="0"/>
      <w:marRight w:val="0"/>
      <w:marTop w:val="0"/>
      <w:marBottom w:val="0"/>
      <w:divBdr>
        <w:top w:val="none" w:sz="0" w:space="0" w:color="auto"/>
        <w:left w:val="none" w:sz="0" w:space="0" w:color="auto"/>
        <w:bottom w:val="none" w:sz="0" w:space="0" w:color="auto"/>
        <w:right w:val="none" w:sz="0" w:space="0" w:color="auto"/>
      </w:divBdr>
    </w:div>
    <w:div w:id="350034446">
      <w:bodyDiv w:val="1"/>
      <w:marLeft w:val="0"/>
      <w:marRight w:val="0"/>
      <w:marTop w:val="0"/>
      <w:marBottom w:val="0"/>
      <w:divBdr>
        <w:top w:val="none" w:sz="0" w:space="0" w:color="auto"/>
        <w:left w:val="none" w:sz="0" w:space="0" w:color="auto"/>
        <w:bottom w:val="none" w:sz="0" w:space="0" w:color="auto"/>
        <w:right w:val="none" w:sz="0" w:space="0" w:color="auto"/>
      </w:divBdr>
    </w:div>
    <w:div w:id="354694647">
      <w:bodyDiv w:val="1"/>
      <w:marLeft w:val="0"/>
      <w:marRight w:val="0"/>
      <w:marTop w:val="0"/>
      <w:marBottom w:val="0"/>
      <w:divBdr>
        <w:top w:val="none" w:sz="0" w:space="0" w:color="auto"/>
        <w:left w:val="none" w:sz="0" w:space="0" w:color="auto"/>
        <w:bottom w:val="none" w:sz="0" w:space="0" w:color="auto"/>
        <w:right w:val="none" w:sz="0" w:space="0" w:color="auto"/>
      </w:divBdr>
    </w:div>
    <w:div w:id="369644395">
      <w:bodyDiv w:val="1"/>
      <w:marLeft w:val="0"/>
      <w:marRight w:val="0"/>
      <w:marTop w:val="0"/>
      <w:marBottom w:val="0"/>
      <w:divBdr>
        <w:top w:val="none" w:sz="0" w:space="0" w:color="auto"/>
        <w:left w:val="none" w:sz="0" w:space="0" w:color="auto"/>
        <w:bottom w:val="none" w:sz="0" w:space="0" w:color="auto"/>
        <w:right w:val="none" w:sz="0" w:space="0" w:color="auto"/>
      </w:divBdr>
    </w:div>
    <w:div w:id="382028665">
      <w:bodyDiv w:val="1"/>
      <w:marLeft w:val="0"/>
      <w:marRight w:val="0"/>
      <w:marTop w:val="0"/>
      <w:marBottom w:val="0"/>
      <w:divBdr>
        <w:top w:val="none" w:sz="0" w:space="0" w:color="auto"/>
        <w:left w:val="none" w:sz="0" w:space="0" w:color="auto"/>
        <w:bottom w:val="none" w:sz="0" w:space="0" w:color="auto"/>
        <w:right w:val="none" w:sz="0" w:space="0" w:color="auto"/>
      </w:divBdr>
    </w:div>
    <w:div w:id="398020871">
      <w:bodyDiv w:val="1"/>
      <w:marLeft w:val="0"/>
      <w:marRight w:val="0"/>
      <w:marTop w:val="0"/>
      <w:marBottom w:val="0"/>
      <w:divBdr>
        <w:top w:val="none" w:sz="0" w:space="0" w:color="auto"/>
        <w:left w:val="none" w:sz="0" w:space="0" w:color="auto"/>
        <w:bottom w:val="none" w:sz="0" w:space="0" w:color="auto"/>
        <w:right w:val="none" w:sz="0" w:space="0" w:color="auto"/>
      </w:divBdr>
    </w:div>
    <w:div w:id="410201215">
      <w:bodyDiv w:val="1"/>
      <w:marLeft w:val="0"/>
      <w:marRight w:val="0"/>
      <w:marTop w:val="0"/>
      <w:marBottom w:val="0"/>
      <w:divBdr>
        <w:top w:val="none" w:sz="0" w:space="0" w:color="auto"/>
        <w:left w:val="none" w:sz="0" w:space="0" w:color="auto"/>
        <w:bottom w:val="none" w:sz="0" w:space="0" w:color="auto"/>
        <w:right w:val="none" w:sz="0" w:space="0" w:color="auto"/>
      </w:divBdr>
    </w:div>
    <w:div w:id="422993039">
      <w:bodyDiv w:val="1"/>
      <w:marLeft w:val="0"/>
      <w:marRight w:val="0"/>
      <w:marTop w:val="0"/>
      <w:marBottom w:val="0"/>
      <w:divBdr>
        <w:top w:val="none" w:sz="0" w:space="0" w:color="auto"/>
        <w:left w:val="none" w:sz="0" w:space="0" w:color="auto"/>
        <w:bottom w:val="none" w:sz="0" w:space="0" w:color="auto"/>
        <w:right w:val="none" w:sz="0" w:space="0" w:color="auto"/>
      </w:divBdr>
    </w:div>
    <w:div w:id="461189201">
      <w:bodyDiv w:val="1"/>
      <w:marLeft w:val="0"/>
      <w:marRight w:val="0"/>
      <w:marTop w:val="0"/>
      <w:marBottom w:val="0"/>
      <w:divBdr>
        <w:top w:val="none" w:sz="0" w:space="0" w:color="auto"/>
        <w:left w:val="none" w:sz="0" w:space="0" w:color="auto"/>
        <w:bottom w:val="none" w:sz="0" w:space="0" w:color="auto"/>
        <w:right w:val="none" w:sz="0" w:space="0" w:color="auto"/>
      </w:divBdr>
    </w:div>
    <w:div w:id="462623567">
      <w:bodyDiv w:val="1"/>
      <w:marLeft w:val="0"/>
      <w:marRight w:val="0"/>
      <w:marTop w:val="0"/>
      <w:marBottom w:val="0"/>
      <w:divBdr>
        <w:top w:val="none" w:sz="0" w:space="0" w:color="auto"/>
        <w:left w:val="none" w:sz="0" w:space="0" w:color="auto"/>
        <w:bottom w:val="none" w:sz="0" w:space="0" w:color="auto"/>
        <w:right w:val="none" w:sz="0" w:space="0" w:color="auto"/>
      </w:divBdr>
    </w:div>
    <w:div w:id="467093281">
      <w:bodyDiv w:val="1"/>
      <w:marLeft w:val="0"/>
      <w:marRight w:val="0"/>
      <w:marTop w:val="0"/>
      <w:marBottom w:val="0"/>
      <w:divBdr>
        <w:top w:val="none" w:sz="0" w:space="0" w:color="auto"/>
        <w:left w:val="none" w:sz="0" w:space="0" w:color="auto"/>
        <w:bottom w:val="none" w:sz="0" w:space="0" w:color="auto"/>
        <w:right w:val="none" w:sz="0" w:space="0" w:color="auto"/>
      </w:divBdr>
    </w:div>
    <w:div w:id="472479967">
      <w:bodyDiv w:val="1"/>
      <w:marLeft w:val="0"/>
      <w:marRight w:val="0"/>
      <w:marTop w:val="0"/>
      <w:marBottom w:val="0"/>
      <w:divBdr>
        <w:top w:val="none" w:sz="0" w:space="0" w:color="auto"/>
        <w:left w:val="none" w:sz="0" w:space="0" w:color="auto"/>
        <w:bottom w:val="none" w:sz="0" w:space="0" w:color="auto"/>
        <w:right w:val="none" w:sz="0" w:space="0" w:color="auto"/>
      </w:divBdr>
    </w:div>
    <w:div w:id="500049995">
      <w:bodyDiv w:val="1"/>
      <w:marLeft w:val="0"/>
      <w:marRight w:val="0"/>
      <w:marTop w:val="0"/>
      <w:marBottom w:val="0"/>
      <w:divBdr>
        <w:top w:val="none" w:sz="0" w:space="0" w:color="auto"/>
        <w:left w:val="none" w:sz="0" w:space="0" w:color="auto"/>
        <w:bottom w:val="none" w:sz="0" w:space="0" w:color="auto"/>
        <w:right w:val="none" w:sz="0" w:space="0" w:color="auto"/>
      </w:divBdr>
    </w:div>
    <w:div w:id="503280624">
      <w:bodyDiv w:val="1"/>
      <w:marLeft w:val="0"/>
      <w:marRight w:val="0"/>
      <w:marTop w:val="0"/>
      <w:marBottom w:val="0"/>
      <w:divBdr>
        <w:top w:val="none" w:sz="0" w:space="0" w:color="auto"/>
        <w:left w:val="none" w:sz="0" w:space="0" w:color="auto"/>
        <w:bottom w:val="none" w:sz="0" w:space="0" w:color="auto"/>
        <w:right w:val="none" w:sz="0" w:space="0" w:color="auto"/>
      </w:divBdr>
    </w:div>
    <w:div w:id="545878274">
      <w:bodyDiv w:val="1"/>
      <w:marLeft w:val="0"/>
      <w:marRight w:val="0"/>
      <w:marTop w:val="0"/>
      <w:marBottom w:val="0"/>
      <w:divBdr>
        <w:top w:val="none" w:sz="0" w:space="0" w:color="auto"/>
        <w:left w:val="none" w:sz="0" w:space="0" w:color="auto"/>
        <w:bottom w:val="none" w:sz="0" w:space="0" w:color="auto"/>
        <w:right w:val="none" w:sz="0" w:space="0" w:color="auto"/>
      </w:divBdr>
    </w:div>
    <w:div w:id="581991491">
      <w:bodyDiv w:val="1"/>
      <w:marLeft w:val="0"/>
      <w:marRight w:val="0"/>
      <w:marTop w:val="0"/>
      <w:marBottom w:val="0"/>
      <w:divBdr>
        <w:top w:val="none" w:sz="0" w:space="0" w:color="auto"/>
        <w:left w:val="none" w:sz="0" w:space="0" w:color="auto"/>
        <w:bottom w:val="none" w:sz="0" w:space="0" w:color="auto"/>
        <w:right w:val="none" w:sz="0" w:space="0" w:color="auto"/>
      </w:divBdr>
    </w:div>
    <w:div w:id="606084851">
      <w:bodyDiv w:val="1"/>
      <w:marLeft w:val="0"/>
      <w:marRight w:val="0"/>
      <w:marTop w:val="0"/>
      <w:marBottom w:val="0"/>
      <w:divBdr>
        <w:top w:val="none" w:sz="0" w:space="0" w:color="auto"/>
        <w:left w:val="none" w:sz="0" w:space="0" w:color="auto"/>
        <w:bottom w:val="none" w:sz="0" w:space="0" w:color="auto"/>
        <w:right w:val="none" w:sz="0" w:space="0" w:color="auto"/>
      </w:divBdr>
    </w:div>
    <w:div w:id="609052272">
      <w:bodyDiv w:val="1"/>
      <w:marLeft w:val="0"/>
      <w:marRight w:val="0"/>
      <w:marTop w:val="0"/>
      <w:marBottom w:val="0"/>
      <w:divBdr>
        <w:top w:val="none" w:sz="0" w:space="0" w:color="auto"/>
        <w:left w:val="none" w:sz="0" w:space="0" w:color="auto"/>
        <w:bottom w:val="none" w:sz="0" w:space="0" w:color="auto"/>
        <w:right w:val="none" w:sz="0" w:space="0" w:color="auto"/>
      </w:divBdr>
    </w:div>
    <w:div w:id="628442240">
      <w:bodyDiv w:val="1"/>
      <w:marLeft w:val="0"/>
      <w:marRight w:val="0"/>
      <w:marTop w:val="0"/>
      <w:marBottom w:val="0"/>
      <w:divBdr>
        <w:top w:val="none" w:sz="0" w:space="0" w:color="auto"/>
        <w:left w:val="none" w:sz="0" w:space="0" w:color="auto"/>
        <w:bottom w:val="none" w:sz="0" w:space="0" w:color="auto"/>
        <w:right w:val="none" w:sz="0" w:space="0" w:color="auto"/>
      </w:divBdr>
    </w:div>
    <w:div w:id="628785015">
      <w:bodyDiv w:val="1"/>
      <w:marLeft w:val="0"/>
      <w:marRight w:val="0"/>
      <w:marTop w:val="0"/>
      <w:marBottom w:val="0"/>
      <w:divBdr>
        <w:top w:val="none" w:sz="0" w:space="0" w:color="auto"/>
        <w:left w:val="none" w:sz="0" w:space="0" w:color="auto"/>
        <w:bottom w:val="none" w:sz="0" w:space="0" w:color="auto"/>
        <w:right w:val="none" w:sz="0" w:space="0" w:color="auto"/>
      </w:divBdr>
    </w:div>
    <w:div w:id="638847856">
      <w:bodyDiv w:val="1"/>
      <w:marLeft w:val="0"/>
      <w:marRight w:val="0"/>
      <w:marTop w:val="0"/>
      <w:marBottom w:val="0"/>
      <w:divBdr>
        <w:top w:val="none" w:sz="0" w:space="0" w:color="auto"/>
        <w:left w:val="none" w:sz="0" w:space="0" w:color="auto"/>
        <w:bottom w:val="none" w:sz="0" w:space="0" w:color="auto"/>
        <w:right w:val="none" w:sz="0" w:space="0" w:color="auto"/>
      </w:divBdr>
    </w:div>
    <w:div w:id="640580195">
      <w:bodyDiv w:val="1"/>
      <w:marLeft w:val="0"/>
      <w:marRight w:val="0"/>
      <w:marTop w:val="0"/>
      <w:marBottom w:val="0"/>
      <w:divBdr>
        <w:top w:val="none" w:sz="0" w:space="0" w:color="auto"/>
        <w:left w:val="none" w:sz="0" w:space="0" w:color="auto"/>
        <w:bottom w:val="none" w:sz="0" w:space="0" w:color="auto"/>
        <w:right w:val="none" w:sz="0" w:space="0" w:color="auto"/>
      </w:divBdr>
    </w:div>
    <w:div w:id="645549945">
      <w:bodyDiv w:val="1"/>
      <w:marLeft w:val="0"/>
      <w:marRight w:val="0"/>
      <w:marTop w:val="0"/>
      <w:marBottom w:val="0"/>
      <w:divBdr>
        <w:top w:val="none" w:sz="0" w:space="0" w:color="auto"/>
        <w:left w:val="none" w:sz="0" w:space="0" w:color="auto"/>
        <w:bottom w:val="none" w:sz="0" w:space="0" w:color="auto"/>
        <w:right w:val="none" w:sz="0" w:space="0" w:color="auto"/>
      </w:divBdr>
    </w:div>
    <w:div w:id="654383356">
      <w:bodyDiv w:val="1"/>
      <w:marLeft w:val="0"/>
      <w:marRight w:val="0"/>
      <w:marTop w:val="0"/>
      <w:marBottom w:val="0"/>
      <w:divBdr>
        <w:top w:val="none" w:sz="0" w:space="0" w:color="auto"/>
        <w:left w:val="none" w:sz="0" w:space="0" w:color="auto"/>
        <w:bottom w:val="none" w:sz="0" w:space="0" w:color="auto"/>
        <w:right w:val="none" w:sz="0" w:space="0" w:color="auto"/>
      </w:divBdr>
    </w:div>
    <w:div w:id="656956596">
      <w:bodyDiv w:val="1"/>
      <w:marLeft w:val="0"/>
      <w:marRight w:val="0"/>
      <w:marTop w:val="0"/>
      <w:marBottom w:val="0"/>
      <w:divBdr>
        <w:top w:val="none" w:sz="0" w:space="0" w:color="auto"/>
        <w:left w:val="none" w:sz="0" w:space="0" w:color="auto"/>
        <w:bottom w:val="none" w:sz="0" w:space="0" w:color="auto"/>
        <w:right w:val="none" w:sz="0" w:space="0" w:color="auto"/>
      </w:divBdr>
    </w:div>
    <w:div w:id="668798007">
      <w:bodyDiv w:val="1"/>
      <w:marLeft w:val="0"/>
      <w:marRight w:val="0"/>
      <w:marTop w:val="0"/>
      <w:marBottom w:val="0"/>
      <w:divBdr>
        <w:top w:val="none" w:sz="0" w:space="0" w:color="auto"/>
        <w:left w:val="none" w:sz="0" w:space="0" w:color="auto"/>
        <w:bottom w:val="none" w:sz="0" w:space="0" w:color="auto"/>
        <w:right w:val="none" w:sz="0" w:space="0" w:color="auto"/>
      </w:divBdr>
    </w:div>
    <w:div w:id="672488475">
      <w:bodyDiv w:val="1"/>
      <w:marLeft w:val="0"/>
      <w:marRight w:val="0"/>
      <w:marTop w:val="0"/>
      <w:marBottom w:val="0"/>
      <w:divBdr>
        <w:top w:val="none" w:sz="0" w:space="0" w:color="auto"/>
        <w:left w:val="none" w:sz="0" w:space="0" w:color="auto"/>
        <w:bottom w:val="none" w:sz="0" w:space="0" w:color="auto"/>
        <w:right w:val="none" w:sz="0" w:space="0" w:color="auto"/>
      </w:divBdr>
    </w:div>
    <w:div w:id="674042488">
      <w:bodyDiv w:val="1"/>
      <w:marLeft w:val="0"/>
      <w:marRight w:val="0"/>
      <w:marTop w:val="0"/>
      <w:marBottom w:val="0"/>
      <w:divBdr>
        <w:top w:val="none" w:sz="0" w:space="0" w:color="auto"/>
        <w:left w:val="none" w:sz="0" w:space="0" w:color="auto"/>
        <w:bottom w:val="none" w:sz="0" w:space="0" w:color="auto"/>
        <w:right w:val="none" w:sz="0" w:space="0" w:color="auto"/>
      </w:divBdr>
    </w:div>
    <w:div w:id="674575321">
      <w:bodyDiv w:val="1"/>
      <w:marLeft w:val="0"/>
      <w:marRight w:val="0"/>
      <w:marTop w:val="0"/>
      <w:marBottom w:val="0"/>
      <w:divBdr>
        <w:top w:val="none" w:sz="0" w:space="0" w:color="auto"/>
        <w:left w:val="none" w:sz="0" w:space="0" w:color="auto"/>
        <w:bottom w:val="none" w:sz="0" w:space="0" w:color="auto"/>
        <w:right w:val="none" w:sz="0" w:space="0" w:color="auto"/>
      </w:divBdr>
    </w:div>
    <w:div w:id="681203571">
      <w:bodyDiv w:val="1"/>
      <w:marLeft w:val="0"/>
      <w:marRight w:val="0"/>
      <w:marTop w:val="0"/>
      <w:marBottom w:val="0"/>
      <w:divBdr>
        <w:top w:val="none" w:sz="0" w:space="0" w:color="auto"/>
        <w:left w:val="none" w:sz="0" w:space="0" w:color="auto"/>
        <w:bottom w:val="none" w:sz="0" w:space="0" w:color="auto"/>
        <w:right w:val="none" w:sz="0" w:space="0" w:color="auto"/>
      </w:divBdr>
    </w:div>
    <w:div w:id="683358507">
      <w:bodyDiv w:val="1"/>
      <w:marLeft w:val="0"/>
      <w:marRight w:val="0"/>
      <w:marTop w:val="0"/>
      <w:marBottom w:val="0"/>
      <w:divBdr>
        <w:top w:val="none" w:sz="0" w:space="0" w:color="auto"/>
        <w:left w:val="none" w:sz="0" w:space="0" w:color="auto"/>
        <w:bottom w:val="none" w:sz="0" w:space="0" w:color="auto"/>
        <w:right w:val="none" w:sz="0" w:space="0" w:color="auto"/>
      </w:divBdr>
    </w:div>
    <w:div w:id="683554671">
      <w:bodyDiv w:val="1"/>
      <w:marLeft w:val="0"/>
      <w:marRight w:val="0"/>
      <w:marTop w:val="0"/>
      <w:marBottom w:val="0"/>
      <w:divBdr>
        <w:top w:val="none" w:sz="0" w:space="0" w:color="auto"/>
        <w:left w:val="none" w:sz="0" w:space="0" w:color="auto"/>
        <w:bottom w:val="none" w:sz="0" w:space="0" w:color="auto"/>
        <w:right w:val="none" w:sz="0" w:space="0" w:color="auto"/>
      </w:divBdr>
    </w:div>
    <w:div w:id="695035035">
      <w:bodyDiv w:val="1"/>
      <w:marLeft w:val="0"/>
      <w:marRight w:val="0"/>
      <w:marTop w:val="0"/>
      <w:marBottom w:val="0"/>
      <w:divBdr>
        <w:top w:val="none" w:sz="0" w:space="0" w:color="auto"/>
        <w:left w:val="none" w:sz="0" w:space="0" w:color="auto"/>
        <w:bottom w:val="none" w:sz="0" w:space="0" w:color="auto"/>
        <w:right w:val="none" w:sz="0" w:space="0" w:color="auto"/>
      </w:divBdr>
    </w:div>
    <w:div w:id="704600190">
      <w:bodyDiv w:val="1"/>
      <w:marLeft w:val="0"/>
      <w:marRight w:val="0"/>
      <w:marTop w:val="0"/>
      <w:marBottom w:val="0"/>
      <w:divBdr>
        <w:top w:val="none" w:sz="0" w:space="0" w:color="auto"/>
        <w:left w:val="none" w:sz="0" w:space="0" w:color="auto"/>
        <w:bottom w:val="none" w:sz="0" w:space="0" w:color="auto"/>
        <w:right w:val="none" w:sz="0" w:space="0" w:color="auto"/>
      </w:divBdr>
    </w:div>
    <w:div w:id="727999130">
      <w:bodyDiv w:val="1"/>
      <w:marLeft w:val="0"/>
      <w:marRight w:val="0"/>
      <w:marTop w:val="0"/>
      <w:marBottom w:val="0"/>
      <w:divBdr>
        <w:top w:val="none" w:sz="0" w:space="0" w:color="auto"/>
        <w:left w:val="none" w:sz="0" w:space="0" w:color="auto"/>
        <w:bottom w:val="none" w:sz="0" w:space="0" w:color="auto"/>
        <w:right w:val="none" w:sz="0" w:space="0" w:color="auto"/>
      </w:divBdr>
    </w:div>
    <w:div w:id="730152683">
      <w:bodyDiv w:val="1"/>
      <w:marLeft w:val="0"/>
      <w:marRight w:val="0"/>
      <w:marTop w:val="0"/>
      <w:marBottom w:val="0"/>
      <w:divBdr>
        <w:top w:val="none" w:sz="0" w:space="0" w:color="auto"/>
        <w:left w:val="none" w:sz="0" w:space="0" w:color="auto"/>
        <w:bottom w:val="none" w:sz="0" w:space="0" w:color="auto"/>
        <w:right w:val="none" w:sz="0" w:space="0" w:color="auto"/>
      </w:divBdr>
    </w:div>
    <w:div w:id="738671853">
      <w:bodyDiv w:val="1"/>
      <w:marLeft w:val="0"/>
      <w:marRight w:val="0"/>
      <w:marTop w:val="0"/>
      <w:marBottom w:val="0"/>
      <w:divBdr>
        <w:top w:val="none" w:sz="0" w:space="0" w:color="auto"/>
        <w:left w:val="none" w:sz="0" w:space="0" w:color="auto"/>
        <w:bottom w:val="none" w:sz="0" w:space="0" w:color="auto"/>
        <w:right w:val="none" w:sz="0" w:space="0" w:color="auto"/>
      </w:divBdr>
    </w:div>
    <w:div w:id="754211117">
      <w:bodyDiv w:val="1"/>
      <w:marLeft w:val="0"/>
      <w:marRight w:val="0"/>
      <w:marTop w:val="0"/>
      <w:marBottom w:val="0"/>
      <w:divBdr>
        <w:top w:val="none" w:sz="0" w:space="0" w:color="auto"/>
        <w:left w:val="none" w:sz="0" w:space="0" w:color="auto"/>
        <w:bottom w:val="none" w:sz="0" w:space="0" w:color="auto"/>
        <w:right w:val="none" w:sz="0" w:space="0" w:color="auto"/>
      </w:divBdr>
    </w:div>
    <w:div w:id="761144258">
      <w:bodyDiv w:val="1"/>
      <w:marLeft w:val="0"/>
      <w:marRight w:val="0"/>
      <w:marTop w:val="0"/>
      <w:marBottom w:val="0"/>
      <w:divBdr>
        <w:top w:val="none" w:sz="0" w:space="0" w:color="auto"/>
        <w:left w:val="none" w:sz="0" w:space="0" w:color="auto"/>
        <w:bottom w:val="none" w:sz="0" w:space="0" w:color="auto"/>
        <w:right w:val="none" w:sz="0" w:space="0" w:color="auto"/>
      </w:divBdr>
    </w:div>
    <w:div w:id="765149725">
      <w:bodyDiv w:val="1"/>
      <w:marLeft w:val="0"/>
      <w:marRight w:val="0"/>
      <w:marTop w:val="0"/>
      <w:marBottom w:val="0"/>
      <w:divBdr>
        <w:top w:val="none" w:sz="0" w:space="0" w:color="auto"/>
        <w:left w:val="none" w:sz="0" w:space="0" w:color="auto"/>
        <w:bottom w:val="none" w:sz="0" w:space="0" w:color="auto"/>
        <w:right w:val="none" w:sz="0" w:space="0" w:color="auto"/>
      </w:divBdr>
    </w:div>
    <w:div w:id="805508178">
      <w:bodyDiv w:val="1"/>
      <w:marLeft w:val="0"/>
      <w:marRight w:val="0"/>
      <w:marTop w:val="0"/>
      <w:marBottom w:val="0"/>
      <w:divBdr>
        <w:top w:val="none" w:sz="0" w:space="0" w:color="auto"/>
        <w:left w:val="none" w:sz="0" w:space="0" w:color="auto"/>
        <w:bottom w:val="none" w:sz="0" w:space="0" w:color="auto"/>
        <w:right w:val="none" w:sz="0" w:space="0" w:color="auto"/>
      </w:divBdr>
    </w:div>
    <w:div w:id="863053641">
      <w:bodyDiv w:val="1"/>
      <w:marLeft w:val="0"/>
      <w:marRight w:val="0"/>
      <w:marTop w:val="0"/>
      <w:marBottom w:val="0"/>
      <w:divBdr>
        <w:top w:val="none" w:sz="0" w:space="0" w:color="auto"/>
        <w:left w:val="none" w:sz="0" w:space="0" w:color="auto"/>
        <w:bottom w:val="none" w:sz="0" w:space="0" w:color="auto"/>
        <w:right w:val="none" w:sz="0" w:space="0" w:color="auto"/>
      </w:divBdr>
    </w:div>
    <w:div w:id="882256587">
      <w:bodyDiv w:val="1"/>
      <w:marLeft w:val="0"/>
      <w:marRight w:val="0"/>
      <w:marTop w:val="0"/>
      <w:marBottom w:val="0"/>
      <w:divBdr>
        <w:top w:val="none" w:sz="0" w:space="0" w:color="auto"/>
        <w:left w:val="none" w:sz="0" w:space="0" w:color="auto"/>
        <w:bottom w:val="none" w:sz="0" w:space="0" w:color="auto"/>
        <w:right w:val="none" w:sz="0" w:space="0" w:color="auto"/>
      </w:divBdr>
    </w:div>
    <w:div w:id="882399517">
      <w:bodyDiv w:val="1"/>
      <w:marLeft w:val="0"/>
      <w:marRight w:val="0"/>
      <w:marTop w:val="0"/>
      <w:marBottom w:val="0"/>
      <w:divBdr>
        <w:top w:val="none" w:sz="0" w:space="0" w:color="auto"/>
        <w:left w:val="none" w:sz="0" w:space="0" w:color="auto"/>
        <w:bottom w:val="none" w:sz="0" w:space="0" w:color="auto"/>
        <w:right w:val="none" w:sz="0" w:space="0" w:color="auto"/>
      </w:divBdr>
    </w:div>
    <w:div w:id="897667577">
      <w:bodyDiv w:val="1"/>
      <w:marLeft w:val="0"/>
      <w:marRight w:val="0"/>
      <w:marTop w:val="0"/>
      <w:marBottom w:val="0"/>
      <w:divBdr>
        <w:top w:val="none" w:sz="0" w:space="0" w:color="auto"/>
        <w:left w:val="none" w:sz="0" w:space="0" w:color="auto"/>
        <w:bottom w:val="none" w:sz="0" w:space="0" w:color="auto"/>
        <w:right w:val="none" w:sz="0" w:space="0" w:color="auto"/>
      </w:divBdr>
    </w:div>
    <w:div w:id="897860832">
      <w:bodyDiv w:val="1"/>
      <w:marLeft w:val="0"/>
      <w:marRight w:val="0"/>
      <w:marTop w:val="0"/>
      <w:marBottom w:val="0"/>
      <w:divBdr>
        <w:top w:val="none" w:sz="0" w:space="0" w:color="auto"/>
        <w:left w:val="none" w:sz="0" w:space="0" w:color="auto"/>
        <w:bottom w:val="none" w:sz="0" w:space="0" w:color="auto"/>
        <w:right w:val="none" w:sz="0" w:space="0" w:color="auto"/>
      </w:divBdr>
    </w:div>
    <w:div w:id="904335889">
      <w:bodyDiv w:val="1"/>
      <w:marLeft w:val="0"/>
      <w:marRight w:val="0"/>
      <w:marTop w:val="0"/>
      <w:marBottom w:val="0"/>
      <w:divBdr>
        <w:top w:val="none" w:sz="0" w:space="0" w:color="auto"/>
        <w:left w:val="none" w:sz="0" w:space="0" w:color="auto"/>
        <w:bottom w:val="none" w:sz="0" w:space="0" w:color="auto"/>
        <w:right w:val="none" w:sz="0" w:space="0" w:color="auto"/>
      </w:divBdr>
    </w:div>
    <w:div w:id="908345367">
      <w:bodyDiv w:val="1"/>
      <w:marLeft w:val="0"/>
      <w:marRight w:val="0"/>
      <w:marTop w:val="0"/>
      <w:marBottom w:val="0"/>
      <w:divBdr>
        <w:top w:val="none" w:sz="0" w:space="0" w:color="auto"/>
        <w:left w:val="none" w:sz="0" w:space="0" w:color="auto"/>
        <w:bottom w:val="none" w:sz="0" w:space="0" w:color="auto"/>
        <w:right w:val="none" w:sz="0" w:space="0" w:color="auto"/>
      </w:divBdr>
    </w:div>
    <w:div w:id="927155894">
      <w:bodyDiv w:val="1"/>
      <w:marLeft w:val="0"/>
      <w:marRight w:val="0"/>
      <w:marTop w:val="0"/>
      <w:marBottom w:val="0"/>
      <w:divBdr>
        <w:top w:val="none" w:sz="0" w:space="0" w:color="auto"/>
        <w:left w:val="none" w:sz="0" w:space="0" w:color="auto"/>
        <w:bottom w:val="none" w:sz="0" w:space="0" w:color="auto"/>
        <w:right w:val="none" w:sz="0" w:space="0" w:color="auto"/>
      </w:divBdr>
    </w:div>
    <w:div w:id="928926229">
      <w:bodyDiv w:val="1"/>
      <w:marLeft w:val="0"/>
      <w:marRight w:val="0"/>
      <w:marTop w:val="0"/>
      <w:marBottom w:val="0"/>
      <w:divBdr>
        <w:top w:val="none" w:sz="0" w:space="0" w:color="auto"/>
        <w:left w:val="none" w:sz="0" w:space="0" w:color="auto"/>
        <w:bottom w:val="none" w:sz="0" w:space="0" w:color="auto"/>
        <w:right w:val="none" w:sz="0" w:space="0" w:color="auto"/>
      </w:divBdr>
    </w:div>
    <w:div w:id="929390901">
      <w:bodyDiv w:val="1"/>
      <w:marLeft w:val="0"/>
      <w:marRight w:val="0"/>
      <w:marTop w:val="0"/>
      <w:marBottom w:val="0"/>
      <w:divBdr>
        <w:top w:val="none" w:sz="0" w:space="0" w:color="auto"/>
        <w:left w:val="none" w:sz="0" w:space="0" w:color="auto"/>
        <w:bottom w:val="none" w:sz="0" w:space="0" w:color="auto"/>
        <w:right w:val="none" w:sz="0" w:space="0" w:color="auto"/>
      </w:divBdr>
    </w:div>
    <w:div w:id="940261532">
      <w:bodyDiv w:val="1"/>
      <w:marLeft w:val="0"/>
      <w:marRight w:val="0"/>
      <w:marTop w:val="0"/>
      <w:marBottom w:val="0"/>
      <w:divBdr>
        <w:top w:val="none" w:sz="0" w:space="0" w:color="auto"/>
        <w:left w:val="none" w:sz="0" w:space="0" w:color="auto"/>
        <w:bottom w:val="none" w:sz="0" w:space="0" w:color="auto"/>
        <w:right w:val="none" w:sz="0" w:space="0" w:color="auto"/>
      </w:divBdr>
    </w:div>
    <w:div w:id="956831203">
      <w:bodyDiv w:val="1"/>
      <w:marLeft w:val="0"/>
      <w:marRight w:val="0"/>
      <w:marTop w:val="0"/>
      <w:marBottom w:val="0"/>
      <w:divBdr>
        <w:top w:val="none" w:sz="0" w:space="0" w:color="auto"/>
        <w:left w:val="none" w:sz="0" w:space="0" w:color="auto"/>
        <w:bottom w:val="none" w:sz="0" w:space="0" w:color="auto"/>
        <w:right w:val="none" w:sz="0" w:space="0" w:color="auto"/>
      </w:divBdr>
    </w:div>
    <w:div w:id="966400691">
      <w:bodyDiv w:val="1"/>
      <w:marLeft w:val="0"/>
      <w:marRight w:val="0"/>
      <w:marTop w:val="0"/>
      <w:marBottom w:val="0"/>
      <w:divBdr>
        <w:top w:val="none" w:sz="0" w:space="0" w:color="auto"/>
        <w:left w:val="none" w:sz="0" w:space="0" w:color="auto"/>
        <w:bottom w:val="none" w:sz="0" w:space="0" w:color="auto"/>
        <w:right w:val="none" w:sz="0" w:space="0" w:color="auto"/>
      </w:divBdr>
    </w:div>
    <w:div w:id="969820827">
      <w:bodyDiv w:val="1"/>
      <w:marLeft w:val="0"/>
      <w:marRight w:val="0"/>
      <w:marTop w:val="0"/>
      <w:marBottom w:val="0"/>
      <w:divBdr>
        <w:top w:val="none" w:sz="0" w:space="0" w:color="auto"/>
        <w:left w:val="none" w:sz="0" w:space="0" w:color="auto"/>
        <w:bottom w:val="none" w:sz="0" w:space="0" w:color="auto"/>
        <w:right w:val="none" w:sz="0" w:space="0" w:color="auto"/>
      </w:divBdr>
    </w:div>
    <w:div w:id="974915717">
      <w:bodyDiv w:val="1"/>
      <w:marLeft w:val="0"/>
      <w:marRight w:val="0"/>
      <w:marTop w:val="0"/>
      <w:marBottom w:val="0"/>
      <w:divBdr>
        <w:top w:val="none" w:sz="0" w:space="0" w:color="auto"/>
        <w:left w:val="none" w:sz="0" w:space="0" w:color="auto"/>
        <w:bottom w:val="none" w:sz="0" w:space="0" w:color="auto"/>
        <w:right w:val="none" w:sz="0" w:space="0" w:color="auto"/>
      </w:divBdr>
    </w:div>
    <w:div w:id="990908059">
      <w:bodyDiv w:val="1"/>
      <w:marLeft w:val="0"/>
      <w:marRight w:val="0"/>
      <w:marTop w:val="0"/>
      <w:marBottom w:val="0"/>
      <w:divBdr>
        <w:top w:val="none" w:sz="0" w:space="0" w:color="auto"/>
        <w:left w:val="none" w:sz="0" w:space="0" w:color="auto"/>
        <w:bottom w:val="none" w:sz="0" w:space="0" w:color="auto"/>
        <w:right w:val="none" w:sz="0" w:space="0" w:color="auto"/>
      </w:divBdr>
    </w:div>
    <w:div w:id="1005598823">
      <w:bodyDiv w:val="1"/>
      <w:marLeft w:val="0"/>
      <w:marRight w:val="0"/>
      <w:marTop w:val="0"/>
      <w:marBottom w:val="0"/>
      <w:divBdr>
        <w:top w:val="none" w:sz="0" w:space="0" w:color="auto"/>
        <w:left w:val="none" w:sz="0" w:space="0" w:color="auto"/>
        <w:bottom w:val="none" w:sz="0" w:space="0" w:color="auto"/>
        <w:right w:val="none" w:sz="0" w:space="0" w:color="auto"/>
      </w:divBdr>
    </w:div>
    <w:div w:id="1010450081">
      <w:bodyDiv w:val="1"/>
      <w:marLeft w:val="0"/>
      <w:marRight w:val="0"/>
      <w:marTop w:val="0"/>
      <w:marBottom w:val="0"/>
      <w:divBdr>
        <w:top w:val="none" w:sz="0" w:space="0" w:color="auto"/>
        <w:left w:val="none" w:sz="0" w:space="0" w:color="auto"/>
        <w:bottom w:val="none" w:sz="0" w:space="0" w:color="auto"/>
        <w:right w:val="none" w:sz="0" w:space="0" w:color="auto"/>
      </w:divBdr>
    </w:div>
    <w:div w:id="1026175793">
      <w:bodyDiv w:val="1"/>
      <w:marLeft w:val="0"/>
      <w:marRight w:val="0"/>
      <w:marTop w:val="0"/>
      <w:marBottom w:val="0"/>
      <w:divBdr>
        <w:top w:val="none" w:sz="0" w:space="0" w:color="auto"/>
        <w:left w:val="none" w:sz="0" w:space="0" w:color="auto"/>
        <w:bottom w:val="none" w:sz="0" w:space="0" w:color="auto"/>
        <w:right w:val="none" w:sz="0" w:space="0" w:color="auto"/>
      </w:divBdr>
    </w:div>
    <w:div w:id="1043679546">
      <w:bodyDiv w:val="1"/>
      <w:marLeft w:val="0"/>
      <w:marRight w:val="0"/>
      <w:marTop w:val="0"/>
      <w:marBottom w:val="0"/>
      <w:divBdr>
        <w:top w:val="none" w:sz="0" w:space="0" w:color="auto"/>
        <w:left w:val="none" w:sz="0" w:space="0" w:color="auto"/>
        <w:bottom w:val="none" w:sz="0" w:space="0" w:color="auto"/>
        <w:right w:val="none" w:sz="0" w:space="0" w:color="auto"/>
      </w:divBdr>
    </w:div>
    <w:div w:id="1060638990">
      <w:bodyDiv w:val="1"/>
      <w:marLeft w:val="0"/>
      <w:marRight w:val="0"/>
      <w:marTop w:val="0"/>
      <w:marBottom w:val="0"/>
      <w:divBdr>
        <w:top w:val="none" w:sz="0" w:space="0" w:color="auto"/>
        <w:left w:val="none" w:sz="0" w:space="0" w:color="auto"/>
        <w:bottom w:val="none" w:sz="0" w:space="0" w:color="auto"/>
        <w:right w:val="none" w:sz="0" w:space="0" w:color="auto"/>
      </w:divBdr>
    </w:div>
    <w:div w:id="1065377328">
      <w:bodyDiv w:val="1"/>
      <w:marLeft w:val="0"/>
      <w:marRight w:val="0"/>
      <w:marTop w:val="0"/>
      <w:marBottom w:val="0"/>
      <w:divBdr>
        <w:top w:val="none" w:sz="0" w:space="0" w:color="auto"/>
        <w:left w:val="none" w:sz="0" w:space="0" w:color="auto"/>
        <w:bottom w:val="none" w:sz="0" w:space="0" w:color="auto"/>
        <w:right w:val="none" w:sz="0" w:space="0" w:color="auto"/>
      </w:divBdr>
    </w:div>
    <w:div w:id="1090271074">
      <w:bodyDiv w:val="1"/>
      <w:marLeft w:val="0"/>
      <w:marRight w:val="0"/>
      <w:marTop w:val="0"/>
      <w:marBottom w:val="0"/>
      <w:divBdr>
        <w:top w:val="none" w:sz="0" w:space="0" w:color="auto"/>
        <w:left w:val="none" w:sz="0" w:space="0" w:color="auto"/>
        <w:bottom w:val="none" w:sz="0" w:space="0" w:color="auto"/>
        <w:right w:val="none" w:sz="0" w:space="0" w:color="auto"/>
      </w:divBdr>
    </w:div>
    <w:div w:id="1091657003">
      <w:bodyDiv w:val="1"/>
      <w:marLeft w:val="0"/>
      <w:marRight w:val="0"/>
      <w:marTop w:val="0"/>
      <w:marBottom w:val="0"/>
      <w:divBdr>
        <w:top w:val="none" w:sz="0" w:space="0" w:color="auto"/>
        <w:left w:val="none" w:sz="0" w:space="0" w:color="auto"/>
        <w:bottom w:val="none" w:sz="0" w:space="0" w:color="auto"/>
        <w:right w:val="none" w:sz="0" w:space="0" w:color="auto"/>
      </w:divBdr>
    </w:div>
    <w:div w:id="1109592360">
      <w:bodyDiv w:val="1"/>
      <w:marLeft w:val="0"/>
      <w:marRight w:val="0"/>
      <w:marTop w:val="0"/>
      <w:marBottom w:val="0"/>
      <w:divBdr>
        <w:top w:val="none" w:sz="0" w:space="0" w:color="auto"/>
        <w:left w:val="none" w:sz="0" w:space="0" w:color="auto"/>
        <w:bottom w:val="none" w:sz="0" w:space="0" w:color="auto"/>
        <w:right w:val="none" w:sz="0" w:space="0" w:color="auto"/>
      </w:divBdr>
    </w:div>
    <w:div w:id="1115174433">
      <w:bodyDiv w:val="1"/>
      <w:marLeft w:val="0"/>
      <w:marRight w:val="0"/>
      <w:marTop w:val="0"/>
      <w:marBottom w:val="0"/>
      <w:divBdr>
        <w:top w:val="none" w:sz="0" w:space="0" w:color="auto"/>
        <w:left w:val="none" w:sz="0" w:space="0" w:color="auto"/>
        <w:bottom w:val="none" w:sz="0" w:space="0" w:color="auto"/>
        <w:right w:val="none" w:sz="0" w:space="0" w:color="auto"/>
      </w:divBdr>
    </w:div>
    <w:div w:id="1116482308">
      <w:bodyDiv w:val="1"/>
      <w:marLeft w:val="0"/>
      <w:marRight w:val="0"/>
      <w:marTop w:val="0"/>
      <w:marBottom w:val="0"/>
      <w:divBdr>
        <w:top w:val="none" w:sz="0" w:space="0" w:color="auto"/>
        <w:left w:val="none" w:sz="0" w:space="0" w:color="auto"/>
        <w:bottom w:val="none" w:sz="0" w:space="0" w:color="auto"/>
        <w:right w:val="none" w:sz="0" w:space="0" w:color="auto"/>
      </w:divBdr>
    </w:div>
    <w:div w:id="1131677368">
      <w:bodyDiv w:val="1"/>
      <w:marLeft w:val="0"/>
      <w:marRight w:val="0"/>
      <w:marTop w:val="0"/>
      <w:marBottom w:val="0"/>
      <w:divBdr>
        <w:top w:val="none" w:sz="0" w:space="0" w:color="auto"/>
        <w:left w:val="none" w:sz="0" w:space="0" w:color="auto"/>
        <w:bottom w:val="none" w:sz="0" w:space="0" w:color="auto"/>
        <w:right w:val="none" w:sz="0" w:space="0" w:color="auto"/>
      </w:divBdr>
    </w:div>
    <w:div w:id="1139684379">
      <w:bodyDiv w:val="1"/>
      <w:marLeft w:val="0"/>
      <w:marRight w:val="0"/>
      <w:marTop w:val="0"/>
      <w:marBottom w:val="0"/>
      <w:divBdr>
        <w:top w:val="none" w:sz="0" w:space="0" w:color="auto"/>
        <w:left w:val="none" w:sz="0" w:space="0" w:color="auto"/>
        <w:bottom w:val="none" w:sz="0" w:space="0" w:color="auto"/>
        <w:right w:val="none" w:sz="0" w:space="0" w:color="auto"/>
      </w:divBdr>
    </w:div>
    <w:div w:id="1144465748">
      <w:bodyDiv w:val="1"/>
      <w:marLeft w:val="0"/>
      <w:marRight w:val="0"/>
      <w:marTop w:val="0"/>
      <w:marBottom w:val="0"/>
      <w:divBdr>
        <w:top w:val="none" w:sz="0" w:space="0" w:color="auto"/>
        <w:left w:val="none" w:sz="0" w:space="0" w:color="auto"/>
        <w:bottom w:val="none" w:sz="0" w:space="0" w:color="auto"/>
        <w:right w:val="none" w:sz="0" w:space="0" w:color="auto"/>
      </w:divBdr>
    </w:div>
    <w:div w:id="1148782662">
      <w:bodyDiv w:val="1"/>
      <w:marLeft w:val="0"/>
      <w:marRight w:val="0"/>
      <w:marTop w:val="0"/>
      <w:marBottom w:val="0"/>
      <w:divBdr>
        <w:top w:val="none" w:sz="0" w:space="0" w:color="auto"/>
        <w:left w:val="none" w:sz="0" w:space="0" w:color="auto"/>
        <w:bottom w:val="none" w:sz="0" w:space="0" w:color="auto"/>
        <w:right w:val="none" w:sz="0" w:space="0" w:color="auto"/>
      </w:divBdr>
    </w:div>
    <w:div w:id="1152333276">
      <w:bodyDiv w:val="1"/>
      <w:marLeft w:val="0"/>
      <w:marRight w:val="0"/>
      <w:marTop w:val="0"/>
      <w:marBottom w:val="0"/>
      <w:divBdr>
        <w:top w:val="none" w:sz="0" w:space="0" w:color="auto"/>
        <w:left w:val="none" w:sz="0" w:space="0" w:color="auto"/>
        <w:bottom w:val="none" w:sz="0" w:space="0" w:color="auto"/>
        <w:right w:val="none" w:sz="0" w:space="0" w:color="auto"/>
      </w:divBdr>
    </w:div>
    <w:div w:id="1159081148">
      <w:bodyDiv w:val="1"/>
      <w:marLeft w:val="0"/>
      <w:marRight w:val="0"/>
      <w:marTop w:val="0"/>
      <w:marBottom w:val="0"/>
      <w:divBdr>
        <w:top w:val="none" w:sz="0" w:space="0" w:color="auto"/>
        <w:left w:val="none" w:sz="0" w:space="0" w:color="auto"/>
        <w:bottom w:val="none" w:sz="0" w:space="0" w:color="auto"/>
        <w:right w:val="none" w:sz="0" w:space="0" w:color="auto"/>
      </w:divBdr>
    </w:div>
    <w:div w:id="1161510489">
      <w:bodyDiv w:val="1"/>
      <w:marLeft w:val="0"/>
      <w:marRight w:val="0"/>
      <w:marTop w:val="0"/>
      <w:marBottom w:val="0"/>
      <w:divBdr>
        <w:top w:val="none" w:sz="0" w:space="0" w:color="auto"/>
        <w:left w:val="none" w:sz="0" w:space="0" w:color="auto"/>
        <w:bottom w:val="none" w:sz="0" w:space="0" w:color="auto"/>
        <w:right w:val="none" w:sz="0" w:space="0" w:color="auto"/>
      </w:divBdr>
    </w:div>
    <w:div w:id="1170366064">
      <w:bodyDiv w:val="1"/>
      <w:marLeft w:val="0"/>
      <w:marRight w:val="0"/>
      <w:marTop w:val="0"/>
      <w:marBottom w:val="0"/>
      <w:divBdr>
        <w:top w:val="none" w:sz="0" w:space="0" w:color="auto"/>
        <w:left w:val="none" w:sz="0" w:space="0" w:color="auto"/>
        <w:bottom w:val="none" w:sz="0" w:space="0" w:color="auto"/>
        <w:right w:val="none" w:sz="0" w:space="0" w:color="auto"/>
      </w:divBdr>
    </w:div>
    <w:div w:id="1170482979">
      <w:bodyDiv w:val="1"/>
      <w:marLeft w:val="0"/>
      <w:marRight w:val="0"/>
      <w:marTop w:val="0"/>
      <w:marBottom w:val="0"/>
      <w:divBdr>
        <w:top w:val="none" w:sz="0" w:space="0" w:color="auto"/>
        <w:left w:val="none" w:sz="0" w:space="0" w:color="auto"/>
        <w:bottom w:val="none" w:sz="0" w:space="0" w:color="auto"/>
        <w:right w:val="none" w:sz="0" w:space="0" w:color="auto"/>
      </w:divBdr>
    </w:div>
    <w:div w:id="1184857946">
      <w:bodyDiv w:val="1"/>
      <w:marLeft w:val="0"/>
      <w:marRight w:val="0"/>
      <w:marTop w:val="0"/>
      <w:marBottom w:val="0"/>
      <w:divBdr>
        <w:top w:val="none" w:sz="0" w:space="0" w:color="auto"/>
        <w:left w:val="none" w:sz="0" w:space="0" w:color="auto"/>
        <w:bottom w:val="none" w:sz="0" w:space="0" w:color="auto"/>
        <w:right w:val="none" w:sz="0" w:space="0" w:color="auto"/>
      </w:divBdr>
    </w:div>
    <w:div w:id="1185556442">
      <w:bodyDiv w:val="1"/>
      <w:marLeft w:val="0"/>
      <w:marRight w:val="0"/>
      <w:marTop w:val="0"/>
      <w:marBottom w:val="0"/>
      <w:divBdr>
        <w:top w:val="none" w:sz="0" w:space="0" w:color="auto"/>
        <w:left w:val="none" w:sz="0" w:space="0" w:color="auto"/>
        <w:bottom w:val="none" w:sz="0" w:space="0" w:color="auto"/>
        <w:right w:val="none" w:sz="0" w:space="0" w:color="auto"/>
      </w:divBdr>
    </w:div>
    <w:div w:id="1190800027">
      <w:bodyDiv w:val="1"/>
      <w:marLeft w:val="0"/>
      <w:marRight w:val="0"/>
      <w:marTop w:val="0"/>
      <w:marBottom w:val="0"/>
      <w:divBdr>
        <w:top w:val="none" w:sz="0" w:space="0" w:color="auto"/>
        <w:left w:val="none" w:sz="0" w:space="0" w:color="auto"/>
        <w:bottom w:val="none" w:sz="0" w:space="0" w:color="auto"/>
        <w:right w:val="none" w:sz="0" w:space="0" w:color="auto"/>
      </w:divBdr>
    </w:div>
    <w:div w:id="1193573901">
      <w:bodyDiv w:val="1"/>
      <w:marLeft w:val="0"/>
      <w:marRight w:val="0"/>
      <w:marTop w:val="0"/>
      <w:marBottom w:val="0"/>
      <w:divBdr>
        <w:top w:val="none" w:sz="0" w:space="0" w:color="auto"/>
        <w:left w:val="none" w:sz="0" w:space="0" w:color="auto"/>
        <w:bottom w:val="none" w:sz="0" w:space="0" w:color="auto"/>
        <w:right w:val="none" w:sz="0" w:space="0" w:color="auto"/>
      </w:divBdr>
    </w:div>
    <w:div w:id="1231699203">
      <w:bodyDiv w:val="1"/>
      <w:marLeft w:val="0"/>
      <w:marRight w:val="0"/>
      <w:marTop w:val="0"/>
      <w:marBottom w:val="0"/>
      <w:divBdr>
        <w:top w:val="none" w:sz="0" w:space="0" w:color="auto"/>
        <w:left w:val="none" w:sz="0" w:space="0" w:color="auto"/>
        <w:bottom w:val="none" w:sz="0" w:space="0" w:color="auto"/>
        <w:right w:val="none" w:sz="0" w:space="0" w:color="auto"/>
      </w:divBdr>
    </w:div>
    <w:div w:id="1242330147">
      <w:bodyDiv w:val="1"/>
      <w:marLeft w:val="0"/>
      <w:marRight w:val="0"/>
      <w:marTop w:val="0"/>
      <w:marBottom w:val="0"/>
      <w:divBdr>
        <w:top w:val="none" w:sz="0" w:space="0" w:color="auto"/>
        <w:left w:val="none" w:sz="0" w:space="0" w:color="auto"/>
        <w:bottom w:val="none" w:sz="0" w:space="0" w:color="auto"/>
        <w:right w:val="none" w:sz="0" w:space="0" w:color="auto"/>
      </w:divBdr>
    </w:div>
    <w:div w:id="1245839767">
      <w:bodyDiv w:val="1"/>
      <w:marLeft w:val="0"/>
      <w:marRight w:val="0"/>
      <w:marTop w:val="0"/>
      <w:marBottom w:val="0"/>
      <w:divBdr>
        <w:top w:val="none" w:sz="0" w:space="0" w:color="auto"/>
        <w:left w:val="none" w:sz="0" w:space="0" w:color="auto"/>
        <w:bottom w:val="none" w:sz="0" w:space="0" w:color="auto"/>
        <w:right w:val="none" w:sz="0" w:space="0" w:color="auto"/>
      </w:divBdr>
    </w:div>
    <w:div w:id="1251814208">
      <w:bodyDiv w:val="1"/>
      <w:marLeft w:val="0"/>
      <w:marRight w:val="0"/>
      <w:marTop w:val="0"/>
      <w:marBottom w:val="0"/>
      <w:divBdr>
        <w:top w:val="none" w:sz="0" w:space="0" w:color="auto"/>
        <w:left w:val="none" w:sz="0" w:space="0" w:color="auto"/>
        <w:bottom w:val="none" w:sz="0" w:space="0" w:color="auto"/>
        <w:right w:val="none" w:sz="0" w:space="0" w:color="auto"/>
      </w:divBdr>
    </w:div>
    <w:div w:id="1267926770">
      <w:bodyDiv w:val="1"/>
      <w:marLeft w:val="0"/>
      <w:marRight w:val="0"/>
      <w:marTop w:val="0"/>
      <w:marBottom w:val="0"/>
      <w:divBdr>
        <w:top w:val="none" w:sz="0" w:space="0" w:color="auto"/>
        <w:left w:val="none" w:sz="0" w:space="0" w:color="auto"/>
        <w:bottom w:val="none" w:sz="0" w:space="0" w:color="auto"/>
        <w:right w:val="none" w:sz="0" w:space="0" w:color="auto"/>
      </w:divBdr>
    </w:div>
    <w:div w:id="1308240703">
      <w:bodyDiv w:val="1"/>
      <w:marLeft w:val="0"/>
      <w:marRight w:val="0"/>
      <w:marTop w:val="0"/>
      <w:marBottom w:val="0"/>
      <w:divBdr>
        <w:top w:val="none" w:sz="0" w:space="0" w:color="auto"/>
        <w:left w:val="none" w:sz="0" w:space="0" w:color="auto"/>
        <w:bottom w:val="none" w:sz="0" w:space="0" w:color="auto"/>
        <w:right w:val="none" w:sz="0" w:space="0" w:color="auto"/>
      </w:divBdr>
    </w:div>
    <w:div w:id="1312445593">
      <w:bodyDiv w:val="1"/>
      <w:marLeft w:val="0"/>
      <w:marRight w:val="0"/>
      <w:marTop w:val="0"/>
      <w:marBottom w:val="0"/>
      <w:divBdr>
        <w:top w:val="none" w:sz="0" w:space="0" w:color="auto"/>
        <w:left w:val="none" w:sz="0" w:space="0" w:color="auto"/>
        <w:bottom w:val="none" w:sz="0" w:space="0" w:color="auto"/>
        <w:right w:val="none" w:sz="0" w:space="0" w:color="auto"/>
      </w:divBdr>
    </w:div>
    <w:div w:id="1323195664">
      <w:bodyDiv w:val="1"/>
      <w:marLeft w:val="0"/>
      <w:marRight w:val="0"/>
      <w:marTop w:val="0"/>
      <w:marBottom w:val="0"/>
      <w:divBdr>
        <w:top w:val="none" w:sz="0" w:space="0" w:color="auto"/>
        <w:left w:val="none" w:sz="0" w:space="0" w:color="auto"/>
        <w:bottom w:val="none" w:sz="0" w:space="0" w:color="auto"/>
        <w:right w:val="none" w:sz="0" w:space="0" w:color="auto"/>
      </w:divBdr>
    </w:div>
    <w:div w:id="1325013351">
      <w:bodyDiv w:val="1"/>
      <w:marLeft w:val="0"/>
      <w:marRight w:val="0"/>
      <w:marTop w:val="0"/>
      <w:marBottom w:val="0"/>
      <w:divBdr>
        <w:top w:val="none" w:sz="0" w:space="0" w:color="auto"/>
        <w:left w:val="none" w:sz="0" w:space="0" w:color="auto"/>
        <w:bottom w:val="none" w:sz="0" w:space="0" w:color="auto"/>
        <w:right w:val="none" w:sz="0" w:space="0" w:color="auto"/>
      </w:divBdr>
    </w:div>
    <w:div w:id="1327325120">
      <w:bodyDiv w:val="1"/>
      <w:marLeft w:val="0"/>
      <w:marRight w:val="0"/>
      <w:marTop w:val="0"/>
      <w:marBottom w:val="0"/>
      <w:divBdr>
        <w:top w:val="none" w:sz="0" w:space="0" w:color="auto"/>
        <w:left w:val="none" w:sz="0" w:space="0" w:color="auto"/>
        <w:bottom w:val="none" w:sz="0" w:space="0" w:color="auto"/>
        <w:right w:val="none" w:sz="0" w:space="0" w:color="auto"/>
      </w:divBdr>
    </w:div>
    <w:div w:id="1330016821">
      <w:bodyDiv w:val="1"/>
      <w:marLeft w:val="0"/>
      <w:marRight w:val="0"/>
      <w:marTop w:val="0"/>
      <w:marBottom w:val="0"/>
      <w:divBdr>
        <w:top w:val="none" w:sz="0" w:space="0" w:color="auto"/>
        <w:left w:val="none" w:sz="0" w:space="0" w:color="auto"/>
        <w:bottom w:val="none" w:sz="0" w:space="0" w:color="auto"/>
        <w:right w:val="none" w:sz="0" w:space="0" w:color="auto"/>
      </w:divBdr>
    </w:div>
    <w:div w:id="1341154897">
      <w:bodyDiv w:val="1"/>
      <w:marLeft w:val="0"/>
      <w:marRight w:val="0"/>
      <w:marTop w:val="0"/>
      <w:marBottom w:val="0"/>
      <w:divBdr>
        <w:top w:val="none" w:sz="0" w:space="0" w:color="auto"/>
        <w:left w:val="none" w:sz="0" w:space="0" w:color="auto"/>
        <w:bottom w:val="none" w:sz="0" w:space="0" w:color="auto"/>
        <w:right w:val="none" w:sz="0" w:space="0" w:color="auto"/>
      </w:divBdr>
    </w:div>
    <w:div w:id="1347319299">
      <w:bodyDiv w:val="1"/>
      <w:marLeft w:val="0"/>
      <w:marRight w:val="0"/>
      <w:marTop w:val="0"/>
      <w:marBottom w:val="0"/>
      <w:divBdr>
        <w:top w:val="none" w:sz="0" w:space="0" w:color="auto"/>
        <w:left w:val="none" w:sz="0" w:space="0" w:color="auto"/>
        <w:bottom w:val="none" w:sz="0" w:space="0" w:color="auto"/>
        <w:right w:val="none" w:sz="0" w:space="0" w:color="auto"/>
      </w:divBdr>
    </w:div>
    <w:div w:id="1361130999">
      <w:bodyDiv w:val="1"/>
      <w:marLeft w:val="0"/>
      <w:marRight w:val="0"/>
      <w:marTop w:val="0"/>
      <w:marBottom w:val="0"/>
      <w:divBdr>
        <w:top w:val="none" w:sz="0" w:space="0" w:color="auto"/>
        <w:left w:val="none" w:sz="0" w:space="0" w:color="auto"/>
        <w:bottom w:val="none" w:sz="0" w:space="0" w:color="auto"/>
        <w:right w:val="none" w:sz="0" w:space="0" w:color="auto"/>
      </w:divBdr>
    </w:div>
    <w:div w:id="1362900269">
      <w:bodyDiv w:val="1"/>
      <w:marLeft w:val="0"/>
      <w:marRight w:val="0"/>
      <w:marTop w:val="0"/>
      <w:marBottom w:val="0"/>
      <w:divBdr>
        <w:top w:val="none" w:sz="0" w:space="0" w:color="auto"/>
        <w:left w:val="none" w:sz="0" w:space="0" w:color="auto"/>
        <w:bottom w:val="none" w:sz="0" w:space="0" w:color="auto"/>
        <w:right w:val="none" w:sz="0" w:space="0" w:color="auto"/>
      </w:divBdr>
    </w:div>
    <w:div w:id="1367676673">
      <w:bodyDiv w:val="1"/>
      <w:marLeft w:val="0"/>
      <w:marRight w:val="0"/>
      <w:marTop w:val="0"/>
      <w:marBottom w:val="0"/>
      <w:divBdr>
        <w:top w:val="none" w:sz="0" w:space="0" w:color="auto"/>
        <w:left w:val="none" w:sz="0" w:space="0" w:color="auto"/>
        <w:bottom w:val="none" w:sz="0" w:space="0" w:color="auto"/>
        <w:right w:val="none" w:sz="0" w:space="0" w:color="auto"/>
      </w:divBdr>
    </w:div>
    <w:div w:id="1392466189">
      <w:bodyDiv w:val="1"/>
      <w:marLeft w:val="0"/>
      <w:marRight w:val="0"/>
      <w:marTop w:val="0"/>
      <w:marBottom w:val="0"/>
      <w:divBdr>
        <w:top w:val="none" w:sz="0" w:space="0" w:color="auto"/>
        <w:left w:val="none" w:sz="0" w:space="0" w:color="auto"/>
        <w:bottom w:val="none" w:sz="0" w:space="0" w:color="auto"/>
        <w:right w:val="none" w:sz="0" w:space="0" w:color="auto"/>
      </w:divBdr>
    </w:div>
    <w:div w:id="1406563356">
      <w:bodyDiv w:val="1"/>
      <w:marLeft w:val="0"/>
      <w:marRight w:val="0"/>
      <w:marTop w:val="0"/>
      <w:marBottom w:val="0"/>
      <w:divBdr>
        <w:top w:val="none" w:sz="0" w:space="0" w:color="auto"/>
        <w:left w:val="none" w:sz="0" w:space="0" w:color="auto"/>
        <w:bottom w:val="none" w:sz="0" w:space="0" w:color="auto"/>
        <w:right w:val="none" w:sz="0" w:space="0" w:color="auto"/>
      </w:divBdr>
    </w:div>
    <w:div w:id="1413551282">
      <w:bodyDiv w:val="1"/>
      <w:marLeft w:val="0"/>
      <w:marRight w:val="0"/>
      <w:marTop w:val="0"/>
      <w:marBottom w:val="0"/>
      <w:divBdr>
        <w:top w:val="none" w:sz="0" w:space="0" w:color="auto"/>
        <w:left w:val="none" w:sz="0" w:space="0" w:color="auto"/>
        <w:bottom w:val="none" w:sz="0" w:space="0" w:color="auto"/>
        <w:right w:val="none" w:sz="0" w:space="0" w:color="auto"/>
      </w:divBdr>
    </w:div>
    <w:div w:id="1421678114">
      <w:bodyDiv w:val="1"/>
      <w:marLeft w:val="0"/>
      <w:marRight w:val="0"/>
      <w:marTop w:val="0"/>
      <w:marBottom w:val="0"/>
      <w:divBdr>
        <w:top w:val="none" w:sz="0" w:space="0" w:color="auto"/>
        <w:left w:val="none" w:sz="0" w:space="0" w:color="auto"/>
        <w:bottom w:val="none" w:sz="0" w:space="0" w:color="auto"/>
        <w:right w:val="none" w:sz="0" w:space="0" w:color="auto"/>
      </w:divBdr>
    </w:div>
    <w:div w:id="1429959207">
      <w:bodyDiv w:val="1"/>
      <w:marLeft w:val="0"/>
      <w:marRight w:val="0"/>
      <w:marTop w:val="0"/>
      <w:marBottom w:val="0"/>
      <w:divBdr>
        <w:top w:val="none" w:sz="0" w:space="0" w:color="auto"/>
        <w:left w:val="none" w:sz="0" w:space="0" w:color="auto"/>
        <w:bottom w:val="none" w:sz="0" w:space="0" w:color="auto"/>
        <w:right w:val="none" w:sz="0" w:space="0" w:color="auto"/>
      </w:divBdr>
    </w:div>
    <w:div w:id="1431583217">
      <w:bodyDiv w:val="1"/>
      <w:marLeft w:val="0"/>
      <w:marRight w:val="0"/>
      <w:marTop w:val="0"/>
      <w:marBottom w:val="0"/>
      <w:divBdr>
        <w:top w:val="none" w:sz="0" w:space="0" w:color="auto"/>
        <w:left w:val="none" w:sz="0" w:space="0" w:color="auto"/>
        <w:bottom w:val="none" w:sz="0" w:space="0" w:color="auto"/>
        <w:right w:val="none" w:sz="0" w:space="0" w:color="auto"/>
      </w:divBdr>
    </w:div>
    <w:div w:id="1437558510">
      <w:bodyDiv w:val="1"/>
      <w:marLeft w:val="0"/>
      <w:marRight w:val="0"/>
      <w:marTop w:val="0"/>
      <w:marBottom w:val="0"/>
      <w:divBdr>
        <w:top w:val="none" w:sz="0" w:space="0" w:color="auto"/>
        <w:left w:val="none" w:sz="0" w:space="0" w:color="auto"/>
        <w:bottom w:val="none" w:sz="0" w:space="0" w:color="auto"/>
        <w:right w:val="none" w:sz="0" w:space="0" w:color="auto"/>
      </w:divBdr>
    </w:div>
    <w:div w:id="1441682548">
      <w:bodyDiv w:val="1"/>
      <w:marLeft w:val="0"/>
      <w:marRight w:val="0"/>
      <w:marTop w:val="0"/>
      <w:marBottom w:val="0"/>
      <w:divBdr>
        <w:top w:val="none" w:sz="0" w:space="0" w:color="auto"/>
        <w:left w:val="none" w:sz="0" w:space="0" w:color="auto"/>
        <w:bottom w:val="none" w:sz="0" w:space="0" w:color="auto"/>
        <w:right w:val="none" w:sz="0" w:space="0" w:color="auto"/>
      </w:divBdr>
      <w:divsChild>
        <w:div w:id="1129930360">
          <w:marLeft w:val="0"/>
          <w:marRight w:val="0"/>
          <w:marTop w:val="0"/>
          <w:marBottom w:val="0"/>
          <w:divBdr>
            <w:top w:val="none" w:sz="0" w:space="0" w:color="auto"/>
            <w:left w:val="none" w:sz="0" w:space="0" w:color="auto"/>
            <w:bottom w:val="none" w:sz="0" w:space="0" w:color="auto"/>
            <w:right w:val="none" w:sz="0" w:space="0" w:color="auto"/>
          </w:divBdr>
          <w:divsChild>
            <w:div w:id="1040011688">
              <w:marLeft w:val="0"/>
              <w:marRight w:val="0"/>
              <w:marTop w:val="0"/>
              <w:marBottom w:val="0"/>
              <w:divBdr>
                <w:top w:val="none" w:sz="0" w:space="0" w:color="auto"/>
                <w:left w:val="none" w:sz="0" w:space="0" w:color="auto"/>
                <w:bottom w:val="none" w:sz="0" w:space="0" w:color="auto"/>
                <w:right w:val="none" w:sz="0" w:space="0" w:color="auto"/>
              </w:divBdr>
              <w:divsChild>
                <w:div w:id="1327594873">
                  <w:marLeft w:val="0"/>
                  <w:marRight w:val="0"/>
                  <w:marTop w:val="0"/>
                  <w:marBottom w:val="0"/>
                  <w:divBdr>
                    <w:top w:val="none" w:sz="0" w:space="0" w:color="auto"/>
                    <w:left w:val="none" w:sz="0" w:space="0" w:color="auto"/>
                    <w:bottom w:val="none" w:sz="0" w:space="0" w:color="auto"/>
                    <w:right w:val="none" w:sz="0" w:space="0" w:color="auto"/>
                  </w:divBdr>
                  <w:divsChild>
                    <w:div w:id="486747121">
                      <w:marLeft w:val="0"/>
                      <w:marRight w:val="0"/>
                      <w:marTop w:val="0"/>
                      <w:marBottom w:val="0"/>
                      <w:divBdr>
                        <w:top w:val="none" w:sz="0" w:space="0" w:color="auto"/>
                        <w:left w:val="none" w:sz="0" w:space="0" w:color="auto"/>
                        <w:bottom w:val="none" w:sz="0" w:space="0" w:color="auto"/>
                        <w:right w:val="none" w:sz="0" w:space="0" w:color="auto"/>
                      </w:divBdr>
                      <w:divsChild>
                        <w:div w:id="1837646029">
                          <w:marLeft w:val="0"/>
                          <w:marRight w:val="0"/>
                          <w:marTop w:val="0"/>
                          <w:marBottom w:val="0"/>
                          <w:divBdr>
                            <w:top w:val="none" w:sz="0" w:space="0" w:color="auto"/>
                            <w:left w:val="none" w:sz="0" w:space="0" w:color="auto"/>
                            <w:bottom w:val="none" w:sz="0" w:space="0" w:color="auto"/>
                            <w:right w:val="none" w:sz="0" w:space="0" w:color="auto"/>
                          </w:divBdr>
                          <w:divsChild>
                            <w:div w:id="813714303">
                              <w:marLeft w:val="0"/>
                              <w:marRight w:val="0"/>
                              <w:marTop w:val="0"/>
                              <w:marBottom w:val="0"/>
                              <w:divBdr>
                                <w:top w:val="none" w:sz="0" w:space="0" w:color="auto"/>
                                <w:left w:val="none" w:sz="0" w:space="0" w:color="auto"/>
                                <w:bottom w:val="none" w:sz="0" w:space="0" w:color="auto"/>
                                <w:right w:val="none" w:sz="0" w:space="0" w:color="auto"/>
                              </w:divBdr>
                              <w:divsChild>
                                <w:div w:id="1503619798">
                                  <w:marLeft w:val="0"/>
                                  <w:marRight w:val="0"/>
                                  <w:marTop w:val="0"/>
                                  <w:marBottom w:val="0"/>
                                  <w:divBdr>
                                    <w:top w:val="none" w:sz="0" w:space="0" w:color="auto"/>
                                    <w:left w:val="none" w:sz="0" w:space="0" w:color="auto"/>
                                    <w:bottom w:val="none" w:sz="0" w:space="0" w:color="auto"/>
                                    <w:right w:val="none" w:sz="0" w:space="0" w:color="auto"/>
                                  </w:divBdr>
                                  <w:divsChild>
                                    <w:div w:id="748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484314">
                      <w:marLeft w:val="0"/>
                      <w:marRight w:val="0"/>
                      <w:marTop w:val="0"/>
                      <w:marBottom w:val="0"/>
                      <w:divBdr>
                        <w:top w:val="none" w:sz="0" w:space="0" w:color="auto"/>
                        <w:left w:val="none" w:sz="0" w:space="0" w:color="auto"/>
                        <w:bottom w:val="none" w:sz="0" w:space="0" w:color="auto"/>
                        <w:right w:val="none" w:sz="0" w:space="0" w:color="auto"/>
                      </w:divBdr>
                      <w:divsChild>
                        <w:div w:id="129872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81">
      <w:bodyDiv w:val="1"/>
      <w:marLeft w:val="0"/>
      <w:marRight w:val="0"/>
      <w:marTop w:val="0"/>
      <w:marBottom w:val="0"/>
      <w:divBdr>
        <w:top w:val="none" w:sz="0" w:space="0" w:color="auto"/>
        <w:left w:val="none" w:sz="0" w:space="0" w:color="auto"/>
        <w:bottom w:val="none" w:sz="0" w:space="0" w:color="auto"/>
        <w:right w:val="none" w:sz="0" w:space="0" w:color="auto"/>
      </w:divBdr>
    </w:div>
    <w:div w:id="1482846225">
      <w:bodyDiv w:val="1"/>
      <w:marLeft w:val="0"/>
      <w:marRight w:val="0"/>
      <w:marTop w:val="0"/>
      <w:marBottom w:val="0"/>
      <w:divBdr>
        <w:top w:val="none" w:sz="0" w:space="0" w:color="auto"/>
        <w:left w:val="none" w:sz="0" w:space="0" w:color="auto"/>
        <w:bottom w:val="none" w:sz="0" w:space="0" w:color="auto"/>
        <w:right w:val="none" w:sz="0" w:space="0" w:color="auto"/>
      </w:divBdr>
    </w:div>
    <w:div w:id="1496914152">
      <w:bodyDiv w:val="1"/>
      <w:marLeft w:val="0"/>
      <w:marRight w:val="0"/>
      <w:marTop w:val="0"/>
      <w:marBottom w:val="0"/>
      <w:divBdr>
        <w:top w:val="none" w:sz="0" w:space="0" w:color="auto"/>
        <w:left w:val="none" w:sz="0" w:space="0" w:color="auto"/>
        <w:bottom w:val="none" w:sz="0" w:space="0" w:color="auto"/>
        <w:right w:val="none" w:sz="0" w:space="0" w:color="auto"/>
      </w:divBdr>
    </w:div>
    <w:div w:id="1502355566">
      <w:bodyDiv w:val="1"/>
      <w:marLeft w:val="0"/>
      <w:marRight w:val="0"/>
      <w:marTop w:val="0"/>
      <w:marBottom w:val="0"/>
      <w:divBdr>
        <w:top w:val="none" w:sz="0" w:space="0" w:color="auto"/>
        <w:left w:val="none" w:sz="0" w:space="0" w:color="auto"/>
        <w:bottom w:val="none" w:sz="0" w:space="0" w:color="auto"/>
        <w:right w:val="none" w:sz="0" w:space="0" w:color="auto"/>
      </w:divBdr>
    </w:div>
    <w:div w:id="1519000007">
      <w:bodyDiv w:val="1"/>
      <w:marLeft w:val="0"/>
      <w:marRight w:val="0"/>
      <w:marTop w:val="0"/>
      <w:marBottom w:val="0"/>
      <w:divBdr>
        <w:top w:val="none" w:sz="0" w:space="0" w:color="auto"/>
        <w:left w:val="none" w:sz="0" w:space="0" w:color="auto"/>
        <w:bottom w:val="none" w:sz="0" w:space="0" w:color="auto"/>
        <w:right w:val="none" w:sz="0" w:space="0" w:color="auto"/>
      </w:divBdr>
    </w:div>
    <w:div w:id="1546024325">
      <w:bodyDiv w:val="1"/>
      <w:marLeft w:val="0"/>
      <w:marRight w:val="0"/>
      <w:marTop w:val="0"/>
      <w:marBottom w:val="0"/>
      <w:divBdr>
        <w:top w:val="none" w:sz="0" w:space="0" w:color="auto"/>
        <w:left w:val="none" w:sz="0" w:space="0" w:color="auto"/>
        <w:bottom w:val="none" w:sz="0" w:space="0" w:color="auto"/>
        <w:right w:val="none" w:sz="0" w:space="0" w:color="auto"/>
      </w:divBdr>
    </w:div>
    <w:div w:id="1559701767">
      <w:bodyDiv w:val="1"/>
      <w:marLeft w:val="0"/>
      <w:marRight w:val="0"/>
      <w:marTop w:val="0"/>
      <w:marBottom w:val="0"/>
      <w:divBdr>
        <w:top w:val="none" w:sz="0" w:space="0" w:color="auto"/>
        <w:left w:val="none" w:sz="0" w:space="0" w:color="auto"/>
        <w:bottom w:val="none" w:sz="0" w:space="0" w:color="auto"/>
        <w:right w:val="none" w:sz="0" w:space="0" w:color="auto"/>
      </w:divBdr>
    </w:div>
    <w:div w:id="1565144393">
      <w:bodyDiv w:val="1"/>
      <w:marLeft w:val="0"/>
      <w:marRight w:val="0"/>
      <w:marTop w:val="0"/>
      <w:marBottom w:val="0"/>
      <w:divBdr>
        <w:top w:val="none" w:sz="0" w:space="0" w:color="auto"/>
        <w:left w:val="none" w:sz="0" w:space="0" w:color="auto"/>
        <w:bottom w:val="none" w:sz="0" w:space="0" w:color="auto"/>
        <w:right w:val="none" w:sz="0" w:space="0" w:color="auto"/>
      </w:divBdr>
    </w:div>
    <w:div w:id="1568148085">
      <w:bodyDiv w:val="1"/>
      <w:marLeft w:val="0"/>
      <w:marRight w:val="0"/>
      <w:marTop w:val="0"/>
      <w:marBottom w:val="0"/>
      <w:divBdr>
        <w:top w:val="none" w:sz="0" w:space="0" w:color="auto"/>
        <w:left w:val="none" w:sz="0" w:space="0" w:color="auto"/>
        <w:bottom w:val="none" w:sz="0" w:space="0" w:color="auto"/>
        <w:right w:val="none" w:sz="0" w:space="0" w:color="auto"/>
      </w:divBdr>
    </w:div>
    <w:div w:id="1572153496">
      <w:bodyDiv w:val="1"/>
      <w:marLeft w:val="0"/>
      <w:marRight w:val="0"/>
      <w:marTop w:val="0"/>
      <w:marBottom w:val="0"/>
      <w:divBdr>
        <w:top w:val="none" w:sz="0" w:space="0" w:color="auto"/>
        <w:left w:val="none" w:sz="0" w:space="0" w:color="auto"/>
        <w:bottom w:val="none" w:sz="0" w:space="0" w:color="auto"/>
        <w:right w:val="none" w:sz="0" w:space="0" w:color="auto"/>
      </w:divBdr>
    </w:div>
    <w:div w:id="1577009425">
      <w:bodyDiv w:val="1"/>
      <w:marLeft w:val="0"/>
      <w:marRight w:val="0"/>
      <w:marTop w:val="0"/>
      <w:marBottom w:val="0"/>
      <w:divBdr>
        <w:top w:val="none" w:sz="0" w:space="0" w:color="auto"/>
        <w:left w:val="none" w:sz="0" w:space="0" w:color="auto"/>
        <w:bottom w:val="none" w:sz="0" w:space="0" w:color="auto"/>
        <w:right w:val="none" w:sz="0" w:space="0" w:color="auto"/>
      </w:divBdr>
    </w:div>
    <w:div w:id="1580560238">
      <w:bodyDiv w:val="1"/>
      <w:marLeft w:val="0"/>
      <w:marRight w:val="0"/>
      <w:marTop w:val="0"/>
      <w:marBottom w:val="0"/>
      <w:divBdr>
        <w:top w:val="none" w:sz="0" w:space="0" w:color="auto"/>
        <w:left w:val="none" w:sz="0" w:space="0" w:color="auto"/>
        <w:bottom w:val="none" w:sz="0" w:space="0" w:color="auto"/>
        <w:right w:val="none" w:sz="0" w:space="0" w:color="auto"/>
      </w:divBdr>
    </w:div>
    <w:div w:id="1595286171">
      <w:bodyDiv w:val="1"/>
      <w:marLeft w:val="0"/>
      <w:marRight w:val="0"/>
      <w:marTop w:val="0"/>
      <w:marBottom w:val="0"/>
      <w:divBdr>
        <w:top w:val="none" w:sz="0" w:space="0" w:color="auto"/>
        <w:left w:val="none" w:sz="0" w:space="0" w:color="auto"/>
        <w:bottom w:val="none" w:sz="0" w:space="0" w:color="auto"/>
        <w:right w:val="none" w:sz="0" w:space="0" w:color="auto"/>
      </w:divBdr>
    </w:div>
    <w:div w:id="1598489365">
      <w:bodyDiv w:val="1"/>
      <w:marLeft w:val="0"/>
      <w:marRight w:val="0"/>
      <w:marTop w:val="0"/>
      <w:marBottom w:val="0"/>
      <w:divBdr>
        <w:top w:val="none" w:sz="0" w:space="0" w:color="auto"/>
        <w:left w:val="none" w:sz="0" w:space="0" w:color="auto"/>
        <w:bottom w:val="none" w:sz="0" w:space="0" w:color="auto"/>
        <w:right w:val="none" w:sz="0" w:space="0" w:color="auto"/>
      </w:divBdr>
    </w:div>
    <w:div w:id="1606577871">
      <w:bodyDiv w:val="1"/>
      <w:marLeft w:val="0"/>
      <w:marRight w:val="0"/>
      <w:marTop w:val="0"/>
      <w:marBottom w:val="0"/>
      <w:divBdr>
        <w:top w:val="none" w:sz="0" w:space="0" w:color="auto"/>
        <w:left w:val="none" w:sz="0" w:space="0" w:color="auto"/>
        <w:bottom w:val="none" w:sz="0" w:space="0" w:color="auto"/>
        <w:right w:val="none" w:sz="0" w:space="0" w:color="auto"/>
      </w:divBdr>
    </w:div>
    <w:div w:id="1627926232">
      <w:bodyDiv w:val="1"/>
      <w:marLeft w:val="0"/>
      <w:marRight w:val="0"/>
      <w:marTop w:val="0"/>
      <w:marBottom w:val="0"/>
      <w:divBdr>
        <w:top w:val="none" w:sz="0" w:space="0" w:color="auto"/>
        <w:left w:val="none" w:sz="0" w:space="0" w:color="auto"/>
        <w:bottom w:val="none" w:sz="0" w:space="0" w:color="auto"/>
        <w:right w:val="none" w:sz="0" w:space="0" w:color="auto"/>
      </w:divBdr>
    </w:div>
    <w:div w:id="1628391144">
      <w:bodyDiv w:val="1"/>
      <w:marLeft w:val="0"/>
      <w:marRight w:val="0"/>
      <w:marTop w:val="0"/>
      <w:marBottom w:val="0"/>
      <w:divBdr>
        <w:top w:val="none" w:sz="0" w:space="0" w:color="auto"/>
        <w:left w:val="none" w:sz="0" w:space="0" w:color="auto"/>
        <w:bottom w:val="none" w:sz="0" w:space="0" w:color="auto"/>
        <w:right w:val="none" w:sz="0" w:space="0" w:color="auto"/>
      </w:divBdr>
    </w:div>
    <w:div w:id="1635451773">
      <w:bodyDiv w:val="1"/>
      <w:marLeft w:val="0"/>
      <w:marRight w:val="0"/>
      <w:marTop w:val="0"/>
      <w:marBottom w:val="0"/>
      <w:divBdr>
        <w:top w:val="none" w:sz="0" w:space="0" w:color="auto"/>
        <w:left w:val="none" w:sz="0" w:space="0" w:color="auto"/>
        <w:bottom w:val="none" w:sz="0" w:space="0" w:color="auto"/>
        <w:right w:val="none" w:sz="0" w:space="0" w:color="auto"/>
      </w:divBdr>
    </w:div>
    <w:div w:id="1665547499">
      <w:bodyDiv w:val="1"/>
      <w:marLeft w:val="0"/>
      <w:marRight w:val="0"/>
      <w:marTop w:val="0"/>
      <w:marBottom w:val="0"/>
      <w:divBdr>
        <w:top w:val="none" w:sz="0" w:space="0" w:color="auto"/>
        <w:left w:val="none" w:sz="0" w:space="0" w:color="auto"/>
        <w:bottom w:val="none" w:sz="0" w:space="0" w:color="auto"/>
        <w:right w:val="none" w:sz="0" w:space="0" w:color="auto"/>
      </w:divBdr>
    </w:div>
    <w:div w:id="1666208494">
      <w:bodyDiv w:val="1"/>
      <w:marLeft w:val="0"/>
      <w:marRight w:val="0"/>
      <w:marTop w:val="0"/>
      <w:marBottom w:val="0"/>
      <w:divBdr>
        <w:top w:val="none" w:sz="0" w:space="0" w:color="auto"/>
        <w:left w:val="none" w:sz="0" w:space="0" w:color="auto"/>
        <w:bottom w:val="none" w:sz="0" w:space="0" w:color="auto"/>
        <w:right w:val="none" w:sz="0" w:space="0" w:color="auto"/>
      </w:divBdr>
    </w:div>
    <w:div w:id="1671640469">
      <w:bodyDiv w:val="1"/>
      <w:marLeft w:val="0"/>
      <w:marRight w:val="0"/>
      <w:marTop w:val="0"/>
      <w:marBottom w:val="0"/>
      <w:divBdr>
        <w:top w:val="none" w:sz="0" w:space="0" w:color="auto"/>
        <w:left w:val="none" w:sz="0" w:space="0" w:color="auto"/>
        <w:bottom w:val="none" w:sz="0" w:space="0" w:color="auto"/>
        <w:right w:val="none" w:sz="0" w:space="0" w:color="auto"/>
      </w:divBdr>
    </w:div>
    <w:div w:id="1685397038">
      <w:bodyDiv w:val="1"/>
      <w:marLeft w:val="0"/>
      <w:marRight w:val="0"/>
      <w:marTop w:val="0"/>
      <w:marBottom w:val="0"/>
      <w:divBdr>
        <w:top w:val="none" w:sz="0" w:space="0" w:color="auto"/>
        <w:left w:val="none" w:sz="0" w:space="0" w:color="auto"/>
        <w:bottom w:val="none" w:sz="0" w:space="0" w:color="auto"/>
        <w:right w:val="none" w:sz="0" w:space="0" w:color="auto"/>
      </w:divBdr>
    </w:div>
    <w:div w:id="1687559111">
      <w:bodyDiv w:val="1"/>
      <w:marLeft w:val="0"/>
      <w:marRight w:val="0"/>
      <w:marTop w:val="0"/>
      <w:marBottom w:val="0"/>
      <w:divBdr>
        <w:top w:val="none" w:sz="0" w:space="0" w:color="auto"/>
        <w:left w:val="none" w:sz="0" w:space="0" w:color="auto"/>
        <w:bottom w:val="none" w:sz="0" w:space="0" w:color="auto"/>
        <w:right w:val="none" w:sz="0" w:space="0" w:color="auto"/>
      </w:divBdr>
    </w:div>
    <w:div w:id="1725058822">
      <w:bodyDiv w:val="1"/>
      <w:marLeft w:val="0"/>
      <w:marRight w:val="0"/>
      <w:marTop w:val="0"/>
      <w:marBottom w:val="0"/>
      <w:divBdr>
        <w:top w:val="none" w:sz="0" w:space="0" w:color="auto"/>
        <w:left w:val="none" w:sz="0" w:space="0" w:color="auto"/>
        <w:bottom w:val="none" w:sz="0" w:space="0" w:color="auto"/>
        <w:right w:val="none" w:sz="0" w:space="0" w:color="auto"/>
      </w:divBdr>
    </w:div>
    <w:div w:id="1730961490">
      <w:bodyDiv w:val="1"/>
      <w:marLeft w:val="0"/>
      <w:marRight w:val="0"/>
      <w:marTop w:val="0"/>
      <w:marBottom w:val="0"/>
      <w:divBdr>
        <w:top w:val="none" w:sz="0" w:space="0" w:color="auto"/>
        <w:left w:val="none" w:sz="0" w:space="0" w:color="auto"/>
        <w:bottom w:val="none" w:sz="0" w:space="0" w:color="auto"/>
        <w:right w:val="none" w:sz="0" w:space="0" w:color="auto"/>
      </w:divBdr>
    </w:div>
    <w:div w:id="1733044288">
      <w:bodyDiv w:val="1"/>
      <w:marLeft w:val="0"/>
      <w:marRight w:val="0"/>
      <w:marTop w:val="0"/>
      <w:marBottom w:val="0"/>
      <w:divBdr>
        <w:top w:val="none" w:sz="0" w:space="0" w:color="auto"/>
        <w:left w:val="none" w:sz="0" w:space="0" w:color="auto"/>
        <w:bottom w:val="none" w:sz="0" w:space="0" w:color="auto"/>
        <w:right w:val="none" w:sz="0" w:space="0" w:color="auto"/>
      </w:divBdr>
    </w:div>
    <w:div w:id="1736269953">
      <w:bodyDiv w:val="1"/>
      <w:marLeft w:val="0"/>
      <w:marRight w:val="0"/>
      <w:marTop w:val="0"/>
      <w:marBottom w:val="0"/>
      <w:divBdr>
        <w:top w:val="none" w:sz="0" w:space="0" w:color="auto"/>
        <w:left w:val="none" w:sz="0" w:space="0" w:color="auto"/>
        <w:bottom w:val="none" w:sz="0" w:space="0" w:color="auto"/>
        <w:right w:val="none" w:sz="0" w:space="0" w:color="auto"/>
      </w:divBdr>
    </w:div>
    <w:div w:id="1737391719">
      <w:bodyDiv w:val="1"/>
      <w:marLeft w:val="0"/>
      <w:marRight w:val="0"/>
      <w:marTop w:val="0"/>
      <w:marBottom w:val="0"/>
      <w:divBdr>
        <w:top w:val="none" w:sz="0" w:space="0" w:color="auto"/>
        <w:left w:val="none" w:sz="0" w:space="0" w:color="auto"/>
        <w:bottom w:val="none" w:sz="0" w:space="0" w:color="auto"/>
        <w:right w:val="none" w:sz="0" w:space="0" w:color="auto"/>
      </w:divBdr>
    </w:div>
    <w:div w:id="1752391886">
      <w:bodyDiv w:val="1"/>
      <w:marLeft w:val="0"/>
      <w:marRight w:val="0"/>
      <w:marTop w:val="0"/>
      <w:marBottom w:val="0"/>
      <w:divBdr>
        <w:top w:val="none" w:sz="0" w:space="0" w:color="auto"/>
        <w:left w:val="none" w:sz="0" w:space="0" w:color="auto"/>
        <w:bottom w:val="none" w:sz="0" w:space="0" w:color="auto"/>
        <w:right w:val="none" w:sz="0" w:space="0" w:color="auto"/>
      </w:divBdr>
    </w:div>
    <w:div w:id="1758015416">
      <w:bodyDiv w:val="1"/>
      <w:marLeft w:val="0"/>
      <w:marRight w:val="0"/>
      <w:marTop w:val="0"/>
      <w:marBottom w:val="0"/>
      <w:divBdr>
        <w:top w:val="none" w:sz="0" w:space="0" w:color="auto"/>
        <w:left w:val="none" w:sz="0" w:space="0" w:color="auto"/>
        <w:bottom w:val="none" w:sz="0" w:space="0" w:color="auto"/>
        <w:right w:val="none" w:sz="0" w:space="0" w:color="auto"/>
      </w:divBdr>
    </w:div>
    <w:div w:id="1764644514">
      <w:bodyDiv w:val="1"/>
      <w:marLeft w:val="0"/>
      <w:marRight w:val="0"/>
      <w:marTop w:val="0"/>
      <w:marBottom w:val="0"/>
      <w:divBdr>
        <w:top w:val="none" w:sz="0" w:space="0" w:color="auto"/>
        <w:left w:val="none" w:sz="0" w:space="0" w:color="auto"/>
        <w:bottom w:val="none" w:sz="0" w:space="0" w:color="auto"/>
        <w:right w:val="none" w:sz="0" w:space="0" w:color="auto"/>
      </w:divBdr>
    </w:div>
    <w:div w:id="1767849849">
      <w:bodyDiv w:val="1"/>
      <w:marLeft w:val="0"/>
      <w:marRight w:val="0"/>
      <w:marTop w:val="0"/>
      <w:marBottom w:val="0"/>
      <w:divBdr>
        <w:top w:val="none" w:sz="0" w:space="0" w:color="auto"/>
        <w:left w:val="none" w:sz="0" w:space="0" w:color="auto"/>
        <w:bottom w:val="none" w:sz="0" w:space="0" w:color="auto"/>
        <w:right w:val="none" w:sz="0" w:space="0" w:color="auto"/>
      </w:divBdr>
    </w:div>
    <w:div w:id="1776902330">
      <w:bodyDiv w:val="1"/>
      <w:marLeft w:val="0"/>
      <w:marRight w:val="0"/>
      <w:marTop w:val="0"/>
      <w:marBottom w:val="0"/>
      <w:divBdr>
        <w:top w:val="none" w:sz="0" w:space="0" w:color="auto"/>
        <w:left w:val="none" w:sz="0" w:space="0" w:color="auto"/>
        <w:bottom w:val="none" w:sz="0" w:space="0" w:color="auto"/>
        <w:right w:val="none" w:sz="0" w:space="0" w:color="auto"/>
      </w:divBdr>
    </w:div>
    <w:div w:id="1788307422">
      <w:bodyDiv w:val="1"/>
      <w:marLeft w:val="0"/>
      <w:marRight w:val="0"/>
      <w:marTop w:val="0"/>
      <w:marBottom w:val="0"/>
      <w:divBdr>
        <w:top w:val="none" w:sz="0" w:space="0" w:color="auto"/>
        <w:left w:val="none" w:sz="0" w:space="0" w:color="auto"/>
        <w:bottom w:val="none" w:sz="0" w:space="0" w:color="auto"/>
        <w:right w:val="none" w:sz="0" w:space="0" w:color="auto"/>
      </w:divBdr>
    </w:div>
    <w:div w:id="1818843002">
      <w:bodyDiv w:val="1"/>
      <w:marLeft w:val="0"/>
      <w:marRight w:val="0"/>
      <w:marTop w:val="0"/>
      <w:marBottom w:val="0"/>
      <w:divBdr>
        <w:top w:val="none" w:sz="0" w:space="0" w:color="auto"/>
        <w:left w:val="none" w:sz="0" w:space="0" w:color="auto"/>
        <w:bottom w:val="none" w:sz="0" w:space="0" w:color="auto"/>
        <w:right w:val="none" w:sz="0" w:space="0" w:color="auto"/>
      </w:divBdr>
    </w:div>
    <w:div w:id="1822429511">
      <w:bodyDiv w:val="1"/>
      <w:marLeft w:val="0"/>
      <w:marRight w:val="0"/>
      <w:marTop w:val="0"/>
      <w:marBottom w:val="0"/>
      <w:divBdr>
        <w:top w:val="none" w:sz="0" w:space="0" w:color="auto"/>
        <w:left w:val="none" w:sz="0" w:space="0" w:color="auto"/>
        <w:bottom w:val="none" w:sz="0" w:space="0" w:color="auto"/>
        <w:right w:val="none" w:sz="0" w:space="0" w:color="auto"/>
      </w:divBdr>
    </w:div>
    <w:div w:id="1833912212">
      <w:bodyDiv w:val="1"/>
      <w:marLeft w:val="0"/>
      <w:marRight w:val="0"/>
      <w:marTop w:val="0"/>
      <w:marBottom w:val="0"/>
      <w:divBdr>
        <w:top w:val="none" w:sz="0" w:space="0" w:color="auto"/>
        <w:left w:val="none" w:sz="0" w:space="0" w:color="auto"/>
        <w:bottom w:val="none" w:sz="0" w:space="0" w:color="auto"/>
        <w:right w:val="none" w:sz="0" w:space="0" w:color="auto"/>
      </w:divBdr>
    </w:div>
    <w:div w:id="1847868630">
      <w:bodyDiv w:val="1"/>
      <w:marLeft w:val="0"/>
      <w:marRight w:val="0"/>
      <w:marTop w:val="0"/>
      <w:marBottom w:val="0"/>
      <w:divBdr>
        <w:top w:val="none" w:sz="0" w:space="0" w:color="auto"/>
        <w:left w:val="none" w:sz="0" w:space="0" w:color="auto"/>
        <w:bottom w:val="none" w:sz="0" w:space="0" w:color="auto"/>
        <w:right w:val="none" w:sz="0" w:space="0" w:color="auto"/>
      </w:divBdr>
    </w:div>
    <w:div w:id="1849638145">
      <w:bodyDiv w:val="1"/>
      <w:marLeft w:val="0"/>
      <w:marRight w:val="0"/>
      <w:marTop w:val="0"/>
      <w:marBottom w:val="0"/>
      <w:divBdr>
        <w:top w:val="none" w:sz="0" w:space="0" w:color="auto"/>
        <w:left w:val="none" w:sz="0" w:space="0" w:color="auto"/>
        <w:bottom w:val="none" w:sz="0" w:space="0" w:color="auto"/>
        <w:right w:val="none" w:sz="0" w:space="0" w:color="auto"/>
      </w:divBdr>
    </w:div>
    <w:div w:id="1860659349">
      <w:bodyDiv w:val="1"/>
      <w:marLeft w:val="0"/>
      <w:marRight w:val="0"/>
      <w:marTop w:val="0"/>
      <w:marBottom w:val="0"/>
      <w:divBdr>
        <w:top w:val="none" w:sz="0" w:space="0" w:color="auto"/>
        <w:left w:val="none" w:sz="0" w:space="0" w:color="auto"/>
        <w:bottom w:val="none" w:sz="0" w:space="0" w:color="auto"/>
        <w:right w:val="none" w:sz="0" w:space="0" w:color="auto"/>
      </w:divBdr>
    </w:div>
    <w:div w:id="1863661357">
      <w:bodyDiv w:val="1"/>
      <w:marLeft w:val="0"/>
      <w:marRight w:val="0"/>
      <w:marTop w:val="0"/>
      <w:marBottom w:val="0"/>
      <w:divBdr>
        <w:top w:val="none" w:sz="0" w:space="0" w:color="auto"/>
        <w:left w:val="none" w:sz="0" w:space="0" w:color="auto"/>
        <w:bottom w:val="none" w:sz="0" w:space="0" w:color="auto"/>
        <w:right w:val="none" w:sz="0" w:space="0" w:color="auto"/>
      </w:divBdr>
    </w:div>
    <w:div w:id="1870023903">
      <w:bodyDiv w:val="1"/>
      <w:marLeft w:val="0"/>
      <w:marRight w:val="0"/>
      <w:marTop w:val="0"/>
      <w:marBottom w:val="0"/>
      <w:divBdr>
        <w:top w:val="none" w:sz="0" w:space="0" w:color="auto"/>
        <w:left w:val="none" w:sz="0" w:space="0" w:color="auto"/>
        <w:bottom w:val="none" w:sz="0" w:space="0" w:color="auto"/>
        <w:right w:val="none" w:sz="0" w:space="0" w:color="auto"/>
      </w:divBdr>
    </w:div>
    <w:div w:id="1891528830">
      <w:bodyDiv w:val="1"/>
      <w:marLeft w:val="0"/>
      <w:marRight w:val="0"/>
      <w:marTop w:val="0"/>
      <w:marBottom w:val="0"/>
      <w:divBdr>
        <w:top w:val="none" w:sz="0" w:space="0" w:color="auto"/>
        <w:left w:val="none" w:sz="0" w:space="0" w:color="auto"/>
        <w:bottom w:val="none" w:sz="0" w:space="0" w:color="auto"/>
        <w:right w:val="none" w:sz="0" w:space="0" w:color="auto"/>
      </w:divBdr>
      <w:divsChild>
        <w:div w:id="135537139">
          <w:marLeft w:val="0"/>
          <w:marRight w:val="0"/>
          <w:marTop w:val="0"/>
          <w:marBottom w:val="0"/>
          <w:divBdr>
            <w:top w:val="none" w:sz="0" w:space="0" w:color="auto"/>
            <w:left w:val="none" w:sz="0" w:space="0" w:color="auto"/>
            <w:bottom w:val="none" w:sz="0" w:space="0" w:color="auto"/>
            <w:right w:val="none" w:sz="0" w:space="0" w:color="auto"/>
          </w:divBdr>
          <w:divsChild>
            <w:div w:id="73213418">
              <w:marLeft w:val="0"/>
              <w:marRight w:val="0"/>
              <w:marTop w:val="0"/>
              <w:marBottom w:val="0"/>
              <w:divBdr>
                <w:top w:val="none" w:sz="0" w:space="0" w:color="auto"/>
                <w:left w:val="none" w:sz="0" w:space="0" w:color="auto"/>
                <w:bottom w:val="none" w:sz="0" w:space="0" w:color="auto"/>
                <w:right w:val="none" w:sz="0" w:space="0" w:color="auto"/>
              </w:divBdr>
            </w:div>
            <w:div w:id="1384594248">
              <w:marLeft w:val="0"/>
              <w:marRight w:val="0"/>
              <w:marTop w:val="0"/>
              <w:marBottom w:val="0"/>
              <w:divBdr>
                <w:top w:val="none" w:sz="0" w:space="0" w:color="auto"/>
                <w:left w:val="none" w:sz="0" w:space="0" w:color="auto"/>
                <w:bottom w:val="none" w:sz="0" w:space="0" w:color="auto"/>
                <w:right w:val="none" w:sz="0" w:space="0" w:color="auto"/>
              </w:divBdr>
            </w:div>
            <w:div w:id="1727946552">
              <w:marLeft w:val="0"/>
              <w:marRight w:val="0"/>
              <w:marTop w:val="0"/>
              <w:marBottom w:val="0"/>
              <w:divBdr>
                <w:top w:val="none" w:sz="0" w:space="0" w:color="auto"/>
                <w:left w:val="none" w:sz="0" w:space="0" w:color="auto"/>
                <w:bottom w:val="none" w:sz="0" w:space="0" w:color="auto"/>
                <w:right w:val="none" w:sz="0" w:space="0" w:color="auto"/>
              </w:divBdr>
              <w:divsChild>
                <w:div w:id="1250239680">
                  <w:marLeft w:val="0"/>
                  <w:marRight w:val="0"/>
                  <w:marTop w:val="0"/>
                  <w:marBottom w:val="0"/>
                  <w:divBdr>
                    <w:top w:val="none" w:sz="0" w:space="0" w:color="auto"/>
                    <w:left w:val="none" w:sz="0" w:space="0" w:color="auto"/>
                    <w:bottom w:val="none" w:sz="0" w:space="0" w:color="auto"/>
                    <w:right w:val="none" w:sz="0" w:space="0" w:color="auto"/>
                  </w:divBdr>
                  <w:divsChild>
                    <w:div w:id="146377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32279">
          <w:marLeft w:val="0"/>
          <w:marRight w:val="0"/>
          <w:marTop w:val="0"/>
          <w:marBottom w:val="0"/>
          <w:divBdr>
            <w:top w:val="none" w:sz="0" w:space="0" w:color="auto"/>
            <w:left w:val="none" w:sz="0" w:space="0" w:color="auto"/>
            <w:bottom w:val="none" w:sz="0" w:space="0" w:color="auto"/>
            <w:right w:val="none" w:sz="0" w:space="0" w:color="auto"/>
          </w:divBdr>
          <w:divsChild>
            <w:div w:id="91585863">
              <w:marLeft w:val="0"/>
              <w:marRight w:val="0"/>
              <w:marTop w:val="0"/>
              <w:marBottom w:val="0"/>
              <w:divBdr>
                <w:top w:val="none" w:sz="0" w:space="0" w:color="auto"/>
                <w:left w:val="none" w:sz="0" w:space="0" w:color="auto"/>
                <w:bottom w:val="none" w:sz="0" w:space="0" w:color="auto"/>
                <w:right w:val="none" w:sz="0" w:space="0" w:color="auto"/>
              </w:divBdr>
            </w:div>
            <w:div w:id="1133524938">
              <w:marLeft w:val="0"/>
              <w:marRight w:val="0"/>
              <w:marTop w:val="0"/>
              <w:marBottom w:val="0"/>
              <w:divBdr>
                <w:top w:val="none" w:sz="0" w:space="0" w:color="auto"/>
                <w:left w:val="none" w:sz="0" w:space="0" w:color="auto"/>
                <w:bottom w:val="none" w:sz="0" w:space="0" w:color="auto"/>
                <w:right w:val="none" w:sz="0" w:space="0" w:color="auto"/>
              </w:divBdr>
              <w:divsChild>
                <w:div w:id="1718972756">
                  <w:marLeft w:val="0"/>
                  <w:marRight w:val="0"/>
                  <w:marTop w:val="0"/>
                  <w:marBottom w:val="0"/>
                  <w:divBdr>
                    <w:top w:val="none" w:sz="0" w:space="0" w:color="auto"/>
                    <w:left w:val="none" w:sz="0" w:space="0" w:color="auto"/>
                    <w:bottom w:val="none" w:sz="0" w:space="0" w:color="auto"/>
                    <w:right w:val="none" w:sz="0" w:space="0" w:color="auto"/>
                  </w:divBdr>
                  <w:divsChild>
                    <w:div w:id="112751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531091">
              <w:marLeft w:val="0"/>
              <w:marRight w:val="0"/>
              <w:marTop w:val="0"/>
              <w:marBottom w:val="0"/>
              <w:divBdr>
                <w:top w:val="none" w:sz="0" w:space="0" w:color="auto"/>
                <w:left w:val="none" w:sz="0" w:space="0" w:color="auto"/>
                <w:bottom w:val="none" w:sz="0" w:space="0" w:color="auto"/>
                <w:right w:val="none" w:sz="0" w:space="0" w:color="auto"/>
              </w:divBdr>
            </w:div>
          </w:divsChild>
        </w:div>
        <w:div w:id="203298563">
          <w:marLeft w:val="0"/>
          <w:marRight w:val="0"/>
          <w:marTop w:val="0"/>
          <w:marBottom w:val="0"/>
          <w:divBdr>
            <w:top w:val="none" w:sz="0" w:space="0" w:color="auto"/>
            <w:left w:val="none" w:sz="0" w:space="0" w:color="auto"/>
            <w:bottom w:val="none" w:sz="0" w:space="0" w:color="auto"/>
            <w:right w:val="none" w:sz="0" w:space="0" w:color="auto"/>
          </w:divBdr>
          <w:divsChild>
            <w:div w:id="27070539">
              <w:marLeft w:val="0"/>
              <w:marRight w:val="0"/>
              <w:marTop w:val="0"/>
              <w:marBottom w:val="0"/>
              <w:divBdr>
                <w:top w:val="none" w:sz="0" w:space="0" w:color="auto"/>
                <w:left w:val="none" w:sz="0" w:space="0" w:color="auto"/>
                <w:bottom w:val="none" w:sz="0" w:space="0" w:color="auto"/>
                <w:right w:val="none" w:sz="0" w:space="0" w:color="auto"/>
              </w:divBdr>
            </w:div>
            <w:div w:id="70323455">
              <w:marLeft w:val="0"/>
              <w:marRight w:val="0"/>
              <w:marTop w:val="0"/>
              <w:marBottom w:val="0"/>
              <w:divBdr>
                <w:top w:val="none" w:sz="0" w:space="0" w:color="auto"/>
                <w:left w:val="none" w:sz="0" w:space="0" w:color="auto"/>
                <w:bottom w:val="none" w:sz="0" w:space="0" w:color="auto"/>
                <w:right w:val="none" w:sz="0" w:space="0" w:color="auto"/>
              </w:divBdr>
              <w:divsChild>
                <w:div w:id="1044907278">
                  <w:marLeft w:val="0"/>
                  <w:marRight w:val="0"/>
                  <w:marTop w:val="0"/>
                  <w:marBottom w:val="0"/>
                  <w:divBdr>
                    <w:top w:val="none" w:sz="0" w:space="0" w:color="auto"/>
                    <w:left w:val="none" w:sz="0" w:space="0" w:color="auto"/>
                    <w:bottom w:val="none" w:sz="0" w:space="0" w:color="auto"/>
                    <w:right w:val="none" w:sz="0" w:space="0" w:color="auto"/>
                  </w:divBdr>
                  <w:divsChild>
                    <w:div w:id="57982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679801">
              <w:marLeft w:val="0"/>
              <w:marRight w:val="0"/>
              <w:marTop w:val="0"/>
              <w:marBottom w:val="0"/>
              <w:divBdr>
                <w:top w:val="none" w:sz="0" w:space="0" w:color="auto"/>
                <w:left w:val="none" w:sz="0" w:space="0" w:color="auto"/>
                <w:bottom w:val="none" w:sz="0" w:space="0" w:color="auto"/>
                <w:right w:val="none" w:sz="0" w:space="0" w:color="auto"/>
              </w:divBdr>
            </w:div>
          </w:divsChild>
        </w:div>
        <w:div w:id="234633186">
          <w:marLeft w:val="0"/>
          <w:marRight w:val="0"/>
          <w:marTop w:val="0"/>
          <w:marBottom w:val="0"/>
          <w:divBdr>
            <w:top w:val="none" w:sz="0" w:space="0" w:color="auto"/>
            <w:left w:val="none" w:sz="0" w:space="0" w:color="auto"/>
            <w:bottom w:val="none" w:sz="0" w:space="0" w:color="auto"/>
            <w:right w:val="none" w:sz="0" w:space="0" w:color="auto"/>
          </w:divBdr>
          <w:divsChild>
            <w:div w:id="650402552">
              <w:marLeft w:val="0"/>
              <w:marRight w:val="0"/>
              <w:marTop w:val="0"/>
              <w:marBottom w:val="0"/>
              <w:divBdr>
                <w:top w:val="none" w:sz="0" w:space="0" w:color="auto"/>
                <w:left w:val="none" w:sz="0" w:space="0" w:color="auto"/>
                <w:bottom w:val="none" w:sz="0" w:space="0" w:color="auto"/>
                <w:right w:val="none" w:sz="0" w:space="0" w:color="auto"/>
              </w:divBdr>
            </w:div>
            <w:div w:id="1409229223">
              <w:marLeft w:val="0"/>
              <w:marRight w:val="0"/>
              <w:marTop w:val="0"/>
              <w:marBottom w:val="0"/>
              <w:divBdr>
                <w:top w:val="none" w:sz="0" w:space="0" w:color="auto"/>
                <w:left w:val="none" w:sz="0" w:space="0" w:color="auto"/>
                <w:bottom w:val="none" w:sz="0" w:space="0" w:color="auto"/>
                <w:right w:val="none" w:sz="0" w:space="0" w:color="auto"/>
              </w:divBdr>
              <w:divsChild>
                <w:div w:id="1545361223">
                  <w:marLeft w:val="0"/>
                  <w:marRight w:val="0"/>
                  <w:marTop w:val="0"/>
                  <w:marBottom w:val="0"/>
                  <w:divBdr>
                    <w:top w:val="none" w:sz="0" w:space="0" w:color="auto"/>
                    <w:left w:val="none" w:sz="0" w:space="0" w:color="auto"/>
                    <w:bottom w:val="none" w:sz="0" w:space="0" w:color="auto"/>
                    <w:right w:val="none" w:sz="0" w:space="0" w:color="auto"/>
                  </w:divBdr>
                  <w:divsChild>
                    <w:div w:id="116119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421745">
              <w:marLeft w:val="0"/>
              <w:marRight w:val="0"/>
              <w:marTop w:val="0"/>
              <w:marBottom w:val="0"/>
              <w:divBdr>
                <w:top w:val="none" w:sz="0" w:space="0" w:color="auto"/>
                <w:left w:val="none" w:sz="0" w:space="0" w:color="auto"/>
                <w:bottom w:val="none" w:sz="0" w:space="0" w:color="auto"/>
                <w:right w:val="none" w:sz="0" w:space="0" w:color="auto"/>
              </w:divBdr>
            </w:div>
          </w:divsChild>
        </w:div>
        <w:div w:id="677774650">
          <w:marLeft w:val="0"/>
          <w:marRight w:val="0"/>
          <w:marTop w:val="0"/>
          <w:marBottom w:val="0"/>
          <w:divBdr>
            <w:top w:val="none" w:sz="0" w:space="0" w:color="auto"/>
            <w:left w:val="none" w:sz="0" w:space="0" w:color="auto"/>
            <w:bottom w:val="none" w:sz="0" w:space="0" w:color="auto"/>
            <w:right w:val="none" w:sz="0" w:space="0" w:color="auto"/>
          </w:divBdr>
          <w:divsChild>
            <w:div w:id="239488196">
              <w:marLeft w:val="0"/>
              <w:marRight w:val="0"/>
              <w:marTop w:val="0"/>
              <w:marBottom w:val="0"/>
              <w:divBdr>
                <w:top w:val="none" w:sz="0" w:space="0" w:color="auto"/>
                <w:left w:val="none" w:sz="0" w:space="0" w:color="auto"/>
                <w:bottom w:val="none" w:sz="0" w:space="0" w:color="auto"/>
                <w:right w:val="none" w:sz="0" w:space="0" w:color="auto"/>
              </w:divBdr>
            </w:div>
            <w:div w:id="945693599">
              <w:marLeft w:val="0"/>
              <w:marRight w:val="0"/>
              <w:marTop w:val="0"/>
              <w:marBottom w:val="0"/>
              <w:divBdr>
                <w:top w:val="none" w:sz="0" w:space="0" w:color="auto"/>
                <w:left w:val="none" w:sz="0" w:space="0" w:color="auto"/>
                <w:bottom w:val="none" w:sz="0" w:space="0" w:color="auto"/>
                <w:right w:val="none" w:sz="0" w:space="0" w:color="auto"/>
              </w:divBdr>
              <w:divsChild>
                <w:div w:id="1121463584">
                  <w:marLeft w:val="0"/>
                  <w:marRight w:val="0"/>
                  <w:marTop w:val="0"/>
                  <w:marBottom w:val="0"/>
                  <w:divBdr>
                    <w:top w:val="none" w:sz="0" w:space="0" w:color="auto"/>
                    <w:left w:val="none" w:sz="0" w:space="0" w:color="auto"/>
                    <w:bottom w:val="none" w:sz="0" w:space="0" w:color="auto"/>
                    <w:right w:val="none" w:sz="0" w:space="0" w:color="auto"/>
                  </w:divBdr>
                  <w:divsChild>
                    <w:div w:id="67005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807735">
              <w:marLeft w:val="0"/>
              <w:marRight w:val="0"/>
              <w:marTop w:val="0"/>
              <w:marBottom w:val="0"/>
              <w:divBdr>
                <w:top w:val="none" w:sz="0" w:space="0" w:color="auto"/>
                <w:left w:val="none" w:sz="0" w:space="0" w:color="auto"/>
                <w:bottom w:val="none" w:sz="0" w:space="0" w:color="auto"/>
                <w:right w:val="none" w:sz="0" w:space="0" w:color="auto"/>
              </w:divBdr>
            </w:div>
          </w:divsChild>
        </w:div>
        <w:div w:id="807941561">
          <w:marLeft w:val="0"/>
          <w:marRight w:val="0"/>
          <w:marTop w:val="0"/>
          <w:marBottom w:val="0"/>
          <w:divBdr>
            <w:top w:val="none" w:sz="0" w:space="0" w:color="auto"/>
            <w:left w:val="none" w:sz="0" w:space="0" w:color="auto"/>
            <w:bottom w:val="none" w:sz="0" w:space="0" w:color="auto"/>
            <w:right w:val="none" w:sz="0" w:space="0" w:color="auto"/>
          </w:divBdr>
          <w:divsChild>
            <w:div w:id="1110051799">
              <w:marLeft w:val="0"/>
              <w:marRight w:val="0"/>
              <w:marTop w:val="0"/>
              <w:marBottom w:val="0"/>
              <w:divBdr>
                <w:top w:val="none" w:sz="0" w:space="0" w:color="auto"/>
                <w:left w:val="none" w:sz="0" w:space="0" w:color="auto"/>
                <w:bottom w:val="none" w:sz="0" w:space="0" w:color="auto"/>
                <w:right w:val="none" w:sz="0" w:space="0" w:color="auto"/>
              </w:divBdr>
            </w:div>
            <w:div w:id="1705447954">
              <w:marLeft w:val="0"/>
              <w:marRight w:val="0"/>
              <w:marTop w:val="0"/>
              <w:marBottom w:val="0"/>
              <w:divBdr>
                <w:top w:val="none" w:sz="0" w:space="0" w:color="auto"/>
                <w:left w:val="none" w:sz="0" w:space="0" w:color="auto"/>
                <w:bottom w:val="none" w:sz="0" w:space="0" w:color="auto"/>
                <w:right w:val="none" w:sz="0" w:space="0" w:color="auto"/>
              </w:divBdr>
              <w:divsChild>
                <w:div w:id="835729755">
                  <w:marLeft w:val="0"/>
                  <w:marRight w:val="0"/>
                  <w:marTop w:val="0"/>
                  <w:marBottom w:val="0"/>
                  <w:divBdr>
                    <w:top w:val="none" w:sz="0" w:space="0" w:color="auto"/>
                    <w:left w:val="none" w:sz="0" w:space="0" w:color="auto"/>
                    <w:bottom w:val="none" w:sz="0" w:space="0" w:color="auto"/>
                    <w:right w:val="none" w:sz="0" w:space="0" w:color="auto"/>
                  </w:divBdr>
                  <w:divsChild>
                    <w:div w:id="14648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436491">
              <w:marLeft w:val="0"/>
              <w:marRight w:val="0"/>
              <w:marTop w:val="0"/>
              <w:marBottom w:val="0"/>
              <w:divBdr>
                <w:top w:val="none" w:sz="0" w:space="0" w:color="auto"/>
                <w:left w:val="none" w:sz="0" w:space="0" w:color="auto"/>
                <w:bottom w:val="none" w:sz="0" w:space="0" w:color="auto"/>
                <w:right w:val="none" w:sz="0" w:space="0" w:color="auto"/>
              </w:divBdr>
            </w:div>
          </w:divsChild>
        </w:div>
        <w:div w:id="885332562">
          <w:marLeft w:val="0"/>
          <w:marRight w:val="0"/>
          <w:marTop w:val="0"/>
          <w:marBottom w:val="0"/>
          <w:divBdr>
            <w:top w:val="none" w:sz="0" w:space="0" w:color="auto"/>
            <w:left w:val="none" w:sz="0" w:space="0" w:color="auto"/>
            <w:bottom w:val="none" w:sz="0" w:space="0" w:color="auto"/>
            <w:right w:val="none" w:sz="0" w:space="0" w:color="auto"/>
          </w:divBdr>
          <w:divsChild>
            <w:div w:id="2898999">
              <w:marLeft w:val="0"/>
              <w:marRight w:val="0"/>
              <w:marTop w:val="0"/>
              <w:marBottom w:val="0"/>
              <w:divBdr>
                <w:top w:val="none" w:sz="0" w:space="0" w:color="auto"/>
                <w:left w:val="none" w:sz="0" w:space="0" w:color="auto"/>
                <w:bottom w:val="none" w:sz="0" w:space="0" w:color="auto"/>
                <w:right w:val="none" w:sz="0" w:space="0" w:color="auto"/>
              </w:divBdr>
            </w:div>
            <w:div w:id="914440556">
              <w:marLeft w:val="0"/>
              <w:marRight w:val="0"/>
              <w:marTop w:val="0"/>
              <w:marBottom w:val="0"/>
              <w:divBdr>
                <w:top w:val="none" w:sz="0" w:space="0" w:color="auto"/>
                <w:left w:val="none" w:sz="0" w:space="0" w:color="auto"/>
                <w:bottom w:val="none" w:sz="0" w:space="0" w:color="auto"/>
                <w:right w:val="none" w:sz="0" w:space="0" w:color="auto"/>
              </w:divBdr>
            </w:div>
            <w:div w:id="1243948418">
              <w:marLeft w:val="0"/>
              <w:marRight w:val="0"/>
              <w:marTop w:val="0"/>
              <w:marBottom w:val="0"/>
              <w:divBdr>
                <w:top w:val="none" w:sz="0" w:space="0" w:color="auto"/>
                <w:left w:val="none" w:sz="0" w:space="0" w:color="auto"/>
                <w:bottom w:val="none" w:sz="0" w:space="0" w:color="auto"/>
                <w:right w:val="none" w:sz="0" w:space="0" w:color="auto"/>
              </w:divBdr>
              <w:divsChild>
                <w:div w:id="248125357">
                  <w:marLeft w:val="0"/>
                  <w:marRight w:val="0"/>
                  <w:marTop w:val="0"/>
                  <w:marBottom w:val="0"/>
                  <w:divBdr>
                    <w:top w:val="none" w:sz="0" w:space="0" w:color="auto"/>
                    <w:left w:val="none" w:sz="0" w:space="0" w:color="auto"/>
                    <w:bottom w:val="none" w:sz="0" w:space="0" w:color="auto"/>
                    <w:right w:val="none" w:sz="0" w:space="0" w:color="auto"/>
                  </w:divBdr>
                  <w:divsChild>
                    <w:div w:id="154752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393719">
          <w:marLeft w:val="0"/>
          <w:marRight w:val="0"/>
          <w:marTop w:val="0"/>
          <w:marBottom w:val="0"/>
          <w:divBdr>
            <w:top w:val="none" w:sz="0" w:space="0" w:color="auto"/>
            <w:left w:val="none" w:sz="0" w:space="0" w:color="auto"/>
            <w:bottom w:val="none" w:sz="0" w:space="0" w:color="auto"/>
            <w:right w:val="none" w:sz="0" w:space="0" w:color="auto"/>
          </w:divBdr>
          <w:divsChild>
            <w:div w:id="452138171">
              <w:marLeft w:val="0"/>
              <w:marRight w:val="0"/>
              <w:marTop w:val="0"/>
              <w:marBottom w:val="0"/>
              <w:divBdr>
                <w:top w:val="none" w:sz="0" w:space="0" w:color="auto"/>
                <w:left w:val="none" w:sz="0" w:space="0" w:color="auto"/>
                <w:bottom w:val="none" w:sz="0" w:space="0" w:color="auto"/>
                <w:right w:val="none" w:sz="0" w:space="0" w:color="auto"/>
              </w:divBdr>
              <w:divsChild>
                <w:div w:id="1495299201">
                  <w:marLeft w:val="0"/>
                  <w:marRight w:val="0"/>
                  <w:marTop w:val="0"/>
                  <w:marBottom w:val="0"/>
                  <w:divBdr>
                    <w:top w:val="none" w:sz="0" w:space="0" w:color="auto"/>
                    <w:left w:val="none" w:sz="0" w:space="0" w:color="auto"/>
                    <w:bottom w:val="none" w:sz="0" w:space="0" w:color="auto"/>
                    <w:right w:val="none" w:sz="0" w:space="0" w:color="auto"/>
                  </w:divBdr>
                  <w:divsChild>
                    <w:div w:id="176733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17766">
              <w:marLeft w:val="0"/>
              <w:marRight w:val="0"/>
              <w:marTop w:val="0"/>
              <w:marBottom w:val="0"/>
              <w:divBdr>
                <w:top w:val="none" w:sz="0" w:space="0" w:color="auto"/>
                <w:left w:val="none" w:sz="0" w:space="0" w:color="auto"/>
                <w:bottom w:val="none" w:sz="0" w:space="0" w:color="auto"/>
                <w:right w:val="none" w:sz="0" w:space="0" w:color="auto"/>
              </w:divBdr>
            </w:div>
            <w:div w:id="1912811793">
              <w:marLeft w:val="0"/>
              <w:marRight w:val="0"/>
              <w:marTop w:val="0"/>
              <w:marBottom w:val="0"/>
              <w:divBdr>
                <w:top w:val="none" w:sz="0" w:space="0" w:color="auto"/>
                <w:left w:val="none" w:sz="0" w:space="0" w:color="auto"/>
                <w:bottom w:val="none" w:sz="0" w:space="0" w:color="auto"/>
                <w:right w:val="none" w:sz="0" w:space="0" w:color="auto"/>
              </w:divBdr>
            </w:div>
          </w:divsChild>
        </w:div>
        <w:div w:id="1529414901">
          <w:marLeft w:val="0"/>
          <w:marRight w:val="0"/>
          <w:marTop w:val="0"/>
          <w:marBottom w:val="0"/>
          <w:divBdr>
            <w:top w:val="none" w:sz="0" w:space="0" w:color="auto"/>
            <w:left w:val="none" w:sz="0" w:space="0" w:color="auto"/>
            <w:bottom w:val="none" w:sz="0" w:space="0" w:color="auto"/>
            <w:right w:val="none" w:sz="0" w:space="0" w:color="auto"/>
          </w:divBdr>
          <w:divsChild>
            <w:div w:id="260988269">
              <w:marLeft w:val="0"/>
              <w:marRight w:val="0"/>
              <w:marTop w:val="0"/>
              <w:marBottom w:val="0"/>
              <w:divBdr>
                <w:top w:val="none" w:sz="0" w:space="0" w:color="auto"/>
                <w:left w:val="none" w:sz="0" w:space="0" w:color="auto"/>
                <w:bottom w:val="none" w:sz="0" w:space="0" w:color="auto"/>
                <w:right w:val="none" w:sz="0" w:space="0" w:color="auto"/>
              </w:divBdr>
            </w:div>
            <w:div w:id="682436900">
              <w:marLeft w:val="0"/>
              <w:marRight w:val="0"/>
              <w:marTop w:val="0"/>
              <w:marBottom w:val="0"/>
              <w:divBdr>
                <w:top w:val="none" w:sz="0" w:space="0" w:color="auto"/>
                <w:left w:val="none" w:sz="0" w:space="0" w:color="auto"/>
                <w:bottom w:val="none" w:sz="0" w:space="0" w:color="auto"/>
                <w:right w:val="none" w:sz="0" w:space="0" w:color="auto"/>
              </w:divBdr>
              <w:divsChild>
                <w:div w:id="1106539132">
                  <w:marLeft w:val="0"/>
                  <w:marRight w:val="0"/>
                  <w:marTop w:val="0"/>
                  <w:marBottom w:val="0"/>
                  <w:divBdr>
                    <w:top w:val="none" w:sz="0" w:space="0" w:color="auto"/>
                    <w:left w:val="none" w:sz="0" w:space="0" w:color="auto"/>
                    <w:bottom w:val="none" w:sz="0" w:space="0" w:color="auto"/>
                    <w:right w:val="none" w:sz="0" w:space="0" w:color="auto"/>
                  </w:divBdr>
                  <w:divsChild>
                    <w:div w:id="138314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08914">
              <w:marLeft w:val="0"/>
              <w:marRight w:val="0"/>
              <w:marTop w:val="0"/>
              <w:marBottom w:val="0"/>
              <w:divBdr>
                <w:top w:val="none" w:sz="0" w:space="0" w:color="auto"/>
                <w:left w:val="none" w:sz="0" w:space="0" w:color="auto"/>
                <w:bottom w:val="none" w:sz="0" w:space="0" w:color="auto"/>
                <w:right w:val="none" w:sz="0" w:space="0" w:color="auto"/>
              </w:divBdr>
            </w:div>
          </w:divsChild>
        </w:div>
        <w:div w:id="1568493750">
          <w:marLeft w:val="0"/>
          <w:marRight w:val="0"/>
          <w:marTop w:val="0"/>
          <w:marBottom w:val="0"/>
          <w:divBdr>
            <w:top w:val="none" w:sz="0" w:space="0" w:color="auto"/>
            <w:left w:val="none" w:sz="0" w:space="0" w:color="auto"/>
            <w:bottom w:val="none" w:sz="0" w:space="0" w:color="auto"/>
            <w:right w:val="none" w:sz="0" w:space="0" w:color="auto"/>
          </w:divBdr>
          <w:divsChild>
            <w:div w:id="1024987943">
              <w:marLeft w:val="0"/>
              <w:marRight w:val="0"/>
              <w:marTop w:val="0"/>
              <w:marBottom w:val="0"/>
              <w:divBdr>
                <w:top w:val="none" w:sz="0" w:space="0" w:color="auto"/>
                <w:left w:val="none" w:sz="0" w:space="0" w:color="auto"/>
                <w:bottom w:val="none" w:sz="0" w:space="0" w:color="auto"/>
                <w:right w:val="none" w:sz="0" w:space="0" w:color="auto"/>
              </w:divBdr>
            </w:div>
            <w:div w:id="1208687005">
              <w:marLeft w:val="0"/>
              <w:marRight w:val="0"/>
              <w:marTop w:val="0"/>
              <w:marBottom w:val="0"/>
              <w:divBdr>
                <w:top w:val="none" w:sz="0" w:space="0" w:color="auto"/>
                <w:left w:val="none" w:sz="0" w:space="0" w:color="auto"/>
                <w:bottom w:val="none" w:sz="0" w:space="0" w:color="auto"/>
                <w:right w:val="none" w:sz="0" w:space="0" w:color="auto"/>
              </w:divBdr>
              <w:divsChild>
                <w:div w:id="33240396">
                  <w:marLeft w:val="0"/>
                  <w:marRight w:val="0"/>
                  <w:marTop w:val="0"/>
                  <w:marBottom w:val="0"/>
                  <w:divBdr>
                    <w:top w:val="none" w:sz="0" w:space="0" w:color="auto"/>
                    <w:left w:val="none" w:sz="0" w:space="0" w:color="auto"/>
                    <w:bottom w:val="none" w:sz="0" w:space="0" w:color="auto"/>
                    <w:right w:val="none" w:sz="0" w:space="0" w:color="auto"/>
                  </w:divBdr>
                  <w:divsChild>
                    <w:div w:id="11632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14072">
              <w:marLeft w:val="0"/>
              <w:marRight w:val="0"/>
              <w:marTop w:val="0"/>
              <w:marBottom w:val="0"/>
              <w:divBdr>
                <w:top w:val="none" w:sz="0" w:space="0" w:color="auto"/>
                <w:left w:val="none" w:sz="0" w:space="0" w:color="auto"/>
                <w:bottom w:val="none" w:sz="0" w:space="0" w:color="auto"/>
                <w:right w:val="none" w:sz="0" w:space="0" w:color="auto"/>
              </w:divBdr>
            </w:div>
          </w:divsChild>
        </w:div>
        <w:div w:id="1741294835">
          <w:marLeft w:val="0"/>
          <w:marRight w:val="0"/>
          <w:marTop w:val="0"/>
          <w:marBottom w:val="0"/>
          <w:divBdr>
            <w:top w:val="none" w:sz="0" w:space="0" w:color="auto"/>
            <w:left w:val="none" w:sz="0" w:space="0" w:color="auto"/>
            <w:bottom w:val="none" w:sz="0" w:space="0" w:color="auto"/>
            <w:right w:val="none" w:sz="0" w:space="0" w:color="auto"/>
          </w:divBdr>
          <w:divsChild>
            <w:div w:id="441650088">
              <w:marLeft w:val="0"/>
              <w:marRight w:val="0"/>
              <w:marTop w:val="0"/>
              <w:marBottom w:val="0"/>
              <w:divBdr>
                <w:top w:val="none" w:sz="0" w:space="0" w:color="auto"/>
                <w:left w:val="none" w:sz="0" w:space="0" w:color="auto"/>
                <w:bottom w:val="none" w:sz="0" w:space="0" w:color="auto"/>
                <w:right w:val="none" w:sz="0" w:space="0" w:color="auto"/>
              </w:divBdr>
              <w:divsChild>
                <w:div w:id="295993070">
                  <w:marLeft w:val="0"/>
                  <w:marRight w:val="0"/>
                  <w:marTop w:val="0"/>
                  <w:marBottom w:val="0"/>
                  <w:divBdr>
                    <w:top w:val="none" w:sz="0" w:space="0" w:color="auto"/>
                    <w:left w:val="none" w:sz="0" w:space="0" w:color="auto"/>
                    <w:bottom w:val="none" w:sz="0" w:space="0" w:color="auto"/>
                    <w:right w:val="none" w:sz="0" w:space="0" w:color="auto"/>
                  </w:divBdr>
                  <w:divsChild>
                    <w:div w:id="174314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523307">
              <w:marLeft w:val="0"/>
              <w:marRight w:val="0"/>
              <w:marTop w:val="0"/>
              <w:marBottom w:val="0"/>
              <w:divBdr>
                <w:top w:val="none" w:sz="0" w:space="0" w:color="auto"/>
                <w:left w:val="none" w:sz="0" w:space="0" w:color="auto"/>
                <w:bottom w:val="none" w:sz="0" w:space="0" w:color="auto"/>
                <w:right w:val="none" w:sz="0" w:space="0" w:color="auto"/>
              </w:divBdr>
            </w:div>
            <w:div w:id="1104611765">
              <w:marLeft w:val="0"/>
              <w:marRight w:val="0"/>
              <w:marTop w:val="0"/>
              <w:marBottom w:val="0"/>
              <w:divBdr>
                <w:top w:val="none" w:sz="0" w:space="0" w:color="auto"/>
                <w:left w:val="none" w:sz="0" w:space="0" w:color="auto"/>
                <w:bottom w:val="none" w:sz="0" w:space="0" w:color="auto"/>
                <w:right w:val="none" w:sz="0" w:space="0" w:color="auto"/>
              </w:divBdr>
            </w:div>
          </w:divsChild>
        </w:div>
        <w:div w:id="1823346091">
          <w:marLeft w:val="0"/>
          <w:marRight w:val="0"/>
          <w:marTop w:val="0"/>
          <w:marBottom w:val="0"/>
          <w:divBdr>
            <w:top w:val="none" w:sz="0" w:space="0" w:color="auto"/>
            <w:left w:val="none" w:sz="0" w:space="0" w:color="auto"/>
            <w:bottom w:val="none" w:sz="0" w:space="0" w:color="auto"/>
            <w:right w:val="none" w:sz="0" w:space="0" w:color="auto"/>
          </w:divBdr>
          <w:divsChild>
            <w:div w:id="1848403621">
              <w:marLeft w:val="0"/>
              <w:marRight w:val="0"/>
              <w:marTop w:val="0"/>
              <w:marBottom w:val="0"/>
              <w:divBdr>
                <w:top w:val="none" w:sz="0" w:space="0" w:color="auto"/>
                <w:left w:val="none" w:sz="0" w:space="0" w:color="auto"/>
                <w:bottom w:val="none" w:sz="0" w:space="0" w:color="auto"/>
                <w:right w:val="none" w:sz="0" w:space="0" w:color="auto"/>
              </w:divBdr>
              <w:divsChild>
                <w:div w:id="1918897990">
                  <w:marLeft w:val="0"/>
                  <w:marRight w:val="0"/>
                  <w:marTop w:val="0"/>
                  <w:marBottom w:val="0"/>
                  <w:divBdr>
                    <w:top w:val="none" w:sz="0" w:space="0" w:color="auto"/>
                    <w:left w:val="none" w:sz="0" w:space="0" w:color="auto"/>
                    <w:bottom w:val="none" w:sz="0" w:space="0" w:color="auto"/>
                    <w:right w:val="none" w:sz="0" w:space="0" w:color="auto"/>
                  </w:divBdr>
                  <w:divsChild>
                    <w:div w:id="214408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73651">
              <w:marLeft w:val="0"/>
              <w:marRight w:val="0"/>
              <w:marTop w:val="0"/>
              <w:marBottom w:val="0"/>
              <w:divBdr>
                <w:top w:val="none" w:sz="0" w:space="0" w:color="auto"/>
                <w:left w:val="none" w:sz="0" w:space="0" w:color="auto"/>
                <w:bottom w:val="none" w:sz="0" w:space="0" w:color="auto"/>
                <w:right w:val="none" w:sz="0" w:space="0" w:color="auto"/>
              </w:divBdr>
            </w:div>
            <w:div w:id="1972129960">
              <w:marLeft w:val="0"/>
              <w:marRight w:val="0"/>
              <w:marTop w:val="0"/>
              <w:marBottom w:val="0"/>
              <w:divBdr>
                <w:top w:val="none" w:sz="0" w:space="0" w:color="auto"/>
                <w:left w:val="none" w:sz="0" w:space="0" w:color="auto"/>
                <w:bottom w:val="none" w:sz="0" w:space="0" w:color="auto"/>
                <w:right w:val="none" w:sz="0" w:space="0" w:color="auto"/>
              </w:divBdr>
            </w:div>
          </w:divsChild>
        </w:div>
        <w:div w:id="1950577194">
          <w:marLeft w:val="0"/>
          <w:marRight w:val="0"/>
          <w:marTop w:val="0"/>
          <w:marBottom w:val="0"/>
          <w:divBdr>
            <w:top w:val="none" w:sz="0" w:space="0" w:color="auto"/>
            <w:left w:val="none" w:sz="0" w:space="0" w:color="auto"/>
            <w:bottom w:val="none" w:sz="0" w:space="0" w:color="auto"/>
            <w:right w:val="none" w:sz="0" w:space="0" w:color="auto"/>
          </w:divBdr>
          <w:divsChild>
            <w:div w:id="87628274">
              <w:marLeft w:val="0"/>
              <w:marRight w:val="0"/>
              <w:marTop w:val="0"/>
              <w:marBottom w:val="0"/>
              <w:divBdr>
                <w:top w:val="none" w:sz="0" w:space="0" w:color="auto"/>
                <w:left w:val="none" w:sz="0" w:space="0" w:color="auto"/>
                <w:bottom w:val="none" w:sz="0" w:space="0" w:color="auto"/>
                <w:right w:val="none" w:sz="0" w:space="0" w:color="auto"/>
              </w:divBdr>
            </w:div>
            <w:div w:id="464978950">
              <w:marLeft w:val="0"/>
              <w:marRight w:val="0"/>
              <w:marTop w:val="0"/>
              <w:marBottom w:val="0"/>
              <w:divBdr>
                <w:top w:val="none" w:sz="0" w:space="0" w:color="auto"/>
                <w:left w:val="none" w:sz="0" w:space="0" w:color="auto"/>
                <w:bottom w:val="none" w:sz="0" w:space="0" w:color="auto"/>
                <w:right w:val="none" w:sz="0" w:space="0" w:color="auto"/>
              </w:divBdr>
              <w:divsChild>
                <w:div w:id="788403385">
                  <w:marLeft w:val="0"/>
                  <w:marRight w:val="0"/>
                  <w:marTop w:val="0"/>
                  <w:marBottom w:val="0"/>
                  <w:divBdr>
                    <w:top w:val="none" w:sz="0" w:space="0" w:color="auto"/>
                    <w:left w:val="none" w:sz="0" w:space="0" w:color="auto"/>
                    <w:bottom w:val="none" w:sz="0" w:space="0" w:color="auto"/>
                    <w:right w:val="none" w:sz="0" w:space="0" w:color="auto"/>
                  </w:divBdr>
                  <w:divsChild>
                    <w:div w:id="190305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80642">
              <w:marLeft w:val="0"/>
              <w:marRight w:val="0"/>
              <w:marTop w:val="0"/>
              <w:marBottom w:val="0"/>
              <w:divBdr>
                <w:top w:val="none" w:sz="0" w:space="0" w:color="auto"/>
                <w:left w:val="none" w:sz="0" w:space="0" w:color="auto"/>
                <w:bottom w:val="none" w:sz="0" w:space="0" w:color="auto"/>
                <w:right w:val="none" w:sz="0" w:space="0" w:color="auto"/>
              </w:divBdr>
            </w:div>
          </w:divsChild>
        </w:div>
        <w:div w:id="2004509317">
          <w:marLeft w:val="0"/>
          <w:marRight w:val="0"/>
          <w:marTop w:val="0"/>
          <w:marBottom w:val="0"/>
          <w:divBdr>
            <w:top w:val="none" w:sz="0" w:space="0" w:color="auto"/>
            <w:left w:val="none" w:sz="0" w:space="0" w:color="auto"/>
            <w:bottom w:val="none" w:sz="0" w:space="0" w:color="auto"/>
            <w:right w:val="none" w:sz="0" w:space="0" w:color="auto"/>
          </w:divBdr>
          <w:divsChild>
            <w:div w:id="87822377">
              <w:marLeft w:val="0"/>
              <w:marRight w:val="0"/>
              <w:marTop w:val="0"/>
              <w:marBottom w:val="0"/>
              <w:divBdr>
                <w:top w:val="none" w:sz="0" w:space="0" w:color="auto"/>
                <w:left w:val="none" w:sz="0" w:space="0" w:color="auto"/>
                <w:bottom w:val="none" w:sz="0" w:space="0" w:color="auto"/>
                <w:right w:val="none" w:sz="0" w:space="0" w:color="auto"/>
              </w:divBdr>
            </w:div>
            <w:div w:id="245191089">
              <w:marLeft w:val="0"/>
              <w:marRight w:val="0"/>
              <w:marTop w:val="0"/>
              <w:marBottom w:val="0"/>
              <w:divBdr>
                <w:top w:val="none" w:sz="0" w:space="0" w:color="auto"/>
                <w:left w:val="none" w:sz="0" w:space="0" w:color="auto"/>
                <w:bottom w:val="none" w:sz="0" w:space="0" w:color="auto"/>
                <w:right w:val="none" w:sz="0" w:space="0" w:color="auto"/>
              </w:divBdr>
              <w:divsChild>
                <w:div w:id="1085955582">
                  <w:marLeft w:val="0"/>
                  <w:marRight w:val="0"/>
                  <w:marTop w:val="0"/>
                  <w:marBottom w:val="0"/>
                  <w:divBdr>
                    <w:top w:val="none" w:sz="0" w:space="0" w:color="auto"/>
                    <w:left w:val="none" w:sz="0" w:space="0" w:color="auto"/>
                    <w:bottom w:val="none" w:sz="0" w:space="0" w:color="auto"/>
                    <w:right w:val="none" w:sz="0" w:space="0" w:color="auto"/>
                  </w:divBdr>
                  <w:divsChild>
                    <w:div w:id="207985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45535">
              <w:marLeft w:val="0"/>
              <w:marRight w:val="0"/>
              <w:marTop w:val="0"/>
              <w:marBottom w:val="0"/>
              <w:divBdr>
                <w:top w:val="none" w:sz="0" w:space="0" w:color="auto"/>
                <w:left w:val="none" w:sz="0" w:space="0" w:color="auto"/>
                <w:bottom w:val="none" w:sz="0" w:space="0" w:color="auto"/>
                <w:right w:val="none" w:sz="0" w:space="0" w:color="auto"/>
              </w:divBdr>
            </w:div>
          </w:divsChild>
        </w:div>
        <w:div w:id="2111511907">
          <w:marLeft w:val="0"/>
          <w:marRight w:val="0"/>
          <w:marTop w:val="0"/>
          <w:marBottom w:val="0"/>
          <w:divBdr>
            <w:top w:val="none" w:sz="0" w:space="0" w:color="auto"/>
            <w:left w:val="none" w:sz="0" w:space="0" w:color="auto"/>
            <w:bottom w:val="none" w:sz="0" w:space="0" w:color="auto"/>
            <w:right w:val="none" w:sz="0" w:space="0" w:color="auto"/>
          </w:divBdr>
          <w:divsChild>
            <w:div w:id="1214393466">
              <w:marLeft w:val="0"/>
              <w:marRight w:val="0"/>
              <w:marTop w:val="0"/>
              <w:marBottom w:val="0"/>
              <w:divBdr>
                <w:top w:val="none" w:sz="0" w:space="0" w:color="auto"/>
                <w:left w:val="none" w:sz="0" w:space="0" w:color="auto"/>
                <w:bottom w:val="none" w:sz="0" w:space="0" w:color="auto"/>
                <w:right w:val="none" w:sz="0" w:space="0" w:color="auto"/>
              </w:divBdr>
            </w:div>
            <w:div w:id="1288245135">
              <w:marLeft w:val="0"/>
              <w:marRight w:val="0"/>
              <w:marTop w:val="0"/>
              <w:marBottom w:val="0"/>
              <w:divBdr>
                <w:top w:val="none" w:sz="0" w:space="0" w:color="auto"/>
                <w:left w:val="none" w:sz="0" w:space="0" w:color="auto"/>
                <w:bottom w:val="none" w:sz="0" w:space="0" w:color="auto"/>
                <w:right w:val="none" w:sz="0" w:space="0" w:color="auto"/>
              </w:divBdr>
              <w:divsChild>
                <w:div w:id="452097608">
                  <w:marLeft w:val="0"/>
                  <w:marRight w:val="0"/>
                  <w:marTop w:val="0"/>
                  <w:marBottom w:val="0"/>
                  <w:divBdr>
                    <w:top w:val="none" w:sz="0" w:space="0" w:color="auto"/>
                    <w:left w:val="none" w:sz="0" w:space="0" w:color="auto"/>
                    <w:bottom w:val="none" w:sz="0" w:space="0" w:color="auto"/>
                    <w:right w:val="none" w:sz="0" w:space="0" w:color="auto"/>
                  </w:divBdr>
                  <w:divsChild>
                    <w:div w:id="17781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2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8115">
      <w:bodyDiv w:val="1"/>
      <w:marLeft w:val="0"/>
      <w:marRight w:val="0"/>
      <w:marTop w:val="0"/>
      <w:marBottom w:val="0"/>
      <w:divBdr>
        <w:top w:val="none" w:sz="0" w:space="0" w:color="auto"/>
        <w:left w:val="none" w:sz="0" w:space="0" w:color="auto"/>
        <w:bottom w:val="none" w:sz="0" w:space="0" w:color="auto"/>
        <w:right w:val="none" w:sz="0" w:space="0" w:color="auto"/>
      </w:divBdr>
    </w:div>
    <w:div w:id="1939947497">
      <w:bodyDiv w:val="1"/>
      <w:marLeft w:val="0"/>
      <w:marRight w:val="0"/>
      <w:marTop w:val="0"/>
      <w:marBottom w:val="0"/>
      <w:divBdr>
        <w:top w:val="none" w:sz="0" w:space="0" w:color="auto"/>
        <w:left w:val="none" w:sz="0" w:space="0" w:color="auto"/>
        <w:bottom w:val="none" w:sz="0" w:space="0" w:color="auto"/>
        <w:right w:val="none" w:sz="0" w:space="0" w:color="auto"/>
      </w:divBdr>
    </w:div>
    <w:div w:id="1962835028">
      <w:bodyDiv w:val="1"/>
      <w:marLeft w:val="0"/>
      <w:marRight w:val="0"/>
      <w:marTop w:val="0"/>
      <w:marBottom w:val="0"/>
      <w:divBdr>
        <w:top w:val="none" w:sz="0" w:space="0" w:color="auto"/>
        <w:left w:val="none" w:sz="0" w:space="0" w:color="auto"/>
        <w:bottom w:val="none" w:sz="0" w:space="0" w:color="auto"/>
        <w:right w:val="none" w:sz="0" w:space="0" w:color="auto"/>
      </w:divBdr>
    </w:div>
    <w:div w:id="1976790712">
      <w:bodyDiv w:val="1"/>
      <w:marLeft w:val="0"/>
      <w:marRight w:val="0"/>
      <w:marTop w:val="0"/>
      <w:marBottom w:val="0"/>
      <w:divBdr>
        <w:top w:val="none" w:sz="0" w:space="0" w:color="auto"/>
        <w:left w:val="none" w:sz="0" w:space="0" w:color="auto"/>
        <w:bottom w:val="none" w:sz="0" w:space="0" w:color="auto"/>
        <w:right w:val="none" w:sz="0" w:space="0" w:color="auto"/>
      </w:divBdr>
    </w:div>
    <w:div w:id="2006545401">
      <w:bodyDiv w:val="1"/>
      <w:marLeft w:val="0"/>
      <w:marRight w:val="0"/>
      <w:marTop w:val="0"/>
      <w:marBottom w:val="0"/>
      <w:divBdr>
        <w:top w:val="none" w:sz="0" w:space="0" w:color="auto"/>
        <w:left w:val="none" w:sz="0" w:space="0" w:color="auto"/>
        <w:bottom w:val="none" w:sz="0" w:space="0" w:color="auto"/>
        <w:right w:val="none" w:sz="0" w:space="0" w:color="auto"/>
      </w:divBdr>
    </w:div>
    <w:div w:id="2028365749">
      <w:bodyDiv w:val="1"/>
      <w:marLeft w:val="0"/>
      <w:marRight w:val="0"/>
      <w:marTop w:val="0"/>
      <w:marBottom w:val="0"/>
      <w:divBdr>
        <w:top w:val="none" w:sz="0" w:space="0" w:color="auto"/>
        <w:left w:val="none" w:sz="0" w:space="0" w:color="auto"/>
        <w:bottom w:val="none" w:sz="0" w:space="0" w:color="auto"/>
        <w:right w:val="none" w:sz="0" w:space="0" w:color="auto"/>
      </w:divBdr>
    </w:div>
    <w:div w:id="2030913871">
      <w:bodyDiv w:val="1"/>
      <w:marLeft w:val="0"/>
      <w:marRight w:val="0"/>
      <w:marTop w:val="0"/>
      <w:marBottom w:val="0"/>
      <w:divBdr>
        <w:top w:val="none" w:sz="0" w:space="0" w:color="auto"/>
        <w:left w:val="none" w:sz="0" w:space="0" w:color="auto"/>
        <w:bottom w:val="none" w:sz="0" w:space="0" w:color="auto"/>
        <w:right w:val="none" w:sz="0" w:space="0" w:color="auto"/>
      </w:divBdr>
    </w:div>
    <w:div w:id="2040430073">
      <w:bodyDiv w:val="1"/>
      <w:marLeft w:val="0"/>
      <w:marRight w:val="0"/>
      <w:marTop w:val="0"/>
      <w:marBottom w:val="0"/>
      <w:divBdr>
        <w:top w:val="none" w:sz="0" w:space="0" w:color="auto"/>
        <w:left w:val="none" w:sz="0" w:space="0" w:color="auto"/>
        <w:bottom w:val="none" w:sz="0" w:space="0" w:color="auto"/>
        <w:right w:val="none" w:sz="0" w:space="0" w:color="auto"/>
      </w:divBdr>
    </w:div>
    <w:div w:id="2047219628">
      <w:bodyDiv w:val="1"/>
      <w:marLeft w:val="0"/>
      <w:marRight w:val="0"/>
      <w:marTop w:val="0"/>
      <w:marBottom w:val="0"/>
      <w:divBdr>
        <w:top w:val="none" w:sz="0" w:space="0" w:color="auto"/>
        <w:left w:val="none" w:sz="0" w:space="0" w:color="auto"/>
        <w:bottom w:val="none" w:sz="0" w:space="0" w:color="auto"/>
        <w:right w:val="none" w:sz="0" w:space="0" w:color="auto"/>
      </w:divBdr>
    </w:div>
    <w:div w:id="2067220001">
      <w:bodyDiv w:val="1"/>
      <w:marLeft w:val="0"/>
      <w:marRight w:val="0"/>
      <w:marTop w:val="0"/>
      <w:marBottom w:val="0"/>
      <w:divBdr>
        <w:top w:val="none" w:sz="0" w:space="0" w:color="auto"/>
        <w:left w:val="none" w:sz="0" w:space="0" w:color="auto"/>
        <w:bottom w:val="none" w:sz="0" w:space="0" w:color="auto"/>
        <w:right w:val="none" w:sz="0" w:space="0" w:color="auto"/>
      </w:divBdr>
    </w:div>
    <w:div w:id="2068068186">
      <w:bodyDiv w:val="1"/>
      <w:marLeft w:val="0"/>
      <w:marRight w:val="0"/>
      <w:marTop w:val="0"/>
      <w:marBottom w:val="0"/>
      <w:divBdr>
        <w:top w:val="none" w:sz="0" w:space="0" w:color="auto"/>
        <w:left w:val="none" w:sz="0" w:space="0" w:color="auto"/>
        <w:bottom w:val="none" w:sz="0" w:space="0" w:color="auto"/>
        <w:right w:val="none" w:sz="0" w:space="0" w:color="auto"/>
      </w:divBdr>
    </w:div>
    <w:div w:id="2079593429">
      <w:bodyDiv w:val="1"/>
      <w:marLeft w:val="0"/>
      <w:marRight w:val="0"/>
      <w:marTop w:val="0"/>
      <w:marBottom w:val="0"/>
      <w:divBdr>
        <w:top w:val="none" w:sz="0" w:space="0" w:color="auto"/>
        <w:left w:val="none" w:sz="0" w:space="0" w:color="auto"/>
        <w:bottom w:val="none" w:sz="0" w:space="0" w:color="auto"/>
        <w:right w:val="none" w:sz="0" w:space="0" w:color="auto"/>
      </w:divBdr>
    </w:div>
    <w:div w:id="2089956043">
      <w:bodyDiv w:val="1"/>
      <w:marLeft w:val="0"/>
      <w:marRight w:val="0"/>
      <w:marTop w:val="0"/>
      <w:marBottom w:val="0"/>
      <w:divBdr>
        <w:top w:val="none" w:sz="0" w:space="0" w:color="auto"/>
        <w:left w:val="none" w:sz="0" w:space="0" w:color="auto"/>
        <w:bottom w:val="none" w:sz="0" w:space="0" w:color="auto"/>
        <w:right w:val="none" w:sz="0" w:space="0" w:color="auto"/>
      </w:divBdr>
    </w:div>
    <w:div w:id="2094666691">
      <w:bodyDiv w:val="1"/>
      <w:marLeft w:val="0"/>
      <w:marRight w:val="0"/>
      <w:marTop w:val="0"/>
      <w:marBottom w:val="0"/>
      <w:divBdr>
        <w:top w:val="none" w:sz="0" w:space="0" w:color="auto"/>
        <w:left w:val="none" w:sz="0" w:space="0" w:color="auto"/>
        <w:bottom w:val="none" w:sz="0" w:space="0" w:color="auto"/>
        <w:right w:val="none" w:sz="0" w:space="0" w:color="auto"/>
      </w:divBdr>
    </w:div>
    <w:div w:id="2095005386">
      <w:bodyDiv w:val="1"/>
      <w:marLeft w:val="0"/>
      <w:marRight w:val="0"/>
      <w:marTop w:val="0"/>
      <w:marBottom w:val="0"/>
      <w:divBdr>
        <w:top w:val="none" w:sz="0" w:space="0" w:color="auto"/>
        <w:left w:val="none" w:sz="0" w:space="0" w:color="auto"/>
        <w:bottom w:val="none" w:sz="0" w:space="0" w:color="auto"/>
        <w:right w:val="none" w:sz="0" w:space="0" w:color="auto"/>
      </w:divBdr>
    </w:div>
    <w:div w:id="2116825761">
      <w:bodyDiv w:val="1"/>
      <w:marLeft w:val="0"/>
      <w:marRight w:val="0"/>
      <w:marTop w:val="0"/>
      <w:marBottom w:val="0"/>
      <w:divBdr>
        <w:top w:val="none" w:sz="0" w:space="0" w:color="auto"/>
        <w:left w:val="none" w:sz="0" w:space="0" w:color="auto"/>
        <w:bottom w:val="none" w:sz="0" w:space="0" w:color="auto"/>
        <w:right w:val="none" w:sz="0" w:space="0" w:color="auto"/>
      </w:divBdr>
    </w:div>
    <w:div w:id="2123497720">
      <w:bodyDiv w:val="1"/>
      <w:marLeft w:val="0"/>
      <w:marRight w:val="0"/>
      <w:marTop w:val="0"/>
      <w:marBottom w:val="0"/>
      <w:divBdr>
        <w:top w:val="none" w:sz="0" w:space="0" w:color="auto"/>
        <w:left w:val="none" w:sz="0" w:space="0" w:color="auto"/>
        <w:bottom w:val="none" w:sz="0" w:space="0" w:color="auto"/>
        <w:right w:val="none" w:sz="0" w:space="0" w:color="auto"/>
      </w:divBdr>
    </w:div>
    <w:div w:id="2132282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portal.njfp.ng" TargetMode="External"/><Relationship Id="rId23"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apply.njfp.n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926C4D59-656C-4071-9B05-4B246DEACF5B}">
    <t:Anchor>
      <t:Comment id="644635582"/>
    </t:Anchor>
    <t:History>
      <t:Event id="{214FA567-610D-4573-B377-6AEA2434B806}" time="2025-07-04T11:09:07.947Z">
        <t:Attribution userId="S::paul-oluwamuyiwa.akinruli@undp.org::3bb5482c-8b1c-4e8f-8f7d-b9fa10f8c5ff" userProvider="AD" userName="Paul-Oluwamuyiwa Akinruli"/>
        <t:Anchor>
          <t:Comment id="644635582"/>
        </t:Anchor>
        <t:Create/>
      </t:Event>
      <t:Event id="{C68037DC-520D-4186-9DAE-9C918C33E5B6}" time="2025-07-04T11:09:07.947Z">
        <t:Attribution userId="S::paul-oluwamuyiwa.akinruli@undp.org::3bb5482c-8b1c-4e8f-8f7d-b9fa10f8c5ff" userProvider="AD" userName="Paul-Oluwamuyiwa Akinruli"/>
        <t:Anchor>
          <t:Comment id="644635582"/>
        </t:Anchor>
        <t:Assign userId="S::memunat.manzuma@undp.org::ac027bdc-bce9-4265-b5e1-e4a08cf1ee34" userProvider="AD" userName="Memunat Manzuma"/>
      </t:Event>
      <t:Event id="{1F9D71D6-8725-4385-A8AD-2A4162784CD5}" time="2025-07-04T11:09:07.947Z">
        <t:Attribution userId="S::paul-oluwamuyiwa.akinruli@undp.org::3bb5482c-8b1c-4e8f-8f7d-b9fa10f8c5ff" userProvider="AD" userName="Paul-Oluwamuyiwa Akinruli"/>
        <t:Anchor>
          <t:Comment id="644635582"/>
        </t:Anchor>
        <t:SetTitle title="@Memunat Manzuma pls pick up from here"/>
      </t:Event>
      <t:Event id="{8E4FEF5F-6E8C-4C19-8389-9DD0B3930DA2}" time="2025-07-05T09:29:22.101Z">
        <t:Attribution userId="S::memunat.manzuma@undp.org::ac027bdc-bce9-4265-b5e1-e4a08cf1ee34" userProvider="AD" userName="Memunat Manzuma"/>
        <t:Progress percentComplete="100"/>
      </t:Event>
    </t:History>
  </t:Task>
  <t:Task id="{B9C4211F-7161-4400-B718-4921BB547470}">
    <t:Anchor>
      <t:Comment id="874075795"/>
    </t:Anchor>
    <t:History>
      <t:Event id="{254D2834-9BDA-4800-8B53-1725ECB5612C}" time="2025-07-05T09:29:10.476Z">
        <t:Attribution userId="S::memunat.manzuma@undp.org::ac027bdc-bce9-4265-b5e1-e4a08cf1ee34" userProvider="AD" userName="Memunat Manzuma"/>
        <t:Anchor>
          <t:Comment id="874075795"/>
        </t:Anchor>
        <t:Create/>
      </t:Event>
      <t:Event id="{918D1998-3D7A-47A0-B835-5A6B2A79DCE2}" time="2025-07-05T09:29:10.476Z">
        <t:Attribution userId="S::memunat.manzuma@undp.org::ac027bdc-bce9-4265-b5e1-e4a08cf1ee34" userProvider="AD" userName="Memunat Manzuma"/>
        <t:Anchor>
          <t:Comment id="874075795"/>
        </t:Anchor>
        <t:Assign userId="S::paul-oluwamuyiwa.akinruli@undp.org::3bb5482c-8b1c-4e8f-8f7d-b9fa10f8c5ff" userProvider="AD" userName="Paul-Oluwamuyiwa Akinruli"/>
      </t:Event>
      <t:Event id="{B7024770-D639-49F8-B3A5-10CB88F5EA73}" time="2025-07-05T09:29:10.476Z">
        <t:Attribution userId="S::memunat.manzuma@undp.org::ac027bdc-bce9-4265-b5e1-e4a08cf1ee34" userProvider="AD" userName="Memunat Manzuma"/>
        <t:Anchor>
          <t:Comment id="874075795"/>
        </t:Anchor>
        <t:SetTitle title="@Paul-Oluwamuyiwa Akinruli I am done with the process flow. Kindly review."/>
      </t:Event>
    </t:History>
  </t:Task>
  <t:Task id="{1B42F8C9-3088-486C-9C3E-58E0B0B31853}">
    <t:Anchor>
      <t:Comment id="243743389"/>
    </t:Anchor>
    <t:History>
      <t:Event id="{493F82CC-F126-417D-9F9A-CAAB37F9A3C0}" time="2025-07-06T19:48:01.032Z">
        <t:Attribution userId="S::paul-oluwamuyiwa.akinruli@undp.org::3bb5482c-8b1c-4e8f-8f7d-b9fa10f8c5ff" userProvider="AD" userName="Paul-Oluwamuyiwa Akinruli"/>
        <t:Anchor>
          <t:Comment id="243743389"/>
        </t:Anchor>
        <t:Create/>
      </t:Event>
      <t:Event id="{2919B29C-C441-4A2A-B9A7-2327AF68FF2B}" time="2025-07-06T19:48:01.032Z">
        <t:Attribution userId="S::paul-oluwamuyiwa.akinruli@undp.org::3bb5482c-8b1c-4e8f-8f7d-b9fa10f8c5ff" userProvider="AD" userName="Paul-Oluwamuyiwa Akinruli"/>
        <t:Anchor>
          <t:Comment id="243743389"/>
        </t:Anchor>
        <t:Assign userId="S::memunat.manzuma@undp.org::ac027bdc-bce9-4265-b5e1-e4a08cf1ee34" userProvider="AD" userName="Memunat Manzuma"/>
      </t:Event>
      <t:Event id="{3C6C90EC-4B49-455E-BC8E-B25DD0B74C5F}" time="2025-07-06T19:48:01.032Z">
        <t:Attribution userId="S::paul-oluwamuyiwa.akinruli@undp.org::3bb5482c-8b1c-4e8f-8f7d-b9fa10f8c5ff" userProvider="AD" userName="Paul-Oluwamuyiwa Akinruli"/>
        <t:Anchor>
          <t:Comment id="243743389"/>
        </t:Anchor>
        <t:SetTitle title="@Memunat Manzuma please help with this"/>
      </t:Event>
      <t:Event id="{9CF57AC8-6D5C-4A07-B71C-B6CCDC20A15B}" time="2025-07-08T07:52:30.523Z">
        <t:Attribution userId="S::memunat.manzuma@undp.org::ac027bdc-bce9-4265-b5e1-e4a08cf1ee34" userProvider="AD" userName="Memunat Manzuma"/>
        <t:Progress percentComplete="100"/>
      </t:Event>
    </t:History>
  </t:Task>
  <t:Task id="{2B199818-A2E1-4983-A469-064EFD5166D1}">
    <t:Anchor>
      <t:Comment id="849598614"/>
    </t:Anchor>
    <t:History>
      <t:Event id="{A60D346D-B748-488C-AD25-59F0CA623BD4}" time="2025-07-10T10:13:02.106Z">
        <t:Attribution userId="S::paul-oluwamuyiwa.akinruli@undp.org::3bb5482c-8b1c-4e8f-8f7d-b9fa10f8c5ff" userProvider="AD" userName="Paul-Oluwamuyiwa Akinruli"/>
        <t:Anchor>
          <t:Comment id="849598614"/>
        </t:Anchor>
        <t:Create/>
      </t:Event>
      <t:Event id="{EFFD1DED-0F77-4168-9D87-27D18226CF2C}" time="2025-07-10T10:13:02.106Z">
        <t:Attribution userId="S::paul-oluwamuyiwa.akinruli@undp.org::3bb5482c-8b1c-4e8f-8f7d-b9fa10f8c5ff" userProvider="AD" userName="Paul-Oluwamuyiwa Akinruli"/>
        <t:Anchor>
          <t:Comment id="849598614"/>
        </t:Anchor>
        <t:Assign userId="S::oluwadarafunmi.caulcrick-odebo@undp.org::b62707d3-0a1d-456d-bc8f-8d396a2cbeb7" userProvider="AD" userName="Oluwadarafunmi Caulcrick-odebo"/>
      </t:Event>
      <t:Event id="{10A09C3D-D053-4E88-844D-916790C5AC21}" time="2025-07-10T10:13:02.106Z">
        <t:Attribution userId="S::paul-oluwamuyiwa.akinruli@undp.org::3bb5482c-8b1c-4e8f-8f7d-b9fa10f8c5ff" userProvider="AD" userName="Paul-Oluwamuyiwa Akinruli"/>
        <t:Anchor>
          <t:Comment id="849598614"/>
        </t:Anchor>
        <t:SetTitle title="@Oluwadarafunmi Caulcrick-odebo Please help review this process flow for partnerships"/>
      </t:Event>
    </t:History>
  </t:Task>
  <t:Task id="{CB3B010D-1F17-420C-A632-A81AA6F8E144}">
    <t:Anchor>
      <t:Comment id="799963965"/>
    </t:Anchor>
    <t:History>
      <t:Event id="{FD8CCED1-1C54-4ACF-9BF2-4BEC783D2F18}" time="2025-07-10T11:36:40.656Z">
        <t:Attribution userId="S::paul-oluwamuyiwa.akinruli@undp.org::3bb5482c-8b1c-4e8f-8f7d-b9fa10f8c5ff" userProvider="AD" userName="Paul-Oluwamuyiwa Akinruli"/>
        <t:Anchor>
          <t:Comment id="799963965"/>
        </t:Anchor>
        <t:Create/>
      </t:Event>
      <t:Event id="{C2A7C6E5-EA09-4CA6-86CE-6B8BC9958F5B}" time="2025-07-10T11:36:40.656Z">
        <t:Attribution userId="S::paul-oluwamuyiwa.akinruli@undp.org::3bb5482c-8b1c-4e8f-8f7d-b9fa10f8c5ff" userProvider="AD" userName="Paul-Oluwamuyiwa Akinruli"/>
        <t:Anchor>
          <t:Comment id="799963965"/>
        </t:Anchor>
        <t:Assign userId="S::edmund.ekanem@undp.org::f2c59a5d-d8b6-4e0d-ba33-d1ecb72df2f0" userProvider="AD" userName="Edmund Ekanem"/>
      </t:Event>
      <t:Event id="{7D5B195F-3706-4E6A-A3C4-7EE6254568F7}" time="2025-07-10T11:36:40.656Z">
        <t:Attribution userId="S::paul-oluwamuyiwa.akinruli@undp.org::3bb5482c-8b1c-4e8f-8f7d-b9fa10f8c5ff" userProvider="AD" userName="Paul-Oluwamuyiwa Akinruli"/>
        <t:Anchor>
          <t:Comment id="799963965"/>
        </t:Anchor>
        <t:SetTitle title="Running this with @Edmund Ekanem "/>
      </t:Event>
    </t:History>
  </t:Task>
  <t:Task id="{0062EA72-EF90-4437-8BB3-D83DBAE1B8E0}">
    <t:Anchor>
      <t:Comment id="1332626221"/>
    </t:Anchor>
    <t:History>
      <t:Event id="{4813DA8C-CB4A-4D3A-ACE6-F760CD340AB7}" time="2025-07-10T11:38:50.634Z">
        <t:Attribution userId="S::paul-oluwamuyiwa.akinruli@undp.org::3bb5482c-8b1c-4e8f-8f7d-b9fa10f8c5ff" userProvider="AD" userName="Paul-Oluwamuyiwa Akinruli"/>
        <t:Anchor>
          <t:Comment id="1332626221"/>
        </t:Anchor>
        <t:Create/>
      </t:Event>
      <t:Event id="{005E3057-63FC-4AF8-BAC4-D1B74C7C5944}" time="2025-07-10T11:38:50.634Z">
        <t:Attribution userId="S::paul-oluwamuyiwa.akinruli@undp.org::3bb5482c-8b1c-4e8f-8f7d-b9fa10f8c5ff" userProvider="AD" userName="Paul-Oluwamuyiwa Akinruli"/>
        <t:Anchor>
          <t:Comment id="1332626221"/>
        </t:Anchor>
        <t:Assign userId="S::chiedu.oscar.nwokolo@undp.org::0dc63acc-8d83-49e1-88f5-f2305c7283a0" userProvider="AD" userName="Chiedu Oscar Nwokolo"/>
      </t:Event>
      <t:Event id="{36E5E35B-7F4E-4140-BD36-1CA8C4D4E901}" time="2025-07-10T11:38:50.634Z">
        <t:Attribution userId="S::paul-oluwamuyiwa.akinruli@undp.org::3bb5482c-8b1c-4e8f-8f7d-b9fa10f8c5ff" userProvider="AD" userName="Paul-Oluwamuyiwa Akinruli"/>
        <t:Anchor>
          <t:Comment id="1332626221"/>
        </t:Anchor>
        <t:SetTitle title="@Chiedu Oscar Nwokolo will get back on this"/>
      </t:Event>
    </t:History>
  </t:Task>
  <t:Task id="{B3F7AAFB-0CBA-4BB1-9FCD-1CB3845A15D3}">
    <t:Anchor>
      <t:Comment id="1986203328"/>
    </t:Anchor>
    <t:History>
      <t:Event id="{254D2834-9BDA-4800-8B53-1725ECB5612C}" time="2025-07-05T09:29:10.476Z">
        <t:Attribution userId="S::memunat.manzuma@undp.org::ac027bdc-bce9-4265-b5e1-e4a08cf1ee34" userProvider="AD" userName="Memunat Manzuma"/>
        <t:Anchor>
          <t:Comment id="1986203328"/>
        </t:Anchor>
        <t:Create/>
      </t:Event>
      <t:Event id="{918D1998-3D7A-47A0-B835-5A6B2A79DCE2}" time="2025-07-05T09:29:10.476Z">
        <t:Attribution userId="S::memunat.manzuma@undp.org::ac027bdc-bce9-4265-b5e1-e4a08cf1ee34" userProvider="AD" userName="Memunat Manzuma"/>
        <t:Anchor>
          <t:Comment id="1986203328"/>
        </t:Anchor>
        <t:Assign userId="S::paul-oluwamuyiwa.akinruli@undp.org::3bb5482c-8b1c-4e8f-8f7d-b9fa10f8c5ff" userProvider="AD" userName="Paul-Oluwamuyiwa Akinruli"/>
      </t:Event>
      <t:Event id="{B7024770-D639-49F8-B3A5-10CB88F5EA73}" time="2025-07-05T09:29:10.476Z">
        <t:Attribution userId="S::memunat.manzuma@undp.org::ac027bdc-bce9-4265-b5e1-e4a08cf1ee34" userProvider="AD" userName="Memunat Manzuma"/>
        <t:Anchor>
          <t:Comment id="1986203328"/>
        </t:Anchor>
        <t:SetTitle title="@Paul-Oluwamuyiwa Akinruli I am done with the process flow. Kindly review."/>
      </t:Event>
    </t:History>
  </t:Task>
  <t:Task id="{0D050D12-1368-478E-AA77-B219D7E94A44}">
    <t:Anchor>
      <t:Comment id="799104363"/>
    </t:Anchor>
    <t:History>
      <t:Event id="{C8207CFB-EC33-4A85-B658-7145F89E5CFD}" time="2025-07-06T19:44:52.127Z">
        <t:Attribution userId="S::paul-oluwamuyiwa.akinruli@undp.org::3bb5482c-8b1c-4e8f-8f7d-b9fa10f8c5ff" userProvider="AD" userName="Paul-Oluwamuyiwa Akinruli"/>
        <t:Anchor>
          <t:Comment id="799104363"/>
        </t:Anchor>
        <t:Create/>
      </t:Event>
      <t:Event id="{B231C958-64A8-4266-A2CD-A592B85E9CCC}" time="2025-07-06T19:44:52.127Z">
        <t:Attribution userId="S::paul-oluwamuyiwa.akinruli@undp.org::3bb5482c-8b1c-4e8f-8f7d-b9fa10f8c5ff" userProvider="AD" userName="Paul-Oluwamuyiwa Akinruli"/>
        <t:Anchor>
          <t:Comment id="799104363"/>
        </t:Anchor>
        <t:Assign userId="S::memunat.manzuma@undp.org::ac027bdc-bce9-4265-b5e1-e4a08cf1ee34" userProvider="AD" userName="Memunat Manzuma"/>
      </t:Event>
      <t:Event id="{86FB886E-EC3D-4A89-9CE6-0BDD5ADF5D3D}" time="2025-07-06T19:44:52.127Z">
        <t:Attribution userId="S::paul-oluwamuyiwa.akinruli@undp.org::3bb5482c-8b1c-4e8f-8f7d-b9fa10f8c5ff" userProvider="AD" userName="Paul-Oluwamuyiwa Akinruli"/>
        <t:Anchor>
          <t:Comment id="799104363"/>
        </t:Anchor>
        <t:SetTitle title="@Memunat Manzuma please help with this process flow diagram"/>
      </t:Event>
      <t:Event id="{B0896B7E-EB12-4F4A-84FC-D011D08D0D08}" time="2025-07-08T07:52:23.947Z">
        <t:Attribution userId="S::memunat.manzuma@undp.org::ac027bdc-bce9-4265-b5e1-e4a08cf1ee34" userProvider="AD" userName="Memunat Manzuma"/>
        <t:Anchor>
          <t:Comment id="1156974436"/>
        </t:Anchor>
        <t:UnassignAll/>
      </t:Event>
      <t:Event id="{AB4EFBB3-3C0C-4A4B-8E93-1CF8E14DAC55}" time="2025-07-08T07:52:23.947Z">
        <t:Attribution userId="S::memunat.manzuma@undp.org::ac027bdc-bce9-4265-b5e1-e4a08cf1ee34" userProvider="AD" userName="Memunat Manzuma"/>
        <t:Anchor>
          <t:Comment id="1156974436"/>
        </t:Anchor>
        <t:Assign userId="S::paul-oluwamuyiwa.akinruli@undp.org::3bb5482c-8b1c-4e8f-8f7d-b9fa10f8c5ff" userProvider="AD" userName="Paul-Oluwamuyiwa Akinruli"/>
      </t:Event>
      <t:Event id="{32A03B8A-2A8E-4B7F-A82A-EAB0B4C7428B}" time="2025-07-08T07:52:26.558Z">
        <t:Attribution userId="S::memunat.manzuma@undp.org::ac027bdc-bce9-4265-b5e1-e4a08cf1ee34" userProvider="AD" userName="Memunat Manzuma"/>
        <t:Progress percentComplete="100"/>
      </t:Event>
    </t:History>
  </t:Task>
  <t:Task id="{BDFD3CC1-EB4A-4F2C-892E-394EADE15A73}">
    <t:Anchor>
      <t:Comment id="384903878"/>
    </t:Anchor>
    <t:History>
      <t:Event id="{A8D936B2-B7B5-4199-9BEE-6E73FFF63C90}" time="2025-07-15T10:35:38.797Z">
        <t:Attribution userId="S::paul-oluwamuyiwa.akinruli@undp.org::3bb5482c-8b1c-4e8f-8f7d-b9fa10f8c5ff" userProvider="AD" userName="Paul-Oluwamuyiwa Akinruli"/>
        <t:Anchor>
          <t:Comment id="1048424082"/>
        </t:Anchor>
        <t:Create/>
      </t:Event>
      <t:Event id="{BBC0014E-DF7A-4DC1-ABEE-A62574EAE7C8}" time="2025-07-15T10:35:38.797Z">
        <t:Attribution userId="S::paul-oluwamuyiwa.akinruli@undp.org::3bb5482c-8b1c-4e8f-8f7d-b9fa10f8c5ff" userProvider="AD" userName="Paul-Oluwamuyiwa Akinruli"/>
        <t:Anchor>
          <t:Comment id="1048424082"/>
        </t:Anchor>
        <t:Assign userId="S::paul-oluwamuyiwa.akinruli@undp.org::3bb5482c-8b1c-4e8f-8f7d-b9fa10f8c5ff" userProvider="AD" userName="Paul-Oluwamuyiwa Akinruli"/>
      </t:Event>
      <t:Event id="{4507F6B9-7DFB-45B6-829F-BE15F7CBAB00}" time="2025-07-15T10:35:38.797Z">
        <t:Attribution userId="S::paul-oluwamuyiwa.akinruli@undp.org::3bb5482c-8b1c-4e8f-8f7d-b9fa10f8c5ff" userProvider="AD" userName="Paul-Oluwamuyiwa Akinruli"/>
        <t:Anchor>
          <t:Comment id="1048424082"/>
        </t:Anchor>
        <t:SetTitle title="@Paul-Oluwamuyiwa Akinruli please add conditions to NIN, (check other parameter)"/>
      </t:Event>
    </t:History>
  </t:Task>
  <t:Task id="{0B7D31C8-F19A-47D5-98C4-4938FAEEF4AF}">
    <t:Anchor>
      <t:Comment id="1531158809"/>
    </t:Anchor>
    <t:History>
      <t:Event id="{9D82B54E-BC39-4296-B3B5-C0EEA348BF92}" time="2025-07-08T20:45:29.707Z">
        <t:Attribution userId="S::paul-oluwamuyiwa.akinruli@undp.org::3bb5482c-8b1c-4e8f-8f7d-b9fa10f8c5ff" userProvider="AD" userName="Paul-Oluwamuyiwa Akinruli"/>
        <t:Anchor>
          <t:Comment id="1531158809"/>
        </t:Anchor>
        <t:Create/>
      </t:Event>
      <t:Event id="{1D4609D9-C0CD-4286-A41A-2C7CB956132C}" time="2025-07-08T20:45:29.707Z">
        <t:Attribution userId="S::paul-oluwamuyiwa.akinruli@undp.org::3bb5482c-8b1c-4e8f-8f7d-b9fa10f8c5ff" userProvider="AD" userName="Paul-Oluwamuyiwa Akinruli"/>
        <t:Anchor>
          <t:Comment id="1531158809"/>
        </t:Anchor>
        <t:Assign userId="S::linda.lysias-pepple@undp.org::8ea548ec-a336-4ca9-957a-7159cdeb0a9b" userProvider="AD" userName="Linda Lysias-Pepple"/>
      </t:Event>
      <t:Event id="{8E54C779-4BB2-44EE-B619-0D887861F393}" time="2025-07-08T20:45:29.707Z">
        <t:Attribution userId="S::paul-oluwamuyiwa.akinruli@undp.org::3bb5482c-8b1c-4e8f-8f7d-b9fa10f8c5ff" userProvider="AD" userName="Paul-Oluwamuyiwa Akinruli"/>
        <t:Anchor>
          <t:Comment id="1531158809"/>
        </t:Anchor>
        <t:SetTitle title="@Linda Lysias-Pepple @Wuraola-Rukayat Akinola please help check stipends module workflow module "/>
      </t:Event>
    </t:History>
  </t:Task>
  <t:Task id="{0452CEDD-6616-481F-B676-6439E5A03790}">
    <t:Anchor>
      <t:Comment id="1228103192"/>
    </t:Anchor>
    <t:History>
      <t:Event id="{F206672F-0AFB-41BD-ABCE-1A3C1F320B45}" time="2025-07-28T15:32:03.653Z">
        <t:Attribution userId="S::chalya.mamven@undp.org::b8264e15-97ae-4419-8c46-9ea873fd31ff" userProvider="AD" userName="Chalya Mamven"/>
        <t:Anchor>
          <t:Comment id="1228103192"/>
        </t:Anchor>
        <t:Create/>
      </t:Event>
      <t:Event id="{2277BE9B-4E24-424D-B0E8-A25E384A054B}" time="2025-07-28T15:32:03.653Z">
        <t:Attribution userId="S::chalya.mamven@undp.org::b8264e15-97ae-4419-8c46-9ea873fd31ff" userProvider="AD" userName="Chalya Mamven"/>
        <t:Anchor>
          <t:Comment id="1228103192"/>
        </t:Anchor>
        <t:Assign userId="S::paul-oluwamuyiwa.akinruli@undp.org::3bb5482c-8b1c-4e8f-8f7d-b9fa10f8c5ff" userProvider="AD" userName="Paul-Oluwamuyiwa Akinruli"/>
      </t:Event>
      <t:Event id="{D1E89F19-160E-4885-B779-35F118B871A1}" time="2025-07-28T15:32:03.653Z">
        <t:Attribution userId="S::chalya.mamven@undp.org::b8264e15-97ae-4419-8c46-9ea873fd31ff" userProvider="AD" userName="Chalya Mamven"/>
        <t:Anchor>
          <t:Comment id="1228103192"/>
        </t:Anchor>
        <t:SetTitle title="@Paul-Oluwamuyiwa Akinruli for phase 2 and 3, the schedule and the notes do not correspond. Which should it b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6C62CF36B8414D91D3591FD72BE449" ma:contentTypeVersion="14" ma:contentTypeDescription="Create a new document." ma:contentTypeScope="" ma:versionID="a0054a6f93770f02a1f01d8f2bed892d">
  <xsd:schema xmlns:xsd="http://www.w3.org/2001/XMLSchema" xmlns:xs="http://www.w3.org/2001/XMLSchema" xmlns:p="http://schemas.microsoft.com/office/2006/metadata/properties" xmlns:ns3="d40ca5bb-219f-457a-8891-393a94c533ab" xmlns:ns4="b2b23a20-fd2c-4fe5-b555-089b2b5f827b" targetNamespace="http://schemas.microsoft.com/office/2006/metadata/properties" ma:root="true" ma:fieldsID="8a4b7c762cc305a7bb815301b0f25d76" ns3:_="" ns4:_="">
    <xsd:import namespace="d40ca5bb-219f-457a-8891-393a94c533ab"/>
    <xsd:import namespace="b2b23a20-fd2c-4fe5-b555-089b2b5f827b"/>
    <xsd:element name="properties">
      <xsd:complexType>
        <xsd:sequence>
          <xsd:element name="documentManagement">
            <xsd:complexType>
              <xsd:all>
                <xsd:element ref="ns3:_activity"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0ca5bb-219f-457a-8891-393a94c533ab"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b23a20-fd2c-4fe5-b555-089b2b5f827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uCAH1CbE/o46+mQQp1BIYFOXb3Q==">AMUW2mVJ+98IqJMYbVG+AI1ZTItUo2rvKNlu0W4TuS9KgHvnQZy+olMLTqYhI7bH2VvPER5cj+sTgUQh/PxvqmUlF5AKld/2EhoRRoZdJ9dRQHgiJGK4h7s=</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activity xmlns="d40ca5bb-219f-457a-8891-393a94c533ab" xsi:nil="true"/>
  </documentManagement>
</p:properties>
</file>

<file path=customXml/itemProps1.xml><?xml version="1.0" encoding="utf-8"?>
<ds:datastoreItem xmlns:ds="http://schemas.openxmlformats.org/officeDocument/2006/customXml" ds:itemID="{41BFBB49-41DC-42B1-861B-4BAB7AD5D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0ca5bb-219f-457a-8891-393a94c533ab"/>
    <ds:schemaRef ds:uri="b2b23a20-fd2c-4fe5-b555-089b2b5f82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3EC1350E-E235-4429-8FF0-FB85B8977FB0}">
  <ds:schemaRefs>
    <ds:schemaRef ds:uri="http://schemas.microsoft.com/sharepoint/v3/contenttype/forms"/>
  </ds:schemaRefs>
</ds:datastoreItem>
</file>

<file path=customXml/itemProps4.xml><?xml version="1.0" encoding="utf-8"?>
<ds:datastoreItem xmlns:ds="http://schemas.openxmlformats.org/officeDocument/2006/customXml" ds:itemID="{AE865AFA-4EF0-4985-99A6-289810B32718}">
  <ds:schemaRefs>
    <ds:schemaRef ds:uri="http://schemas.openxmlformats.org/officeDocument/2006/bibliography"/>
  </ds:schemaRefs>
</ds:datastoreItem>
</file>

<file path=customXml/itemProps5.xml><?xml version="1.0" encoding="utf-8"?>
<ds:datastoreItem xmlns:ds="http://schemas.openxmlformats.org/officeDocument/2006/customXml" ds:itemID="{11A6C28C-52FC-492A-A017-08A0C3B1EEE8}">
  <ds:schemaRefs>
    <ds:schemaRef ds:uri="http://schemas.microsoft.com/office/2006/metadata/properties"/>
    <ds:schemaRef ds:uri="http://schemas.microsoft.com/office/infopath/2007/PartnerControls"/>
    <ds:schemaRef ds:uri="d40ca5bb-219f-457a-8891-393a94c533ab"/>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9</Pages>
  <Words>3777</Words>
  <Characters>25004</Characters>
  <Application>Microsoft Office Word</Application>
  <DocSecurity>0</DocSecurity>
  <Lines>714</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yin Nkom</dc:creator>
  <cp:keywords/>
  <cp:lastModifiedBy>Chinonso Agochukwu</cp:lastModifiedBy>
  <cp:revision>13</cp:revision>
  <dcterms:created xsi:type="dcterms:W3CDTF">2025-08-01T12:32:00Z</dcterms:created>
  <dcterms:modified xsi:type="dcterms:W3CDTF">2025-08-0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6C62CF36B8414D91D3591FD72BE449</vt:lpwstr>
  </property>
  <property fmtid="{D5CDD505-2E9C-101B-9397-08002B2CF9AE}" pid="3" name="GrammarlyDocumentId">
    <vt:lpwstr>1b697b42-b587-448e-b0fa-be3d72daff8f</vt:lpwstr>
  </property>
</Properties>
</file>